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AE2C3" w14:textId="77777777" w:rsidR="00F46AE1" w:rsidRDefault="00F46AE1">
      <w:pPr>
        <w:spacing w:after="160" w:line="259" w:lineRule="auto"/>
        <w:rPr>
          <w:rFonts w:cs="Arial"/>
          <w:iCs/>
          <w:kern w:val="32"/>
          <w:sz w:val="32"/>
          <w:szCs w:val="28"/>
          <w:lang w:val="en-GB" w:eastAsia="en-GB"/>
        </w:rPr>
      </w:pPr>
      <w:bookmarkStart w:id="0" w:name="_Toc14519141"/>
      <w:bookmarkStart w:id="1" w:name="_Ref20943090"/>
      <w:bookmarkStart w:id="2" w:name="_Toc25176898"/>
      <w:r>
        <w:br w:type="page"/>
      </w:r>
    </w:p>
    <w:p w14:paraId="5F10FC58" w14:textId="69F2927E" w:rsidR="00F46AE1" w:rsidRPr="00F34E6E" w:rsidRDefault="00F46AE1" w:rsidP="00F46AE1">
      <w:pPr>
        <w:pStyle w:val="Heading2"/>
      </w:pPr>
      <w:r w:rsidRPr="00F34E6E">
        <w:lastRenderedPageBreak/>
        <w:t>Particle Identification: Results</w:t>
      </w:r>
      <w:bookmarkEnd w:id="1"/>
      <w:bookmarkEnd w:id="2"/>
    </w:p>
    <w:p w14:paraId="29ADA88B" w14:textId="77777777" w:rsidR="00F46AE1" w:rsidRPr="00F34E6E" w:rsidRDefault="00F46AE1" w:rsidP="00F46AE1">
      <w:r w:rsidRPr="00F34E6E">
        <w:t>Three sets of results will be presented:</w:t>
      </w:r>
    </w:p>
    <w:p w14:paraId="0627978B" w14:textId="77777777" w:rsidR="00F46AE1" w:rsidRPr="003A3173" w:rsidRDefault="00F46AE1" w:rsidP="00F46AE1">
      <w:pPr>
        <w:pStyle w:val="ListParagraph"/>
        <w:numPr>
          <w:ilvl w:val="0"/>
          <w:numId w:val="30"/>
        </w:numPr>
        <w:tabs>
          <w:tab w:val="left" w:pos="851"/>
        </w:tabs>
        <w:spacing w:after="80" w:line="360" w:lineRule="auto"/>
      </w:pPr>
      <w:r w:rsidRPr="00F34E6E">
        <w:t xml:space="preserve">The most successful particle identification strategy on uncalibrated raw digits will be discussed in detail in Section </w:t>
      </w:r>
      <w:r w:rsidRPr="003A3173">
        <w:fldChar w:fldCharType="begin"/>
      </w:r>
      <w:r w:rsidRPr="00F34E6E">
        <w:instrText xml:space="preserve"> REF _Ref19550740 \r \h  \* MERGEFORMAT </w:instrText>
      </w:r>
      <w:r w:rsidRPr="003A3173">
        <w:fldChar w:fldCharType="separate"/>
      </w:r>
      <w:r>
        <w:t>4.4.1</w:t>
      </w:r>
      <w:r w:rsidRPr="003A3173">
        <w:fldChar w:fldCharType="end"/>
      </w:r>
      <w:r w:rsidRPr="00F34E6E">
        <w:t>.</w:t>
      </w:r>
    </w:p>
    <w:p w14:paraId="37ED6811" w14:textId="77777777" w:rsidR="00F46AE1" w:rsidRPr="003A3173" w:rsidRDefault="00F46AE1" w:rsidP="00F46AE1">
      <w:pPr>
        <w:pStyle w:val="ListParagraph"/>
        <w:numPr>
          <w:ilvl w:val="0"/>
          <w:numId w:val="30"/>
        </w:numPr>
        <w:tabs>
          <w:tab w:val="left" w:pos="851"/>
        </w:tabs>
        <w:spacing w:after="80" w:line="360" w:lineRule="auto"/>
      </w:pPr>
      <w:r w:rsidRPr="00F34E6E">
        <w:t>A summary of other models that were built and trained for particle identification will be presented, at the hand of</w:t>
      </w:r>
      <w:r>
        <w:t xml:space="preserve"> </w:t>
      </w:r>
      <w:r w:rsidRPr="00F34E6E">
        <w:t xml:space="preserve">(for all 2D Convolutional Neural Networks built), </w:t>
      </w:r>
    </w:p>
    <w:p w14:paraId="29BE3356" w14:textId="77777777" w:rsidR="00F46AE1" w:rsidRPr="003A3173" w:rsidRDefault="00F46AE1" w:rsidP="00F46AE1">
      <w:pPr>
        <w:pStyle w:val="ListParagraph"/>
        <w:numPr>
          <w:ilvl w:val="0"/>
          <w:numId w:val="30"/>
        </w:numPr>
        <w:tabs>
          <w:tab w:val="left" w:pos="851"/>
        </w:tabs>
        <w:spacing w:after="80" w:line="360" w:lineRule="auto"/>
      </w:pPr>
      <w:r w:rsidRPr="00F34E6E">
        <w:t xml:space="preserve">and as a text summary in Section </w:t>
      </w:r>
      <w:r w:rsidRPr="003A3173">
        <w:fldChar w:fldCharType="begin"/>
      </w:r>
      <w:r w:rsidRPr="00F34E6E">
        <w:instrText xml:space="preserve"> REF _Ref19550923 \r \h  \* MERGEFORMAT </w:instrText>
      </w:r>
      <w:r w:rsidRPr="003A3173">
        <w:fldChar w:fldCharType="separate"/>
      </w:r>
      <w:r>
        <w:t>4.4.2</w:t>
      </w:r>
      <w:r w:rsidRPr="003A3173">
        <w:fldChar w:fldCharType="end"/>
      </w:r>
      <w:r w:rsidRPr="00F34E6E">
        <w:t xml:space="preserve"> (for </w:t>
      </w:r>
      <w:r w:rsidRPr="003A3173">
        <w:rPr>
          <w:i/>
          <w:iCs/>
        </w:rPr>
        <w:t>all</w:t>
      </w:r>
      <w:r w:rsidRPr="00F34E6E">
        <w:t xml:space="preserve"> models built).</w:t>
      </w:r>
    </w:p>
    <w:p w14:paraId="4A05A497" w14:textId="77777777" w:rsidR="00242672" w:rsidRDefault="00242672" w:rsidP="00242672"/>
    <w:p w14:paraId="62E18F38" w14:textId="77777777" w:rsidR="00242672" w:rsidRPr="00242672" w:rsidRDefault="00242672" w:rsidP="00242672"/>
    <w:p w14:paraId="11D8659E" w14:textId="77777777" w:rsidR="00242672" w:rsidRDefault="00242672" w:rsidP="00242672"/>
    <w:p w14:paraId="560F88E2" w14:textId="77777777" w:rsidR="00242672" w:rsidRPr="00F34E6E" w:rsidRDefault="00242672" w:rsidP="00242672">
      <w:r>
        <w:tab/>
      </w:r>
      <w:r w:rsidRPr="00F34E6E">
        <w:rPr>
          <w:noProof/>
        </w:rPr>
        <w:drawing>
          <wp:inline distT="0" distB="0" distL="0" distR="0" wp14:anchorId="0B805766" wp14:editId="55A59C06">
            <wp:extent cx="2378656" cy="1645920"/>
            <wp:effectExtent l="0" t="0" r="317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3066" cy="1655891"/>
                    </a:xfrm>
                    <a:prstGeom prst="rect">
                      <a:avLst/>
                    </a:prstGeom>
                    <a:noFill/>
                    <a:ln>
                      <a:noFill/>
                    </a:ln>
                  </pic:spPr>
                </pic:pic>
              </a:graphicData>
            </a:graphic>
          </wp:inline>
        </w:drawing>
      </w:r>
      <w:r w:rsidRPr="00F34E6E">
        <w:rPr>
          <w:noProof/>
        </w:rPr>
        <w:drawing>
          <wp:inline distT="0" distB="0" distL="0" distR="0" wp14:anchorId="4D5F8651" wp14:editId="64B0C018">
            <wp:extent cx="2414016" cy="1644415"/>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1939" cy="1656624"/>
                    </a:xfrm>
                    <a:prstGeom prst="rect">
                      <a:avLst/>
                    </a:prstGeom>
                    <a:noFill/>
                    <a:ln>
                      <a:noFill/>
                    </a:ln>
                  </pic:spPr>
                </pic:pic>
              </a:graphicData>
            </a:graphic>
          </wp:inline>
        </w:drawing>
      </w:r>
    </w:p>
    <w:p w14:paraId="2D03232A" w14:textId="77777777" w:rsidR="00242672" w:rsidRPr="00F34E6E" w:rsidRDefault="00242672" w:rsidP="00242672">
      <w:pPr>
        <w:pStyle w:val="Caption"/>
      </w:pPr>
      <w:bookmarkStart w:id="3" w:name="_Ref21246705"/>
      <w:r w:rsidRPr="00F34E6E">
        <w:t xml:space="preserve">Figure </w:t>
      </w:r>
      <w:fldSimple w:instr=" SEQ Figure \* ARABIC ">
        <w:r>
          <w:rPr>
            <w:noProof/>
          </w:rPr>
          <w:t>53</w:t>
        </w:r>
      </w:fldSimple>
      <w:bookmarkEnd w:id="3"/>
      <w:r w:rsidRPr="00F34E6E">
        <w:t>: Training accuracy and loss curves for discriminating GAN- from real data</w:t>
      </w:r>
    </w:p>
    <w:p w14:paraId="47F100B6" w14:textId="77777777" w:rsidR="00242672" w:rsidRPr="00F34E6E" w:rsidRDefault="00242672" w:rsidP="00242672">
      <w:r w:rsidRPr="00F34E6E">
        <w:rPr>
          <w:noProof/>
        </w:rPr>
        <w:drawing>
          <wp:inline distT="0" distB="0" distL="0" distR="0" wp14:anchorId="55D45478" wp14:editId="4DB964AC">
            <wp:extent cx="2618842" cy="1812118"/>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8842" cy="1812118"/>
                    </a:xfrm>
                    <a:prstGeom prst="rect">
                      <a:avLst/>
                    </a:prstGeom>
                    <a:noFill/>
                    <a:ln>
                      <a:noFill/>
                    </a:ln>
                  </pic:spPr>
                </pic:pic>
              </a:graphicData>
            </a:graphic>
          </wp:inline>
        </w:drawing>
      </w:r>
      <w:r w:rsidRPr="00F34E6E">
        <w:rPr>
          <w:noProof/>
        </w:rPr>
        <w:drawing>
          <wp:inline distT="0" distB="0" distL="0" distR="0" wp14:anchorId="5C57F599" wp14:editId="3575C3A0">
            <wp:extent cx="2600664" cy="1799539"/>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9680" cy="1819617"/>
                    </a:xfrm>
                    <a:prstGeom prst="rect">
                      <a:avLst/>
                    </a:prstGeom>
                    <a:noFill/>
                    <a:ln>
                      <a:noFill/>
                    </a:ln>
                  </pic:spPr>
                </pic:pic>
              </a:graphicData>
            </a:graphic>
          </wp:inline>
        </w:drawing>
      </w:r>
    </w:p>
    <w:p w14:paraId="03B51ADD" w14:textId="77777777" w:rsidR="00242672" w:rsidRPr="00F34E6E" w:rsidRDefault="00242672" w:rsidP="00242672">
      <w:pPr>
        <w:pStyle w:val="Caption"/>
      </w:pPr>
      <w:bookmarkStart w:id="4" w:name="_Ref21246579"/>
      <w:r w:rsidRPr="00F34E6E">
        <w:t xml:space="preserve">Figure </w:t>
      </w:r>
      <w:fldSimple w:instr=" SEQ Figure \* ARABIC ">
        <w:r>
          <w:rPr>
            <w:noProof/>
          </w:rPr>
          <w:t>57</w:t>
        </w:r>
      </w:fldSimple>
      <w:bookmarkEnd w:id="4"/>
      <w:r w:rsidRPr="00F34E6E">
        <w:t>: Training and loss curves for discriminating AAE- from real data</w:t>
      </w:r>
    </w:p>
    <w:p w14:paraId="369C4DCE" w14:textId="6C68CCA9" w:rsidR="00242672" w:rsidRDefault="00242672" w:rsidP="00242672">
      <w:pPr>
        <w:tabs>
          <w:tab w:val="left" w:pos="1650"/>
        </w:tabs>
      </w:pPr>
    </w:p>
    <w:p w14:paraId="60E976E6" w14:textId="2059F86E" w:rsidR="00242672" w:rsidRPr="00F34E6E" w:rsidRDefault="00242672" w:rsidP="00242672">
      <w:r w:rsidRPr="00242672">
        <w:br w:type="page"/>
      </w:r>
      <w:r w:rsidRPr="00B24C4F">
        <w:rPr>
          <w:noProof/>
        </w:rPr>
        <w:lastRenderedPageBreak/>
        <w:drawing>
          <wp:inline distT="0" distB="0" distL="0" distR="0" wp14:anchorId="1DE88D3E" wp14:editId="7D7F3892">
            <wp:extent cx="3307509" cy="2041451"/>
            <wp:effectExtent l="0" t="0" r="762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8327" cy="2054301"/>
                    </a:xfrm>
                    <a:prstGeom prst="rect">
                      <a:avLst/>
                    </a:prstGeom>
                  </pic:spPr>
                </pic:pic>
              </a:graphicData>
            </a:graphic>
          </wp:inline>
        </w:drawing>
      </w:r>
    </w:p>
    <w:p w14:paraId="7783384F" w14:textId="77777777" w:rsidR="00242672" w:rsidRPr="00F34E6E" w:rsidRDefault="00242672" w:rsidP="00242672">
      <w:pPr>
        <w:pStyle w:val="Caption"/>
      </w:pPr>
      <w:bookmarkStart w:id="5" w:name="_Ref21246405"/>
      <w:r w:rsidRPr="00F34E6E">
        <w:t xml:space="preserve">Figure </w:t>
      </w:r>
      <w:fldSimple w:instr=" SEQ Figure \* ARABIC ">
        <w:r>
          <w:rPr>
            <w:noProof/>
          </w:rPr>
          <w:t>46</w:t>
        </w:r>
      </w:fldSimple>
      <w:bookmarkEnd w:id="5"/>
      <w:r w:rsidRPr="00F34E6E">
        <w:t>: Accuracy and loss training curves for discriminating Geant4 from Real data</w:t>
      </w:r>
    </w:p>
    <w:p w14:paraId="6B7A189A" w14:textId="001417FA" w:rsidR="00242672" w:rsidRDefault="00242672">
      <w:pPr>
        <w:spacing w:after="160" w:line="259" w:lineRule="auto"/>
        <w:rPr>
          <w:rFonts w:cs="Courier New"/>
          <w:bCs/>
          <w:iCs/>
          <w:kern w:val="32"/>
          <w:szCs w:val="28"/>
          <w:lang w:val="en-GB" w:eastAsia="en-GB"/>
        </w:rPr>
      </w:pPr>
    </w:p>
    <w:p w14:paraId="590175A2" w14:textId="29EFB186" w:rsidR="00F47310" w:rsidRPr="00F34E6E" w:rsidRDefault="00F47310" w:rsidP="00F47310">
      <w:pPr>
        <w:pStyle w:val="Heading4"/>
      </w:pPr>
      <w:r w:rsidRPr="00F34E6E">
        <w:t>Setup of the most successful Variational Autoencoder</w:t>
      </w:r>
      <w:r>
        <w:t xml:space="preserve"> with Convolutional Architecture</w:t>
      </w:r>
      <w:r w:rsidRPr="00F34E6E">
        <w:t>:</w:t>
      </w:r>
    </w:p>
    <w:p w14:paraId="280AA690" w14:textId="77777777" w:rsidR="00F47310" w:rsidRPr="00BB465E" w:rsidRDefault="00BB3E1A" w:rsidP="00F47310">
      <w:pPr>
        <w:pStyle w:val="ListParagraph"/>
        <w:numPr>
          <w:ilvl w:val="0"/>
          <w:numId w:val="29"/>
        </w:numPr>
        <w:tabs>
          <w:tab w:val="left" w:pos="851"/>
        </w:tabs>
        <w:spacing w:after="80" w:line="360" w:lineRule="auto"/>
      </w:pPr>
      <m:oMath>
        <m:sSub>
          <m:sSubPr>
            <m:ctrlPr>
              <w:rPr>
                <w:rFonts w:ascii="Cambria Math" w:hAnsi="Cambria Math"/>
              </w:rPr>
            </m:ctrlPr>
          </m:sSubPr>
          <m:e>
            <m:r>
              <w:rPr>
                <w:rFonts w:ascii="Cambria Math" w:hAnsi="Cambria Math"/>
              </w:rPr>
              <m:t>n</m:t>
            </m:r>
          </m:e>
          <m:sub>
            <m:r>
              <w:rPr>
                <w:rFonts w:ascii="Cambria Math" w:hAnsi="Cambria Math"/>
              </w:rPr>
              <m:t>latent</m:t>
            </m:r>
          </m:sub>
        </m:sSub>
        <m:r>
          <m:rPr>
            <m:sty m:val="p"/>
          </m:rPr>
          <w:rPr>
            <w:rFonts w:ascii="Cambria Math" w:hAnsi="Cambria Math"/>
          </w:rPr>
          <m:t>=100</m:t>
        </m:r>
      </m:oMath>
    </w:p>
    <w:p w14:paraId="3BA4AC91" w14:textId="77777777" w:rsidR="00F47310" w:rsidRPr="003A3173" w:rsidRDefault="00F47310" w:rsidP="00F47310">
      <w:pPr>
        <w:pStyle w:val="ListParagraph"/>
        <w:numPr>
          <w:ilvl w:val="0"/>
          <w:numId w:val="29"/>
        </w:numPr>
        <w:tabs>
          <w:tab w:val="left" w:pos="851"/>
        </w:tabs>
        <w:spacing w:after="80" w:line="360" w:lineRule="auto"/>
      </w:pPr>
      <w:r w:rsidRPr="00F34E6E">
        <w:t>Batch size = 64</w:t>
      </w:r>
    </w:p>
    <w:p w14:paraId="377D10BE" w14:textId="77777777" w:rsidR="00F47310" w:rsidRPr="003A3173" w:rsidRDefault="00F47310" w:rsidP="00F47310">
      <w:pPr>
        <w:pStyle w:val="ListParagraph"/>
        <w:numPr>
          <w:ilvl w:val="0"/>
          <w:numId w:val="29"/>
        </w:numPr>
        <w:tabs>
          <w:tab w:val="left" w:pos="851"/>
        </w:tabs>
        <w:spacing w:after="80" w:line="360" w:lineRule="auto"/>
      </w:pPr>
      <w:r w:rsidRPr="00F34E6E">
        <w:t xml:space="preserve">Optimizer: Adam, Learning rate </w:t>
      </w:r>
      <m:oMath>
        <m:r>
          <w:rPr>
            <w:rFonts w:ascii="Cambria Math" w:hAnsi="Cambria Math"/>
          </w:rPr>
          <m:t>η =</m:t>
        </m:r>
        <m:sSup>
          <m:sSupPr>
            <m:ctrlPr>
              <w:rPr>
                <w:rFonts w:ascii="Cambria Math" w:hAnsi="Cambria Math"/>
                <w:i/>
              </w:rPr>
            </m:ctrlPr>
          </m:sSupPr>
          <m:e>
            <m:r>
              <w:rPr>
                <w:rFonts w:ascii="Cambria Math" w:hAnsi="Cambria Math"/>
              </w:rPr>
              <m:t>10</m:t>
            </m:r>
          </m:e>
          <m:sup>
            <m:r>
              <w:rPr>
                <w:rFonts w:ascii="Cambria Math" w:hAnsi="Cambria Math"/>
              </w:rPr>
              <m:t>-4</m:t>
            </m:r>
          </m:sup>
        </m:sSup>
      </m:oMath>
      <w:r w:rsidRPr="006D549A">
        <w:t xml:space="preserve"> </w:t>
      </w:r>
    </w:p>
    <w:p w14:paraId="53F8093C" w14:textId="77777777" w:rsidR="00F47310" w:rsidRPr="00B550DC" w:rsidRDefault="00F47310" w:rsidP="00F47310">
      <w:pPr>
        <w:pStyle w:val="ListParagraph"/>
        <w:numPr>
          <w:ilvl w:val="0"/>
          <w:numId w:val="29"/>
        </w:numPr>
        <w:tabs>
          <w:tab w:val="left" w:pos="851"/>
        </w:tabs>
        <w:spacing w:after="80" w:line="360" w:lineRule="auto"/>
      </w:pPr>
      <w:r w:rsidRPr="00F34E6E">
        <w:t>Epochs = 1 000</w:t>
      </w:r>
      <w:r>
        <w:t> </w:t>
      </w:r>
      <w:r w:rsidRPr="00F34E6E">
        <w:t>000</w:t>
      </w:r>
    </w:p>
    <w:p w14:paraId="6D87362F" w14:textId="77777777" w:rsidR="00F47310" w:rsidRPr="003A3173" w:rsidRDefault="00F47310" w:rsidP="00F47310">
      <w:pPr>
        <w:pStyle w:val="ListParagraph"/>
        <w:numPr>
          <w:ilvl w:val="0"/>
          <w:numId w:val="29"/>
        </w:numPr>
        <w:tabs>
          <w:tab w:val="left" w:pos="851"/>
        </w:tabs>
        <w:spacing w:after="80" w:line="360" w:lineRule="auto"/>
      </w:pPr>
      <w:r>
        <w:t>Sample size at each epoch = 64</w:t>
      </w:r>
    </w:p>
    <w:p w14:paraId="77369EC9" w14:textId="77777777" w:rsidR="00F47310" w:rsidRPr="00F34E6E" w:rsidRDefault="00F47310" w:rsidP="00F47310">
      <w:r w:rsidRPr="00F34E6E">
        <w:rPr>
          <w:noProof/>
        </w:rPr>
        <w:drawing>
          <wp:inline distT="0" distB="0" distL="0" distR="0" wp14:anchorId="003198DC" wp14:editId="09C1CF2C">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34E6E">
        <w:tab/>
      </w:r>
      <w:r w:rsidRPr="00F34E6E">
        <w:tab/>
      </w:r>
      <w:r w:rsidRPr="00F34E6E">
        <w:rPr>
          <w:noProof/>
        </w:rPr>
        <w:drawing>
          <wp:inline distT="0" distB="0" distL="0" distR="0" wp14:anchorId="6B3574A5" wp14:editId="7CC8C5DB">
            <wp:extent cx="1836115" cy="475257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60140" cy="4814757"/>
                    </a:xfrm>
                    <a:prstGeom prst="rect">
                      <a:avLst/>
                    </a:prstGeom>
                    <a:noFill/>
                    <a:ln>
                      <a:noFill/>
                    </a:ln>
                  </pic:spPr>
                </pic:pic>
              </a:graphicData>
            </a:graphic>
          </wp:inline>
        </w:drawing>
      </w:r>
    </w:p>
    <w:p w14:paraId="05766CA6" w14:textId="77777777" w:rsidR="00F47310" w:rsidRPr="00F34E6E" w:rsidRDefault="00F47310" w:rsidP="00F47310">
      <w:pPr>
        <w:pStyle w:val="Caption"/>
      </w:pPr>
      <w:bookmarkStart w:id="6" w:name="_Toc19377408"/>
      <w:r w:rsidRPr="00F34E6E">
        <w:lastRenderedPageBreak/>
        <w:t xml:space="preserve">Figure </w:t>
      </w:r>
      <w:fldSimple w:instr=" SEQ Figure \* ARABIC ">
        <w:r>
          <w:t>49</w:t>
        </w:r>
      </w:fldSimple>
      <w:r w:rsidRPr="00F34E6E">
        <w:t>: VAE Encoder (left) and Decoder</w:t>
      </w:r>
      <w:bookmarkEnd w:id="6"/>
      <w:r w:rsidRPr="00F34E6E">
        <w:t xml:space="preserve"> (right)</w:t>
      </w:r>
    </w:p>
    <w:p w14:paraId="2B32D7E0" w14:textId="77777777" w:rsidR="00F47310" w:rsidRPr="00F34E6E" w:rsidRDefault="00F47310" w:rsidP="00F47310">
      <w:r w:rsidRPr="00F34E6E">
        <w:t xml:space="preserve">Here, the encoder returns the </w:t>
      </w:r>
      <m:oMath>
        <m:r>
          <w:rPr>
            <w:rFonts w:ascii="Cambria Math" w:hAnsi="Cambria Math"/>
          </w:rPr>
          <m:t>μ</m:t>
        </m:r>
      </m:oMath>
      <w:r w:rsidRPr="00F34E6E">
        <w:t xml:space="preserve"> for each of the 100 latent dimensions, </w:t>
      </w:r>
      <m:oMath>
        <m:nary>
          <m:naryPr>
            <m:chr m:val="∑"/>
            <m:limLoc m:val="undOvr"/>
            <m:subHide m:val="1"/>
            <m:supHide m:val="1"/>
            <m:ctrlPr>
              <w:rPr>
                <w:rFonts w:ascii="Cambria Math" w:hAnsi="Cambria Math"/>
              </w:rPr>
            </m:ctrlPr>
          </m:naryPr>
          <m:sub/>
          <m:sup/>
          <m:e>
            <m:r>
              <m:rPr>
                <m:sty m:val="p"/>
              </m:rPr>
              <w:rPr>
                <w:rFonts w:ascii="Cambria Math" w:hAnsi="Cambria Math"/>
              </w:rPr>
              <m:t xml:space="preserve"> </m:t>
            </m:r>
          </m:e>
        </m:nary>
      </m:oMath>
      <w:r w:rsidRPr="00F34E6E">
        <w:t xml:space="preserve">, which is calculated as </w:t>
      </w:r>
      <m:oMath>
        <m:r>
          <w:rPr>
            <w:rFonts w:ascii="Cambria Math" w:hAnsi="Cambria Math"/>
          </w:rPr>
          <m:t>μ</m:t>
        </m:r>
        <m:r>
          <m:rPr>
            <m:sty m:val="p"/>
          </m:rPr>
          <w:rPr>
            <w:rFonts w:ascii="Cambria Math" w:hAnsi="Cambria Math"/>
          </w:rPr>
          <m:t>×</m:t>
        </m:r>
      </m:oMath>
      <w:r w:rsidRPr="00F34E6E">
        <w:t xml:space="preserve">0.5; and </w:t>
      </w:r>
      <m:oMath>
        <m:r>
          <w:rPr>
            <w:rFonts w:ascii="Cambria Math" w:hAnsi="Cambria Math"/>
          </w:rPr>
          <m:t>z</m:t>
        </m:r>
      </m:oMath>
      <w:r w:rsidRPr="00F34E6E">
        <w:t xml:space="preserve">, which is the result of multiplying a random normal vector </w:t>
      </w:r>
      <m:oMath>
        <m:r>
          <w:rPr>
            <w:rFonts w:ascii="Cambria Math" w:hAnsi="Cambria Math"/>
          </w:rPr>
          <m:t>ε</m:t>
        </m:r>
      </m:oMath>
      <w:r w:rsidRPr="00F34E6E">
        <w:t xml:space="preserve"> with </w:t>
      </w:r>
      <m:oMath>
        <m:sSup>
          <m:sSupPr>
            <m:ctrlPr>
              <w:rPr>
                <w:rFonts w:ascii="Cambria Math" w:hAnsi="Cambria Math"/>
              </w:rPr>
            </m:ctrlPr>
          </m:sSupPr>
          <m:e>
            <m:r>
              <w:rPr>
                <w:rFonts w:ascii="Cambria Math" w:hAnsi="Cambria Math"/>
              </w:rPr>
              <m:t>e</m:t>
            </m:r>
          </m:e>
          <m:sup>
            <m:nary>
              <m:naryPr>
                <m:chr m:val="∑"/>
                <m:limLoc m:val="undOvr"/>
                <m:subHide m:val="1"/>
                <m:supHide m:val="1"/>
                <m:ctrlPr>
                  <w:rPr>
                    <w:rFonts w:ascii="Cambria Math" w:hAnsi="Cambria Math"/>
                  </w:rPr>
                </m:ctrlPr>
              </m:naryPr>
              <m:sub/>
              <m:sup/>
              <m:e>
                <m:r>
                  <m:rPr>
                    <m:sty m:val="p"/>
                  </m:rPr>
                  <w:rPr>
                    <w:rFonts w:ascii="Cambria Math" w:hAnsi="Cambria Math"/>
                  </w:rPr>
                  <m:t xml:space="preserve"> </m:t>
                </m:r>
              </m:e>
            </m:nary>
          </m:sup>
        </m:sSup>
      </m:oMath>
      <w:r w:rsidRPr="00F34E6E">
        <w:t xml:space="preserve"> and adding </w:t>
      </w:r>
      <m:oMath>
        <m:r>
          <w:rPr>
            <w:rFonts w:ascii="Cambria Math" w:hAnsi="Cambria Math"/>
          </w:rPr>
          <m:t>μ</m:t>
        </m:r>
      </m:oMath>
      <w:r w:rsidRPr="00F34E6E">
        <w:t>, i.e.</w:t>
      </w:r>
    </w:p>
    <w:p w14:paraId="58906F5C" w14:textId="77777777" w:rsidR="00F47310" w:rsidRPr="00F34E6E" w:rsidRDefault="00F47310" w:rsidP="00F47310">
      <m:oMathPara>
        <m:oMath>
          <m:r>
            <w:rPr>
              <w:rFonts w:ascii="Cambria Math" w:hAnsi="Cambria Math"/>
            </w:rPr>
            <m:t>z</m:t>
          </m:r>
          <m:r>
            <m:rPr>
              <m:sty m:val="p"/>
            </m:rPr>
            <w:rPr>
              <w:rFonts w:ascii="Cambria Math" w:hAnsi="Cambria Math"/>
            </w:rPr>
            <m:t>=</m:t>
          </m:r>
          <m:d>
            <m:dPr>
              <m:ctrlPr>
                <w:rPr>
                  <w:rFonts w:ascii="Cambria Math" w:hAnsi="Cambria Math"/>
                </w:rPr>
              </m:ctrlPr>
            </m:dPr>
            <m:e>
              <m:r>
                <w:rPr>
                  <w:rFonts w:ascii="Cambria Math" w:hAnsi="Cambria Math"/>
                </w:rPr>
                <m:t>ε</m:t>
              </m:r>
              <m:r>
                <m:rPr>
                  <m:sty m:val="p"/>
                </m:rPr>
                <w:rPr>
                  <w:rFonts w:ascii="Cambria Math" w:hAnsi="Cambria Math"/>
                </w:rPr>
                <m:t>×</m:t>
              </m:r>
              <m:sSup>
                <m:sSupPr>
                  <m:ctrlPr>
                    <w:rPr>
                      <w:rFonts w:ascii="Cambria Math" w:hAnsi="Cambria Math"/>
                    </w:rPr>
                  </m:ctrlPr>
                </m:sSupPr>
                <m:e>
                  <m:r>
                    <w:rPr>
                      <w:rFonts w:ascii="Cambria Math" w:hAnsi="Cambria Math"/>
                    </w:rPr>
                    <m:t>e</m:t>
                  </m:r>
                </m:e>
                <m:sup>
                  <m:nary>
                    <m:naryPr>
                      <m:chr m:val="∑"/>
                      <m:limLoc m:val="undOvr"/>
                      <m:subHide m:val="1"/>
                      <m:supHide m:val="1"/>
                      <m:ctrlPr>
                        <w:rPr>
                          <w:rFonts w:ascii="Cambria Math" w:hAnsi="Cambria Math"/>
                        </w:rPr>
                      </m:ctrlPr>
                    </m:naryPr>
                    <m:sub/>
                    <m:sup/>
                    <m:e>
                      <m:r>
                        <m:rPr>
                          <m:sty m:val="p"/>
                        </m:rPr>
                        <w:rPr>
                          <w:rFonts w:ascii="Cambria Math" w:hAnsi="Cambria Math"/>
                        </w:rPr>
                        <m:t xml:space="preserve"> </m:t>
                      </m:r>
                    </m:e>
                  </m:nary>
                </m:sup>
              </m:sSup>
            </m:e>
          </m:d>
          <m:r>
            <m:rPr>
              <m:sty m:val="p"/>
            </m:rPr>
            <w:rPr>
              <w:rFonts w:ascii="Cambria Math" w:hAnsi="Cambria Math"/>
            </w:rPr>
            <m:t>+</m:t>
          </m:r>
          <m:r>
            <w:rPr>
              <w:rFonts w:ascii="Cambria Math" w:hAnsi="Cambria Math"/>
            </w:rPr>
            <m:t>μ</m:t>
          </m:r>
        </m:oMath>
      </m:oMathPara>
    </w:p>
    <w:p w14:paraId="380D0519" w14:textId="77777777" w:rsidR="00F47310" w:rsidRPr="00F34E6E" w:rsidRDefault="00F47310" w:rsidP="00F47310">
      <w:pPr>
        <w:pStyle w:val="Caption"/>
        <w:rPr>
          <w:rFonts w:ascii="Cambria" w:hAnsi="Cambria"/>
        </w:rPr>
      </w:pPr>
      <w:r w:rsidRPr="00F34E6E">
        <w:t xml:space="preserve">Equation </w:t>
      </w:r>
      <w:fldSimple w:instr=" SEQ Equation \* ARABIC ">
        <w:r>
          <w:t>28</w:t>
        </w:r>
      </w:fldSimple>
    </w:p>
    <w:p w14:paraId="66896067" w14:textId="77777777" w:rsidR="00F47310" w:rsidRPr="00F34E6E" w:rsidRDefault="00F47310" w:rsidP="00F47310">
      <w:r w:rsidRPr="00F34E6E">
        <w:t>The input to the decoder is a sampled z vector as defined above.</w:t>
      </w:r>
    </w:p>
    <w:p w14:paraId="3F4444D5" w14:textId="77777777" w:rsidR="00F47310" w:rsidRPr="00F34E6E" w:rsidRDefault="00F47310" w:rsidP="00F47310">
      <w:r w:rsidRPr="00F34E6E">
        <w:t>Distinguishing VAE-Simulated Data from Real Data</w:t>
      </w:r>
    </w:p>
    <w:p w14:paraId="39116B0F" w14:textId="77777777" w:rsidR="00F47310" w:rsidRPr="00F34E6E" w:rsidRDefault="00F47310" w:rsidP="00F47310">
      <w:r w:rsidRPr="00F34E6E">
        <w:rPr>
          <w:noProof/>
        </w:rPr>
        <w:drawing>
          <wp:inline distT="0" distB="0" distL="0" distR="0" wp14:anchorId="3D5B5114" wp14:editId="7342431B">
            <wp:extent cx="2272899" cy="1572567"/>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0815" cy="1584962"/>
                    </a:xfrm>
                    <a:prstGeom prst="rect">
                      <a:avLst/>
                    </a:prstGeom>
                    <a:noFill/>
                    <a:ln>
                      <a:noFill/>
                    </a:ln>
                  </pic:spPr>
                </pic:pic>
              </a:graphicData>
            </a:graphic>
          </wp:inline>
        </w:drawing>
      </w:r>
      <w:r w:rsidRPr="00F34E6E">
        <w:rPr>
          <w:noProof/>
        </w:rPr>
        <w:drawing>
          <wp:inline distT="0" distB="0" distL="0" distR="0" wp14:anchorId="501550A7" wp14:editId="5CC3FB98">
            <wp:extent cx="2225710" cy="1566220"/>
            <wp:effectExtent l="0" t="0" r="317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61896" cy="1591684"/>
                    </a:xfrm>
                    <a:prstGeom prst="rect">
                      <a:avLst/>
                    </a:prstGeom>
                    <a:noFill/>
                    <a:ln>
                      <a:noFill/>
                    </a:ln>
                  </pic:spPr>
                </pic:pic>
              </a:graphicData>
            </a:graphic>
          </wp:inline>
        </w:drawing>
      </w:r>
    </w:p>
    <w:p w14:paraId="6C44E375" w14:textId="77777777" w:rsidR="00F47310" w:rsidRPr="00F34E6E" w:rsidRDefault="00F47310" w:rsidP="00F47310">
      <w:pPr>
        <w:pStyle w:val="Caption"/>
      </w:pPr>
      <w:bookmarkStart w:id="7" w:name="_Ref21246455"/>
      <w:r w:rsidRPr="00F34E6E">
        <w:t xml:space="preserve">Figure </w:t>
      </w:r>
      <w:fldSimple w:instr=" SEQ Figure \* ARABIC ">
        <w:r>
          <w:t>50</w:t>
        </w:r>
      </w:fldSimple>
      <w:bookmarkEnd w:id="7"/>
      <w:r w:rsidRPr="00F34E6E">
        <w:t>: Training accuracy and loss curves for neural network trained to distinguish VAE data from real data</w:t>
      </w:r>
    </w:p>
    <w:p w14:paraId="29D6E482" w14:textId="77777777" w:rsidR="00F47310" w:rsidRPr="00F34E6E" w:rsidRDefault="00F47310" w:rsidP="00F47310">
      <w:r w:rsidRPr="00F34E6E">
        <w:rPr>
          <w:noProof/>
        </w:rPr>
        <w:drawing>
          <wp:inline distT="0" distB="0" distL="0" distR="0" wp14:anchorId="6597E9C2" wp14:editId="0FEF94C4">
            <wp:extent cx="2336639" cy="1512277"/>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48840" cy="1520174"/>
                    </a:xfrm>
                    <a:prstGeom prst="rect">
                      <a:avLst/>
                    </a:prstGeom>
                  </pic:spPr>
                </pic:pic>
              </a:graphicData>
            </a:graphic>
          </wp:inline>
        </w:drawing>
      </w:r>
    </w:p>
    <w:p w14:paraId="3409235F" w14:textId="77777777" w:rsidR="00F47310" w:rsidRPr="00F34E6E" w:rsidRDefault="00F47310" w:rsidP="00F47310">
      <w:pPr>
        <w:pStyle w:val="Caption"/>
      </w:pPr>
      <w:bookmarkStart w:id="8" w:name="_Ref21247025"/>
      <w:r w:rsidRPr="00F34E6E">
        <w:t xml:space="preserve">Figure </w:t>
      </w:r>
      <w:fldSimple w:instr=" SEQ Figure \* ARABIC ">
        <w:r>
          <w:t>51</w:t>
        </w:r>
      </w:fldSimple>
      <w:bookmarkEnd w:id="8"/>
      <w:r w:rsidRPr="00F34E6E">
        <w:t xml:space="preserve">: Histogram of </w:t>
      </w:r>
      <m:oMath>
        <m:r>
          <m:rPr>
            <m:sty m:val="bi"/>
          </m:rPr>
          <w:rPr>
            <w:rFonts w:ascii="Cambria Math" w:hAnsi="Cambria Math"/>
          </w:rPr>
          <m:t xml:space="preserve">P(real) </m:t>
        </m:r>
      </m:oMath>
      <w:r w:rsidRPr="00F34E6E">
        <w:t>estimates for VAE simulated and real data</w:t>
      </w:r>
    </w:p>
    <w:p w14:paraId="5D9ECCAD" w14:textId="77777777" w:rsidR="00F47310" w:rsidRPr="00F34E6E" w:rsidRDefault="00F47310" w:rsidP="00F47310">
      <w:r w:rsidRPr="00F34E6E">
        <w:rPr>
          <w:noProof/>
        </w:rPr>
        <w:drawing>
          <wp:inline distT="0" distB="0" distL="0" distR="0" wp14:anchorId="752ADC25" wp14:editId="084C7972">
            <wp:extent cx="1850400" cy="1141200"/>
            <wp:effectExtent l="0" t="0" r="0" b="19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78DBC395" wp14:editId="21EB1BAC">
            <wp:extent cx="1850400" cy="1141200"/>
            <wp:effectExtent l="0" t="0" r="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539168BB" wp14:editId="0C6BA035">
            <wp:extent cx="1850400" cy="1141200"/>
            <wp:effectExtent l="0" t="0" r="0" b="190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50400" cy="1141200"/>
                    </a:xfrm>
                    <a:prstGeom prst="rect">
                      <a:avLst/>
                    </a:prstGeom>
                  </pic:spPr>
                </pic:pic>
              </a:graphicData>
            </a:graphic>
          </wp:inline>
        </w:drawing>
      </w:r>
    </w:p>
    <w:p w14:paraId="301EE888" w14:textId="77777777" w:rsidR="00F47310" w:rsidRPr="00F34E6E" w:rsidRDefault="00F47310" w:rsidP="00F47310">
      <w:r w:rsidRPr="00F34E6E">
        <w:rPr>
          <w:noProof/>
        </w:rPr>
        <w:drawing>
          <wp:inline distT="0" distB="0" distL="0" distR="0" wp14:anchorId="17EDD5AB" wp14:editId="1A2AAE61">
            <wp:extent cx="1850400" cy="1141200"/>
            <wp:effectExtent l="0" t="0" r="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72708DFC" wp14:editId="6303F913">
            <wp:extent cx="1850400" cy="1141200"/>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2A7749E9" wp14:editId="3D5B3AB9">
            <wp:extent cx="1850400" cy="1141200"/>
            <wp:effectExtent l="0" t="0" r="0"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6FE8A531" wp14:editId="4B164EC6">
            <wp:extent cx="1850400" cy="1141200"/>
            <wp:effectExtent l="0" t="0" r="0"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31D8D314" wp14:editId="6626753D">
            <wp:extent cx="1850400" cy="1141200"/>
            <wp:effectExtent l="0" t="0" r="0" b="190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6C6C903B" wp14:editId="1BE616EE">
            <wp:extent cx="1850400" cy="1141200"/>
            <wp:effectExtent l="0" t="0" r="0" b="190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50400" cy="1141200"/>
                    </a:xfrm>
                    <a:prstGeom prst="rect">
                      <a:avLst/>
                    </a:prstGeom>
                  </pic:spPr>
                </pic:pic>
              </a:graphicData>
            </a:graphic>
          </wp:inline>
        </w:drawing>
      </w:r>
    </w:p>
    <w:p w14:paraId="2CCB8186" w14:textId="77777777" w:rsidR="00F47310" w:rsidRPr="00F34E6E" w:rsidRDefault="00F47310" w:rsidP="00F47310">
      <w:r w:rsidRPr="00F34E6E">
        <w:rPr>
          <w:noProof/>
        </w:rPr>
        <w:lastRenderedPageBreak/>
        <w:drawing>
          <wp:inline distT="0" distB="0" distL="0" distR="0" wp14:anchorId="650A66B9" wp14:editId="5B13C53C">
            <wp:extent cx="1850400" cy="1141200"/>
            <wp:effectExtent l="0" t="0" r="0" b="190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20827C92" wp14:editId="48F1A47C">
            <wp:extent cx="1850400" cy="1141200"/>
            <wp:effectExtent l="0" t="0" r="0" b="190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794012C4" wp14:editId="2A1CF4B9">
            <wp:extent cx="1850400" cy="1141200"/>
            <wp:effectExtent l="0" t="0" r="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50400" cy="1141200"/>
                    </a:xfrm>
                    <a:prstGeom prst="rect">
                      <a:avLst/>
                    </a:prstGeom>
                  </pic:spPr>
                </pic:pic>
              </a:graphicData>
            </a:graphic>
          </wp:inline>
        </w:drawing>
      </w:r>
    </w:p>
    <w:p w14:paraId="1634BC89" w14:textId="77777777" w:rsidR="00F47310" w:rsidRDefault="00F47310" w:rsidP="00F47310">
      <w:pPr>
        <w:pStyle w:val="Caption"/>
      </w:pPr>
      <w:bookmarkStart w:id="9" w:name="_Ref21247793"/>
      <w:r w:rsidRPr="00F34E6E">
        <w:t xml:space="preserve">Figure </w:t>
      </w:r>
      <w:fldSimple w:instr=" SEQ Figure \* ARABIC ">
        <w:r>
          <w:t>52</w:t>
        </w:r>
      </w:fldSimple>
      <w:bookmarkEnd w:id="9"/>
      <w:r w:rsidRPr="00F34E6E">
        <w:t xml:space="preserve">: 12 example tracklet signals simulated by this VAE, sorted by ascending </w:t>
      </w:r>
      <m:oMath>
        <m:r>
          <m:rPr>
            <m:sty m:val="bi"/>
          </m:rPr>
          <w:rPr>
            <w:rFonts w:ascii="Cambria Math" w:hAnsi="Cambria Math"/>
          </w:rPr>
          <m:t>P(real)</m:t>
        </m:r>
      </m:oMath>
    </w:p>
    <w:p w14:paraId="62463DE0" w14:textId="77777777" w:rsidR="00F47310" w:rsidRDefault="00F47310">
      <w:pPr>
        <w:spacing w:after="160" w:line="259" w:lineRule="auto"/>
      </w:pPr>
      <w:r>
        <w:br w:type="page"/>
      </w:r>
    </w:p>
    <w:p w14:paraId="71231390" w14:textId="336C7160" w:rsidR="00667A60" w:rsidRPr="00F34E6E" w:rsidRDefault="00667A60" w:rsidP="00667A60">
      <w:pPr>
        <w:rPr>
          <w:bCs/>
        </w:rPr>
      </w:pPr>
      <w:r w:rsidRPr="00F34E6E">
        <w:lastRenderedPageBreak/>
        <w:t>In retrospect, more time could have been spent on fine-tuning other factors of variation (notably the learning rate, regularisation strategies and the loss function employed). There are advanced hyperparameter tuning strategies, such as Bayesian-, Evolutionary- and Gradient based Hyperparameter optimisation techniques that could be employed in future work in this area. In addition, there are third-party companies which specialise in automated hyperparameter optimisation, such as Sigopt</w:t>
      </w:r>
      <w:r w:rsidRPr="00F34E6E">
        <w:rPr>
          <w:vertAlign w:val="superscript"/>
        </w:rPr>
        <w:endnoteReference w:id="2"/>
      </w:r>
      <w:r w:rsidRPr="00F34E6E">
        <w:t>, which offers complimentary Academic access, which one can apply for if engaged in publishing research.</w:t>
      </w:r>
    </w:p>
    <w:p w14:paraId="05F229C6" w14:textId="77777777" w:rsidR="00667A60" w:rsidRDefault="00667A60">
      <w:pPr>
        <w:spacing w:after="160" w:line="259" w:lineRule="auto"/>
        <w:rPr>
          <w:sz w:val="18"/>
          <w:szCs w:val="18"/>
        </w:rPr>
      </w:pPr>
      <w:r>
        <w:rPr>
          <w:sz w:val="18"/>
          <w:szCs w:val="18"/>
        </w:rPr>
        <w:br w:type="page"/>
      </w:r>
    </w:p>
    <w:p w14:paraId="511123CB" w14:textId="226E8BB3" w:rsidR="005C787C" w:rsidRDefault="005C787C" w:rsidP="005C787C">
      <w:pPr>
        <w:pStyle w:val="ListParagraph"/>
        <w:rPr>
          <w:sz w:val="18"/>
          <w:szCs w:val="18"/>
        </w:rPr>
      </w:pPr>
      <w:r>
        <w:rPr>
          <w:noProof/>
        </w:rPr>
        <w:lastRenderedPageBreak/>
        <w:drawing>
          <wp:inline distT="0" distB="0" distL="0" distR="0" wp14:anchorId="59DA62F8" wp14:editId="61640FFF">
            <wp:extent cx="3898900" cy="2108200"/>
            <wp:effectExtent l="0" t="0" r="635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98900" cy="2108200"/>
                    </a:xfrm>
                    <a:prstGeom prst="rect">
                      <a:avLst/>
                    </a:prstGeom>
                    <a:noFill/>
                    <a:ln>
                      <a:noFill/>
                    </a:ln>
                  </pic:spPr>
                </pic:pic>
              </a:graphicData>
            </a:graphic>
          </wp:inline>
        </w:drawing>
      </w:r>
    </w:p>
    <w:p w14:paraId="1996FCF6" w14:textId="65B58344" w:rsidR="005C787C" w:rsidRDefault="005C787C" w:rsidP="005C787C">
      <w:pPr>
        <w:pStyle w:val="ListParagraph"/>
      </w:pPr>
      <w:r>
        <w:rPr>
          <w:noProof/>
        </w:rPr>
        <w:drawing>
          <wp:inline distT="0" distB="0" distL="0" distR="0" wp14:anchorId="2A13B4F0" wp14:editId="56DFE087">
            <wp:extent cx="3752850" cy="2038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52850" cy="2038350"/>
                    </a:xfrm>
                    <a:prstGeom prst="rect">
                      <a:avLst/>
                    </a:prstGeom>
                    <a:noFill/>
                    <a:ln>
                      <a:noFill/>
                    </a:ln>
                  </pic:spPr>
                </pic:pic>
              </a:graphicData>
            </a:graphic>
          </wp:inline>
        </w:drawing>
      </w:r>
    </w:p>
    <w:p w14:paraId="50733784" w14:textId="77777777" w:rsidR="005C787C" w:rsidRDefault="005C787C" w:rsidP="005C787C">
      <w:pPr>
        <w:pStyle w:val="ListParagraph"/>
      </w:pPr>
    </w:p>
    <w:p w14:paraId="49A589F8" w14:textId="211967B2" w:rsidR="00116348" w:rsidRPr="00F34E6E" w:rsidRDefault="005C787C" w:rsidP="005C787C">
      <w:pPr>
        <w:sectPr w:rsidR="00116348" w:rsidRPr="00F34E6E" w:rsidSect="00116348">
          <w:headerReference w:type="even" r:id="rId32"/>
          <w:headerReference w:type="default" r:id="rId33"/>
          <w:footerReference w:type="even" r:id="rId34"/>
          <w:footerReference w:type="default" r:id="rId35"/>
          <w:pgSz w:w="11906" w:h="16838"/>
          <w:pgMar w:top="720" w:right="720" w:bottom="720" w:left="720" w:header="709" w:footer="709" w:gutter="0"/>
          <w:cols w:space="708"/>
          <w:docGrid w:linePitch="360"/>
        </w:sectPr>
      </w:pPr>
      <w:r>
        <w:rPr>
          <w:noProof/>
        </w:rPr>
        <w:drawing>
          <wp:inline distT="0" distB="0" distL="0" distR="0" wp14:anchorId="66ABE25E" wp14:editId="6B180DA8">
            <wp:extent cx="4350385" cy="2654935"/>
            <wp:effectExtent l="0" t="0" r="12065" b="12065"/>
            <wp:docPr id="241" name="Chart 241">
              <a:extLst xmlns:a="http://schemas.openxmlformats.org/drawingml/2006/main">
                <a:ext uri="{FF2B5EF4-FFF2-40B4-BE49-F238E27FC236}">
                  <a16:creationId xmlns:a16="http://schemas.microsoft.com/office/drawing/2014/main" id="{91D85E61-82FF-483E-8BF9-5345F4B01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EAADB36" w14:textId="77777777" w:rsidR="00116348" w:rsidRPr="00F34E6E" w:rsidRDefault="00116348" w:rsidP="005C787C"/>
    <w:p w14:paraId="2BA8AAF1" w14:textId="77777777" w:rsidR="00116348" w:rsidRPr="00F34E6E" w:rsidRDefault="00116348" w:rsidP="005C787C">
      <w:r w:rsidRPr="00F34E6E">
        <w:rPr>
          <w:noProof/>
        </w:rPr>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5C787C">
      <w:pPr>
        <w:rPr>
          <w:iCs/>
        </w:rPr>
      </w:pPr>
      <w:bookmarkStart w:id="10" w:name="_Toc19377368"/>
      <w:bookmarkStart w:id="11" w:name="_Ref18850690"/>
      <w:r w:rsidRPr="00F34E6E">
        <w:t xml:space="preserve">Figure </w:t>
      </w:r>
      <w:fldSimple w:instr=" SEQ Figure \* ARABIC ">
        <w:r>
          <w:t>27</w:t>
        </w:r>
        <w:bookmarkEnd w:id="10"/>
      </w:fldSimple>
      <w:bookmarkEnd w:id="11"/>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rsidP="005C787C">
      <w:pPr>
        <w:rPr>
          <w:rFonts w:cs="Arial"/>
          <w:kern w:val="32"/>
          <w:sz w:val="72"/>
          <w:szCs w:val="32"/>
          <w:lang w:val="en-GB" w:eastAsia="en-GB"/>
        </w:rPr>
      </w:pPr>
      <w:r>
        <w:br w:type="page"/>
      </w:r>
    </w:p>
    <w:p w14:paraId="31010B0B" w14:textId="6C2FE31F" w:rsidR="00B329BF" w:rsidRDefault="00B329BF" w:rsidP="00B329BF">
      <w:pPr>
        <w:pStyle w:val="Heading1"/>
        <w:spacing w:line="480" w:lineRule="auto"/>
      </w:pPr>
      <w:r>
        <w:lastRenderedPageBreak/>
        <w:t>Appendices</w:t>
      </w:r>
      <w:bookmarkEnd w:id="0"/>
    </w:p>
    <w:p w14:paraId="1011685C" w14:textId="29E64AC7" w:rsidR="00B329BF" w:rsidRDefault="00B329BF" w:rsidP="005C787C">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5C787C">
      <w:r>
        <w:fldChar w:fldCharType="end"/>
      </w:r>
    </w:p>
    <w:p w14:paraId="4FAFA89E" w14:textId="77777777" w:rsidR="00323DA0" w:rsidRDefault="00323DA0" w:rsidP="005C787C">
      <w:pPr>
        <w:rPr>
          <w:rFonts w:cs="Arial"/>
          <w:kern w:val="32"/>
          <w:sz w:val="36"/>
          <w:szCs w:val="28"/>
          <w:lang w:val="en-US" w:eastAsia="en-GB"/>
        </w:rPr>
      </w:pPr>
      <w:bookmarkStart w:id="12" w:name="_Toc14519142"/>
      <w:bookmarkStart w:id="13" w:name="_Toc14519210"/>
      <w:bookmarkStart w:id="14" w:name="_Toc14519599"/>
      <w:r>
        <w:br w:type="page"/>
      </w:r>
    </w:p>
    <w:p w14:paraId="6A9A4B2D" w14:textId="32C5E7C2" w:rsidR="00BF2E32" w:rsidRDefault="00BF2E32" w:rsidP="005C787C">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5C787C">
      <w:pPr>
        <w:rPr>
          <w:lang w:eastAsia="en-GB"/>
        </w:rPr>
      </w:pPr>
    </w:p>
    <w:p w14:paraId="74D92424" w14:textId="5DFDFFE4" w:rsidR="00366FC1" w:rsidRDefault="00366FC1" w:rsidP="005C787C">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72D8C950" w14:textId="4DDE7779" w:rsidR="00CF1CEA" w:rsidRPr="005B72BD" w:rsidRDefault="00CF1CEA" w:rsidP="005C787C">
      <w:r w:rsidRPr="00BF2E32">
        <w:rPr>
          <w:lang w:val="en-US"/>
        </w:rPr>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5C787C">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5C787C">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2DDE6ED8" w:rsidR="00CF1CEA" w:rsidRDefault="00CF1CEA" w:rsidP="005C787C">
      <w:bookmarkStart w:id="15" w:name="_Toc19377409"/>
      <w:r w:rsidRPr="005B72BD">
        <w:t xml:space="preserve">Figure </w:t>
      </w:r>
      <w:fldSimple w:instr=" SEQ Figure \* ARABIC ">
        <w:r w:rsidR="0097496B">
          <w:rPr>
            <w:noProof/>
          </w:rPr>
          <w:t>1</w:t>
        </w:r>
      </w:fldSimple>
      <w:r w:rsidRPr="005B72BD">
        <w:t xml:space="preserve">: </w:t>
      </w:r>
      <w:r>
        <w:t>Six</w:t>
      </w:r>
      <w:r w:rsidRPr="005B72BD">
        <w:t xml:space="preserve"> examples of simulated data created using a Variational Autoencoder</w:t>
      </w:r>
      <w:bookmarkEnd w:id="15"/>
    </w:p>
    <w:p w14:paraId="492AE048" w14:textId="14BF52B8" w:rsidR="00B76341" w:rsidRDefault="00B76341" w:rsidP="005C787C"/>
    <w:p w14:paraId="4DE69FD4" w14:textId="77777777" w:rsidR="00B76341" w:rsidRDefault="00B76341" w:rsidP="005C787C">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5C787C">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5C787C">
      <w:pPr>
        <w:pStyle w:val="Caption"/>
      </w:pPr>
      <w:r>
        <w:t xml:space="preserve">Figure </w:t>
      </w:r>
      <w:fldSimple w:instr=" SEQ Figure \* ARABIC ">
        <w:r w:rsidR="0097496B">
          <w:rPr>
            <w:noProof/>
          </w:rPr>
          <w:t>2</w:t>
        </w:r>
      </w:fldSimple>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5C787C">
      <w:r>
        <w:t>Example images:</w:t>
      </w:r>
    </w:p>
    <w:p w14:paraId="26746540" w14:textId="77777777" w:rsidR="00314541" w:rsidRDefault="00314541" w:rsidP="005C787C">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5C787C">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5C787C">
      <w:pPr>
        <w:pStyle w:val="Caption"/>
      </w:pPr>
      <w:r>
        <w:t xml:space="preserve">Figure </w:t>
      </w:r>
      <w:fldSimple w:instr=" SEQ Figure \* ARABIC ">
        <w:r w:rsidR="0097496B">
          <w:rPr>
            <w:noProof/>
          </w:rPr>
          <w:t>3</w:t>
        </w:r>
      </w:fldSimple>
      <w:r>
        <w:rPr>
          <w:noProof/>
        </w:rPr>
        <w:t xml:space="preserve">: </w:t>
      </w:r>
      <w:r>
        <w:t>Six</w:t>
      </w:r>
      <w:r w:rsidRPr="005B72BD">
        <w:t xml:space="preserve"> examples of simulated data created using a</w:t>
      </w:r>
      <w:r>
        <w:t>n Adversarial Autoencoder</w:t>
      </w:r>
    </w:p>
    <w:p w14:paraId="0AD519C4" w14:textId="77777777" w:rsidR="00B76341" w:rsidRDefault="00B76341" w:rsidP="005C787C">
      <w:pPr>
        <w:rPr>
          <w:lang w:val="en-US"/>
        </w:rPr>
      </w:pPr>
    </w:p>
    <w:p w14:paraId="02FD2E4B" w14:textId="10955297" w:rsidR="00323DA0" w:rsidRDefault="00323DA0" w:rsidP="005C787C">
      <w:pPr>
        <w:rPr>
          <w:lang w:val="en-US"/>
        </w:rPr>
      </w:pPr>
      <w:r>
        <w:rPr>
          <w:lang w:val="en-US"/>
        </w:rPr>
        <w:t xml:space="preserve">OLD ABSTRACT: </w:t>
      </w:r>
    </w:p>
    <w:p w14:paraId="72C51455" w14:textId="77777777" w:rsidR="00323DA0" w:rsidRDefault="00323DA0" w:rsidP="005C787C">
      <w:pPr>
        <w:rPr>
          <w:lang w:val="en-US"/>
        </w:rPr>
      </w:pPr>
    </w:p>
    <w:p w14:paraId="6AA550D4" w14:textId="173C650C" w:rsidR="00323DA0" w:rsidRPr="005B72BD" w:rsidRDefault="00323DA0" w:rsidP="005C787C">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5C787C">
      <w:pPr>
        <w:pStyle w:val="ListParagraph"/>
        <w:numPr>
          <w:ilvl w:val="0"/>
          <w:numId w:val="20"/>
        </w:numPr>
        <w:rPr>
          <w:lang w:val="en-US"/>
        </w:rPr>
      </w:pPr>
      <w:r w:rsidRPr="005B72BD">
        <w:rPr>
          <w:lang w:val="en-US"/>
        </w:rPr>
        <w:t>Particle identification; distinguishing between electrons and pions</w:t>
      </w:r>
    </w:p>
    <w:p w14:paraId="12FD6A5C" w14:textId="77777777" w:rsidR="00323DA0" w:rsidRPr="005B72BD" w:rsidRDefault="00323DA0" w:rsidP="005C787C">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5C787C">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5C787C">
      <w:pPr>
        <w:pStyle w:val="ListParagraph"/>
        <w:numPr>
          <w:ilvl w:val="0"/>
          <w:numId w:val="20"/>
        </w:numPr>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5C787C">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5C787C">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5C787C">
      <w:pPr>
        <w:pStyle w:val="ListParagraph"/>
        <w:numPr>
          <w:ilvl w:val="0"/>
          <w:numId w:val="20"/>
        </w:numPr>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5C787C">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5C787C"/>
    <w:p w14:paraId="47C36A6D" w14:textId="7B165F1F" w:rsidR="0068739D" w:rsidRDefault="0068739D" w:rsidP="005C787C">
      <w:r>
        <w:t>OLD INTRODUCTION:</w:t>
      </w:r>
    </w:p>
    <w:p w14:paraId="63A54E18" w14:textId="77777777" w:rsidR="0068739D" w:rsidRDefault="0068739D" w:rsidP="005C787C"/>
    <w:p w14:paraId="1477C701" w14:textId="77777777" w:rsidR="0068739D" w:rsidRPr="005B72BD" w:rsidRDefault="0068739D" w:rsidP="005C787C">
      <w:r w:rsidRPr="005B72BD">
        <w:t>This Masters Dissertation seeks to apply cutting edge techniques in Machine Learning (ML) towards:</w:t>
      </w:r>
    </w:p>
    <w:p w14:paraId="521A38B2" w14:textId="77777777" w:rsidR="0068739D" w:rsidRPr="005B72BD" w:rsidRDefault="0068739D" w:rsidP="005C787C">
      <w:pPr>
        <w:pStyle w:val="ListParagraph"/>
        <w:numPr>
          <w:ilvl w:val="0"/>
          <w:numId w:val="18"/>
        </w:numPr>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5C787C">
      <w:pPr>
        <w:pStyle w:val="ListParagraph"/>
        <w:numPr>
          <w:ilvl w:val="0"/>
          <w:numId w:val="18"/>
        </w:numPr>
      </w:pPr>
      <w:r>
        <w:t>Optimizing High Energy Physics Event Simulations by:</w:t>
      </w:r>
    </w:p>
    <w:p w14:paraId="6FDAD1B5" w14:textId="77777777" w:rsidR="0068739D" w:rsidRDefault="0068739D" w:rsidP="005C787C">
      <w:pPr>
        <w:pStyle w:val="ListParagraph"/>
        <w:numPr>
          <w:ilvl w:val="1"/>
          <w:numId w:val="18"/>
        </w:numPr>
      </w:pPr>
      <w:r w:rsidRPr="005B72BD">
        <w:t>Distinguishing between real data and data simulated by the Geant4 Monte Carlo simulation environment</w:t>
      </w:r>
    </w:p>
    <w:p w14:paraId="38ABF189" w14:textId="77777777" w:rsidR="0068739D" w:rsidRPr="005B72BD" w:rsidRDefault="0068739D" w:rsidP="005C787C">
      <w:pPr>
        <w:pStyle w:val="ListParagraph"/>
        <w:numPr>
          <w:ilvl w:val="1"/>
          <w:numId w:val="18"/>
        </w:numPr>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5C787C">
      <w:r w:rsidRPr="005B72BD">
        <w:t>The motivation for each of these elements is as follows:</w:t>
      </w:r>
    </w:p>
    <w:p w14:paraId="259E1621" w14:textId="77777777" w:rsidR="0068739D" w:rsidRPr="005B72BD" w:rsidRDefault="0068739D" w:rsidP="005C787C">
      <w:pPr>
        <w:pStyle w:val="ListParagraph"/>
        <w:numPr>
          <w:ilvl w:val="0"/>
          <w:numId w:val="23"/>
        </w:numPr>
      </w:pPr>
      <w:r w:rsidRPr="005B72BD">
        <w:lastRenderedPageBreak/>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5C787C">
      <w:pPr>
        <w:pStyle w:val="ListParagraph"/>
        <w:numPr>
          <w:ilvl w:val="0"/>
          <w:numId w:val="23"/>
        </w:numPr>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5C787C">
      <w:pPr>
        <w:pStyle w:val="ListParagraph"/>
        <w:numPr>
          <w:ilvl w:val="0"/>
          <w:numId w:val="23"/>
        </w:numPr>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5C787C">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5C787C"/>
    <w:p w14:paraId="7886BE5D" w14:textId="77777777" w:rsidR="00E05C3D" w:rsidRDefault="00E05C3D" w:rsidP="005C787C"/>
    <w:p w14:paraId="20A7314D" w14:textId="77777777" w:rsidR="00E05C3D" w:rsidRPr="005B72BD" w:rsidRDefault="00E05C3D" w:rsidP="005C787C">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5C787C"/>
    <w:p w14:paraId="5535EA0E" w14:textId="77777777" w:rsidR="00F12955" w:rsidRDefault="00F12955" w:rsidP="005C787C"/>
    <w:p w14:paraId="3DDF5203" w14:textId="77777777" w:rsidR="00F12955" w:rsidRPr="005B72BD" w:rsidRDefault="00F12955" w:rsidP="005C787C">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5C787C">
      <w:pPr>
        <w:sectPr w:rsidR="00F12955" w:rsidRPr="005B72BD" w:rsidSect="00BB3E1A">
          <w:headerReference w:type="default" r:id="rId56"/>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rsidP="005C787C">
      <w:pPr>
        <w:rPr>
          <w:rFonts w:cs="Arial"/>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12"/>
      <w:bookmarkEnd w:id="13"/>
      <w:bookmarkEnd w:id="14"/>
    </w:p>
    <w:p w14:paraId="681924C4" w14:textId="77777777" w:rsidR="00B329BF" w:rsidRDefault="00B329BF" w:rsidP="005C787C">
      <w:bookmarkStart w:id="16" w:name="create-a-bethe-bloch-function"/>
      <w:bookmarkEnd w:id="16"/>
      <w:r>
        <w:t>Create a Bethe-Bloch function:</w:t>
      </w:r>
    </w:p>
    <w:p w14:paraId="27A45F1A" w14:textId="77777777" w:rsidR="00B329BF" w:rsidRDefault="00B329BF" w:rsidP="005C787C">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5C787C">
      <w:pPr>
        <w:pStyle w:val="SourceCode"/>
      </w:pPr>
      <w:r>
        <w:rPr>
          <w:rStyle w:val="VerbatimChar"/>
        </w:rPr>
        <w:t>## Loading required package: latex2exp</w:t>
      </w:r>
    </w:p>
    <w:p w14:paraId="4534D929" w14:textId="77777777" w:rsidR="00B329BF" w:rsidRDefault="00B329BF" w:rsidP="005C787C">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5C787C">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5C787C">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5C787C">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5C787C">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5C787C">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5C787C">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5C787C">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5C787C">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5C787C">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5C787C">
      <w:pPr>
        <w:rPr>
          <w:lang w:val="en-US"/>
        </w:rPr>
      </w:pPr>
      <w:r>
        <w:rPr>
          <w:lang w:val="en-US"/>
        </w:rPr>
        <w:br w:type="page"/>
      </w:r>
    </w:p>
    <w:p w14:paraId="14446A0A" w14:textId="77777777" w:rsidR="00B329BF" w:rsidRDefault="00B329BF" w:rsidP="00B329BF">
      <w:pPr>
        <w:pStyle w:val="AppendixHeading1"/>
        <w:spacing w:line="480" w:lineRule="auto"/>
      </w:pPr>
      <w:bookmarkStart w:id="17" w:name="_Toc14519143"/>
      <w:bookmarkStart w:id="18" w:name="_Toc14519211"/>
      <w:bookmarkStart w:id="19" w:name="_Toc14519600"/>
      <w:r>
        <w:lastRenderedPageBreak/>
        <w:t>Appendix B: Plotting Binary Cross-Entropy</w:t>
      </w:r>
      <w:bookmarkEnd w:id="17"/>
      <w:bookmarkEnd w:id="18"/>
      <w:bookmarkEnd w:id="19"/>
    </w:p>
    <w:p w14:paraId="1FA4C392" w14:textId="77777777" w:rsidR="00B329BF" w:rsidRDefault="00B329BF" w:rsidP="005C787C">
      <w:pPr>
        <w:rPr>
          <w:lang w:val="en-US"/>
        </w:rPr>
      </w:pPr>
    </w:p>
    <w:p w14:paraId="0EEF8BE3" w14:textId="77777777" w:rsidR="00B329BF" w:rsidRDefault="00B329BF" w:rsidP="005C787C">
      <w:pPr>
        <w:rPr>
          <w:lang w:val="en-US"/>
        </w:rPr>
      </w:pPr>
      <w:r>
        <w:rPr>
          <w:lang w:val="en-US"/>
        </w:rPr>
        <w:t>Define a function to plot the binary cross-entropy loss function:</w:t>
      </w:r>
    </w:p>
    <w:p w14:paraId="16D640C2" w14:textId="77777777" w:rsidR="00B329BF" w:rsidRPr="00B94906" w:rsidRDefault="00B329BF" w:rsidP="005C787C">
      <w:pPr>
        <w:rPr>
          <w:lang w:val="en-US"/>
        </w:rPr>
      </w:pPr>
    </w:p>
    <w:p w14:paraId="347F1C48" w14:textId="77777777" w:rsidR="00B329BF" w:rsidRDefault="00B329BF" w:rsidP="005C787C">
      <w:pPr>
        <w:pStyle w:val="SourceCode"/>
      </w:pPr>
      <w:bookmarkStart w:id="20" w:name="for-binary-classification"/>
      <w:bookmarkEnd w:id="20"/>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5C787C">
      <w:pPr>
        <w:pStyle w:val="SourceCode"/>
      </w:pPr>
      <w:r>
        <w:rPr>
          <w:rStyle w:val="VerbatimChar"/>
        </w:rPr>
        <w:t>## Loading required package: latex2exp</w:t>
      </w:r>
    </w:p>
    <w:p w14:paraId="67F8A0DE" w14:textId="77777777" w:rsidR="00B329BF" w:rsidRDefault="00B329BF" w:rsidP="005C787C">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5C787C">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21" w:name="_Toc14519144"/>
      <w:bookmarkStart w:id="22" w:name="_Toc14519212"/>
      <w:bookmarkStart w:id="23" w:name="_Toc14519601"/>
      <w:r>
        <w:lastRenderedPageBreak/>
        <w:t>Appendix C: The Anatomy Of An AliROOT Analysis Task</w:t>
      </w:r>
      <w:bookmarkEnd w:id="21"/>
      <w:bookmarkEnd w:id="22"/>
      <w:bookmarkEnd w:id="23"/>
    </w:p>
    <w:p w14:paraId="06358A05" w14:textId="77777777" w:rsidR="00B329BF" w:rsidRDefault="00B329BF" w:rsidP="005C787C">
      <w:pPr>
        <w:rPr>
          <w:lang w:val="en-US"/>
        </w:rPr>
      </w:pPr>
    </w:p>
    <w:p w14:paraId="4EFC8B1A" w14:textId="77777777" w:rsidR="00B329BF" w:rsidRDefault="00B329BF" w:rsidP="005C787C">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5C787C">
      <w:r w:rsidRPr="00074172">
        <w:t xml:space="preserve"> </w:t>
      </w:r>
    </w:p>
    <w:p w14:paraId="18EAE2A2" w14:textId="77777777" w:rsidR="00B329BF" w:rsidRDefault="00B329BF" w:rsidP="005C787C">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5C787C"/>
    <w:p w14:paraId="0E08F3C0"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5C787C">
      <w:pPr>
        <w:rPr>
          <w:rStyle w:val="ControlFlowTok"/>
        </w:rPr>
      </w:pPr>
    </w:p>
    <w:p w14:paraId="0CBB7791"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5C787C">
      <w:pPr>
        <w:rPr>
          <w:rStyle w:val="ControlFlowTok"/>
        </w:rPr>
      </w:pPr>
    </w:p>
    <w:p w14:paraId="4394DC16"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5C787C">
      <w:pPr>
        <w:rPr>
          <w:rStyle w:val="ControlFlowTok"/>
        </w:rPr>
      </w:pPr>
    </w:p>
    <w:p w14:paraId="72336EC3"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5C787C">
      <w:pPr>
        <w:rPr>
          <w:rStyle w:val="CommentTok"/>
        </w:rPr>
      </w:pPr>
    </w:p>
    <w:p w14:paraId="6E8D178B"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5C787C">
      <w:pPr>
        <w:rPr>
          <w:rStyle w:val="CommentTok"/>
        </w:rPr>
      </w:pPr>
    </w:p>
    <w:p w14:paraId="1770089C" w14:textId="77777777" w:rsidR="00B329BF" w:rsidRPr="000C6827"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5C787C">
      <w:pPr>
        <w:rPr>
          <w:rStyle w:val="ControlFlowTok"/>
        </w:rPr>
      </w:pPr>
    </w:p>
    <w:p w14:paraId="6626B96F" w14:textId="77777777" w:rsidR="00B329BF" w:rsidRPr="004272A2" w:rsidRDefault="00B329BF" w:rsidP="005C787C">
      <w:pPr>
        <w:rPr>
          <w:rStyle w:val="ControlFlowTok"/>
        </w:rPr>
      </w:pPr>
    </w:p>
    <w:p w14:paraId="76A4BB20" w14:textId="77777777" w:rsidR="00B329BF" w:rsidRPr="001F27BE" w:rsidRDefault="00B329BF" w:rsidP="005C787C"/>
    <w:p w14:paraId="28ABB8BB" w14:textId="77777777" w:rsidR="00B329BF" w:rsidRDefault="00B329BF" w:rsidP="005C787C"/>
    <w:p w14:paraId="5EDAAC62" w14:textId="77777777" w:rsidR="00B329BF" w:rsidRDefault="00B329BF" w:rsidP="005C787C">
      <w:r>
        <w:t>The final element of an analysis task in AliROOT is the (.C) macro file, which creates and configures an instance of the particular C++ class.</w:t>
      </w:r>
    </w:p>
    <w:p w14:paraId="06140C43" w14:textId="77777777" w:rsidR="00B329BF" w:rsidRDefault="00B329BF" w:rsidP="005C787C"/>
    <w:p w14:paraId="4A2725F4" w14:textId="77777777" w:rsidR="00B329BF" w:rsidRDefault="00B329BF" w:rsidP="00B329BF">
      <w:pPr>
        <w:pStyle w:val="Heading5"/>
      </w:pPr>
      <w:r>
        <w:t>The Class Header (.h)</w:t>
      </w:r>
    </w:p>
    <w:p w14:paraId="5AE7E3A5" w14:textId="77777777" w:rsidR="00B329BF" w:rsidRDefault="00B329BF" w:rsidP="005C787C">
      <w:pPr>
        <w:rPr>
          <w:lang w:val="en-GB"/>
        </w:rPr>
      </w:pPr>
    </w:p>
    <w:p w14:paraId="0D152143" w14:textId="77777777" w:rsidR="00B329BF" w:rsidRPr="00AD2E31" w:rsidRDefault="00B329BF" w:rsidP="005C787C">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5C787C"/>
    <w:p w14:paraId="520BC31A" w14:textId="77777777" w:rsidR="00B329BF" w:rsidRPr="00CF3A49" w:rsidRDefault="00B329BF" w:rsidP="005C787C">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5C787C">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5C787C">
      <w:pPr>
        <w:pStyle w:val="HTMLPreformatted"/>
        <w:rPr>
          <w:rStyle w:val="HTMLCode"/>
        </w:rPr>
      </w:pPr>
    </w:p>
    <w:p w14:paraId="4FCEA1FC" w14:textId="77777777" w:rsidR="00B329BF" w:rsidRPr="009969C6" w:rsidRDefault="00B329BF" w:rsidP="005C787C">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5C787C">
      <w:pPr>
        <w:pStyle w:val="HTMLPreformatted"/>
        <w:rPr>
          <w:rStyle w:val="ControlFlowTok"/>
        </w:rPr>
      </w:pPr>
      <w:r w:rsidRPr="0052675B">
        <w:rPr>
          <w:rStyle w:val="ControlFlowTok"/>
        </w:rPr>
        <w:t>{</w:t>
      </w:r>
    </w:p>
    <w:p w14:paraId="53FD441C" w14:textId="77777777" w:rsidR="00B329BF" w:rsidRPr="0052675B" w:rsidRDefault="00B329BF" w:rsidP="005C787C">
      <w:pPr>
        <w:pStyle w:val="HTMLPreformatted"/>
        <w:rPr>
          <w:rStyle w:val="ControlFlowTok"/>
        </w:rPr>
      </w:pPr>
      <w:r w:rsidRPr="0052675B">
        <w:rPr>
          <w:rStyle w:val="ControlFlowTok"/>
        </w:rPr>
        <w:t>public:</w:t>
      </w:r>
    </w:p>
    <w:p w14:paraId="362ADA76"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5C787C">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5C787C">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5C787C">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5C787C">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5C787C">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5C787C">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5C787C">
      <w:pPr>
        <w:pStyle w:val="HTMLPreformatted"/>
        <w:rPr>
          <w:rStyle w:val="CommentTok"/>
        </w:rPr>
      </w:pPr>
    </w:p>
    <w:p w14:paraId="71A2B5B7" w14:textId="77777777" w:rsidR="00B329BF" w:rsidRDefault="00B329BF" w:rsidP="005C787C">
      <w:pPr>
        <w:pStyle w:val="HTMLPreformatted"/>
        <w:rPr>
          <w:rStyle w:val="CommentTok"/>
        </w:rPr>
      </w:pPr>
      <w:r>
        <w:rPr>
          <w:rStyle w:val="CommentTok"/>
        </w:rPr>
        <w:t>//class members</w:t>
      </w:r>
    </w:p>
    <w:p w14:paraId="0A222718" w14:textId="77777777" w:rsidR="00B329BF" w:rsidRDefault="00B329BF" w:rsidP="005C787C">
      <w:pPr>
        <w:pStyle w:val="HTMLPreformatted"/>
        <w:rPr>
          <w:rStyle w:val="CommentTok"/>
        </w:rPr>
      </w:pPr>
    </w:p>
    <w:p w14:paraId="5B426FB3" w14:textId="77777777" w:rsidR="00B329BF" w:rsidRPr="00153CFE" w:rsidRDefault="00B329BF" w:rsidP="005C787C">
      <w:pPr>
        <w:pStyle w:val="HTMLPreformatted"/>
        <w:rPr>
          <w:rStyle w:val="ControlFlowTok"/>
        </w:rPr>
      </w:pPr>
      <w:r w:rsidRPr="00153CFE">
        <w:rPr>
          <w:rStyle w:val="ControlFlowTok"/>
        </w:rPr>
        <w:t xml:space="preserve">     private:</w:t>
      </w:r>
    </w:p>
    <w:p w14:paraId="1EC417C5" w14:textId="77777777" w:rsidR="00B329BF" w:rsidRPr="00153CFE" w:rsidRDefault="00B329BF" w:rsidP="005C787C">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5C787C">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5C787C">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5C787C">
      <w:pPr>
        <w:pStyle w:val="HTMLPreformatted"/>
        <w:rPr>
          <w:rStyle w:val="CommentTok"/>
        </w:rPr>
      </w:pPr>
    </w:p>
    <w:p w14:paraId="1776E3A7" w14:textId="77777777" w:rsidR="00B329BF" w:rsidRDefault="00B329BF" w:rsidP="005C787C">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5C787C">
      <w:pPr>
        <w:pStyle w:val="HTMLPreformatted"/>
        <w:rPr>
          <w:rStyle w:val="CommentTok"/>
        </w:rPr>
      </w:pPr>
    </w:p>
    <w:p w14:paraId="221295F1" w14:textId="77777777" w:rsidR="00B329BF" w:rsidRDefault="00B329BF" w:rsidP="005C787C">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5C787C">
      <w:pPr>
        <w:pStyle w:val="HTMLPreformatted"/>
        <w:rPr>
          <w:rStyle w:val="CommentTok"/>
        </w:rPr>
      </w:pPr>
    </w:p>
    <w:p w14:paraId="5FBAF8F4" w14:textId="77777777" w:rsidR="00B329BF" w:rsidRPr="007D63A7" w:rsidRDefault="00B329BF" w:rsidP="005C787C">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5C787C">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5C787C">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5C787C">
      <w:pPr>
        <w:pStyle w:val="HTMLPreformatted"/>
        <w:rPr>
          <w:rStyle w:val="ControlFlowTok"/>
        </w:rPr>
      </w:pPr>
    </w:p>
    <w:p w14:paraId="71D40071" w14:textId="77777777" w:rsidR="00B329BF" w:rsidRDefault="00B329BF" w:rsidP="005C787C">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5C787C">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5C787C">
      <w:pPr>
        <w:rPr>
          <w:lang w:val="en-GB"/>
        </w:rPr>
      </w:pPr>
    </w:p>
    <w:p w14:paraId="4B4533F4" w14:textId="77777777" w:rsidR="00B329BF" w:rsidRPr="00AD2E31" w:rsidRDefault="00B329BF" w:rsidP="005C787C">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5C787C">
      <w:pPr>
        <w:pStyle w:val="HTMLPreformatted"/>
        <w:rPr>
          <w:rStyle w:val="ControlFlowTok"/>
        </w:rPr>
      </w:pPr>
    </w:p>
    <w:p w14:paraId="0F660660" w14:textId="77777777" w:rsidR="00B329BF" w:rsidRDefault="00B329BF" w:rsidP="005C787C">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5C787C">
      <w:pPr>
        <w:pStyle w:val="HTMLPreformatted"/>
        <w:rPr>
          <w:rStyle w:val="CommentTok"/>
        </w:rPr>
      </w:pPr>
    </w:p>
    <w:p w14:paraId="5DD1F5F3" w14:textId="77777777" w:rsidR="00B329BF" w:rsidRPr="00770E61" w:rsidRDefault="00B329BF" w:rsidP="005C787C">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5C787C">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5C787C">
      <w:pPr>
        <w:pStyle w:val="HTMLPreformatted"/>
        <w:rPr>
          <w:rStyle w:val="CommentTok"/>
        </w:rPr>
      </w:pPr>
    </w:p>
    <w:p w14:paraId="4DDC1599" w14:textId="77777777" w:rsidR="00B329BF" w:rsidRPr="00BB030C" w:rsidRDefault="00B329BF" w:rsidP="005C787C">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5C787C">
      <w:pPr>
        <w:pStyle w:val="HTMLPreformatted"/>
        <w:rPr>
          <w:rStyle w:val="CommentTok"/>
        </w:rPr>
      </w:pPr>
    </w:p>
    <w:p w14:paraId="0F63E3DE" w14:textId="77777777" w:rsidR="00B329BF" w:rsidRPr="00BB030C" w:rsidRDefault="00B329BF" w:rsidP="005C787C">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5C787C">
      <w:pPr>
        <w:pStyle w:val="HTMLPreformatted"/>
        <w:rPr>
          <w:rStyle w:val="CommentTok"/>
        </w:rPr>
      </w:pPr>
    </w:p>
    <w:p w14:paraId="7D70DD9D" w14:textId="77777777" w:rsidR="00B329BF" w:rsidRPr="00316925" w:rsidRDefault="00B329BF" w:rsidP="005C787C">
      <w:pPr>
        <w:pStyle w:val="HTMLPreformatted"/>
        <w:rPr>
          <w:rStyle w:val="CommentTok"/>
        </w:rPr>
      </w:pPr>
      <w:r>
        <w:rPr>
          <w:rStyle w:val="CommentTok"/>
        </w:rPr>
        <w:t>//implementation of class constructors:</w:t>
      </w:r>
    </w:p>
    <w:p w14:paraId="6DF2D242" w14:textId="77777777" w:rsidR="00B329BF" w:rsidRDefault="00B329BF" w:rsidP="005C787C">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5C787C">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5C787C">
      <w:pPr>
        <w:pStyle w:val="HTMLPreformatted"/>
        <w:rPr>
          <w:rStyle w:val="ControlFlowTok"/>
        </w:rPr>
      </w:pPr>
      <w:r w:rsidRPr="005C4B58">
        <w:rPr>
          <w:rStyle w:val="ControlFlowTok"/>
        </w:rPr>
        <w:t xml:space="preserve">        {</w:t>
      </w:r>
    </w:p>
    <w:p w14:paraId="1B4E9CC3" w14:textId="77777777" w:rsidR="00B329BF" w:rsidRPr="00090C47" w:rsidRDefault="00B329BF" w:rsidP="005C787C">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5C787C">
      <w:pPr>
        <w:pStyle w:val="HTMLPreformatted"/>
        <w:rPr>
          <w:rStyle w:val="ControlFlowTok"/>
        </w:rPr>
      </w:pPr>
      <w:r w:rsidRPr="005C4B58">
        <w:rPr>
          <w:rStyle w:val="ControlFlowTok"/>
        </w:rPr>
        <w:t xml:space="preserve">        }</w:t>
      </w:r>
    </w:p>
    <w:p w14:paraId="10098F8F" w14:textId="77777777" w:rsidR="00B329BF" w:rsidRDefault="00B329BF" w:rsidP="005C787C">
      <w:pPr>
        <w:pStyle w:val="HTMLPreformatted"/>
        <w:rPr>
          <w:rStyle w:val="ControlFlowTok"/>
        </w:rPr>
      </w:pPr>
    </w:p>
    <w:p w14:paraId="59D5158C" w14:textId="77777777" w:rsidR="00B329BF" w:rsidRPr="000D7E04" w:rsidRDefault="00B329BF" w:rsidP="005C787C">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5C787C">
      <w:pPr>
        <w:pStyle w:val="HTMLPreformatted"/>
        <w:rPr>
          <w:rStyle w:val="ControlFlowTok"/>
        </w:rPr>
      </w:pPr>
    </w:p>
    <w:p w14:paraId="02A943D2" w14:textId="77777777" w:rsidR="00B329BF"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5C787C">
      <w:pPr>
        <w:pStyle w:val="HTMLPreformatted"/>
        <w:rPr>
          <w:rStyle w:val="ControlFlowTok"/>
        </w:rPr>
      </w:pPr>
      <w:r w:rsidRPr="005C4B58">
        <w:rPr>
          <w:rStyle w:val="ControlFlowTok"/>
        </w:rPr>
        <w:t xml:space="preserve">        {</w:t>
      </w:r>
    </w:p>
    <w:p w14:paraId="4FB3EC84" w14:textId="77777777" w:rsidR="00B329BF" w:rsidRPr="000D7E04" w:rsidRDefault="00B329BF" w:rsidP="005C787C">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5C787C">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5C787C">
      <w:pPr>
        <w:pStyle w:val="HTMLPreformatted"/>
        <w:rPr>
          <w:rStyle w:val="ControlFlowTok"/>
        </w:rPr>
      </w:pPr>
      <w:r w:rsidRPr="005C4B58">
        <w:rPr>
          <w:rStyle w:val="ControlFlowTok"/>
        </w:rPr>
        <w:t xml:space="preserve">        }</w:t>
      </w:r>
    </w:p>
    <w:p w14:paraId="21C895EA" w14:textId="77777777" w:rsidR="00B329BF" w:rsidRPr="005C4B58" w:rsidRDefault="00B329BF" w:rsidP="005C787C">
      <w:pPr>
        <w:pStyle w:val="HTMLPreformatted"/>
        <w:rPr>
          <w:rStyle w:val="ControlFlowTok"/>
        </w:rPr>
      </w:pPr>
    </w:p>
    <w:p w14:paraId="272C0149" w14:textId="77777777" w:rsidR="00B329BF" w:rsidRDefault="00B329BF" w:rsidP="005C787C">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5C787C">
      <w:pPr>
        <w:pStyle w:val="HTMLPreformatted"/>
        <w:rPr>
          <w:rStyle w:val="CommentTok"/>
        </w:rPr>
      </w:pPr>
    </w:p>
    <w:p w14:paraId="7347BCAB" w14:textId="77777777" w:rsidR="00B329BF" w:rsidRPr="00116A9B" w:rsidRDefault="00B329BF" w:rsidP="005C787C">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5C787C">
      <w:pPr>
        <w:pStyle w:val="HTMLPreformatted"/>
        <w:rPr>
          <w:rStyle w:val="ControlFlowTok"/>
        </w:rPr>
      </w:pPr>
      <w:r w:rsidRPr="00116A9B">
        <w:rPr>
          <w:rStyle w:val="ControlFlowTok"/>
        </w:rPr>
        <w:t xml:space="preserve">    {</w:t>
      </w:r>
    </w:p>
    <w:p w14:paraId="6D17AAE7" w14:textId="77777777" w:rsidR="00B329BF" w:rsidRPr="00BA4926" w:rsidRDefault="00B329BF" w:rsidP="005C787C">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5C787C">
      <w:pPr>
        <w:pStyle w:val="HTMLPreformatted"/>
        <w:rPr>
          <w:rStyle w:val="ControlFlowTok"/>
        </w:rPr>
      </w:pPr>
    </w:p>
    <w:p w14:paraId="1831698F" w14:textId="77777777" w:rsidR="00B329BF" w:rsidRDefault="00B329BF" w:rsidP="005C787C">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5C787C">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5C787C">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5C787C">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5C787C">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5C787C">
      <w:pPr>
        <w:pStyle w:val="HTMLPreformatted"/>
        <w:rPr>
          <w:rStyle w:val="ControlFlowTok"/>
        </w:rPr>
      </w:pPr>
    </w:p>
    <w:p w14:paraId="73ED75B3" w14:textId="77777777" w:rsidR="00B329BF" w:rsidRPr="00BA4926" w:rsidRDefault="00B329BF" w:rsidP="005C787C">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5C787C">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5C787C">
      <w:pPr>
        <w:pStyle w:val="HTMLPreformatted"/>
        <w:rPr>
          <w:rStyle w:val="ControlFlowTok"/>
        </w:rPr>
      </w:pPr>
      <w:r w:rsidRPr="00116A9B">
        <w:rPr>
          <w:rStyle w:val="ControlFlowTok"/>
        </w:rPr>
        <w:t xml:space="preserve">    }</w:t>
      </w:r>
    </w:p>
    <w:p w14:paraId="1F2C1348" w14:textId="77777777" w:rsidR="00B329BF" w:rsidRDefault="00B329BF" w:rsidP="005C787C">
      <w:pPr>
        <w:pStyle w:val="HTMLPreformatted"/>
        <w:rPr>
          <w:rStyle w:val="ControlFlowTok"/>
        </w:rPr>
      </w:pPr>
    </w:p>
    <w:p w14:paraId="78EC769D" w14:textId="77777777" w:rsidR="00B329BF" w:rsidRPr="00CB7FFB" w:rsidRDefault="00B329BF" w:rsidP="005C787C">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5C787C">
      <w:pPr>
        <w:pStyle w:val="HTMLPreformatted"/>
        <w:rPr>
          <w:rStyle w:val="ControlFlowTok"/>
        </w:rPr>
      </w:pPr>
    </w:p>
    <w:p w14:paraId="6E9C6FFA" w14:textId="77777777" w:rsidR="00B329BF" w:rsidRPr="00CB7FFB" w:rsidRDefault="00B329BF" w:rsidP="005C787C">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5C787C">
      <w:pPr>
        <w:pStyle w:val="HTMLPreformatted"/>
        <w:rPr>
          <w:rStyle w:val="ControlFlowTok"/>
        </w:rPr>
      </w:pPr>
      <w:r w:rsidRPr="00CB7FFB">
        <w:rPr>
          <w:rStyle w:val="ControlFlowTok"/>
        </w:rPr>
        <w:t xml:space="preserve">    {</w:t>
      </w:r>
    </w:p>
    <w:p w14:paraId="1E666173" w14:textId="77777777" w:rsidR="00B329BF" w:rsidRPr="00312B6B" w:rsidRDefault="00B329BF" w:rsidP="005C787C">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5C787C">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5C787C">
      <w:pPr>
        <w:pStyle w:val="HTMLPreformatted"/>
        <w:rPr>
          <w:rStyle w:val="ControlFlowTok"/>
        </w:rPr>
      </w:pPr>
    </w:p>
    <w:p w14:paraId="74EC28C1" w14:textId="77777777" w:rsidR="00B329BF" w:rsidRPr="00312B6B" w:rsidRDefault="00B329BF" w:rsidP="005C787C">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5C787C">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5C787C">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5C787C">
      <w:pPr>
        <w:pStyle w:val="HTMLPreformatted"/>
        <w:rPr>
          <w:rStyle w:val="ControlFlowTok"/>
        </w:rPr>
      </w:pPr>
    </w:p>
    <w:p w14:paraId="603583C3" w14:textId="77777777" w:rsidR="00B329BF" w:rsidRPr="00312B6B" w:rsidRDefault="00B329BF" w:rsidP="005C787C">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5C787C">
      <w:pPr>
        <w:pStyle w:val="HTMLPreformatted"/>
        <w:rPr>
          <w:rStyle w:val="ControlFlowTok"/>
        </w:rPr>
      </w:pPr>
    </w:p>
    <w:p w14:paraId="05627582"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5C787C">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5C787C">
      <w:pPr>
        <w:pStyle w:val="HTMLPreformatted"/>
        <w:rPr>
          <w:rStyle w:val="ControlFlowTok"/>
        </w:rPr>
      </w:pPr>
    </w:p>
    <w:p w14:paraId="1E30709C"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5C787C">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5C787C">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5C787C">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5C787C">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5C787C">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5C787C">
      <w:pPr>
        <w:pStyle w:val="HTMLPreformatted"/>
        <w:rPr>
          <w:rStyle w:val="ControlFlowTok"/>
        </w:rPr>
      </w:pPr>
    </w:p>
    <w:p w14:paraId="5DCF8A5A"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5C787C">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5C787C">
      <w:pPr>
        <w:pStyle w:val="HTMLPreformatted"/>
        <w:rPr>
          <w:rStyle w:val="ControlFlowTok"/>
        </w:rPr>
      </w:pPr>
    </w:p>
    <w:p w14:paraId="3C74DFF9"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5C787C">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5C787C">
      <w:pPr>
        <w:pStyle w:val="HTMLPreformatted"/>
        <w:rPr>
          <w:rStyle w:val="ControlFlowTok"/>
        </w:rPr>
      </w:pPr>
      <w:r w:rsidRPr="00312B6B">
        <w:rPr>
          <w:rStyle w:val="ControlFlowTok"/>
        </w:rPr>
        <w:t xml:space="preserve">        }</w:t>
      </w:r>
    </w:p>
    <w:p w14:paraId="68A98095"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5C787C">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5C787C">
      <w:pPr>
        <w:pStyle w:val="HTMLPreformatted"/>
        <w:rPr>
          <w:rStyle w:val="ControlFlowTok"/>
        </w:rPr>
      </w:pPr>
      <w:r w:rsidRPr="00312B6B">
        <w:rPr>
          <w:rStyle w:val="ControlFlowTok"/>
        </w:rPr>
        <w:t xml:space="preserve">    }</w:t>
      </w:r>
    </w:p>
    <w:p w14:paraId="61A4DACA" w14:textId="77777777" w:rsidR="00B329BF" w:rsidRDefault="00B329BF" w:rsidP="005C787C"/>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5C787C">
      <w:pPr>
        <w:rPr>
          <w:lang w:val="en-GB"/>
        </w:rPr>
      </w:pPr>
    </w:p>
    <w:p w14:paraId="3B8549D1" w14:textId="77777777" w:rsidR="00B329BF" w:rsidRDefault="00B329BF" w:rsidP="005C787C">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5C787C">
      <w:pPr>
        <w:rPr>
          <w:lang w:val="en-GB"/>
        </w:rPr>
      </w:pPr>
    </w:p>
    <w:p w14:paraId="209392DA" w14:textId="77777777" w:rsidR="00B329BF" w:rsidRDefault="00B329BF" w:rsidP="005C787C">
      <w:pPr>
        <w:rPr>
          <w:rStyle w:val="CommentTok"/>
        </w:rPr>
      </w:pPr>
      <w:r>
        <w:rPr>
          <w:rStyle w:val="CommentTok"/>
        </w:rPr>
        <w:t>//this file instantiates our class, defines its input and output, and connects it to the analysis manager</w:t>
      </w:r>
    </w:p>
    <w:p w14:paraId="58758BF6" w14:textId="77777777" w:rsidR="00B329BF" w:rsidRDefault="00B329BF" w:rsidP="005C787C">
      <w:pPr>
        <w:rPr>
          <w:rStyle w:val="CommentTok"/>
        </w:rPr>
      </w:pPr>
    </w:p>
    <w:p w14:paraId="3087433F" w14:textId="77777777" w:rsidR="00B329BF" w:rsidRDefault="00B329BF" w:rsidP="005C787C">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5C787C">
      <w:pPr>
        <w:rPr>
          <w:rStyle w:val="CommentTok"/>
        </w:rPr>
      </w:pPr>
      <w:r>
        <w:rPr>
          <w:rStyle w:val="CommentTok"/>
        </w:rPr>
        <w:t>//get a pointer to the analysis manager</w:t>
      </w:r>
    </w:p>
    <w:p w14:paraId="316A3677"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5C787C">
      <w:pPr>
        <w:rPr>
          <w:rStyle w:val="ControlFlowTok"/>
        </w:rPr>
      </w:pPr>
    </w:p>
    <w:p w14:paraId="7FF9452B" w14:textId="77777777" w:rsidR="00B329BF" w:rsidRPr="00D870AF" w:rsidRDefault="00B329BF" w:rsidP="005C787C">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5C787C">
      <w:pPr>
        <w:rPr>
          <w:rStyle w:val="ControlFlowTok"/>
        </w:rPr>
      </w:pPr>
    </w:p>
    <w:p w14:paraId="5B61C494"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5C787C">
      <w:pPr>
        <w:rPr>
          <w:rStyle w:val="ControlFlowTok"/>
        </w:rPr>
      </w:pPr>
    </w:p>
    <w:p w14:paraId="061B0D38"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5C787C">
      <w:pPr>
        <w:rPr>
          <w:rStyle w:val="CommentTok"/>
        </w:rPr>
      </w:pPr>
    </w:p>
    <w:p w14:paraId="4818C5EB" w14:textId="77777777" w:rsidR="00B329BF" w:rsidRPr="00D870AF" w:rsidRDefault="00B329BF" w:rsidP="005C787C">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5C787C">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5C787C">
      <w:pPr>
        <w:rPr>
          <w:rStyle w:val="ControlFlowTok"/>
        </w:rPr>
      </w:pPr>
    </w:p>
    <w:p w14:paraId="20CC317A"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5C787C">
      <w:pPr>
        <w:rPr>
          <w:rStyle w:val="ControlFlowTok"/>
        </w:rPr>
      </w:pPr>
      <w:r w:rsidRPr="00D870AF">
        <w:rPr>
          <w:rStyle w:val="ControlFlowTok"/>
        </w:rPr>
        <w:t xml:space="preserve">  return task;</w:t>
      </w:r>
    </w:p>
    <w:p w14:paraId="1EB80593" w14:textId="77777777" w:rsidR="00B329BF" w:rsidRPr="002778E8" w:rsidRDefault="00B329BF" w:rsidP="005C787C">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24" w:name="_Toc14519145"/>
      <w:bookmarkStart w:id="25" w:name="_Toc14519213"/>
      <w:bookmarkStart w:id="26" w:name="_Toc14519602"/>
      <w:r>
        <w:lastRenderedPageBreak/>
        <w:t>Appendix D: Software Environment, Packages &amp; Utilities</w:t>
      </w:r>
      <w:bookmarkEnd w:id="24"/>
      <w:bookmarkEnd w:id="25"/>
      <w:bookmarkEnd w:id="26"/>
    </w:p>
    <w:p w14:paraId="585D9151" w14:textId="77777777" w:rsidR="00B329BF" w:rsidRPr="005C7883" w:rsidRDefault="00B329BF" w:rsidP="00B329BF">
      <w:pPr>
        <w:pStyle w:val="Heading2"/>
        <w:spacing w:line="480" w:lineRule="auto"/>
      </w:pPr>
      <w:bookmarkStart w:id="27" w:name="_Toc14519146"/>
      <w:r>
        <w:t>Software Environment</w:t>
      </w:r>
      <w:bookmarkEnd w:id="27"/>
    </w:p>
    <w:p w14:paraId="189CB2F6" w14:textId="77777777" w:rsidR="00B329BF" w:rsidRDefault="00B329BF" w:rsidP="00B329BF">
      <w:pPr>
        <w:pStyle w:val="Heading3"/>
      </w:pPr>
      <w:bookmarkStart w:id="28" w:name="_Toc14519147"/>
      <w:proofErr w:type="spellStart"/>
      <w:r>
        <w:t>AiROOT</w:t>
      </w:r>
      <w:bookmarkEnd w:id="28"/>
      <w:proofErr w:type="spellEnd"/>
    </w:p>
    <w:p w14:paraId="4E8A355F" w14:textId="77777777" w:rsidR="00B329BF" w:rsidRPr="002E7B16" w:rsidRDefault="00B329BF" w:rsidP="005C787C">
      <w:pPr>
        <w:rPr>
          <w:lang w:val="en-GB"/>
        </w:rPr>
      </w:pPr>
    </w:p>
    <w:p w14:paraId="272E6B95" w14:textId="77777777" w:rsidR="00B329BF" w:rsidRDefault="00B329BF" w:rsidP="005C787C">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5C787C">
      <w:pPr>
        <w:rPr>
          <w:lang w:val="en-GB" w:eastAsia="en-GB"/>
        </w:rPr>
      </w:pPr>
    </w:p>
    <w:p w14:paraId="0C1E4305" w14:textId="77777777" w:rsidR="00B329BF" w:rsidRDefault="00B329BF" w:rsidP="005C787C">
      <w:pPr>
        <w:rPr>
          <w:lang w:val="en-GB" w:eastAsia="en-GB"/>
        </w:rPr>
      </w:pPr>
      <w:r>
        <w:rPr>
          <w:lang w:val="en-GB" w:eastAsia="en-GB"/>
        </w:rPr>
        <w:t>AliROOT was built from source on the hep01 server hosted at UCT</w:t>
      </w:r>
    </w:p>
    <w:p w14:paraId="7FFDD71A" w14:textId="77777777" w:rsidR="00B329BF" w:rsidRDefault="00B329BF" w:rsidP="005C787C">
      <w:pPr>
        <w:rPr>
          <w:lang w:val="en-GB" w:eastAsia="en-GB"/>
        </w:rPr>
      </w:pPr>
    </w:p>
    <w:p w14:paraId="4831FACE" w14:textId="77777777" w:rsidR="00B329BF" w:rsidRDefault="00B329BF" w:rsidP="00B329BF">
      <w:pPr>
        <w:pStyle w:val="Heading3"/>
      </w:pPr>
      <w:bookmarkStart w:id="29" w:name="_Toc14519148"/>
      <w:r>
        <w:t>R Statistical Software</w:t>
      </w:r>
      <w:bookmarkEnd w:id="29"/>
    </w:p>
    <w:p w14:paraId="406F7C24" w14:textId="77777777" w:rsidR="00B329BF" w:rsidRPr="00197F21" w:rsidRDefault="00B329BF" w:rsidP="00B329BF">
      <w:pPr>
        <w:pStyle w:val="Heading4"/>
      </w:pPr>
      <w:r>
        <w:t>Packages</w:t>
      </w:r>
    </w:p>
    <w:p w14:paraId="0FFA399D" w14:textId="77777777" w:rsidR="00B329BF" w:rsidRDefault="00B329BF" w:rsidP="005C787C">
      <w:pPr>
        <w:rPr>
          <w:lang w:val="en-GB" w:eastAsia="en-GB"/>
        </w:rPr>
      </w:pPr>
    </w:p>
    <w:p w14:paraId="0D80E8EC" w14:textId="77777777" w:rsidR="00B329BF" w:rsidRDefault="00B329BF" w:rsidP="00B329BF">
      <w:pPr>
        <w:pStyle w:val="Heading3"/>
      </w:pPr>
      <w:bookmarkStart w:id="30" w:name="_Toc14519149"/>
      <w:r>
        <w:t>ROOTR</w:t>
      </w:r>
      <w:bookmarkEnd w:id="30"/>
    </w:p>
    <w:p w14:paraId="257451A5" w14:textId="77777777" w:rsidR="00B329BF" w:rsidRDefault="00B329BF" w:rsidP="005C787C">
      <w:pPr>
        <w:rPr>
          <w:lang w:val="en-GB" w:eastAsia="en-GB"/>
        </w:rPr>
      </w:pPr>
    </w:p>
    <w:p w14:paraId="7A6CEB59" w14:textId="77777777" w:rsidR="00B329BF" w:rsidRPr="00197F21" w:rsidRDefault="00B329BF" w:rsidP="00B329BF">
      <w:pPr>
        <w:pStyle w:val="Heading3"/>
      </w:pPr>
      <w:bookmarkStart w:id="31" w:name="_Toc14519150"/>
      <w:r>
        <w:t>Keras &amp; Tensorflow</w:t>
      </w:r>
      <w:bookmarkEnd w:id="31"/>
    </w:p>
    <w:p w14:paraId="3F8DAF51" w14:textId="77777777" w:rsidR="00B329BF" w:rsidRPr="00197F21" w:rsidRDefault="00B329BF" w:rsidP="005C787C">
      <w:pPr>
        <w:rPr>
          <w:lang w:val="en-GB" w:eastAsia="en-GB"/>
        </w:rPr>
      </w:pPr>
    </w:p>
    <w:p w14:paraId="398B852D" w14:textId="77777777" w:rsidR="00B329BF" w:rsidRDefault="00B329BF" w:rsidP="00B329BF">
      <w:pPr>
        <w:pStyle w:val="Heading3"/>
      </w:pPr>
      <w:bookmarkStart w:id="32" w:name="_Toc14519151"/>
      <w:r>
        <w:t>Utilities</w:t>
      </w:r>
      <w:bookmarkEnd w:id="32"/>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5C787C">
      <w:pPr>
        <w:rPr>
          <w:lang w:val="en-GB" w:eastAsia="en-GB"/>
        </w:rPr>
      </w:pPr>
    </w:p>
    <w:p w14:paraId="2E89CEEC" w14:textId="77777777" w:rsidR="00B329BF" w:rsidRPr="00A06045" w:rsidRDefault="00B329BF" w:rsidP="005C787C">
      <w:pPr>
        <w:rPr>
          <w:rStyle w:val="CharTok"/>
          <w:lang w:val="en-GB" w:eastAsia="en-GB"/>
        </w:rPr>
      </w:pPr>
    </w:p>
    <w:p w14:paraId="77D3EF99" w14:textId="77777777" w:rsidR="00B329BF" w:rsidRPr="00C3658B" w:rsidRDefault="00B329BF" w:rsidP="005C787C">
      <w:pPr>
        <w:rPr>
          <w:rStyle w:val="ControlFlowTok"/>
        </w:rPr>
      </w:pPr>
      <w:r w:rsidRPr="00C3658B">
        <w:rPr>
          <w:rStyle w:val="ControlFlowTok"/>
        </w:rPr>
        <w:t>all: gridfiles.md5</w:t>
      </w:r>
    </w:p>
    <w:p w14:paraId="189BC5CF" w14:textId="77777777" w:rsidR="00B329BF" w:rsidRPr="00C3658B" w:rsidRDefault="00B329BF" w:rsidP="005C787C">
      <w:pPr>
        <w:rPr>
          <w:rStyle w:val="ControlFlowTok"/>
        </w:rPr>
      </w:pPr>
    </w:p>
    <w:p w14:paraId="2B00482E" w14:textId="77777777" w:rsidR="00B329BF" w:rsidRPr="00C3658B" w:rsidRDefault="00B329BF" w:rsidP="005C787C">
      <w:pPr>
        <w:rPr>
          <w:rStyle w:val="ControlFlowTok"/>
        </w:rPr>
      </w:pPr>
      <w:r w:rsidRPr="00C3658B">
        <w:rPr>
          <w:rStyle w:val="ControlFlowTok"/>
        </w:rPr>
        <w:t>gridfiles.xml: query.sh</w:t>
      </w:r>
    </w:p>
    <w:p w14:paraId="44DDC61B" w14:textId="77777777" w:rsidR="00B329BF" w:rsidRPr="00C3658B" w:rsidRDefault="00B329BF" w:rsidP="005C787C">
      <w:pPr>
        <w:rPr>
          <w:rStyle w:val="ControlFlowTok"/>
        </w:rPr>
      </w:pPr>
      <w:r w:rsidRPr="00C3658B">
        <w:rPr>
          <w:rStyle w:val="ControlFlowTok"/>
        </w:rPr>
        <w:tab/>
        <w:t>./$&lt; &gt; $@</w:t>
      </w:r>
    </w:p>
    <w:p w14:paraId="0B05D8E5" w14:textId="77777777" w:rsidR="00B329BF" w:rsidRPr="00C3658B" w:rsidRDefault="00B329BF" w:rsidP="005C787C">
      <w:pPr>
        <w:rPr>
          <w:rStyle w:val="ControlFlowTok"/>
        </w:rPr>
      </w:pPr>
    </w:p>
    <w:p w14:paraId="7A5E8FEC" w14:textId="77777777" w:rsidR="00B329BF" w:rsidRPr="00C3658B" w:rsidRDefault="00B329BF" w:rsidP="005C787C">
      <w:pPr>
        <w:rPr>
          <w:rStyle w:val="ControlFlowTok"/>
        </w:rPr>
      </w:pPr>
      <w:r w:rsidRPr="00C3658B">
        <w:rPr>
          <w:rStyle w:val="ControlFlowTok"/>
        </w:rPr>
        <w:t>gridfiles.md5: gridfiles.xml</w:t>
      </w:r>
    </w:p>
    <w:p w14:paraId="18C43C8F" w14:textId="77777777" w:rsidR="00B329BF" w:rsidRPr="00C3658B" w:rsidRDefault="00B329BF" w:rsidP="005C787C">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5C787C">
      <w:pPr>
        <w:rPr>
          <w:rStyle w:val="ControlFlowTok"/>
        </w:rPr>
      </w:pPr>
    </w:p>
    <w:p w14:paraId="1FFBA6ED" w14:textId="77777777" w:rsidR="00B329BF" w:rsidRPr="00C3658B" w:rsidRDefault="00B329BF" w:rsidP="005C787C">
      <w:pPr>
        <w:rPr>
          <w:rStyle w:val="ControlFlowTok"/>
        </w:rPr>
      </w:pPr>
      <w:r w:rsidRPr="00C3658B">
        <w:rPr>
          <w:rStyle w:val="ControlFlowTok"/>
        </w:rPr>
        <w:t>download: $(shell cut -c 49- files.md5)</w:t>
      </w:r>
    </w:p>
    <w:p w14:paraId="143F8307" w14:textId="77777777" w:rsidR="00B329BF" w:rsidRPr="00C3658B" w:rsidRDefault="00B329BF" w:rsidP="005C787C">
      <w:pPr>
        <w:rPr>
          <w:rStyle w:val="ControlFlowTok"/>
        </w:rPr>
      </w:pPr>
    </w:p>
    <w:p w14:paraId="63926E78" w14:textId="77777777" w:rsidR="00B329BF" w:rsidRPr="00C3658B" w:rsidRDefault="00B329BF" w:rsidP="005C787C">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5C787C">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5C787C">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5C787C">
      <w:pPr>
        <w:rPr>
          <w:rStyle w:val="CharTok"/>
          <w:lang w:val="en-GB" w:eastAsia="en-GB"/>
        </w:rPr>
      </w:pPr>
    </w:p>
    <w:p w14:paraId="4197AF47" w14:textId="77777777" w:rsidR="00B329BF" w:rsidRPr="00A06045" w:rsidRDefault="00B329BF" w:rsidP="005C787C">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5C787C">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5C787C">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5C787C">
      <w:pPr>
        <w:rPr>
          <w:rStyle w:val="ControlFlowTok"/>
          <w:lang w:val="en-GB" w:eastAsia="en-GB"/>
        </w:rPr>
      </w:pPr>
    </w:p>
    <w:p w14:paraId="02817E94" w14:textId="77777777" w:rsidR="00B329BF" w:rsidRDefault="00B329BF" w:rsidP="005C787C">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5C787C">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5C787C">
      <w:pPr>
        <w:rPr>
          <w:lang w:val="en-GB" w:eastAsia="en-GB"/>
        </w:rPr>
      </w:pPr>
    </w:p>
    <w:p w14:paraId="7A931F25" w14:textId="77777777" w:rsidR="00B329BF" w:rsidRDefault="00B329BF" w:rsidP="00B329BF">
      <w:pPr>
        <w:pStyle w:val="Heading4"/>
      </w:pPr>
      <w:proofErr w:type="spellStart"/>
      <w:r>
        <w:t>Rsync</w:t>
      </w:r>
      <w:proofErr w:type="spellEnd"/>
    </w:p>
    <w:p w14:paraId="791ED635" w14:textId="77777777" w:rsidR="00B329BF" w:rsidRDefault="00B329BF" w:rsidP="005C787C">
      <w:pPr>
        <w:rPr>
          <w:lang w:val="en-GB" w:eastAsia="en-GB"/>
        </w:rPr>
      </w:pPr>
    </w:p>
    <w:p w14:paraId="2F0CB48D" w14:textId="77777777" w:rsidR="00B329BF" w:rsidRPr="00746F64" w:rsidRDefault="00B329BF" w:rsidP="005C787C">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5C787C">
      <w:pPr>
        <w:rPr>
          <w:lang w:val="en-GB" w:eastAsia="en-GB"/>
        </w:rPr>
      </w:pPr>
    </w:p>
    <w:p w14:paraId="2055B12D" w14:textId="77777777" w:rsidR="00B329BF" w:rsidRDefault="00B329BF" w:rsidP="005C787C">
      <w:pPr>
        <w:rPr>
          <w:lang w:val="en-GB"/>
        </w:rPr>
      </w:pPr>
    </w:p>
    <w:p w14:paraId="127AC891" w14:textId="77777777" w:rsidR="00B329BF" w:rsidRDefault="00B329BF" w:rsidP="005C787C">
      <w:pPr>
        <w:rPr>
          <w:lang w:val="en-GB"/>
        </w:rPr>
      </w:pPr>
      <w:r>
        <w:rPr>
          <w:lang w:val="en-GB"/>
        </w:rPr>
        <w:t>X11 Forwarding</w:t>
      </w:r>
    </w:p>
    <w:p w14:paraId="0B6D2584" w14:textId="77777777" w:rsidR="00B329BF" w:rsidRDefault="00B329BF" w:rsidP="005C787C">
      <w:pPr>
        <w:rPr>
          <w:lang w:val="en-GB"/>
        </w:rPr>
      </w:pPr>
    </w:p>
    <w:p w14:paraId="7544ED53" w14:textId="77777777" w:rsidR="00B329BF" w:rsidRDefault="00B329BF" w:rsidP="005C787C">
      <w:pPr>
        <w:rPr>
          <w:lang w:val="en-GB"/>
        </w:rPr>
      </w:pPr>
      <w:r>
        <w:rPr>
          <w:lang w:val="en-GB"/>
        </w:rPr>
        <w:t>Atom packages:</w:t>
      </w:r>
    </w:p>
    <w:p w14:paraId="70518814" w14:textId="77777777" w:rsidR="00B329BF" w:rsidRDefault="00B329BF" w:rsidP="005C787C">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5C787C">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5C787C">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5C787C">
      <w:pPr>
        <w:rPr>
          <w:lang w:val="en-GB"/>
        </w:rPr>
      </w:pPr>
    </w:p>
    <w:p w14:paraId="75C6F813" w14:textId="77777777" w:rsidR="00B329BF" w:rsidRPr="00716CE3" w:rsidRDefault="00B329BF" w:rsidP="005C787C">
      <w:pPr>
        <w:rPr>
          <w:lang w:val="en-GB"/>
        </w:rPr>
      </w:pPr>
      <w:r>
        <w:rPr>
          <w:lang w:val="en-GB"/>
        </w:rPr>
        <w:t>List processes that are owned by me:</w:t>
      </w:r>
    </w:p>
    <w:p w14:paraId="6D27F91F" w14:textId="77777777" w:rsidR="00B329BF" w:rsidRDefault="00B329BF" w:rsidP="005C787C">
      <w:pPr>
        <w:rPr>
          <w:lang w:val="en-GB"/>
        </w:rPr>
      </w:pPr>
    </w:p>
    <w:p w14:paraId="318CFCCB" w14:textId="77777777" w:rsidR="00B329BF" w:rsidRDefault="00B329BF" w:rsidP="005C787C">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5C787C">
      <w:pPr>
        <w:rPr>
          <w:rStyle w:val="ControlFlowTok"/>
          <w:lang w:val="en-GB"/>
        </w:rPr>
      </w:pPr>
    </w:p>
    <w:p w14:paraId="67084279" w14:textId="77777777" w:rsidR="00B329BF" w:rsidRDefault="00B329BF" w:rsidP="005C787C">
      <w:pPr>
        <w:rPr>
          <w:rStyle w:val="ControlFlowTok"/>
          <w:lang w:val="en-GB"/>
        </w:rPr>
      </w:pPr>
    </w:p>
    <w:p w14:paraId="42EB1185" w14:textId="77777777" w:rsidR="00B329BF" w:rsidRDefault="00B329BF" w:rsidP="005C787C">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5C787C"/>
    <w:p w14:paraId="18C03198" w14:textId="77777777" w:rsidR="00B329BF" w:rsidRDefault="00B329BF" w:rsidP="005C787C">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5C787C">
      <w:pPr>
        <w:rPr>
          <w:rStyle w:val="ControlFlowTok"/>
          <w:lang w:val="en-GB"/>
        </w:rPr>
      </w:pPr>
    </w:p>
    <w:p w14:paraId="1F0354C7" w14:textId="77777777" w:rsidR="00B329BF" w:rsidRPr="000725E7" w:rsidRDefault="00B329BF" w:rsidP="005C787C">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5C787C">
      <w:pPr>
        <w:rPr>
          <w:rStyle w:val="ControlFlowTok"/>
          <w:lang w:val="en-GB"/>
        </w:rPr>
      </w:pPr>
    </w:p>
    <w:p w14:paraId="43748251" w14:textId="77777777" w:rsidR="00B329BF" w:rsidRPr="003F2977" w:rsidRDefault="00B329BF" w:rsidP="005C787C">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5C787C">
      <w:pPr>
        <w:rPr>
          <w:rStyle w:val="ControlFlowTok"/>
          <w:lang w:val="en-GB"/>
        </w:rPr>
      </w:pPr>
    </w:p>
    <w:p w14:paraId="21639AEC" w14:textId="77777777" w:rsidR="00B329BF" w:rsidRPr="00174A31" w:rsidRDefault="00B329BF" w:rsidP="00B329BF">
      <w:pPr>
        <w:pStyle w:val="Heading3"/>
      </w:pPr>
      <w:bookmarkStart w:id="33" w:name="_Toc14519152"/>
      <w:r>
        <w:t>Python</w:t>
      </w:r>
      <w:bookmarkEnd w:id="33"/>
    </w:p>
    <w:p w14:paraId="053B0131" w14:textId="77777777" w:rsidR="00B329BF" w:rsidRDefault="00B329BF" w:rsidP="005C787C">
      <w:pPr>
        <w:rPr>
          <w:lang w:val="en-GB" w:eastAsia="en-GB"/>
        </w:rPr>
      </w:pPr>
    </w:p>
    <w:p w14:paraId="43A963C8" w14:textId="77777777" w:rsidR="00B329BF" w:rsidRPr="000B56FB" w:rsidRDefault="00B329BF" w:rsidP="005C787C">
      <w:pPr>
        <w:rPr>
          <w:lang w:val="en-GB" w:eastAsia="en-GB"/>
        </w:rPr>
      </w:pPr>
    </w:p>
    <w:p w14:paraId="5465C539" w14:textId="77777777" w:rsidR="00B329BF" w:rsidRDefault="00B329BF" w:rsidP="005C787C">
      <w:r>
        <w:br w:type="page"/>
      </w:r>
    </w:p>
    <w:p w14:paraId="5F4C062E" w14:textId="77777777" w:rsidR="00B329BF" w:rsidRDefault="00B329BF" w:rsidP="00B329BF">
      <w:pPr>
        <w:pStyle w:val="AppendixHeading1"/>
      </w:pPr>
      <w:bookmarkStart w:id="34" w:name="_Toc14519153"/>
      <w:bookmarkStart w:id="35" w:name="_Toc14519214"/>
      <w:bookmarkStart w:id="36" w:name="_Toc14519603"/>
      <w:r>
        <w:lastRenderedPageBreak/>
        <w:t>Appendix E: Running and Monitoring Root Analysis Tasks</w:t>
      </w:r>
      <w:bookmarkEnd w:id="34"/>
      <w:bookmarkEnd w:id="35"/>
      <w:bookmarkEnd w:id="36"/>
    </w:p>
    <w:p w14:paraId="0295F0D3" w14:textId="77777777" w:rsidR="00B329BF" w:rsidRDefault="00B329BF" w:rsidP="005C787C">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4D448786" w14:textId="77777777" w:rsidR="00B329BF" w:rsidRDefault="00B329BF" w:rsidP="005C787C">
      <w:pPr>
        <w:rPr>
          <w:lang w:val="en-GB" w:eastAsia="en-GB"/>
        </w:rPr>
      </w:pPr>
    </w:p>
    <w:p w14:paraId="590FF45A" w14:textId="77777777" w:rsidR="00B329BF" w:rsidRDefault="00B329BF" w:rsidP="005C787C">
      <w:pPr>
        <w:rPr>
          <w:rStyle w:val="ControlFlowTok"/>
        </w:rPr>
      </w:pPr>
      <w:proofErr w:type="spellStart"/>
      <w:r>
        <w:rPr>
          <w:rStyle w:val="ControlFlowTok"/>
        </w:rPr>
        <w:t>initialize_aliroot</w:t>
      </w:r>
      <w:proofErr w:type="spellEnd"/>
    </w:p>
    <w:p w14:paraId="541DF4EA" w14:textId="77777777" w:rsidR="00B329BF" w:rsidRDefault="00B329BF" w:rsidP="005C787C">
      <w:pPr>
        <w:rPr>
          <w:rStyle w:val="ControlFlowTok"/>
        </w:rPr>
      </w:pPr>
    </w:p>
    <w:p w14:paraId="1C499525" w14:textId="77777777" w:rsidR="00B329BF" w:rsidRDefault="00B329BF" w:rsidP="005C787C">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5C787C"/>
    <w:p w14:paraId="5A0DA911" w14:textId="77777777" w:rsidR="00B329BF" w:rsidRDefault="00B329BF" w:rsidP="005C787C">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5C787C">
      <w:pPr>
        <w:rPr>
          <w:rStyle w:val="ControlFlowTok"/>
        </w:rPr>
      </w:pPr>
    </w:p>
    <w:p w14:paraId="1D41E7DB" w14:textId="77777777" w:rsidR="00B329BF" w:rsidRDefault="00B329BF" w:rsidP="005C787C">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0468840B" w14:textId="77777777" w:rsidR="00B329BF" w:rsidRDefault="00B329BF" w:rsidP="005C787C"/>
    <w:p w14:paraId="389E586A" w14:textId="77777777" w:rsidR="00B329BF" w:rsidRPr="00945FD9" w:rsidRDefault="00B329BF" w:rsidP="005C787C">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5C787C">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5C787C">
      <w:pPr>
        <w:rPr>
          <w:rStyle w:val="ControlFlowTok"/>
        </w:rPr>
      </w:pPr>
    </w:p>
    <w:p w14:paraId="060C0492" w14:textId="77777777" w:rsidR="00B329BF" w:rsidRPr="005B51DC" w:rsidRDefault="00B329BF" w:rsidP="005C787C">
      <w:r w:rsidRPr="005B51DC">
        <w:t>Adding the appropriate run number and output directory:</w:t>
      </w:r>
    </w:p>
    <w:p w14:paraId="1618115C" w14:textId="77777777" w:rsidR="00B329BF" w:rsidRDefault="00B329BF" w:rsidP="005C787C">
      <w:pPr>
        <w:rPr>
          <w:rStyle w:val="ControlFlowTok"/>
        </w:rPr>
      </w:pPr>
    </w:p>
    <w:p w14:paraId="345EB25E" w14:textId="77777777" w:rsidR="00B329BF" w:rsidRDefault="00B329BF" w:rsidP="005C787C">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5C787C">
      <w:pPr>
        <w:rPr>
          <w:rStyle w:val="ControlFlowTok"/>
        </w:rPr>
      </w:pPr>
    </w:p>
    <w:p w14:paraId="45457E1B" w14:textId="77777777" w:rsidR="00B329BF" w:rsidRPr="00945FD9" w:rsidRDefault="00B329BF" w:rsidP="005C787C">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5C787C">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5C787C">
      <w:pPr>
        <w:rPr>
          <w:rStyle w:val="ControlFlowTok"/>
        </w:rPr>
      </w:pPr>
    </w:p>
    <w:p w14:paraId="333BAF5D" w14:textId="77777777" w:rsidR="00B329BF" w:rsidRPr="005B51DC" w:rsidRDefault="00B329BF" w:rsidP="005C787C">
      <w:r w:rsidRPr="005B51DC">
        <w:t>Setting the run mode and starting the analysis:</w:t>
      </w:r>
    </w:p>
    <w:p w14:paraId="13C3512A" w14:textId="77777777" w:rsidR="00B329BF" w:rsidRDefault="00B329BF" w:rsidP="005C787C">
      <w:pPr>
        <w:rPr>
          <w:rStyle w:val="ControlFlowTok"/>
        </w:rPr>
      </w:pPr>
    </w:p>
    <w:p w14:paraId="470D6B95" w14:textId="77777777" w:rsidR="00B329BF" w:rsidRPr="005510B2" w:rsidRDefault="00B329BF" w:rsidP="005C787C">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5C787C">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5C787C">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5C787C">
      <w:pPr>
        <w:rPr>
          <w:rStyle w:val="ControlFlowTok"/>
        </w:rPr>
      </w:pPr>
    </w:p>
    <w:p w14:paraId="70E03871" w14:textId="75341FC8" w:rsidR="00B329BF" w:rsidRPr="00B3372B" w:rsidRDefault="00B329BF" w:rsidP="005C787C">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97496B">
        <w:t xml:space="preserve">Figure </w:t>
      </w:r>
      <w:r w:rsidR="0097496B">
        <w:rPr>
          <w:noProof/>
        </w:rPr>
        <w:t>4</w:t>
      </w:r>
      <w:r>
        <w:fldChar w:fldCharType="end"/>
      </w:r>
      <w:r>
        <w:t xml:space="preserve"> for an example screenshot of user job monitoring and </w:t>
      </w:r>
      <w:r>
        <w:fldChar w:fldCharType="begin"/>
      </w:r>
      <w:r>
        <w:instrText xml:space="preserve"> REF _Ref2512676 \h </w:instrText>
      </w:r>
      <w:r>
        <w:fldChar w:fldCharType="separate"/>
      </w:r>
      <w:r w:rsidR="0097496B">
        <w:t xml:space="preserve">Figure </w:t>
      </w:r>
      <w:r w:rsidR="0097496B">
        <w:rPr>
          <w:noProof/>
        </w:rPr>
        <w:t>5</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5C787C">
      <w:pPr>
        <w:rPr>
          <w:rStyle w:val="ControlFlowTok"/>
        </w:rPr>
      </w:pPr>
    </w:p>
    <w:p w14:paraId="562DCD4C" w14:textId="77777777" w:rsidR="00B329BF" w:rsidRDefault="00B329BF" w:rsidP="005C787C">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69537" cy="3350275"/>
                    </a:xfrm>
                    <a:prstGeom prst="rect">
                      <a:avLst/>
                    </a:prstGeom>
                  </pic:spPr>
                </pic:pic>
              </a:graphicData>
            </a:graphic>
          </wp:inline>
        </w:drawing>
      </w:r>
    </w:p>
    <w:p w14:paraId="3629ADFC" w14:textId="44E91FD9" w:rsidR="00B329BF" w:rsidRDefault="00B329BF" w:rsidP="005C787C">
      <w:pPr>
        <w:pStyle w:val="Caption"/>
      </w:pPr>
      <w:bookmarkStart w:id="37" w:name="_Ref2512518"/>
      <w:bookmarkStart w:id="38" w:name="_Toc14519206"/>
      <w:r>
        <w:t xml:space="preserve">Figure </w:t>
      </w:r>
      <w:fldSimple w:instr=" SEQ Figure \* ARABIC ">
        <w:r w:rsidR="0097496B">
          <w:rPr>
            <w:noProof/>
          </w:rPr>
          <w:t>4</w:t>
        </w:r>
      </w:fldSimple>
      <w:bookmarkEnd w:id="37"/>
      <w:r>
        <w:t xml:space="preserve">: </w:t>
      </w:r>
      <w:proofErr w:type="spellStart"/>
      <w:r>
        <w:t>MonALISA</w:t>
      </w:r>
      <w:proofErr w:type="spellEnd"/>
      <w:r>
        <w:t xml:space="preserve"> Alice grid monitoring site, user jobs at url: </w:t>
      </w:r>
      <w:hyperlink r:id="rId65" w:history="1">
        <w:r w:rsidRPr="009A3BBC">
          <w:rPr>
            <w:rStyle w:val="Hyperlink"/>
          </w:rPr>
          <w:t>https://alimonitor.cern.ch/users/jobs.jsp</w:t>
        </w:r>
        <w:bookmarkEnd w:id="38"/>
      </w:hyperlink>
    </w:p>
    <w:p w14:paraId="78045A0F" w14:textId="77777777" w:rsidR="00B329BF" w:rsidRDefault="00B329BF" w:rsidP="005C787C"/>
    <w:p w14:paraId="59FFF685" w14:textId="77777777" w:rsidR="00B329BF" w:rsidRDefault="00B329BF" w:rsidP="005C787C">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97492" cy="3371778"/>
                    </a:xfrm>
                    <a:prstGeom prst="rect">
                      <a:avLst/>
                    </a:prstGeom>
                  </pic:spPr>
                </pic:pic>
              </a:graphicData>
            </a:graphic>
          </wp:inline>
        </w:drawing>
      </w:r>
    </w:p>
    <w:p w14:paraId="4BA13CEF" w14:textId="3FA0C26B" w:rsidR="00B329BF" w:rsidRDefault="00B329BF" w:rsidP="005C787C">
      <w:pPr>
        <w:pStyle w:val="Caption"/>
      </w:pPr>
      <w:bookmarkStart w:id="39" w:name="_Ref2512676"/>
      <w:bookmarkStart w:id="40" w:name="_Toc14519207"/>
      <w:r>
        <w:t xml:space="preserve">Figure </w:t>
      </w:r>
      <w:fldSimple w:instr=" SEQ Figure \* ARABIC ">
        <w:r w:rsidR="0097496B">
          <w:rPr>
            <w:noProof/>
          </w:rPr>
          <w:t>5</w:t>
        </w:r>
      </w:fldSimple>
      <w:bookmarkEnd w:id="39"/>
      <w:r>
        <w:t xml:space="preserve">: User working directory structure on </w:t>
      </w:r>
      <w:proofErr w:type="spellStart"/>
      <w:r>
        <w:t>MonALISA</w:t>
      </w:r>
      <w:proofErr w:type="spellEnd"/>
      <w:r>
        <w:t xml:space="preserve"> at url: </w:t>
      </w:r>
      <w:hyperlink r:id="rId67" w:anchor="/alice/cern.ch/user/c/cviljoen" w:history="1">
        <w:r w:rsidRPr="009A3BBC">
          <w:rPr>
            <w:rStyle w:val="Hyperlink"/>
          </w:rPr>
          <w:t>https://alimonitor.cern.ch/catalogue/#/alice/cern.ch/user/c/cviljoen</w:t>
        </w:r>
        <w:bookmarkEnd w:id="40"/>
      </w:hyperlink>
    </w:p>
    <w:p w14:paraId="03AB76E4" w14:textId="77777777" w:rsidR="00B329BF" w:rsidRDefault="00B329BF" w:rsidP="005C787C"/>
    <w:p w14:paraId="63FCC90A" w14:textId="31BECBD8" w:rsidR="00B329BF" w:rsidRPr="000763CD" w:rsidRDefault="00B329BF" w:rsidP="005C787C">
      <w:r>
        <w:t xml:space="preserve">In </w:t>
      </w:r>
      <w:r>
        <w:fldChar w:fldCharType="begin"/>
      </w:r>
      <w:r>
        <w:instrText xml:space="preserve"> REF _Ref2512863 \h </w:instrText>
      </w:r>
      <w:r>
        <w:fldChar w:fldCharType="separate"/>
      </w:r>
      <w:r w:rsidR="0097496B">
        <w:t xml:space="preserve">Figure </w:t>
      </w:r>
      <w:r w:rsidR="0097496B">
        <w:rPr>
          <w:noProof/>
        </w:rPr>
        <w:t>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5C787C"/>
    <w:p w14:paraId="2D3E4D88" w14:textId="77777777" w:rsidR="00B329BF" w:rsidRDefault="00B329BF" w:rsidP="005C787C">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2557" cy="3399836"/>
                    </a:xfrm>
                    <a:prstGeom prst="rect">
                      <a:avLst/>
                    </a:prstGeom>
                  </pic:spPr>
                </pic:pic>
              </a:graphicData>
            </a:graphic>
          </wp:inline>
        </w:drawing>
      </w:r>
    </w:p>
    <w:p w14:paraId="4A311BAB" w14:textId="52FE5994" w:rsidR="00B329BF" w:rsidRDefault="00B329BF" w:rsidP="005C787C">
      <w:pPr>
        <w:pStyle w:val="Caption"/>
      </w:pPr>
      <w:bookmarkStart w:id="41" w:name="_Ref2512863"/>
      <w:bookmarkStart w:id="42" w:name="_Toc14519208"/>
      <w:r>
        <w:t xml:space="preserve">Figure </w:t>
      </w:r>
      <w:fldSimple w:instr=" SEQ Figure \* ARABIC ">
        <w:r w:rsidR="0097496B">
          <w:rPr>
            <w:noProof/>
          </w:rPr>
          <w:t>6</w:t>
        </w:r>
      </w:fldSimple>
      <w:bookmarkEnd w:id="41"/>
      <w:r>
        <w:t xml:space="preserve">: Tracking the status of </w:t>
      </w:r>
      <w:proofErr w:type="spellStart"/>
      <w:r>
        <w:t>subjobs</w:t>
      </w:r>
      <w:proofErr w:type="spellEnd"/>
      <w:r>
        <w:t xml:space="preserve"> of a master-job, by clicking on the process id (PID)</w:t>
      </w:r>
      <w:bookmarkEnd w:id="42"/>
    </w:p>
    <w:p w14:paraId="58FF50FA" w14:textId="77777777" w:rsidR="00B329BF" w:rsidRDefault="00B329BF" w:rsidP="005C787C"/>
    <w:p w14:paraId="55D26933" w14:textId="77777777" w:rsidR="00B329BF" w:rsidRDefault="00B329BF" w:rsidP="005C787C">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5C787C"/>
    <w:p w14:paraId="0FD15E1B" w14:textId="054FD038" w:rsidR="00B329BF" w:rsidRDefault="00B329BF" w:rsidP="005C787C">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97496B">
        <w:t xml:space="preserve">Figure </w:t>
      </w:r>
      <w:r w:rsidR="0097496B">
        <w:rPr>
          <w:noProof/>
        </w:rPr>
        <w:t>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5C787C"/>
    <w:p w14:paraId="0B391FBD" w14:textId="77777777" w:rsidR="00B329BF" w:rsidRDefault="00B329BF" w:rsidP="005C787C">
      <w:r>
        <w:t xml:space="preserve">The alien shell can be accessed by running </w:t>
      </w:r>
    </w:p>
    <w:p w14:paraId="298358DF" w14:textId="77777777" w:rsidR="00B329BF" w:rsidRDefault="00B329BF" w:rsidP="005C787C"/>
    <w:p w14:paraId="2EF53A3B" w14:textId="77777777" w:rsidR="00B329BF" w:rsidRDefault="00B329BF" w:rsidP="005C787C">
      <w:pPr>
        <w:rPr>
          <w:rStyle w:val="ControlFlowTok"/>
        </w:rPr>
      </w:pPr>
      <w:r>
        <w:rPr>
          <w:rStyle w:val="ControlFlowTok"/>
        </w:rPr>
        <w:t>aliensh</w:t>
      </w:r>
    </w:p>
    <w:p w14:paraId="10C7AD66" w14:textId="77777777" w:rsidR="00B329BF" w:rsidRDefault="00B329BF" w:rsidP="005C787C">
      <w:pPr>
        <w:rPr>
          <w:rStyle w:val="ControlFlowTok"/>
        </w:rPr>
      </w:pPr>
    </w:p>
    <w:p w14:paraId="5753CBDD" w14:textId="77777777" w:rsidR="00B329BF" w:rsidRPr="008350CF" w:rsidRDefault="00B329BF" w:rsidP="005C787C">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5C787C">
      <w:pPr>
        <w:rPr>
          <w:rStyle w:val="ControlFlowTok"/>
        </w:rPr>
      </w:pPr>
    </w:p>
    <w:p w14:paraId="324940C3" w14:textId="77777777" w:rsidR="00B329BF" w:rsidRDefault="00B329BF" w:rsidP="005C787C">
      <w:pPr>
        <w:rPr>
          <w:rStyle w:val="ControlFlowTok"/>
        </w:rPr>
      </w:pPr>
      <w:r>
        <w:rPr>
          <w:rStyle w:val="ControlFlowTok"/>
        </w:rPr>
        <w:t>rm -rf directory</w:t>
      </w:r>
    </w:p>
    <w:p w14:paraId="3F463D1A" w14:textId="77777777" w:rsidR="00B329BF" w:rsidRDefault="00B329BF" w:rsidP="005C787C">
      <w:pPr>
        <w:rPr>
          <w:rStyle w:val="ControlFlowTok"/>
        </w:rPr>
      </w:pPr>
    </w:p>
    <w:p w14:paraId="04A2D422" w14:textId="77777777" w:rsidR="00B329BF" w:rsidRPr="008350CF" w:rsidRDefault="00B329BF" w:rsidP="005C787C">
      <w:r w:rsidRPr="008350CF">
        <w:t>would be achieved on an alien terminal by running</w:t>
      </w:r>
      <w:r>
        <w:t>:</w:t>
      </w:r>
      <w:r w:rsidRPr="008350CF">
        <w:t xml:space="preserve"> </w:t>
      </w:r>
    </w:p>
    <w:p w14:paraId="75B0CCFA" w14:textId="77777777" w:rsidR="00B329BF" w:rsidRDefault="00B329BF" w:rsidP="005C787C">
      <w:pPr>
        <w:rPr>
          <w:rStyle w:val="ControlFlowTok"/>
        </w:rPr>
      </w:pPr>
    </w:p>
    <w:p w14:paraId="1AB48E9B" w14:textId="77777777" w:rsidR="00B329BF" w:rsidRDefault="00B329BF" w:rsidP="005C787C">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5C787C">
      <w:pPr>
        <w:rPr>
          <w:rStyle w:val="ControlFlowTok"/>
        </w:rPr>
      </w:pPr>
    </w:p>
    <w:p w14:paraId="0367030A" w14:textId="77777777" w:rsidR="00B329BF" w:rsidRPr="00AB62ED" w:rsidRDefault="00B329BF" w:rsidP="005C787C">
      <w:r w:rsidRPr="00AB62ED">
        <w:t>Killing a job is done in a similar fashion to the normal shell workflow, i.e. running</w:t>
      </w:r>
    </w:p>
    <w:p w14:paraId="21EC4EC2" w14:textId="77777777" w:rsidR="00B329BF" w:rsidRDefault="00B329BF" w:rsidP="005C787C">
      <w:pPr>
        <w:rPr>
          <w:rStyle w:val="ControlFlowTok"/>
        </w:rPr>
      </w:pPr>
    </w:p>
    <w:p w14:paraId="01961DD4" w14:textId="77777777" w:rsidR="00B329BF" w:rsidRDefault="00B329BF" w:rsidP="005C787C">
      <w:pPr>
        <w:rPr>
          <w:rStyle w:val="ControlFlowTok"/>
        </w:rPr>
      </w:pPr>
      <w:proofErr w:type="spellStart"/>
      <w:r>
        <w:rPr>
          <w:rStyle w:val="ControlFlowTok"/>
        </w:rPr>
        <w:t>ps</w:t>
      </w:r>
      <w:proofErr w:type="spellEnd"/>
    </w:p>
    <w:p w14:paraId="77030E14" w14:textId="77777777" w:rsidR="00B329BF" w:rsidRDefault="00B329BF" w:rsidP="005C787C">
      <w:pPr>
        <w:rPr>
          <w:rStyle w:val="ControlFlowTok"/>
        </w:rPr>
      </w:pPr>
    </w:p>
    <w:p w14:paraId="4B3FFAB8" w14:textId="77777777" w:rsidR="00B329BF" w:rsidRPr="00AB62ED" w:rsidRDefault="00B329BF" w:rsidP="005C787C">
      <w:r w:rsidRPr="00AB62ED">
        <w:lastRenderedPageBreak/>
        <w:t>To list the currently active processes and</w:t>
      </w:r>
    </w:p>
    <w:p w14:paraId="708247F9" w14:textId="77777777" w:rsidR="00B329BF" w:rsidRDefault="00B329BF" w:rsidP="005C787C">
      <w:pPr>
        <w:rPr>
          <w:rStyle w:val="ControlFlowTok"/>
        </w:rPr>
      </w:pPr>
    </w:p>
    <w:p w14:paraId="51100135" w14:textId="77777777" w:rsidR="00B329BF" w:rsidRDefault="00B329BF" w:rsidP="005C787C">
      <w:pPr>
        <w:rPr>
          <w:rStyle w:val="ControlFlowTok"/>
        </w:rPr>
      </w:pPr>
      <w:r>
        <w:rPr>
          <w:rStyle w:val="ControlFlowTok"/>
        </w:rPr>
        <w:t>kill $(process-id)</w:t>
      </w:r>
    </w:p>
    <w:p w14:paraId="6E0B41DE" w14:textId="77777777" w:rsidR="00B329BF" w:rsidRDefault="00B329BF" w:rsidP="005C787C">
      <w:pPr>
        <w:rPr>
          <w:rStyle w:val="ControlFlowTok"/>
        </w:rPr>
      </w:pPr>
    </w:p>
    <w:p w14:paraId="40EAC5E7" w14:textId="77777777" w:rsidR="00B329BF" w:rsidRPr="00AB62ED" w:rsidRDefault="00B329BF" w:rsidP="005C787C">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5C787C"/>
    <w:p w14:paraId="4E114990" w14:textId="77777777" w:rsidR="00B329BF" w:rsidRDefault="00B329BF" w:rsidP="005C787C">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86015" cy="3586986"/>
                    </a:xfrm>
                    <a:prstGeom prst="rect">
                      <a:avLst/>
                    </a:prstGeom>
                  </pic:spPr>
                </pic:pic>
              </a:graphicData>
            </a:graphic>
          </wp:inline>
        </w:drawing>
      </w:r>
    </w:p>
    <w:p w14:paraId="083FED03" w14:textId="37902912" w:rsidR="00B329BF" w:rsidRDefault="00B329BF" w:rsidP="005C787C">
      <w:pPr>
        <w:pStyle w:val="Caption"/>
      </w:pPr>
      <w:bookmarkStart w:id="43" w:name="_Ref2513121"/>
      <w:bookmarkStart w:id="44" w:name="_Toc14519209"/>
      <w:r>
        <w:t xml:space="preserve">Figure </w:t>
      </w:r>
      <w:fldSimple w:instr=" SEQ Figure \* ARABIC ">
        <w:r w:rsidR="0097496B">
          <w:rPr>
            <w:noProof/>
          </w:rPr>
          <w:t>7</w:t>
        </w:r>
      </w:fldSimple>
      <w:bookmarkEnd w:id="43"/>
      <w:r>
        <w:t xml:space="preserve">: Example trace of a </w:t>
      </w:r>
      <w:proofErr w:type="spellStart"/>
      <w:r>
        <w:t>subjob</w:t>
      </w:r>
      <w:proofErr w:type="spellEnd"/>
      <w:r>
        <w:t xml:space="preserve"> on </w:t>
      </w:r>
      <w:proofErr w:type="spellStart"/>
      <w:r>
        <w:t>MonALISA</w:t>
      </w:r>
      <w:bookmarkEnd w:id="44"/>
      <w:proofErr w:type="spellEnd"/>
    </w:p>
    <w:p w14:paraId="17743B73" w14:textId="77777777" w:rsidR="00B329BF" w:rsidRDefault="00B329BF" w:rsidP="005C787C">
      <w:pPr>
        <w:rPr>
          <w:szCs w:val="18"/>
        </w:rPr>
      </w:pPr>
      <w:r>
        <w:br w:type="page"/>
      </w:r>
    </w:p>
    <w:p w14:paraId="61195675" w14:textId="77777777" w:rsidR="00B329BF" w:rsidRDefault="00B329BF" w:rsidP="00B329BF">
      <w:pPr>
        <w:pStyle w:val="AppendixHeading1"/>
      </w:pPr>
      <w:bookmarkStart w:id="45" w:name="_Toc14519154"/>
      <w:bookmarkStart w:id="46" w:name="_Toc14519215"/>
      <w:bookmarkStart w:id="47" w:name="_Toc14519604"/>
      <w:r>
        <w:lastRenderedPageBreak/>
        <w:t>Appendix F: Data Extraction, Data Quality and Data Pre-processing</w:t>
      </w:r>
      <w:bookmarkStart w:id="48" w:name="_Hlk25859384"/>
      <w:bookmarkEnd w:id="45"/>
      <w:bookmarkEnd w:id="46"/>
      <w:bookmarkEnd w:id="47"/>
    </w:p>
    <w:p w14:paraId="2416C2BD" w14:textId="77777777" w:rsidR="00B329BF" w:rsidRDefault="00B329BF" w:rsidP="005C787C">
      <w:pPr>
        <w:rPr>
          <w:lang w:val="en-US"/>
        </w:rPr>
      </w:pPr>
    </w:p>
    <w:p w14:paraId="18398648" w14:textId="77777777" w:rsidR="00B329BF" w:rsidRDefault="00B329BF" w:rsidP="005C787C">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0">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5C787C">
      <w:pPr>
        <w:pStyle w:val="Caption"/>
        <w:rPr>
          <w:lang w:val="en-GB" w:eastAsia="en-GB"/>
        </w:rPr>
      </w:pPr>
      <w:bookmarkStart w:id="49" w:name="_Toc14519205"/>
      <w:r>
        <w:t xml:space="preserve">Figure </w:t>
      </w:r>
      <w:fldSimple w:instr=" SEQ Figure \* ARABIC ">
        <w:r w:rsidR="0097496B">
          <w:rPr>
            <w:noProof/>
          </w:rPr>
          <w:t>8</w:t>
        </w:r>
      </w:fldSimple>
      <w:r>
        <w:t>: Data pre-processing environment and repository logic</w:t>
      </w:r>
      <w:bookmarkEnd w:id="49"/>
    </w:p>
    <w:bookmarkEnd w:id="48"/>
    <w:p w14:paraId="6A3EEA63" w14:textId="77777777" w:rsidR="00B329BF" w:rsidRPr="004F515F" w:rsidRDefault="00B329BF" w:rsidP="005C787C">
      <w:pPr>
        <w:rPr>
          <w:lang w:val="en-US"/>
        </w:rPr>
      </w:pPr>
    </w:p>
    <w:p w14:paraId="0AB2C4FD" w14:textId="77777777" w:rsidR="00B329BF" w:rsidRDefault="00B329BF" w:rsidP="00B329BF">
      <w:pPr>
        <w:pStyle w:val="Heading3"/>
      </w:pPr>
      <w:bookmarkStart w:id="50" w:name="_Toc14519155"/>
      <w:r>
        <w:t xml:space="preserve">Running Digits Extract Task on </w:t>
      </w:r>
      <w:proofErr w:type="spellStart"/>
      <w:r>
        <w:t>AliEn</w:t>
      </w:r>
      <w:proofErr w:type="spellEnd"/>
      <w:r>
        <w:t xml:space="preserve"> Grid</w:t>
      </w:r>
      <w:bookmarkEnd w:id="50"/>
    </w:p>
    <w:p w14:paraId="073BDC67" w14:textId="77777777" w:rsidR="00B329BF" w:rsidRDefault="00B329BF" w:rsidP="005C787C">
      <w:pPr>
        <w:rPr>
          <w:lang w:val="en-GB"/>
        </w:rPr>
      </w:pPr>
    </w:p>
    <w:p w14:paraId="1E8321A1" w14:textId="77777777" w:rsidR="00B329BF" w:rsidRDefault="00B329BF" w:rsidP="005C787C">
      <w:pPr>
        <w:pStyle w:val="ListParagraph"/>
        <w:numPr>
          <w:ilvl w:val="0"/>
          <w:numId w:val="9"/>
        </w:numPr>
        <w:rPr>
          <w:lang w:val="en-GB"/>
        </w:rPr>
      </w:pPr>
      <w:r>
        <w:rPr>
          <w:lang w:val="en-GB"/>
        </w:rPr>
        <w:t>Stage 1</w:t>
      </w:r>
    </w:p>
    <w:p w14:paraId="27ADD889" w14:textId="77777777" w:rsidR="00B329BF" w:rsidRDefault="00B329BF" w:rsidP="005C787C">
      <w:pPr>
        <w:pStyle w:val="ListParagraph"/>
        <w:numPr>
          <w:ilvl w:val="0"/>
          <w:numId w:val="9"/>
        </w:numPr>
        <w:rPr>
          <w:lang w:val="en-GB"/>
        </w:rPr>
      </w:pPr>
      <w:r>
        <w:rPr>
          <w:lang w:val="en-GB"/>
        </w:rPr>
        <w:t>Stage 2</w:t>
      </w:r>
    </w:p>
    <w:p w14:paraId="5358B857" w14:textId="77777777" w:rsidR="00B329BF" w:rsidRPr="00D136CA" w:rsidRDefault="00B329BF" w:rsidP="005C787C">
      <w:pPr>
        <w:pStyle w:val="ListParagraph"/>
        <w:numPr>
          <w:ilvl w:val="0"/>
          <w:numId w:val="9"/>
        </w:numPr>
        <w:rPr>
          <w:lang w:val="en-GB"/>
        </w:rPr>
      </w:pPr>
      <w:r>
        <w:rPr>
          <w:lang w:val="en-GB"/>
        </w:rPr>
        <w:t>Stage 3</w:t>
      </w:r>
    </w:p>
    <w:p w14:paraId="0DA4C0C5" w14:textId="77777777" w:rsidR="00B329BF" w:rsidRPr="00A0181F" w:rsidRDefault="00B329BF" w:rsidP="005C787C">
      <w:pPr>
        <w:rPr>
          <w:lang w:val="en-GB" w:eastAsia="en-GB"/>
        </w:rPr>
      </w:pPr>
    </w:p>
    <w:p w14:paraId="0483ECE8" w14:textId="77777777" w:rsidR="00B329BF" w:rsidRPr="00D136CA" w:rsidRDefault="00B329BF" w:rsidP="00B329BF">
      <w:pPr>
        <w:pStyle w:val="Heading3"/>
      </w:pPr>
      <w:bookmarkStart w:id="51" w:name="_Toc14519156"/>
      <w:r>
        <w:t>Data Extraction from WLCG</w:t>
      </w:r>
      <w:bookmarkEnd w:id="51"/>
    </w:p>
    <w:p w14:paraId="5424419E" w14:textId="77777777" w:rsidR="00B329BF" w:rsidRDefault="00B329BF" w:rsidP="005C787C">
      <w:pPr>
        <w:rPr>
          <w:lang w:val="en-GB"/>
        </w:rPr>
      </w:pPr>
    </w:p>
    <w:p w14:paraId="0DF6333A" w14:textId="77777777" w:rsidR="00B329BF" w:rsidRDefault="00B329BF" w:rsidP="00B329BF">
      <w:pPr>
        <w:pStyle w:val="Heading4"/>
      </w:pPr>
      <w:r>
        <w:t>From Alien to HEP01</w:t>
      </w:r>
    </w:p>
    <w:p w14:paraId="3917EFF8" w14:textId="77777777" w:rsidR="00B329BF" w:rsidRDefault="00B329BF" w:rsidP="005C787C">
      <w:pPr>
        <w:rPr>
          <w:lang w:val="en-GB"/>
        </w:rPr>
      </w:pPr>
    </w:p>
    <w:p w14:paraId="665DC3E6" w14:textId="77777777" w:rsidR="00B329BF" w:rsidRPr="00D136CA" w:rsidRDefault="00B329BF" w:rsidP="005C787C">
      <w:pPr>
        <w:rPr>
          <w:lang w:val="en-GB"/>
        </w:rPr>
      </w:pPr>
      <w:proofErr w:type="spellStart"/>
      <w:r>
        <w:rPr>
          <w:lang w:val="en-GB"/>
        </w:rPr>
        <w:t>Makefile</w:t>
      </w:r>
      <w:proofErr w:type="spellEnd"/>
    </w:p>
    <w:p w14:paraId="36314159" w14:textId="77777777" w:rsidR="00B329BF" w:rsidRDefault="00B329BF" w:rsidP="005C787C">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5C787C">
      <w:pPr>
        <w:rPr>
          <w:lang w:val="en-GB"/>
        </w:rPr>
      </w:pPr>
    </w:p>
    <w:p w14:paraId="1E354119" w14:textId="77777777" w:rsidR="00B329BF" w:rsidRDefault="00B329BF" w:rsidP="005C787C">
      <w:pPr>
        <w:rPr>
          <w:lang w:val="en-GB"/>
        </w:rPr>
      </w:pPr>
      <w:r>
        <w:rPr>
          <w:lang w:val="en-GB"/>
        </w:rPr>
        <w:t xml:space="preserve">Into data backup directory: </w:t>
      </w:r>
      <w:hyperlink r:id="rId71" w:history="1">
        <w:r w:rsidRPr="00902223">
          <w:rPr>
            <w:rStyle w:val="Hyperlink"/>
            <w:lang w:val="en-GB"/>
          </w:rPr>
          <w:t>https://gitlab.cern.ch/cviljoen/msc-thesis-data</w:t>
        </w:r>
      </w:hyperlink>
    </w:p>
    <w:p w14:paraId="7C0F1207" w14:textId="77777777" w:rsidR="00B329BF" w:rsidRDefault="00B329BF" w:rsidP="005C787C">
      <w:pPr>
        <w:rPr>
          <w:lang w:val="en-GB"/>
        </w:rPr>
      </w:pPr>
    </w:p>
    <w:p w14:paraId="69338E5A" w14:textId="77777777" w:rsidR="00B329BF" w:rsidRPr="00D136CA" w:rsidRDefault="00B329BF" w:rsidP="005C787C">
      <w:pPr>
        <w:rPr>
          <w:lang w:val="en-GB"/>
        </w:rPr>
      </w:pPr>
      <w:r>
        <w:rPr>
          <w:lang w:val="en-GB"/>
        </w:rPr>
        <w:t>Directory structure</w:t>
      </w:r>
    </w:p>
    <w:p w14:paraId="79E8FD9D" w14:textId="77777777" w:rsidR="00B329BF" w:rsidRDefault="00B329BF" w:rsidP="005C787C">
      <w:pPr>
        <w:rPr>
          <w:lang w:val="en-GB"/>
        </w:rPr>
      </w:pPr>
    </w:p>
    <w:p w14:paraId="7A5677F4" w14:textId="77777777" w:rsidR="00B329BF" w:rsidRDefault="00B329BF" w:rsidP="005C787C">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5C787C">
      <w:pPr>
        <w:rPr>
          <w:rStyle w:val="ControlFlowTok"/>
          <w:lang w:val="en-GB"/>
        </w:rPr>
      </w:pPr>
    </w:p>
    <w:p w14:paraId="016D1054" w14:textId="77777777" w:rsidR="00B329BF" w:rsidRPr="00FC5EBF" w:rsidRDefault="00B329BF" w:rsidP="005C787C">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5C787C">
      <w:pPr>
        <w:rPr>
          <w:rStyle w:val="ControlFlowTok"/>
          <w:lang w:val="en-GB"/>
        </w:rPr>
      </w:pPr>
    </w:p>
    <w:p w14:paraId="45C42CCD" w14:textId="77777777" w:rsidR="00B329BF" w:rsidRPr="0087654C" w:rsidRDefault="00B329BF" w:rsidP="005C787C">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5C787C"/>
    <w:p w14:paraId="4D1DD4FA" w14:textId="77777777" w:rsidR="00B329BF" w:rsidRPr="009C133F" w:rsidRDefault="00B329BF" w:rsidP="00B329BF">
      <w:pPr>
        <w:pStyle w:val="Heading3"/>
      </w:pPr>
      <w:bookmarkStart w:id="52" w:name="_Toc14519157"/>
      <w:r>
        <w:t>Data Quality Assessment and Descriptive Statistics</w:t>
      </w:r>
      <w:bookmarkEnd w:id="52"/>
    </w:p>
    <w:p w14:paraId="0C8050FE" w14:textId="77777777" w:rsidR="00B329BF" w:rsidRDefault="00B329BF" w:rsidP="005C787C">
      <w:pPr>
        <w:rPr>
          <w:lang w:val="en-GB" w:eastAsia="en-GB"/>
        </w:rPr>
      </w:pPr>
    </w:p>
    <w:p w14:paraId="31AFCF68" w14:textId="77777777" w:rsidR="00B329BF" w:rsidRDefault="00B329BF" w:rsidP="00B329BF">
      <w:pPr>
        <w:pStyle w:val="Heading3"/>
      </w:pPr>
      <w:bookmarkStart w:id="53" w:name="_Toc14519158"/>
      <w:r>
        <w:t>File Merging and Conversion of Python Dictionaries to JSON Objects</w:t>
      </w:r>
      <w:bookmarkEnd w:id="53"/>
    </w:p>
    <w:p w14:paraId="40B485EC" w14:textId="77777777" w:rsidR="00B329BF" w:rsidRPr="00A0181F" w:rsidRDefault="00B329BF" w:rsidP="005C787C">
      <w:pPr>
        <w:rPr>
          <w:lang w:val="en-GB" w:eastAsia="en-GB"/>
        </w:rPr>
      </w:pPr>
    </w:p>
    <w:p w14:paraId="688290F7" w14:textId="77777777" w:rsidR="00B329BF" w:rsidRDefault="00B329BF" w:rsidP="005C787C">
      <w:pPr>
        <w:rPr>
          <w:lang w:val="en-GB" w:eastAsia="en-GB"/>
        </w:rPr>
      </w:pPr>
      <w:r>
        <w:rPr>
          <w:lang w:val="en-GB" w:eastAsia="en-GB"/>
        </w:rPr>
        <w:t>Cat_files.py</w:t>
      </w:r>
    </w:p>
    <w:p w14:paraId="74003296" w14:textId="77777777" w:rsidR="00B329BF" w:rsidRDefault="00B329BF" w:rsidP="005C787C">
      <w:pPr>
        <w:rPr>
          <w:lang w:val="en-GB" w:eastAsia="en-GB"/>
        </w:rPr>
      </w:pPr>
    </w:p>
    <w:p w14:paraId="46A1A30C" w14:textId="77777777" w:rsidR="00B329BF" w:rsidRDefault="00B329BF" w:rsidP="00B329BF">
      <w:pPr>
        <w:pStyle w:val="Heading3"/>
      </w:pPr>
      <w:bookmarkStart w:id="54" w:name="_Toc14519159"/>
      <w:r>
        <w:lastRenderedPageBreak/>
        <w:t>Loading JSON Files into R Environment and Data Wrangling for Deep Learning</w:t>
      </w:r>
      <w:bookmarkEnd w:id="54"/>
    </w:p>
    <w:p w14:paraId="41F8D542" w14:textId="77777777" w:rsidR="00B329BF" w:rsidRDefault="00B329BF" w:rsidP="005C787C">
      <w:pPr>
        <w:rPr>
          <w:lang w:val="en-GB"/>
        </w:rPr>
      </w:pPr>
    </w:p>
    <w:p w14:paraId="021A0CE9" w14:textId="77777777" w:rsidR="00B329BF" w:rsidRDefault="00B329BF" w:rsidP="005C787C">
      <w:pPr>
        <w:rPr>
          <w:lang w:val="en-GB"/>
        </w:rPr>
      </w:pPr>
      <w:proofErr w:type="spellStart"/>
      <w:r>
        <w:rPr>
          <w:lang w:val="en-GB"/>
        </w:rPr>
        <w:t>Wrangle.R</w:t>
      </w:r>
      <w:proofErr w:type="spellEnd"/>
    </w:p>
    <w:p w14:paraId="3C6E0882" w14:textId="77777777" w:rsidR="00B329BF" w:rsidRDefault="00B329BF" w:rsidP="005C787C">
      <w:pPr>
        <w:rPr>
          <w:lang w:val="en-GB"/>
        </w:rPr>
      </w:pPr>
    </w:p>
    <w:p w14:paraId="6449301A" w14:textId="77777777" w:rsidR="00B329BF" w:rsidRDefault="00B329BF" w:rsidP="00B329BF">
      <w:pPr>
        <w:pStyle w:val="Heading3"/>
      </w:pPr>
      <w:bookmarkStart w:id="55" w:name="_Toc14519160"/>
      <w:r>
        <w:t>UCT HPC Cluster</w:t>
      </w:r>
      <w:bookmarkEnd w:id="55"/>
    </w:p>
    <w:p w14:paraId="66C75439" w14:textId="77777777" w:rsidR="00B329BF" w:rsidRDefault="00B329BF" w:rsidP="005C787C">
      <w:pPr>
        <w:rPr>
          <w:lang w:val="en-GB"/>
        </w:rPr>
      </w:pPr>
    </w:p>
    <w:p w14:paraId="07F6F570" w14:textId="77777777" w:rsidR="00B329BF" w:rsidRDefault="00B329BF" w:rsidP="005C787C">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5C787C">
      <w:pPr>
        <w:rPr>
          <w:rStyle w:val="pln"/>
        </w:rPr>
      </w:pPr>
    </w:p>
    <w:p w14:paraId="3423A3FE" w14:textId="77777777" w:rsidR="00B329BF" w:rsidRDefault="00B329BF" w:rsidP="005C787C">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5C787C">
      <w:pPr>
        <w:pStyle w:val="HTMLPreformatted"/>
        <w:rPr>
          <w:rStyle w:val="pln"/>
        </w:rPr>
      </w:pPr>
    </w:p>
    <w:p w14:paraId="64093076" w14:textId="77777777" w:rsidR="00B329BF" w:rsidRDefault="00B329BF" w:rsidP="005C787C">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5C787C"/>
    <w:p w14:paraId="228E987C" w14:textId="77777777" w:rsidR="00B329BF" w:rsidRDefault="00B329BF" w:rsidP="005C787C">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5C787C">
      <w:r>
        <w:rPr>
          <w:rFonts w:eastAsia="MS Mincho"/>
          <w:lang w:val="en-US" w:eastAsia="en-GB"/>
        </w:rPr>
        <w:t>repos="https://cloud.r-project.org",dependencies=TRUE)</w:t>
      </w:r>
    </w:p>
    <w:p w14:paraId="6F9F89B2" w14:textId="77777777" w:rsidR="00B329BF" w:rsidRPr="006D566C" w:rsidRDefault="00B329BF" w:rsidP="005C787C">
      <w:pPr>
        <w:rPr>
          <w:lang w:val="en-GB"/>
        </w:rPr>
      </w:pPr>
    </w:p>
    <w:p w14:paraId="567262CE" w14:textId="77777777" w:rsidR="00B329BF" w:rsidRDefault="00B329BF" w:rsidP="005C787C">
      <w:pPr>
        <w:rPr>
          <w:lang w:val="en-GB"/>
        </w:rPr>
      </w:pPr>
    </w:p>
    <w:p w14:paraId="7D455D76" w14:textId="77777777" w:rsidR="00B329BF" w:rsidRPr="009C133F" w:rsidRDefault="00B329BF" w:rsidP="005C787C">
      <w:pPr>
        <w:rPr>
          <w:lang w:val="en-GB"/>
        </w:rPr>
      </w:pPr>
    </w:p>
    <w:p w14:paraId="691F75E5" w14:textId="77777777" w:rsidR="00B329BF" w:rsidRDefault="00B329BF" w:rsidP="005C787C">
      <w:pPr>
        <w:rPr>
          <w:lang w:val="en-GB" w:eastAsia="en-GB"/>
        </w:rPr>
      </w:pPr>
    </w:p>
    <w:p w14:paraId="76FAC01C" w14:textId="77777777" w:rsidR="00B329BF" w:rsidRDefault="00B329BF" w:rsidP="005C787C">
      <w:pPr>
        <w:rPr>
          <w:rFonts w:cs="Arial"/>
          <w:kern w:val="32"/>
          <w:sz w:val="32"/>
          <w:szCs w:val="28"/>
          <w:lang w:val="en-GB" w:eastAsia="en-GB"/>
        </w:rPr>
      </w:pPr>
      <w:r>
        <w:br w:type="page"/>
      </w:r>
    </w:p>
    <w:p w14:paraId="0CA8DDEC" w14:textId="77777777" w:rsidR="00B329BF" w:rsidRDefault="00B329BF" w:rsidP="00B329BF">
      <w:pPr>
        <w:pStyle w:val="AppendixHeading1"/>
      </w:pPr>
      <w:bookmarkStart w:id="56" w:name="_Toc14519161"/>
      <w:bookmarkStart w:id="57" w:name="_Toc14519216"/>
      <w:bookmarkStart w:id="58" w:name="_Toc14519605"/>
      <w:r>
        <w:lastRenderedPageBreak/>
        <w:t>Appendix G: Old Methods Section</w:t>
      </w:r>
      <w:bookmarkEnd w:id="56"/>
      <w:bookmarkEnd w:id="57"/>
      <w:bookmarkEnd w:id="58"/>
    </w:p>
    <w:p w14:paraId="45566201" w14:textId="77777777" w:rsidR="00B329BF" w:rsidRPr="000A144D" w:rsidRDefault="00B329BF" w:rsidP="00B329BF">
      <w:pPr>
        <w:pStyle w:val="Heading4"/>
      </w:pPr>
      <w:r>
        <w:t>Model 1</w:t>
      </w:r>
    </w:p>
    <w:p w14:paraId="1DFA8DD7" w14:textId="77777777" w:rsidR="00B329BF" w:rsidRDefault="00B329BF" w:rsidP="005C787C">
      <w:pPr>
        <w:rPr>
          <w:lang w:val="en-GB" w:eastAsia="en-GB"/>
        </w:rPr>
      </w:pPr>
    </w:p>
    <w:p w14:paraId="302043E7" w14:textId="77777777" w:rsidR="00B329BF" w:rsidRPr="001557E2" w:rsidRDefault="00B329BF" w:rsidP="005C787C">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5C787C">
      <w:pPr>
        <w:rPr>
          <w:lang w:val="en-GB" w:eastAsia="en-GB"/>
        </w:rPr>
      </w:pPr>
    </w:p>
    <w:p w14:paraId="1D372D29" w14:textId="77777777" w:rsidR="00B329BF" w:rsidRPr="006D1CB9" w:rsidRDefault="00B329BF" w:rsidP="005C787C">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5C787C">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5C787C">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5C787C">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5C787C">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5C787C">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5C787C">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5C787C">
      <w:pPr>
        <w:pStyle w:val="Python"/>
      </w:pPr>
      <w:r w:rsidRPr="006D1CB9">
        <w:t>])</w:t>
      </w:r>
    </w:p>
    <w:p w14:paraId="677343C0" w14:textId="77777777" w:rsidR="00B329BF" w:rsidRPr="006D1CB9" w:rsidRDefault="00B329BF" w:rsidP="005C787C">
      <w:pPr>
        <w:pStyle w:val="Python"/>
      </w:pPr>
    </w:p>
    <w:p w14:paraId="4BFB0C9F" w14:textId="77777777" w:rsidR="00B329BF" w:rsidRPr="006D1CB9" w:rsidRDefault="00B329BF" w:rsidP="005C787C">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5C787C">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5C787C">
      <w:pPr>
        <w:pStyle w:val="Python"/>
      </w:pPr>
      <w:r w:rsidRPr="006D1CB9">
        <w:t xml:space="preserve">              metrics=['accuracy'])</w:t>
      </w:r>
    </w:p>
    <w:p w14:paraId="3D441CBF" w14:textId="77777777" w:rsidR="00B329BF" w:rsidRPr="006D1CB9" w:rsidRDefault="00B329BF" w:rsidP="005C787C">
      <w:pPr>
        <w:pStyle w:val="Python"/>
      </w:pPr>
    </w:p>
    <w:p w14:paraId="790FA573" w14:textId="77777777" w:rsidR="00B329BF" w:rsidRPr="006D1CB9" w:rsidRDefault="00B329BF" w:rsidP="005C787C">
      <w:pPr>
        <w:pStyle w:val="Python"/>
      </w:pPr>
    </w:p>
    <w:p w14:paraId="684B135A" w14:textId="77777777" w:rsidR="00B329BF" w:rsidRDefault="00B329BF" w:rsidP="005C787C">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5C787C">
      <w:pPr>
        <w:pStyle w:val="Python"/>
      </w:pPr>
      <w:r w:rsidRPr="006D1CB9">
        <w:t xml:space="preserve">              epochs=epochs,</w:t>
      </w:r>
    </w:p>
    <w:p w14:paraId="5D469636" w14:textId="77777777" w:rsidR="00B329BF" w:rsidRPr="006D1CB9" w:rsidRDefault="00B329BF" w:rsidP="005C787C">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5C787C">
      <w:pPr>
        <w:pStyle w:val="Python"/>
      </w:pPr>
      <w:r w:rsidRPr="006D1CB9">
        <w:t xml:space="preserve">              shuffle=True,</w:t>
      </w:r>
    </w:p>
    <w:p w14:paraId="52199C9F" w14:textId="77777777" w:rsidR="00B329BF" w:rsidRDefault="00B329BF" w:rsidP="005C787C">
      <w:pPr>
        <w:pStyle w:val="Python"/>
      </w:pPr>
      <w:r w:rsidRPr="006D1CB9">
        <w:t xml:space="preserve">              verbose=2)</w:t>
      </w:r>
    </w:p>
    <w:p w14:paraId="3B9A62E4" w14:textId="77777777" w:rsidR="00B329BF" w:rsidRDefault="00B329BF" w:rsidP="005C787C">
      <w:pPr>
        <w:pStyle w:val="Python"/>
      </w:pPr>
    </w:p>
    <w:p w14:paraId="2CD0AA95" w14:textId="77777777" w:rsidR="00B329BF" w:rsidRDefault="00B329BF" w:rsidP="005C787C">
      <w:r>
        <w:t>The input features to this model were as follows:</w:t>
      </w:r>
    </w:p>
    <w:p w14:paraId="5C2CE33B" w14:textId="77777777" w:rsidR="00B329BF" w:rsidRDefault="00B329BF" w:rsidP="005C787C">
      <w:pPr>
        <w:pStyle w:val="ListParagraph"/>
        <w:numPr>
          <w:ilvl w:val="0"/>
          <w:numId w:val="15"/>
        </w:numPr>
      </w:pPr>
      <w:r>
        <w:t>Time-bin sums across all pads, divided by the mean of the entire x sample</w:t>
      </w:r>
    </w:p>
    <w:p w14:paraId="411624C0" w14:textId="77777777" w:rsidR="00B329BF" w:rsidRDefault="00B329BF" w:rsidP="005C787C">
      <w:pPr>
        <w:pStyle w:val="ListParagraph"/>
        <w:numPr>
          <w:ilvl w:val="0"/>
          <w:numId w:val="15"/>
        </w:numPr>
      </w:pPr>
      <w:r>
        <w:t>Missing data removed</w:t>
      </w:r>
    </w:p>
    <w:p w14:paraId="098CBD2F" w14:textId="77777777" w:rsidR="00B329BF" w:rsidRDefault="00B329BF" w:rsidP="005C787C">
      <w:pPr>
        <w:pStyle w:val="ListParagraph"/>
        <w:numPr>
          <w:ilvl w:val="0"/>
          <w:numId w:val="15"/>
        </w:numPr>
      </w:pPr>
      <w:r>
        <w:t>Electrons oversampled (the electron sample in the training data was taken thrice)</w:t>
      </w:r>
    </w:p>
    <w:p w14:paraId="774268F8" w14:textId="77777777" w:rsidR="00B329BF" w:rsidRDefault="00B329BF" w:rsidP="005C787C"/>
    <w:p w14:paraId="49C1FB70" w14:textId="77777777" w:rsidR="00B329BF" w:rsidRDefault="00B329BF" w:rsidP="005C787C">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5C787C"/>
    <w:p w14:paraId="3F433D14" w14:textId="4B65C5D8" w:rsidR="00B329BF" w:rsidRDefault="00B329BF" w:rsidP="005C787C">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5C787C"/>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5C787C">
      <w:pPr>
        <w:rPr>
          <w:lang w:val="en-GB" w:eastAsia="en-GB"/>
        </w:rPr>
      </w:pPr>
    </w:p>
    <w:p w14:paraId="532BAA6A" w14:textId="77777777" w:rsidR="00B329BF" w:rsidRDefault="00B329BF" w:rsidP="005C787C">
      <w:pPr>
        <w:rPr>
          <w:lang w:val="en-GB" w:eastAsia="en-GB"/>
        </w:rPr>
      </w:pPr>
    </w:p>
    <w:p w14:paraId="4D35767B" w14:textId="77777777" w:rsidR="00B329BF" w:rsidRDefault="00B329BF" w:rsidP="005C787C">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5C787C">
      <w:pPr>
        <w:rPr>
          <w:lang w:val="en-GB" w:eastAsia="en-GB"/>
        </w:rPr>
      </w:pPr>
    </w:p>
    <w:p w14:paraId="39A2073C" w14:textId="77777777" w:rsidR="00B329BF" w:rsidRDefault="00B329BF" w:rsidP="005C787C">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5C787C">
      <w:pPr>
        <w:rPr>
          <w:lang w:val="en-GB" w:eastAsia="en-GB"/>
        </w:rPr>
      </w:pPr>
    </w:p>
    <w:p w14:paraId="467DEE9D" w14:textId="77777777" w:rsidR="00B329BF" w:rsidRDefault="00B329BF" w:rsidP="005C787C">
      <w:pPr>
        <w:rPr>
          <w:lang w:val="en-GB" w:eastAsia="en-GB"/>
        </w:rPr>
      </w:pPr>
      <w:r>
        <w:rPr>
          <w:lang w:val="en-GB" w:eastAsia="en-GB"/>
        </w:rPr>
        <w:lastRenderedPageBreak/>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6837D839" w14:textId="77777777" w:rsidR="00B329BF" w:rsidRDefault="00B329BF" w:rsidP="005C787C">
      <w:pPr>
        <w:rPr>
          <w:lang w:val="en-GB" w:eastAsia="en-GB"/>
        </w:rPr>
      </w:pPr>
    </w:p>
    <w:p w14:paraId="416EDEB8" w14:textId="77777777" w:rsidR="00B329BF" w:rsidRDefault="00B329BF" w:rsidP="005C787C">
      <w:pPr>
        <w:rPr>
          <w:lang w:val="en-GB" w:eastAsia="en-GB"/>
        </w:rPr>
      </w:pPr>
      <w:r>
        <w:rPr>
          <w:lang w:val="en-GB" w:eastAsia="en-GB"/>
        </w:rPr>
        <w:t>Class weights were accounted for as follows:</w:t>
      </w:r>
    </w:p>
    <w:p w14:paraId="556314C8" w14:textId="77777777" w:rsidR="00B329BF" w:rsidRDefault="00B329BF" w:rsidP="005C787C">
      <w:pPr>
        <w:rPr>
          <w:lang w:val="en-GB" w:eastAsia="en-GB"/>
        </w:rPr>
      </w:pPr>
    </w:p>
    <w:p w14:paraId="552111A0" w14:textId="77777777" w:rsidR="00B329BF" w:rsidRDefault="00B329BF" w:rsidP="005C787C">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5C787C">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5C787C">
      <w:pPr>
        <w:pStyle w:val="Python"/>
      </w:pPr>
      <w:r>
        <w:t xml:space="preserve">                                                 </w:t>
      </w:r>
      <w:proofErr w:type="spellStart"/>
      <w:r>
        <w:t>y_train</w:t>
      </w:r>
      <w:proofErr w:type="spellEnd"/>
      <w:r>
        <w:t>)</w:t>
      </w:r>
    </w:p>
    <w:p w14:paraId="01B286E8" w14:textId="77777777" w:rsidR="00B329BF" w:rsidRDefault="00B329BF" w:rsidP="005C787C">
      <w:pPr>
        <w:pStyle w:val="Python"/>
      </w:pPr>
    </w:p>
    <w:p w14:paraId="38EE1666" w14:textId="77777777" w:rsidR="00B329BF" w:rsidRDefault="00B329BF" w:rsidP="005C787C">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5C787C">
      <w:pPr>
        <w:pStyle w:val="Python"/>
      </w:pPr>
    </w:p>
    <w:p w14:paraId="020BB79E" w14:textId="77777777" w:rsidR="00B329BF" w:rsidRDefault="00B329BF" w:rsidP="005C787C">
      <w:r>
        <w:t>The model was built, compiled and trained according to the following Python code:</w:t>
      </w:r>
    </w:p>
    <w:p w14:paraId="168FC71F" w14:textId="77777777" w:rsidR="00B329BF" w:rsidRDefault="00B329BF" w:rsidP="005C787C"/>
    <w:p w14:paraId="24D6B5E0" w14:textId="77777777" w:rsidR="00B329BF" w:rsidRDefault="00B329BF" w:rsidP="005C787C">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5C787C">
      <w:pPr>
        <w:pStyle w:val="Python"/>
      </w:pPr>
    </w:p>
    <w:p w14:paraId="5643371B" w14:textId="77777777" w:rsidR="00B329BF" w:rsidRDefault="00B329BF" w:rsidP="005C787C">
      <w:pPr>
        <w:pStyle w:val="Python"/>
      </w:pPr>
      <w:r>
        <w:t xml:space="preserve">model1_dropout_0_5 = </w:t>
      </w:r>
      <w:proofErr w:type="gramStart"/>
      <w:r>
        <w:t>Sequential(</w:t>
      </w:r>
      <w:proofErr w:type="gramEnd"/>
      <w:r>
        <w:t>[</w:t>
      </w:r>
    </w:p>
    <w:p w14:paraId="6BA5E3CB" w14:textId="77777777" w:rsidR="00B329BF" w:rsidRDefault="00B329BF" w:rsidP="005C787C">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5C787C">
      <w:pPr>
        <w:pStyle w:val="Python"/>
      </w:pPr>
      <w:r>
        <w:t xml:space="preserve">    Activation('</w:t>
      </w:r>
      <w:proofErr w:type="spellStart"/>
      <w:r>
        <w:t>relu</w:t>
      </w:r>
      <w:proofErr w:type="spellEnd"/>
      <w:r>
        <w:t>'),</w:t>
      </w:r>
    </w:p>
    <w:p w14:paraId="4353DC9E" w14:textId="77777777" w:rsidR="00B329BF" w:rsidRDefault="00B329BF" w:rsidP="005C787C">
      <w:pPr>
        <w:pStyle w:val="Python"/>
      </w:pPr>
      <w:r>
        <w:t xml:space="preserve">    </w:t>
      </w:r>
      <w:proofErr w:type="gramStart"/>
      <w:r>
        <w:t>Dense(</w:t>
      </w:r>
      <w:proofErr w:type="gramEnd"/>
      <w:r>
        <w:t>2),</w:t>
      </w:r>
    </w:p>
    <w:p w14:paraId="0343775D" w14:textId="77777777" w:rsidR="00B329BF" w:rsidRDefault="00B329BF" w:rsidP="005C787C">
      <w:pPr>
        <w:pStyle w:val="Python"/>
      </w:pPr>
      <w:r>
        <w:t xml:space="preserve">    Activation('</w:t>
      </w:r>
      <w:proofErr w:type="spellStart"/>
      <w:r>
        <w:t>softmax</w:t>
      </w:r>
      <w:proofErr w:type="spellEnd"/>
      <w:r>
        <w:t>')</w:t>
      </w:r>
    </w:p>
    <w:p w14:paraId="4E46D5B8" w14:textId="77777777" w:rsidR="00B329BF" w:rsidRDefault="00B329BF" w:rsidP="005C787C">
      <w:pPr>
        <w:pStyle w:val="Python"/>
      </w:pPr>
      <w:r>
        <w:t>])</w:t>
      </w:r>
    </w:p>
    <w:p w14:paraId="0E81D0C3" w14:textId="77777777" w:rsidR="00B329BF" w:rsidRDefault="00B329BF" w:rsidP="005C787C">
      <w:pPr>
        <w:pStyle w:val="Python"/>
      </w:pPr>
    </w:p>
    <w:p w14:paraId="253275F3" w14:textId="77777777" w:rsidR="00B329BF" w:rsidRDefault="00B329BF" w:rsidP="005C787C">
      <w:pPr>
        <w:pStyle w:val="Python"/>
      </w:pPr>
      <w:proofErr w:type="spellStart"/>
      <w:r>
        <w:t>batch_size</w:t>
      </w:r>
      <w:proofErr w:type="spellEnd"/>
      <w:r>
        <w:t>=32</w:t>
      </w:r>
    </w:p>
    <w:p w14:paraId="1BE3AC18" w14:textId="77777777" w:rsidR="00B329BF" w:rsidRDefault="00B329BF" w:rsidP="005C787C">
      <w:pPr>
        <w:pStyle w:val="Python"/>
      </w:pPr>
      <w:r>
        <w:t xml:space="preserve">    </w:t>
      </w:r>
    </w:p>
    <w:p w14:paraId="084DCCC5" w14:textId="77777777" w:rsidR="00B329BF" w:rsidRDefault="00B329BF" w:rsidP="005C787C">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5C787C">
      <w:pPr>
        <w:pStyle w:val="Python"/>
      </w:pPr>
      <w:r>
        <w:t xml:space="preserve">              optimizer=</w:t>
      </w:r>
      <w:proofErr w:type="spellStart"/>
      <w:r>
        <w:t>sgd</w:t>
      </w:r>
      <w:proofErr w:type="spellEnd"/>
      <w:r>
        <w:t>,</w:t>
      </w:r>
    </w:p>
    <w:p w14:paraId="65C8E176" w14:textId="77777777" w:rsidR="00B329BF" w:rsidRDefault="00B329BF" w:rsidP="005C787C">
      <w:pPr>
        <w:pStyle w:val="Python"/>
      </w:pPr>
      <w:r>
        <w:t xml:space="preserve">              metrics=['accuracy'])</w:t>
      </w:r>
    </w:p>
    <w:p w14:paraId="667E50F2" w14:textId="77777777" w:rsidR="00B329BF" w:rsidRDefault="00B329BF" w:rsidP="005C787C">
      <w:pPr>
        <w:pStyle w:val="Python"/>
      </w:pPr>
    </w:p>
    <w:p w14:paraId="16F42F08" w14:textId="77777777" w:rsidR="00B329BF" w:rsidRDefault="00B329BF" w:rsidP="005C787C">
      <w:pPr>
        <w:pStyle w:val="Python"/>
      </w:pPr>
    </w:p>
    <w:p w14:paraId="30BCF496" w14:textId="77777777" w:rsidR="00B329BF" w:rsidRDefault="00B329BF" w:rsidP="005C787C">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5C787C">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5C787C">
      <w:pPr>
        <w:pStyle w:val="Python"/>
      </w:pPr>
      <w:r>
        <w:t xml:space="preserve">              epochs=epochs,</w:t>
      </w:r>
    </w:p>
    <w:p w14:paraId="3D649D8A" w14:textId="77777777" w:rsidR="00B329BF" w:rsidRDefault="00B329BF" w:rsidP="005C787C">
      <w:pPr>
        <w:pStyle w:val="Python"/>
      </w:pPr>
      <w:r>
        <w:t xml:space="preserve">              </w:t>
      </w:r>
      <w:proofErr w:type="spellStart"/>
      <w:r>
        <w:t>validation_split</w:t>
      </w:r>
      <w:proofErr w:type="spellEnd"/>
      <w:r>
        <w:t>=0.1,</w:t>
      </w:r>
    </w:p>
    <w:p w14:paraId="57FC7E17" w14:textId="77777777" w:rsidR="00B329BF" w:rsidRDefault="00B329BF" w:rsidP="005C787C">
      <w:pPr>
        <w:pStyle w:val="Python"/>
      </w:pPr>
      <w:r>
        <w:t xml:space="preserve">              shuffle=True,</w:t>
      </w:r>
    </w:p>
    <w:p w14:paraId="0C7E12B9" w14:textId="77777777" w:rsidR="00B329BF" w:rsidRDefault="00B329BF" w:rsidP="005C787C">
      <w:pPr>
        <w:pStyle w:val="Python"/>
      </w:pPr>
      <w:r>
        <w:t xml:space="preserve">              verbose=2,</w:t>
      </w:r>
    </w:p>
    <w:p w14:paraId="5BA0F8EE" w14:textId="77777777" w:rsidR="00B329BF" w:rsidRDefault="00B329BF" w:rsidP="005C787C">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5C787C"/>
    <w:p w14:paraId="0126D800" w14:textId="77777777" w:rsidR="00B329BF" w:rsidRDefault="00B329BF" w:rsidP="005C787C">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5C787C"/>
    <w:p w14:paraId="0E3759A5" w14:textId="0187C95E" w:rsidR="00B329BF" w:rsidRDefault="00B329BF" w:rsidP="005C787C">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5C787C"/>
    <w:p w14:paraId="720AA02E" w14:textId="77777777" w:rsidR="00B329BF" w:rsidRDefault="00B329BF" w:rsidP="00B329BF">
      <w:pPr>
        <w:pStyle w:val="Heading5"/>
      </w:pPr>
      <w:r>
        <w:t>Stage 2</w:t>
      </w:r>
    </w:p>
    <w:p w14:paraId="1CAFF7BA" w14:textId="77777777" w:rsidR="00B329BF" w:rsidRDefault="00B329BF" w:rsidP="005C787C"/>
    <w:p w14:paraId="25BF6D85" w14:textId="77777777" w:rsidR="00B329BF" w:rsidRDefault="00B329BF" w:rsidP="005C787C">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5C787C">
      <w:pPr>
        <w:rPr>
          <w:lang w:val="en-GB" w:eastAsia="en-GB"/>
        </w:rPr>
      </w:pPr>
    </w:p>
    <w:p w14:paraId="18216A61" w14:textId="77777777" w:rsidR="00B329BF" w:rsidRDefault="00B329BF" w:rsidP="005C787C">
      <w:pPr>
        <w:rPr>
          <w:lang w:val="en-GB" w:eastAsia="en-GB"/>
        </w:rPr>
      </w:pPr>
      <w:r>
        <w:rPr>
          <w:lang w:val="en-GB" w:eastAsia="en-GB"/>
        </w:rPr>
        <w:t>This model was trained on 2720444 samples and validated on 302272 samples.</w:t>
      </w:r>
    </w:p>
    <w:p w14:paraId="54FAB6FF" w14:textId="77777777" w:rsidR="00B329BF" w:rsidRDefault="00B329BF" w:rsidP="005C787C">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5C787C">
      <w:pPr>
        <w:rPr>
          <w:lang w:val="en-GB" w:eastAsia="en-GB"/>
        </w:rPr>
      </w:pPr>
    </w:p>
    <w:p w14:paraId="5532A84A" w14:textId="77777777" w:rsidR="00B329BF" w:rsidRDefault="00B329BF" w:rsidP="005C787C">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5C787C">
      <w:pPr>
        <w:rPr>
          <w:lang w:val="en-GB" w:eastAsia="en-GB"/>
        </w:rPr>
      </w:pPr>
    </w:p>
    <w:p w14:paraId="23C9FD10" w14:textId="77777777" w:rsidR="00B329BF" w:rsidRDefault="00B329BF" w:rsidP="005C787C">
      <w:pPr>
        <w:pStyle w:val="Python"/>
      </w:pPr>
      <w:r>
        <w:t xml:space="preserve">model1_dropout_0_5 = </w:t>
      </w:r>
      <w:proofErr w:type="gramStart"/>
      <w:r>
        <w:t>Sequential(</w:t>
      </w:r>
      <w:proofErr w:type="gramEnd"/>
      <w:r>
        <w:t>[</w:t>
      </w:r>
    </w:p>
    <w:p w14:paraId="16FE0836" w14:textId="77777777" w:rsidR="00B329BF" w:rsidRDefault="00B329BF" w:rsidP="005C787C">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5C787C">
      <w:pPr>
        <w:pStyle w:val="Python"/>
      </w:pPr>
      <w:r>
        <w:t xml:space="preserve">    Activation('</w:t>
      </w:r>
      <w:proofErr w:type="spellStart"/>
      <w:r>
        <w:t>relu</w:t>
      </w:r>
      <w:proofErr w:type="spellEnd"/>
      <w:r>
        <w:t>'),</w:t>
      </w:r>
    </w:p>
    <w:p w14:paraId="19E5A857" w14:textId="77777777" w:rsidR="00B329BF" w:rsidRDefault="00B329BF" w:rsidP="005C787C">
      <w:pPr>
        <w:pStyle w:val="Python"/>
      </w:pPr>
      <w:r>
        <w:t xml:space="preserve">    </w:t>
      </w:r>
      <w:proofErr w:type="gramStart"/>
      <w:r>
        <w:t>Dense(</w:t>
      </w:r>
      <w:proofErr w:type="gramEnd"/>
      <w:r>
        <w:t>128),</w:t>
      </w:r>
    </w:p>
    <w:p w14:paraId="1A77D711" w14:textId="77777777" w:rsidR="00B329BF" w:rsidRDefault="00B329BF" w:rsidP="005C787C">
      <w:pPr>
        <w:pStyle w:val="Python"/>
      </w:pPr>
      <w:r>
        <w:t xml:space="preserve">    Activation('</w:t>
      </w:r>
      <w:proofErr w:type="spellStart"/>
      <w:r>
        <w:t>relu</w:t>
      </w:r>
      <w:proofErr w:type="spellEnd"/>
      <w:r>
        <w:t>'),</w:t>
      </w:r>
    </w:p>
    <w:p w14:paraId="02826944" w14:textId="77777777" w:rsidR="00B329BF" w:rsidRDefault="00B329BF" w:rsidP="005C787C">
      <w:pPr>
        <w:pStyle w:val="Python"/>
      </w:pPr>
      <w:r>
        <w:t xml:space="preserve">    </w:t>
      </w:r>
      <w:proofErr w:type="gramStart"/>
      <w:r>
        <w:t>Dense(</w:t>
      </w:r>
      <w:proofErr w:type="gramEnd"/>
      <w:r>
        <w:t>2),</w:t>
      </w:r>
    </w:p>
    <w:p w14:paraId="600D111F" w14:textId="77777777" w:rsidR="00B329BF" w:rsidRDefault="00B329BF" w:rsidP="005C787C">
      <w:pPr>
        <w:pStyle w:val="Python"/>
      </w:pPr>
      <w:r>
        <w:t xml:space="preserve">    Activation('</w:t>
      </w:r>
      <w:proofErr w:type="spellStart"/>
      <w:r>
        <w:t>softmax</w:t>
      </w:r>
      <w:proofErr w:type="spellEnd"/>
      <w:r>
        <w:t>')</w:t>
      </w:r>
    </w:p>
    <w:p w14:paraId="7056ADAD" w14:textId="77777777" w:rsidR="00B329BF" w:rsidRPr="00CA0A6F" w:rsidRDefault="00B329BF" w:rsidP="005C787C">
      <w:pPr>
        <w:pStyle w:val="Python"/>
      </w:pPr>
      <w:r>
        <w:t>])</w:t>
      </w:r>
    </w:p>
    <w:p w14:paraId="4851A767" w14:textId="77777777" w:rsidR="00B329BF" w:rsidRDefault="00B329BF" w:rsidP="005C787C">
      <w:pPr>
        <w:rPr>
          <w:lang w:val="en-GB" w:eastAsia="en-GB"/>
        </w:rPr>
      </w:pPr>
    </w:p>
    <w:p w14:paraId="7F90076F" w14:textId="55C0986E" w:rsidR="00B329BF" w:rsidRDefault="00B329BF" w:rsidP="005C787C">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5C787C">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5C787C">
      <w:pPr>
        <w:rPr>
          <w:lang w:val="en-GB" w:eastAsia="en-GB"/>
        </w:rPr>
      </w:pPr>
    </w:p>
    <w:p w14:paraId="06C578D4" w14:textId="77777777" w:rsidR="00B329BF" w:rsidRPr="006045C7" w:rsidRDefault="00B329BF" w:rsidP="005C787C">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5C787C">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5C787C">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5C787C">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5C787C">
      <w:pPr>
        <w:pStyle w:val="Python"/>
      </w:pPr>
      <w:r w:rsidRPr="006045C7">
        <w:t>])</w:t>
      </w:r>
    </w:p>
    <w:p w14:paraId="0666FF78" w14:textId="77777777" w:rsidR="00B329BF" w:rsidRPr="00015DA3" w:rsidRDefault="00B329BF" w:rsidP="005C787C">
      <w:pPr>
        <w:rPr>
          <w:lang w:val="en-GB" w:eastAsia="en-GB"/>
        </w:rPr>
      </w:pPr>
    </w:p>
    <w:p w14:paraId="38635D4F" w14:textId="3C5F3D74" w:rsidR="00B329BF" w:rsidRDefault="00B329BF" w:rsidP="005C787C">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5C787C">
      <w:pPr>
        <w:rPr>
          <w:lang w:val="en-GB" w:eastAsia="en-GB"/>
        </w:rPr>
      </w:pPr>
    </w:p>
    <w:p w14:paraId="2217529C" w14:textId="77777777" w:rsidR="00B329BF" w:rsidRPr="00D56519" w:rsidRDefault="00B329BF" w:rsidP="005C787C">
      <w:pPr>
        <w:rPr>
          <w:lang w:val="en-GB" w:eastAsia="en-GB"/>
        </w:rPr>
      </w:pPr>
    </w:p>
    <w:p w14:paraId="73C8E45D" w14:textId="77777777" w:rsidR="00B329BF" w:rsidRDefault="00B329BF" w:rsidP="00B329BF">
      <w:pPr>
        <w:pStyle w:val="Heading3"/>
      </w:pPr>
      <w:bookmarkStart w:id="59" w:name="_Toc14519162"/>
      <w:r>
        <w:t>2D Convolutional Neural Networks</w:t>
      </w:r>
      <w:bookmarkEnd w:id="59"/>
    </w:p>
    <w:p w14:paraId="7CEDBEBD" w14:textId="77777777" w:rsidR="00B329BF" w:rsidRDefault="00B329BF" w:rsidP="005C787C">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5C787C">
      <w:pPr>
        <w:rPr>
          <w:lang w:val="en-GB" w:eastAsia="en-GB"/>
        </w:rPr>
      </w:pPr>
      <w:r>
        <w:rPr>
          <w:lang w:val="en-GB" w:eastAsia="en-GB"/>
        </w:rPr>
        <w:t>Trained on 770981 samples, validated on 85655 samples:</w:t>
      </w:r>
    </w:p>
    <w:p w14:paraId="74E2131B" w14:textId="77777777" w:rsidR="00B329BF" w:rsidRDefault="00B329BF" w:rsidP="005C787C">
      <w:pPr>
        <w:rPr>
          <w:lang w:val="en-GB" w:eastAsia="en-GB"/>
        </w:rPr>
      </w:pPr>
    </w:p>
    <w:p w14:paraId="2003F184" w14:textId="77777777" w:rsidR="00B329BF" w:rsidRDefault="00B329BF" w:rsidP="005C787C">
      <w:pPr>
        <w:pStyle w:val="Python"/>
      </w:pPr>
      <w:r>
        <w:t>epochs = 100</w:t>
      </w:r>
    </w:p>
    <w:p w14:paraId="52550E6C" w14:textId="77777777" w:rsidR="00B329BF" w:rsidRDefault="00B329BF" w:rsidP="005C787C">
      <w:pPr>
        <w:pStyle w:val="Python"/>
      </w:pPr>
    </w:p>
    <w:p w14:paraId="24172B4A" w14:textId="77777777" w:rsidR="00B329BF" w:rsidRDefault="00B329BF" w:rsidP="005C787C">
      <w:pPr>
        <w:pStyle w:val="Python"/>
      </w:pPr>
      <w:r>
        <w:t xml:space="preserve">model = </w:t>
      </w:r>
      <w:proofErr w:type="gramStart"/>
      <w:r>
        <w:t>Sequential(</w:t>
      </w:r>
      <w:proofErr w:type="gramEnd"/>
      <w:r>
        <w:t>)</w:t>
      </w:r>
    </w:p>
    <w:p w14:paraId="27E4787F" w14:textId="77777777" w:rsidR="00B329BF" w:rsidRDefault="00B329BF" w:rsidP="005C787C">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5C787C">
      <w:pPr>
        <w:pStyle w:val="Python"/>
      </w:pPr>
      <w:proofErr w:type="spellStart"/>
      <w:proofErr w:type="gramStart"/>
      <w:r>
        <w:lastRenderedPageBreak/>
        <w:t>model.add</w:t>
      </w:r>
      <w:proofErr w:type="spellEnd"/>
      <w:r>
        <w:t>(</w:t>
      </w:r>
      <w:proofErr w:type="gramEnd"/>
      <w:r>
        <w:t>MaxPooling2D(</w:t>
      </w:r>
      <w:proofErr w:type="spellStart"/>
      <w:r>
        <w:t>pool_size</w:t>
      </w:r>
      <w:proofErr w:type="spellEnd"/>
      <w:r>
        <w:t>=(3, 3)))</w:t>
      </w:r>
    </w:p>
    <w:p w14:paraId="50FE735C" w14:textId="77777777" w:rsidR="00B329BF" w:rsidRDefault="00B329BF" w:rsidP="005C787C">
      <w:pPr>
        <w:pStyle w:val="Python"/>
      </w:pPr>
      <w:proofErr w:type="spellStart"/>
      <w:proofErr w:type="gramStart"/>
      <w:r>
        <w:t>model.add</w:t>
      </w:r>
      <w:proofErr w:type="spellEnd"/>
      <w:r>
        <w:t>(</w:t>
      </w:r>
      <w:proofErr w:type="gramEnd"/>
      <w:r>
        <w:t>Flatten())</w:t>
      </w:r>
    </w:p>
    <w:p w14:paraId="4C9C5E59" w14:textId="77777777" w:rsidR="00B329BF" w:rsidRDefault="00B329BF" w:rsidP="005C787C">
      <w:pPr>
        <w:pStyle w:val="Python"/>
      </w:pPr>
      <w:proofErr w:type="spellStart"/>
      <w:proofErr w:type="gramStart"/>
      <w:r>
        <w:t>model.add</w:t>
      </w:r>
      <w:proofErr w:type="spellEnd"/>
      <w:r>
        <w:t>(</w:t>
      </w:r>
      <w:proofErr w:type="gramEnd"/>
      <w:r>
        <w:t>Dense(256))</w:t>
      </w:r>
    </w:p>
    <w:p w14:paraId="25DC5294"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5C787C">
      <w:pPr>
        <w:pStyle w:val="Python"/>
      </w:pPr>
      <w:proofErr w:type="spellStart"/>
      <w:proofErr w:type="gramStart"/>
      <w:r>
        <w:t>model.add</w:t>
      </w:r>
      <w:proofErr w:type="spellEnd"/>
      <w:r>
        <w:t>(</w:t>
      </w:r>
      <w:proofErr w:type="gramEnd"/>
      <w:r>
        <w:t>Dropout(0.5))</w:t>
      </w:r>
    </w:p>
    <w:p w14:paraId="3512D6AB" w14:textId="77777777" w:rsidR="00B329BF" w:rsidRDefault="00B329BF" w:rsidP="005C787C">
      <w:pPr>
        <w:pStyle w:val="Python"/>
      </w:pPr>
      <w:proofErr w:type="spellStart"/>
      <w:proofErr w:type="gramStart"/>
      <w:r>
        <w:t>model.add</w:t>
      </w:r>
      <w:proofErr w:type="spellEnd"/>
      <w:r>
        <w:t>(</w:t>
      </w:r>
      <w:proofErr w:type="gramEnd"/>
      <w:r>
        <w:t>Dense(2))</w:t>
      </w:r>
    </w:p>
    <w:p w14:paraId="2EC240BA"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softmax</w:t>
      </w:r>
      <w:proofErr w:type="spellEnd"/>
      <w:r>
        <w:t>'))</w:t>
      </w:r>
    </w:p>
    <w:p w14:paraId="6D39FAE8" w14:textId="77777777" w:rsidR="00B329BF" w:rsidRDefault="00B329BF" w:rsidP="005C787C">
      <w:pPr>
        <w:pStyle w:val="Python"/>
      </w:pPr>
    </w:p>
    <w:p w14:paraId="645B803A" w14:textId="77777777" w:rsidR="00B329BF" w:rsidRDefault="00B329BF" w:rsidP="005C787C">
      <w:pPr>
        <w:pStyle w:val="Python"/>
      </w:pPr>
    </w:p>
    <w:p w14:paraId="25532B48" w14:textId="77777777" w:rsidR="00B329BF" w:rsidRDefault="00B329BF" w:rsidP="005C787C">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5C787C">
      <w:pPr>
        <w:pStyle w:val="Python"/>
      </w:pPr>
    </w:p>
    <w:p w14:paraId="3ABFD395" w14:textId="77777777" w:rsidR="00B329BF" w:rsidRDefault="00B329BF" w:rsidP="005C787C">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5C787C">
      <w:pPr>
        <w:pStyle w:val="Python"/>
      </w:pPr>
      <w:r>
        <w:t xml:space="preserve">              optimizer=</w:t>
      </w:r>
      <w:proofErr w:type="spellStart"/>
      <w:r>
        <w:t>sgd</w:t>
      </w:r>
      <w:proofErr w:type="spellEnd"/>
      <w:r>
        <w:t>,</w:t>
      </w:r>
    </w:p>
    <w:p w14:paraId="5B8F7C54" w14:textId="77777777" w:rsidR="00B329BF" w:rsidRDefault="00B329BF" w:rsidP="005C787C">
      <w:pPr>
        <w:pStyle w:val="Python"/>
      </w:pPr>
      <w:r>
        <w:t xml:space="preserve">              metrics=['accuracy'])</w:t>
      </w:r>
    </w:p>
    <w:p w14:paraId="2AA18ABE" w14:textId="77777777" w:rsidR="00B329BF" w:rsidRDefault="00B329BF" w:rsidP="005C787C">
      <w:pPr>
        <w:pStyle w:val="Python"/>
      </w:pPr>
      <w:r>
        <w:t xml:space="preserve">    </w:t>
      </w:r>
    </w:p>
    <w:p w14:paraId="125467E7" w14:textId="77777777" w:rsidR="00B329BF" w:rsidRDefault="00B329BF" w:rsidP="005C787C">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5C787C">
      <w:pPr>
        <w:pStyle w:val="Python"/>
      </w:pPr>
      <w:r>
        <w:t xml:space="preserve">              epochs=epochs,</w:t>
      </w:r>
    </w:p>
    <w:p w14:paraId="10B8E850" w14:textId="77777777" w:rsidR="00B329BF" w:rsidRDefault="00B329BF" w:rsidP="005C787C">
      <w:pPr>
        <w:pStyle w:val="Python"/>
      </w:pPr>
      <w:r>
        <w:t xml:space="preserve">              </w:t>
      </w:r>
      <w:proofErr w:type="spellStart"/>
      <w:r>
        <w:t>validation_split</w:t>
      </w:r>
      <w:proofErr w:type="spellEnd"/>
      <w:r>
        <w:t>=0.1,</w:t>
      </w:r>
    </w:p>
    <w:p w14:paraId="20B4F8D7" w14:textId="77777777" w:rsidR="00B329BF" w:rsidRDefault="00B329BF" w:rsidP="005C787C">
      <w:pPr>
        <w:pStyle w:val="Python"/>
      </w:pPr>
      <w:r>
        <w:t xml:space="preserve">              shuffle=True)</w:t>
      </w:r>
    </w:p>
    <w:p w14:paraId="59BB1749" w14:textId="77777777" w:rsidR="00B329BF" w:rsidRDefault="00B329BF" w:rsidP="005C787C">
      <w:pPr>
        <w:pStyle w:val="Python"/>
      </w:pPr>
    </w:p>
    <w:p w14:paraId="79793AC9" w14:textId="77777777" w:rsidR="00B329BF" w:rsidRDefault="00B329BF" w:rsidP="00B329BF">
      <w:pPr>
        <w:pStyle w:val="Heading4"/>
      </w:pPr>
      <w:r>
        <w:t>Stage 2</w:t>
      </w:r>
    </w:p>
    <w:p w14:paraId="3AD1271B" w14:textId="77777777" w:rsidR="00B329BF" w:rsidRDefault="00B329BF" w:rsidP="005C787C">
      <w:pPr>
        <w:rPr>
          <w:lang w:val="en-GB" w:eastAsia="en-GB"/>
        </w:rPr>
      </w:pPr>
    </w:p>
    <w:p w14:paraId="04D61AD8" w14:textId="77777777" w:rsidR="00B329BF" w:rsidRDefault="00B329BF" w:rsidP="005C787C">
      <w:pPr>
        <w:pStyle w:val="Python"/>
      </w:pPr>
      <w:r>
        <w:t>epochs = 100</w:t>
      </w:r>
    </w:p>
    <w:p w14:paraId="24D07064" w14:textId="77777777" w:rsidR="00B329BF" w:rsidRDefault="00B329BF" w:rsidP="005C787C">
      <w:pPr>
        <w:pStyle w:val="Python"/>
      </w:pPr>
    </w:p>
    <w:p w14:paraId="6B746E56" w14:textId="77777777" w:rsidR="00B329BF" w:rsidRDefault="00B329BF" w:rsidP="005C787C">
      <w:pPr>
        <w:pStyle w:val="Python"/>
      </w:pPr>
      <w:r>
        <w:t xml:space="preserve">model = </w:t>
      </w:r>
      <w:proofErr w:type="gramStart"/>
      <w:r>
        <w:t>Sequential(</w:t>
      </w:r>
      <w:proofErr w:type="gramEnd"/>
      <w:r>
        <w:t>)</w:t>
      </w:r>
    </w:p>
    <w:p w14:paraId="6CB9DA6B" w14:textId="77777777" w:rsidR="00B329BF" w:rsidRDefault="00B329BF" w:rsidP="005C787C">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5C787C">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5C787C">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5C787C">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5C787C">
      <w:pPr>
        <w:pStyle w:val="Python"/>
      </w:pPr>
      <w:proofErr w:type="spellStart"/>
      <w:proofErr w:type="gramStart"/>
      <w:r>
        <w:t>model.add</w:t>
      </w:r>
      <w:proofErr w:type="spellEnd"/>
      <w:r>
        <w:t>(</w:t>
      </w:r>
      <w:proofErr w:type="gramEnd"/>
      <w:r>
        <w:t>Dropout(0.25))</w:t>
      </w:r>
    </w:p>
    <w:p w14:paraId="6F197145" w14:textId="77777777" w:rsidR="00B329BF" w:rsidRDefault="00B329BF" w:rsidP="005C787C">
      <w:pPr>
        <w:pStyle w:val="Python"/>
      </w:pPr>
      <w:proofErr w:type="spellStart"/>
      <w:proofErr w:type="gramStart"/>
      <w:r>
        <w:t>model.add</w:t>
      </w:r>
      <w:proofErr w:type="spellEnd"/>
      <w:r>
        <w:t>(</w:t>
      </w:r>
      <w:proofErr w:type="gramEnd"/>
      <w:r>
        <w:t>Flatten())</w:t>
      </w:r>
    </w:p>
    <w:p w14:paraId="3E1B5189" w14:textId="77777777" w:rsidR="00B329BF" w:rsidRDefault="00B329BF" w:rsidP="005C787C">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5C787C">
      <w:pPr>
        <w:pStyle w:val="Python"/>
      </w:pPr>
      <w:proofErr w:type="spellStart"/>
      <w:proofErr w:type="gramStart"/>
      <w:r>
        <w:t>model.add</w:t>
      </w:r>
      <w:proofErr w:type="spellEnd"/>
      <w:r>
        <w:t>(</w:t>
      </w:r>
      <w:proofErr w:type="gramEnd"/>
      <w:r>
        <w:t>Dropout(0.5))</w:t>
      </w:r>
    </w:p>
    <w:p w14:paraId="4A17AF41" w14:textId="77777777" w:rsidR="00B329BF" w:rsidRDefault="00B329BF" w:rsidP="005C787C">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09AB3027" w14:textId="77777777" w:rsidR="00B329BF" w:rsidRDefault="00B329BF" w:rsidP="005C787C">
      <w:pPr>
        <w:pStyle w:val="Python"/>
      </w:pPr>
    </w:p>
    <w:p w14:paraId="0762EBFD" w14:textId="77777777" w:rsidR="00B329BF" w:rsidRDefault="00B329BF" w:rsidP="005C787C">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5C787C">
      <w:pPr>
        <w:pStyle w:val="Python"/>
      </w:pPr>
    </w:p>
    <w:p w14:paraId="27F37F47" w14:textId="77777777" w:rsidR="00B329BF" w:rsidRDefault="00B329BF" w:rsidP="005C787C">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5C787C">
      <w:pPr>
        <w:pStyle w:val="Python"/>
      </w:pPr>
      <w:r>
        <w:t xml:space="preserve">              optimizer=</w:t>
      </w:r>
      <w:proofErr w:type="spellStart"/>
      <w:r>
        <w:t>sgd</w:t>
      </w:r>
      <w:proofErr w:type="spellEnd"/>
      <w:r>
        <w:t>,</w:t>
      </w:r>
    </w:p>
    <w:p w14:paraId="51334F49" w14:textId="77777777" w:rsidR="00B329BF" w:rsidRDefault="00B329BF" w:rsidP="005C787C">
      <w:pPr>
        <w:pStyle w:val="Python"/>
      </w:pPr>
      <w:r>
        <w:t xml:space="preserve">              metrics=['accuracy'])</w:t>
      </w:r>
    </w:p>
    <w:p w14:paraId="38757950" w14:textId="77777777" w:rsidR="00B329BF" w:rsidRDefault="00B329BF" w:rsidP="005C787C">
      <w:pPr>
        <w:pStyle w:val="Python"/>
      </w:pPr>
    </w:p>
    <w:p w14:paraId="0DBBCB15" w14:textId="77777777" w:rsidR="00B329BF" w:rsidRDefault="00B329BF" w:rsidP="005C787C">
      <w:pPr>
        <w:pStyle w:val="Python"/>
      </w:pPr>
      <w:proofErr w:type="spellStart"/>
      <w:r>
        <w:t>batch_size</w:t>
      </w:r>
      <w:proofErr w:type="spellEnd"/>
      <w:r>
        <w:t>=32</w:t>
      </w:r>
    </w:p>
    <w:p w14:paraId="786A9002" w14:textId="77777777" w:rsidR="00B329BF" w:rsidRDefault="00B329BF" w:rsidP="005C787C">
      <w:pPr>
        <w:pStyle w:val="Python"/>
      </w:pPr>
      <w:r>
        <w:t xml:space="preserve">    </w:t>
      </w:r>
    </w:p>
    <w:p w14:paraId="2B23A373" w14:textId="77777777" w:rsidR="00B329BF" w:rsidRDefault="00B329BF" w:rsidP="005C787C">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5C787C">
      <w:pPr>
        <w:pStyle w:val="Python"/>
      </w:pPr>
      <w:r>
        <w:t xml:space="preserve">              epochs=epochs,</w:t>
      </w:r>
    </w:p>
    <w:p w14:paraId="352C35F9" w14:textId="77777777" w:rsidR="00B329BF" w:rsidRDefault="00B329BF" w:rsidP="005C787C">
      <w:pPr>
        <w:pStyle w:val="Python"/>
      </w:pPr>
      <w:r>
        <w:t xml:space="preserve">              </w:t>
      </w:r>
      <w:proofErr w:type="spellStart"/>
      <w:r>
        <w:t>validation_split</w:t>
      </w:r>
      <w:proofErr w:type="spellEnd"/>
      <w:r>
        <w:t>=0.1,</w:t>
      </w:r>
    </w:p>
    <w:p w14:paraId="7C1F51AB" w14:textId="77777777" w:rsidR="00B329BF" w:rsidRPr="00312F40" w:rsidRDefault="00B329BF" w:rsidP="005C787C">
      <w:pPr>
        <w:pStyle w:val="Python"/>
      </w:pPr>
      <w:r>
        <w:t xml:space="preserve">              shuffle=True)</w:t>
      </w:r>
    </w:p>
    <w:p w14:paraId="588D0082" w14:textId="77777777" w:rsidR="00B329BF" w:rsidRDefault="00B329BF" w:rsidP="005C787C">
      <w:pPr>
        <w:rPr>
          <w:lang w:val="en-GB" w:eastAsia="en-GB"/>
        </w:rPr>
      </w:pPr>
    </w:p>
    <w:p w14:paraId="345970F1" w14:textId="77777777" w:rsidR="00B329BF" w:rsidRPr="000A4B73" w:rsidRDefault="00B329BF" w:rsidP="00B329BF">
      <w:pPr>
        <w:pStyle w:val="Heading3"/>
      </w:pPr>
      <w:bookmarkStart w:id="60" w:name="_Toc14519163"/>
      <w:r>
        <w:t>Recurrent Neural Networks</w:t>
      </w:r>
      <w:bookmarkEnd w:id="60"/>
    </w:p>
    <w:p w14:paraId="664E8EBD" w14:textId="77777777" w:rsidR="00B329BF" w:rsidRPr="00546EC0" w:rsidRDefault="00B329BF" w:rsidP="005C787C">
      <w:pPr>
        <w:rPr>
          <w:lang w:val="en-US"/>
        </w:rPr>
      </w:pPr>
    </w:p>
    <w:p w14:paraId="6EC6C38C" w14:textId="77777777" w:rsidR="00B329BF" w:rsidRDefault="00B329BF" w:rsidP="005C787C">
      <w:pPr>
        <w:rPr>
          <w:lang w:val="en-US"/>
        </w:rPr>
      </w:pPr>
    </w:p>
    <w:p w14:paraId="5A48B85C" w14:textId="77777777" w:rsidR="00B329BF" w:rsidRDefault="00B329BF" w:rsidP="005C787C">
      <w:pPr>
        <w:rPr>
          <w:lang w:val="en-US"/>
        </w:rPr>
      </w:pPr>
    </w:p>
    <w:p w14:paraId="32D58DD8" w14:textId="77777777" w:rsidR="00B329BF" w:rsidRDefault="00B329BF" w:rsidP="00B329BF">
      <w:pPr>
        <w:pStyle w:val="AppendixHeading1"/>
      </w:pPr>
      <w:bookmarkStart w:id="61" w:name="_Toc14519164"/>
      <w:bookmarkStart w:id="62" w:name="_Toc14519217"/>
      <w:bookmarkStart w:id="63" w:name="_Toc14519606"/>
      <w:r>
        <w:lastRenderedPageBreak/>
        <w:t>Appendix H: Old Results Section</w:t>
      </w:r>
      <w:bookmarkEnd w:id="61"/>
      <w:bookmarkEnd w:id="62"/>
      <w:bookmarkEnd w:id="63"/>
    </w:p>
    <w:p w14:paraId="45AF6AF0" w14:textId="77777777" w:rsidR="00B329BF" w:rsidRPr="000A144D" w:rsidRDefault="00B329BF" w:rsidP="00B329BF">
      <w:pPr>
        <w:pStyle w:val="Heading4"/>
      </w:pPr>
      <w:bookmarkStart w:id="64" w:name="_Ref10115088"/>
      <w:r>
        <w:t>Model 1</w:t>
      </w:r>
      <w:bookmarkEnd w:id="64"/>
    </w:p>
    <w:p w14:paraId="75A6605C" w14:textId="77777777" w:rsidR="00B329BF" w:rsidRDefault="00B329BF" w:rsidP="005C787C">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5C787C">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5C787C">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3332480"/>
                    </a:xfrm>
                    <a:prstGeom prst="rect">
                      <a:avLst/>
                    </a:prstGeom>
                  </pic:spPr>
                </pic:pic>
              </a:graphicData>
            </a:graphic>
          </wp:inline>
        </w:drawing>
      </w:r>
    </w:p>
    <w:p w14:paraId="211F16D5" w14:textId="77777777" w:rsidR="00B329BF" w:rsidRDefault="00B329BF" w:rsidP="005C787C"/>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65" w:name="_Ref10116374"/>
      <w:r>
        <w:t>Stage 1</w:t>
      </w:r>
      <w:bookmarkEnd w:id="65"/>
    </w:p>
    <w:p w14:paraId="17976F6D" w14:textId="77777777" w:rsidR="00B329BF" w:rsidRDefault="00B329BF" w:rsidP="005C787C">
      <w:pPr>
        <w:rPr>
          <w:lang w:val="en-GB" w:eastAsia="en-GB"/>
        </w:rPr>
      </w:pPr>
    </w:p>
    <w:p w14:paraId="279A625F" w14:textId="77777777" w:rsidR="00B329BF" w:rsidRDefault="00B329BF" w:rsidP="005C787C">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5C787C">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5C787C">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332480"/>
                    </a:xfrm>
                    <a:prstGeom prst="rect">
                      <a:avLst/>
                    </a:prstGeom>
                  </pic:spPr>
                </pic:pic>
              </a:graphicData>
            </a:graphic>
          </wp:inline>
        </w:drawing>
      </w:r>
    </w:p>
    <w:p w14:paraId="10D33102" w14:textId="77777777" w:rsidR="00B329BF" w:rsidRDefault="00B329BF" w:rsidP="005C787C">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332480"/>
                    </a:xfrm>
                    <a:prstGeom prst="rect">
                      <a:avLst/>
                    </a:prstGeom>
                  </pic:spPr>
                </pic:pic>
              </a:graphicData>
            </a:graphic>
          </wp:inline>
        </w:drawing>
      </w:r>
    </w:p>
    <w:p w14:paraId="110BCA35" w14:textId="77777777" w:rsidR="00B329BF" w:rsidRDefault="00B329BF" w:rsidP="005C787C">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5C787C">
      <w:pPr>
        <w:rPr>
          <w:lang w:val="en-GB" w:eastAsia="en-GB"/>
        </w:rPr>
      </w:pPr>
    </w:p>
    <w:p w14:paraId="71A85581" w14:textId="77777777" w:rsidR="00B329BF" w:rsidRDefault="00B329BF" w:rsidP="005C787C">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5C787C">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5C787C">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3D7D2C04" w14:textId="77777777" w:rsidR="00B329BF" w:rsidRDefault="00B329BF" w:rsidP="005C787C">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332480"/>
                    </a:xfrm>
                    <a:prstGeom prst="rect">
                      <a:avLst/>
                    </a:prstGeom>
                  </pic:spPr>
                </pic:pic>
              </a:graphicData>
            </a:graphic>
          </wp:inline>
        </w:drawing>
      </w:r>
    </w:p>
    <w:p w14:paraId="060E73A4" w14:textId="77777777" w:rsidR="00B329BF" w:rsidRDefault="00B329BF" w:rsidP="005C787C">
      <w:pPr>
        <w:rPr>
          <w:lang w:val="en-GB" w:eastAsia="en-GB"/>
        </w:rPr>
      </w:pPr>
    </w:p>
    <w:p w14:paraId="73771A6A" w14:textId="77777777" w:rsidR="00B329BF" w:rsidRDefault="00B329BF" w:rsidP="00B329BF">
      <w:pPr>
        <w:pStyle w:val="Heading5"/>
      </w:pPr>
      <w:bookmarkStart w:id="66" w:name="_Ref10138965"/>
      <w:r>
        <w:t>Stage 3</w:t>
      </w:r>
      <w:bookmarkEnd w:id="66"/>
    </w:p>
    <w:p w14:paraId="3B3D4B6B" w14:textId="77777777" w:rsidR="00B329BF" w:rsidRDefault="00B329BF" w:rsidP="005C787C">
      <w:pPr>
        <w:rPr>
          <w:lang w:val="en-GB" w:eastAsia="en-GB"/>
        </w:rPr>
      </w:pPr>
    </w:p>
    <w:p w14:paraId="39832BE7" w14:textId="77777777" w:rsidR="00B329BF" w:rsidRDefault="00B329BF" w:rsidP="005C787C">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5C787C">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5C787C">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332480"/>
                    </a:xfrm>
                    <a:prstGeom prst="rect">
                      <a:avLst/>
                    </a:prstGeom>
                  </pic:spPr>
                </pic:pic>
              </a:graphicData>
            </a:graphic>
          </wp:inline>
        </w:drawing>
      </w:r>
    </w:p>
    <w:p w14:paraId="799FAFCE" w14:textId="77777777" w:rsidR="00B329BF" w:rsidRDefault="00B329BF" w:rsidP="005C787C">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67" w:name="_Ref10154200"/>
      <w:r>
        <w:t>Stage 4</w:t>
      </w:r>
      <w:bookmarkEnd w:id="67"/>
    </w:p>
    <w:p w14:paraId="6CD1C7A9" w14:textId="77777777" w:rsidR="00B329BF" w:rsidRDefault="00B329BF" w:rsidP="005C787C">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5C787C">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68" w:name="_Toc14519165"/>
      <w:r>
        <w:t>Convolutional Neural Networks</w:t>
      </w:r>
      <w:bookmarkEnd w:id="68"/>
    </w:p>
    <w:p w14:paraId="2844290F" w14:textId="77777777" w:rsidR="00B329BF" w:rsidRDefault="00B329BF" w:rsidP="005C787C">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5C787C">
      <w:pPr>
        <w:rPr>
          <w:lang w:val="en-GB" w:eastAsia="en-GB"/>
        </w:rPr>
      </w:pPr>
    </w:p>
    <w:p w14:paraId="6705DBA8" w14:textId="77777777" w:rsidR="00B329BF" w:rsidRDefault="00B329BF" w:rsidP="005C787C">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5C787C">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5C787C">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5C787C">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5C787C">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5C787C">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5C787C">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5C787C">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5C787C">
      <w:pPr>
        <w:rPr>
          <w:lang w:val="en-GB" w:eastAsia="en-GB"/>
        </w:rPr>
      </w:pPr>
    </w:p>
    <w:p w14:paraId="60375E05" w14:textId="77777777" w:rsidR="00B329BF" w:rsidRDefault="00B329BF" w:rsidP="00B329BF">
      <w:pPr>
        <w:pStyle w:val="Heading2"/>
      </w:pPr>
      <w:bookmarkStart w:id="69" w:name="_Toc14519166"/>
      <w:r>
        <w:t>Autoencoders</w:t>
      </w:r>
      <w:bookmarkEnd w:id="69"/>
    </w:p>
    <w:p w14:paraId="471ED130" w14:textId="77777777" w:rsidR="00B329BF" w:rsidRPr="00667478" w:rsidRDefault="00B329BF" w:rsidP="005C787C">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5C787C">
      <w:pPr>
        <w:rPr>
          <w:lang w:val="en-GB" w:eastAsia="en-GB"/>
        </w:rPr>
      </w:pPr>
    </w:p>
    <w:p w14:paraId="732CDA31" w14:textId="77777777" w:rsidR="00B329BF" w:rsidRDefault="00B329BF" w:rsidP="005C787C">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5C787C">
      <w:pPr>
        <w:rPr>
          <w:lang w:val="en-GB" w:eastAsia="en-GB"/>
        </w:rPr>
      </w:pPr>
      <w:r>
        <w:rPr>
          <w:lang w:val="en-GB" w:eastAsia="en-GB"/>
        </w:rPr>
        <w:t>100 Latent dimensions</w:t>
      </w:r>
    </w:p>
    <w:p w14:paraId="42BC73E7" w14:textId="77777777" w:rsidR="00F56ACD" w:rsidRDefault="00F56ACD" w:rsidP="005C787C">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5C787C">
      <w:pPr>
        <w:rPr>
          <w:lang w:val="en-GB" w:eastAsia="en-GB"/>
        </w:rPr>
      </w:pPr>
      <w:r>
        <w:rPr>
          <w:lang w:val="en-GB" w:eastAsia="en-GB"/>
        </w:rPr>
        <w:t xml:space="preserve">Generator with 8 hidden layers with 128, 256, 256, 256, 512, 512, 512 and 1024 nodes, using leaky </w:t>
      </w:r>
      <w:proofErr w:type="spellStart"/>
      <w:r>
        <w:rPr>
          <w:lang w:val="en-GB" w:eastAsia="en-GB"/>
        </w:rPr>
        <w:t>ReLU</w:t>
      </w:r>
      <w:proofErr w:type="spellEnd"/>
      <w:r>
        <w:rPr>
          <w:lang w:val="en-GB" w:eastAsia="en-GB"/>
        </w:rPr>
        <w:t xml:space="preserve"> activation and an output layer using tanh activation</w:t>
      </w:r>
    </w:p>
    <w:p w14:paraId="5BDEB75D" w14:textId="77777777" w:rsidR="00F56ACD" w:rsidRDefault="00F56ACD" w:rsidP="005C787C">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5C787C">
      <w:pPr>
        <w:rPr>
          <w:lang w:val="en-GB" w:eastAsia="en-GB"/>
        </w:rPr>
      </w:pPr>
    </w:p>
    <w:p w14:paraId="05AE7FCD" w14:textId="77777777" w:rsidR="00F56ACD" w:rsidRDefault="00F56ACD" w:rsidP="005C787C">
      <w:pPr>
        <w:rPr>
          <w:lang w:val="en-GB" w:eastAsia="en-GB"/>
        </w:rPr>
      </w:pPr>
      <w:r>
        <w:rPr>
          <w:lang w:val="en-GB" w:eastAsia="en-GB"/>
        </w:rPr>
        <w:t>Example output after 29000 epochs:</w:t>
      </w:r>
    </w:p>
    <w:p w14:paraId="12698E80" w14:textId="77777777" w:rsidR="00F56ACD" w:rsidRDefault="00F56ACD" w:rsidP="005C787C">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5C787C">
      <w:pPr>
        <w:rPr>
          <w:lang w:val="en-US"/>
        </w:rPr>
      </w:pPr>
    </w:p>
    <w:p w14:paraId="51AB0853" w14:textId="1A96A041" w:rsidR="00E478C5" w:rsidRDefault="00E478C5" w:rsidP="005C787C">
      <w:r>
        <w:br w:type="page"/>
      </w:r>
    </w:p>
    <w:p w14:paraId="1F8E937D" w14:textId="25D536D8" w:rsidR="00843286" w:rsidRPr="00E478C5" w:rsidRDefault="00E478C5" w:rsidP="00E478C5">
      <w:pPr>
        <w:pStyle w:val="AppendixHeading1"/>
      </w:pPr>
      <w:r>
        <w:lastRenderedPageBreak/>
        <w:t xml:space="preserve">Appendix i: </w:t>
      </w:r>
      <w:bookmarkStart w:id="70" w:name="_Toc19289051"/>
      <w:r w:rsidRPr="00E478C5">
        <w:t>Standard Model Vertices</w:t>
      </w:r>
      <w:bookmarkEnd w:id="70"/>
    </w:p>
    <w:p w14:paraId="2A1D5902" w14:textId="42EC76D8" w:rsidR="00E478C5" w:rsidRDefault="00E478C5" w:rsidP="005C787C">
      <w:pPr>
        <w:rPr>
          <w:lang w:val="en-US" w:eastAsia="en-GB"/>
        </w:rPr>
      </w:pPr>
    </w:p>
    <w:p w14:paraId="63C4D2AC" w14:textId="77777777" w:rsidR="00E478C5" w:rsidRPr="00E478C5" w:rsidRDefault="00E478C5" w:rsidP="005C787C">
      <w:pPr>
        <w:rPr>
          <w:lang w:val="en-GB" w:eastAsia="en-GB"/>
        </w:rPr>
      </w:pPr>
    </w:p>
    <w:p w14:paraId="10D2FE1C" w14:textId="7201D6E7" w:rsidR="00E478C5" w:rsidRPr="00E478C5" w:rsidRDefault="00E478C5" w:rsidP="005C787C">
      <w:pPr>
        <w:rPr>
          <w:lang w:val="en-GB" w:eastAsia="en-GB"/>
        </w:rPr>
      </w:pPr>
      <w:r w:rsidRPr="00E478C5">
        <w:rPr>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lang w:val="en-GB" w:eastAsia="en-GB"/>
        </w:rPr>
        <w:t xml:space="preserve"> </w:t>
      </w:r>
      <w:sdt>
        <w:sdtPr>
          <w:rPr>
            <w:lang w:val="en-GB" w:eastAsia="en-GB"/>
          </w:rPr>
          <w:id w:val="88313829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096B21B0" w14:textId="77777777" w:rsidR="00E478C5" w:rsidRPr="00E478C5" w:rsidRDefault="00E478C5" w:rsidP="005C787C">
      <w:pPr>
        <w:rPr>
          <w:lang w:val="en-GB" w:eastAsia="en-GB"/>
        </w:rPr>
      </w:pPr>
    </w:p>
    <w:p w14:paraId="6DF8022D" w14:textId="25BF47AD" w:rsidR="00E478C5" w:rsidRPr="00E478C5" w:rsidRDefault="00E478C5" w:rsidP="005C787C">
      <w:pPr>
        <w:rPr>
          <w:lang w:val="en-GB" w:eastAsia="en-GB"/>
        </w:rPr>
      </w:pPr>
      <w:r w:rsidRPr="00E478C5">
        <w:rPr>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lang w:val="en-GB" w:eastAsia="en-GB"/>
        </w:rPr>
        <w:fldChar w:fldCharType="begin"/>
      </w:r>
      <w:r w:rsidRPr="00E478C5">
        <w:rPr>
          <w:lang w:val="en-GB" w:eastAsia="en-GB"/>
        </w:rPr>
        <w:instrText xml:space="preserve"> REF _Ref2454688 \h  \* MERGEFORMAT </w:instrText>
      </w:r>
      <w:r w:rsidRPr="00E478C5">
        <w:rPr>
          <w:lang w:val="en-GB" w:eastAsia="en-GB"/>
        </w:rPr>
      </w:r>
      <w:r w:rsidRPr="00E478C5">
        <w:rPr>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lang w:val="en-GB" w:eastAsia="en-GB"/>
        </w:rPr>
        <w:t xml:space="preserve"> carry the weak isospin charge involved in the weak interaction, they all participate in this interaction </w:t>
      </w:r>
      <w:sdt>
        <w:sdtPr>
          <w:rPr>
            <w:lang w:val="en-GB" w:eastAsia="en-GB"/>
          </w:rPr>
          <w:id w:val="9744572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E785CC0" w14:textId="77777777" w:rsidR="00E478C5" w:rsidRPr="00E478C5" w:rsidRDefault="00E478C5" w:rsidP="005C787C">
      <w:pPr>
        <w:rPr>
          <w:lang w:val="en-GB" w:eastAsia="en-GB"/>
        </w:rPr>
      </w:pPr>
    </w:p>
    <w:p w14:paraId="4A8B1AE0" w14:textId="4D3E1272" w:rsidR="00E478C5" w:rsidRPr="00E478C5" w:rsidRDefault="00E478C5" w:rsidP="005C787C">
      <w:pPr>
        <w:rPr>
          <w:lang w:val="en-GB" w:eastAsia="en-GB"/>
        </w:rPr>
      </w:pPr>
      <w:r w:rsidRPr="00E478C5">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lang w:val="en-GB" w:eastAsia="en-GB"/>
        </w:rPr>
        <w:t xml:space="preserve"> bosons carry charges +e and </w:t>
      </w:r>
      <w:r w:rsidRPr="00E478C5">
        <w:rPr>
          <w:lang w:val="en-GB" w:eastAsia="en-GB"/>
        </w:rPr>
        <w:sym w:font="Symbol" w:char="F02D"/>
      </w:r>
      <w:r w:rsidRPr="00E478C5">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592D725" w14:textId="77777777" w:rsidR="00E478C5" w:rsidRPr="00E478C5" w:rsidRDefault="00E478C5" w:rsidP="005C787C">
      <w:pPr>
        <w:rPr>
          <w:lang w:val="en-GB" w:eastAsia="en-GB"/>
        </w:rPr>
      </w:pPr>
    </w:p>
    <w:p w14:paraId="7D548320" w14:textId="61013588" w:rsidR="00E478C5" w:rsidRPr="00E478C5" w:rsidRDefault="00E478C5" w:rsidP="005C787C">
      <w:pPr>
        <w:rPr>
          <w:lang w:val="en-GB" w:eastAsia="en-GB"/>
        </w:rPr>
      </w:pPr>
      <w:r w:rsidRPr="00E478C5">
        <w:rPr>
          <w:lang w:val="en-GB" w:eastAsia="en-GB"/>
        </w:rPr>
        <w:fldChar w:fldCharType="begin"/>
      </w:r>
      <w:r w:rsidRPr="00E478C5">
        <w:rPr>
          <w:lang w:val="en-GB" w:eastAsia="en-GB"/>
        </w:rPr>
        <w:instrText xml:space="preserve"> REF _Ref14416563 \h  \* MERGEFORMAT </w:instrText>
      </w:r>
      <w:r w:rsidRPr="00E478C5">
        <w:rPr>
          <w:lang w:val="en-GB" w:eastAsia="en-GB"/>
        </w:rPr>
      </w:r>
      <w:r w:rsidRPr="00E478C5">
        <w:rPr>
          <w:lang w:val="en-GB" w:eastAsia="en-GB"/>
        </w:rPr>
        <w:fldChar w:fldCharType="separate"/>
      </w:r>
      <w:r w:rsidR="0097496B" w:rsidRPr="0097496B">
        <w:rPr>
          <w:lang w:val="en-GB" w:eastAsia="en-GB"/>
        </w:rPr>
        <w:t>Figure 9</w:t>
      </w:r>
      <w:r w:rsidRPr="00E478C5">
        <w:rPr>
          <w:lang w:val="en-US" w:eastAsia="en-GB"/>
        </w:rPr>
        <w:fldChar w:fldCharType="end"/>
      </w:r>
      <w:r w:rsidRPr="00E478C5">
        <w:rPr>
          <w:lang w:val="en-GB" w:eastAsia="en-GB"/>
        </w:rPr>
        <w:t xml:space="preserve"> shows the main Standard model interaction vertices in the form of Feynman diagrams.</w:t>
      </w:r>
    </w:p>
    <w:p w14:paraId="2E3756EA" w14:textId="77777777" w:rsidR="00E478C5" w:rsidRPr="00E478C5" w:rsidRDefault="00E478C5" w:rsidP="005C787C">
      <w:pPr>
        <w:rPr>
          <w:lang w:val="en-GB" w:eastAsia="en-GB"/>
        </w:rPr>
      </w:pPr>
    </w:p>
    <w:p w14:paraId="1C0E2541" w14:textId="77777777" w:rsidR="00E478C5" w:rsidRPr="00E478C5" w:rsidRDefault="00E478C5" w:rsidP="005C787C">
      <w:pPr>
        <w:rPr>
          <w:lang w:val="en-GB" w:eastAsia="en-GB"/>
        </w:rPr>
      </w:pPr>
      <w:r w:rsidRPr="00E478C5">
        <w:rPr>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5C787C">
      <w:pPr>
        <w:rPr>
          <w:lang w:val="en-GB" w:eastAsia="en-GB"/>
        </w:rPr>
      </w:pPr>
      <w:bookmarkStart w:id="71" w:name="_Ref14416563"/>
      <w:bookmarkStart w:id="72" w:name="_Toc19289141"/>
      <w:r w:rsidRPr="00E478C5">
        <w:rPr>
          <w:lang w:val="en-GB" w:eastAsia="en-GB"/>
        </w:rPr>
        <w:t xml:space="preserve">Figure </w:t>
      </w:r>
      <w:r w:rsidRPr="00E478C5">
        <w:rPr>
          <w:lang w:val="en-GB" w:eastAsia="en-GB"/>
        </w:rPr>
        <w:fldChar w:fldCharType="begin"/>
      </w:r>
      <w:r w:rsidRPr="00E478C5">
        <w:rPr>
          <w:lang w:val="en-GB" w:eastAsia="en-GB"/>
        </w:rPr>
        <w:instrText xml:space="preserve"> SEQ Figure \* ARABIC </w:instrText>
      </w:r>
      <w:r w:rsidRPr="00E478C5">
        <w:rPr>
          <w:lang w:val="en-GB" w:eastAsia="en-GB"/>
        </w:rPr>
        <w:fldChar w:fldCharType="separate"/>
      </w:r>
      <w:r w:rsidR="0097496B">
        <w:rPr>
          <w:noProof/>
          <w:lang w:val="en-GB" w:eastAsia="en-GB"/>
        </w:rPr>
        <w:t>9</w:t>
      </w:r>
      <w:r w:rsidRPr="00E478C5">
        <w:rPr>
          <w:lang w:val="en-US" w:eastAsia="en-GB"/>
        </w:rPr>
        <w:fldChar w:fldCharType="end"/>
      </w:r>
      <w:bookmarkEnd w:id="71"/>
      <w:r w:rsidRPr="00E478C5">
        <w:rPr>
          <w:lang w:val="en-GB" w:eastAsia="en-GB"/>
        </w:rPr>
        <w:t xml:space="preserve">: Standard model interaction vertices </w:t>
      </w:r>
      <w:sdt>
        <w:sdtPr>
          <w:rPr>
            <w:lang w:val="en-GB" w:eastAsia="en-GB"/>
          </w:rPr>
          <w:id w:val="-442849522"/>
          <w:citation/>
        </w:sdtPr>
        <w:sdtContent>
          <w:r w:rsidRPr="00E478C5">
            <w:rPr>
              <w:lang w:val="en-GB" w:eastAsia="en-GB"/>
            </w:rPr>
            <w:fldChar w:fldCharType="begin"/>
          </w:r>
          <w:r w:rsidRPr="00E478C5">
            <w:rPr>
              <w:lang w:val="en-US" w:eastAsia="en-GB"/>
            </w:rPr>
            <w:instrText xml:space="preserve"> CITATION Wik19 \l 1033 </w:instrText>
          </w:r>
          <w:r w:rsidRPr="00E478C5">
            <w:rPr>
              <w:lang w:val="en-GB" w:eastAsia="en-GB"/>
            </w:rPr>
            <w:fldChar w:fldCharType="separate"/>
          </w:r>
          <w:r w:rsidRPr="00E478C5">
            <w:rPr>
              <w:lang w:val="en-US" w:eastAsia="en-GB"/>
            </w:rPr>
            <w:t>[2]</w:t>
          </w:r>
          <w:r w:rsidRPr="00E478C5">
            <w:rPr>
              <w:lang w:val="en-US" w:eastAsia="en-GB"/>
            </w:rPr>
            <w:fldChar w:fldCharType="end"/>
          </w:r>
        </w:sdtContent>
      </w:sdt>
      <w:bookmarkEnd w:id="72"/>
    </w:p>
    <w:p w14:paraId="04982380" w14:textId="17E3B19D" w:rsidR="00A02CED" w:rsidRDefault="00A02CED" w:rsidP="005C787C">
      <w:pPr>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5C787C">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w:t>
      </w:r>
      <w:proofErr w:type="spellStart"/>
      <w:r w:rsidRPr="005B72BD">
        <w:t>GiB</w:t>
      </w:r>
      <w:proofErr w:type="spellEnd"/>
      <w:r w:rsidRPr="005B72BD">
        <w:t>/s).</w:t>
      </w:r>
    </w:p>
    <w:p w14:paraId="0F657A06" w14:textId="77777777" w:rsidR="00865EC3" w:rsidRDefault="00865EC3" w:rsidP="005C787C">
      <w:r>
        <w:br w:type="page"/>
      </w:r>
    </w:p>
    <w:p w14:paraId="06CDD6F2" w14:textId="19FFAC48" w:rsidR="00865EC3" w:rsidRDefault="00865EC3" w:rsidP="005C787C">
      <w:r>
        <w:lastRenderedPageBreak/>
        <w:t>This is wrong:</w:t>
      </w:r>
    </w:p>
    <w:p w14:paraId="3795413C" w14:textId="77777777" w:rsidR="00865EC3" w:rsidRDefault="00865EC3" w:rsidP="005C787C"/>
    <w:p w14:paraId="4306FFF6" w14:textId="21BBAAD4" w:rsidR="00865EC3" w:rsidRPr="005B72BD" w:rsidRDefault="00865EC3" w:rsidP="005C787C">
      <w:r w:rsidRPr="005B72BD">
        <w:t>To calculate the centre-of-mass energy at collision-time, we do:</w:t>
      </w:r>
    </w:p>
    <w:p w14:paraId="7E965AA7" w14:textId="77777777" w:rsidR="00865EC3" w:rsidRPr="005B72BD" w:rsidRDefault="00865EC3" w:rsidP="005C787C"/>
    <w:p w14:paraId="6920B426" w14:textId="77777777" w:rsidR="00865EC3" w:rsidRPr="005B72BD" w:rsidRDefault="00BB3E1A" w:rsidP="005C787C">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5C787C"/>
    <w:p w14:paraId="2F0F47DA" w14:textId="19EC2371" w:rsidR="002214EC" w:rsidRDefault="00865EC3" w:rsidP="005C787C">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w:t>
      </w:r>
      <w:proofErr w:type="spellStart"/>
      <w:r w:rsidRPr="005B72BD">
        <w:t>tion</w:t>
      </w:r>
      <w:proofErr w:type="spellEnd"/>
      <w:r w:rsidRPr="005B72BD">
        <w:t xml:space="preserve">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rsidP="005C787C">
      <w:r>
        <w:br w:type="page"/>
      </w:r>
    </w:p>
    <w:p w14:paraId="00D7F952" w14:textId="77777777" w:rsidR="002214EC" w:rsidRPr="005B72BD" w:rsidRDefault="002214EC" w:rsidP="005C787C">
      <w:r w:rsidRPr="005B72BD">
        <w:lastRenderedPageBreak/>
        <w:t xml:space="preserve">TOTEM and </w:t>
      </w:r>
      <w:proofErr w:type="spellStart"/>
      <w:r w:rsidRPr="005B72BD">
        <w:t>LHCf</w:t>
      </w:r>
      <w:proofErr w:type="spellEnd"/>
      <w:r w:rsidRPr="005B72BD">
        <w:t xml:space="preserve"> are smaller experiments focused on particles </w:t>
      </w:r>
      <w:r>
        <w:t>emitted in the forward direction</w:t>
      </w:r>
      <w:r w:rsidRPr="005B72BD">
        <w:t xml:space="preserve"> during non-central collisions, TOTEM investigates particles produced during non-central collisions on either side of the CMS experiment, while </w:t>
      </w:r>
      <w:proofErr w:type="spellStart"/>
      <w:r w:rsidRPr="005B72BD">
        <w:t>LHCf</w:t>
      </w:r>
      <w:proofErr w:type="spellEnd"/>
      <w:r w:rsidRPr="005B72BD">
        <w:t xml:space="preserve">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w:t>
      </w:r>
      <w:proofErr w:type="spellStart"/>
      <w:r w:rsidRPr="005B72BD">
        <w:t>LHCf</w:t>
      </w:r>
      <w:proofErr w:type="spellEnd"/>
      <w:r w:rsidRPr="005B72BD">
        <w:t xml:space="preserve">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5C787C"/>
    <w:p w14:paraId="0DAA3AA9" w14:textId="77777777" w:rsidR="002214EC" w:rsidRPr="005B72BD" w:rsidRDefault="002214EC" w:rsidP="005C787C">
      <w:proofErr w:type="spellStart"/>
      <w:r w:rsidRPr="005B72BD">
        <w:t>MoEDAL</w:t>
      </w:r>
      <w:proofErr w:type="spellEnd"/>
      <w:r w:rsidRPr="005B72BD">
        <w:t xml:space="preserve"> is the most recent experiment at CERN and searches for a hypothetical magnetic monopole particle; theoretically envisioned, the magnetic monopole would be a subatomic particle with its own magnetic charge, whose evidence of existence would manifest as extensive damage to the </w:t>
      </w:r>
      <w:proofErr w:type="spellStart"/>
      <w:r w:rsidRPr="005B72BD">
        <w:t>MoEDAL</w:t>
      </w:r>
      <w:proofErr w:type="spellEnd"/>
      <w:r w:rsidRPr="005B72BD">
        <w:t xml:space="preserve">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5C787C"/>
    <w:p w14:paraId="1F55B525" w14:textId="147D2EB0" w:rsidR="003211DD" w:rsidRDefault="003211DD" w:rsidP="005C787C">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5C787C"/>
    <w:p w14:paraId="5E7C571D" w14:textId="77777777" w:rsidR="009C2ACE" w:rsidRPr="005B72BD" w:rsidRDefault="009C2ACE" w:rsidP="005C787C">
      <w:r w:rsidRPr="005B72BD">
        <w:t>Upon installation, running the following line in a Unix terminal</w:t>
      </w:r>
    </w:p>
    <w:p w14:paraId="6326E413" w14:textId="77777777" w:rsidR="009C2ACE" w:rsidRPr="005B72BD" w:rsidRDefault="009C2ACE" w:rsidP="005C787C"/>
    <w:p w14:paraId="6608A65C" w14:textId="77777777" w:rsidR="009C2ACE" w:rsidRPr="005B72BD" w:rsidRDefault="009C2ACE" w:rsidP="005C787C">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5C787C"/>
    <w:p w14:paraId="43D52BEA" w14:textId="77777777" w:rsidR="009C2ACE" w:rsidRPr="005B72BD" w:rsidRDefault="009C2ACE" w:rsidP="005C787C">
      <w:r w:rsidRPr="005B72BD">
        <w:t>will print the symbolic path to the top of the ROOT directory, e.g.</w:t>
      </w:r>
    </w:p>
    <w:p w14:paraId="640282F4" w14:textId="77777777" w:rsidR="009C2ACE" w:rsidRPr="005B72BD" w:rsidRDefault="009C2ACE" w:rsidP="005C787C"/>
    <w:p w14:paraId="4F66A767" w14:textId="77777777" w:rsidR="009C2ACE" w:rsidRPr="005B72BD" w:rsidRDefault="009C2ACE" w:rsidP="005C787C">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5C787C">
      <w:pPr>
        <w:pStyle w:val="Ccode"/>
      </w:pPr>
    </w:p>
    <w:p w14:paraId="6059A22F" w14:textId="77777777" w:rsidR="009C2ACE" w:rsidRPr="005B72BD" w:rsidRDefault="009C2ACE" w:rsidP="005C787C">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5C787C"/>
    <w:p w14:paraId="16AEE382" w14:textId="77777777" w:rsidR="009C2ACE" w:rsidRPr="005B72BD" w:rsidRDefault="009C2ACE" w:rsidP="005C787C">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5C787C"/>
    <w:p w14:paraId="0A8D4E49" w14:textId="3BB1B39B" w:rsidR="001A4690" w:rsidRDefault="009C2ACE" w:rsidP="005C787C">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rsidP="005C787C">
      <w:r>
        <w:br w:type="page"/>
      </w:r>
    </w:p>
    <w:p w14:paraId="6BAD8DB0" w14:textId="29F96603" w:rsidR="001A4690" w:rsidRPr="005B72BD" w:rsidRDefault="001A4690" w:rsidP="005C787C">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0097496B" w:rsidRPr="005B72BD">
        <w:t xml:space="preserve">Figure </w:t>
      </w:r>
      <w:r w:rsidR="0097496B">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5C787C"/>
    <w:p w14:paraId="2F02B701" w14:textId="77777777" w:rsidR="001A4690" w:rsidRPr="005B72BD" w:rsidRDefault="001A4690" w:rsidP="005C787C">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100">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0E26DE4F" w:rsidR="001A4690" w:rsidRPr="005B72BD" w:rsidRDefault="001A4690" w:rsidP="005C787C">
      <w:pPr>
        <w:pStyle w:val="Caption"/>
      </w:pPr>
      <w:bookmarkStart w:id="73" w:name="_Ref1808661"/>
      <w:bookmarkStart w:id="74" w:name="_Toc19289150"/>
      <w:r w:rsidRPr="005B72BD">
        <w:t xml:space="preserve">Figure </w:t>
      </w:r>
      <w:fldSimple w:instr=" SEQ Figure \* ARABIC ">
        <w:r w:rsidR="0097496B">
          <w:rPr>
            <w:noProof/>
          </w:rPr>
          <w:t>10</w:t>
        </w:r>
      </w:fldSimple>
      <w:bookmarkEnd w:id="73"/>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4"/>
    </w:p>
    <w:p w14:paraId="4C38F788" w14:textId="77777777" w:rsidR="001A4690" w:rsidRPr="005B72BD" w:rsidRDefault="001A4690" w:rsidP="005C787C"/>
    <w:p w14:paraId="407D09E0" w14:textId="49F7F8FC" w:rsidR="001A4690" w:rsidRPr="005B72BD" w:rsidRDefault="001A4690" w:rsidP="005C787C">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w:t>
      </w:r>
      <w:proofErr w:type="spellStart"/>
      <w:r w:rsidRPr="005B72BD">
        <w:t>analog</w:t>
      </w:r>
      <w:proofErr w:type="spellEnd"/>
      <w:r w:rsidRPr="005B72BD">
        <w:t xml:space="preserve"> readout for particle identification via </w:t>
      </w:r>
      <w:proofErr w:type="spellStart"/>
      <w:r w:rsidRPr="005B72BD">
        <w:t>dE</w:t>
      </w:r>
      <w:proofErr w:type="spellEnd"/>
      <w:r w:rsidRPr="005B72BD">
        <w:t xml:space="preserve">/dx (see section </w:t>
      </w:r>
      <w:r w:rsidRPr="005B72BD">
        <w:fldChar w:fldCharType="begin"/>
      </w:r>
      <w:r w:rsidRPr="005B72BD">
        <w:instrText xml:space="preserve"> REF _Ref1812904 \w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0097496B">
        <w:rPr>
          <w:b/>
          <w:bCs/>
          <w:lang w:val="en-US"/>
        </w:rPr>
        <w:t>Error! Reference source not found.</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5C787C"/>
    <w:p w14:paraId="09CFC6B2" w14:textId="09A65F2C" w:rsidR="001A4690" w:rsidRPr="005B72BD" w:rsidRDefault="001A4690" w:rsidP="005C787C">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0097496B" w:rsidRPr="005B72BD">
        <w:t xml:space="preserve">Figure </w:t>
      </w:r>
      <w:r w:rsidR="0097496B">
        <w:rPr>
          <w:noProof/>
        </w:rPr>
        <w:t>11</w:t>
      </w:r>
      <w:r w:rsidRPr="005B72BD">
        <w:fldChar w:fldCharType="end"/>
      </w:r>
      <w:r w:rsidRPr="005B72BD">
        <w:t>).</w:t>
      </w:r>
    </w:p>
    <w:p w14:paraId="030657F6" w14:textId="77777777" w:rsidR="001A4690" w:rsidRPr="005B72BD" w:rsidRDefault="001A4690" w:rsidP="005C787C"/>
    <w:p w14:paraId="25691BCF" w14:textId="77777777" w:rsidR="001A4690" w:rsidRPr="005B72BD" w:rsidRDefault="001A4690" w:rsidP="005C787C">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36D73B" w:rsidR="001A4690" w:rsidRPr="005B72BD" w:rsidRDefault="001A4690" w:rsidP="005C787C">
      <w:pPr>
        <w:pStyle w:val="Caption"/>
      </w:pPr>
      <w:bookmarkStart w:id="75" w:name="_Ref1809267"/>
      <w:bookmarkStart w:id="76" w:name="_Toc19289151"/>
      <w:r w:rsidRPr="005B72BD">
        <w:t xml:space="preserve">Figure </w:t>
      </w:r>
      <w:fldSimple w:instr=" SEQ Figure \* ARABIC ">
        <w:r w:rsidR="0097496B">
          <w:rPr>
            <w:noProof/>
          </w:rPr>
          <w:t>11</w:t>
        </w:r>
      </w:fldSimple>
      <w:bookmarkEnd w:id="75"/>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6"/>
    </w:p>
    <w:p w14:paraId="1A1203DF" w14:textId="77777777" w:rsidR="001A4690" w:rsidRPr="005B72BD" w:rsidRDefault="001A4690" w:rsidP="005C787C"/>
    <w:p w14:paraId="402B43B9" w14:textId="77777777" w:rsidR="001A4690" w:rsidRPr="005B72BD" w:rsidRDefault="001A4690" w:rsidP="005C787C">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5C787C"/>
    <w:p w14:paraId="4FC46C3E" w14:textId="08DC4DD4" w:rsidR="001A4690" w:rsidRPr="005B72BD" w:rsidRDefault="001A4690" w:rsidP="005C787C">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0097496B" w:rsidRPr="005B72BD">
        <w:t xml:space="preserve">Figure </w:t>
      </w:r>
      <w:r w:rsidR="0097496B">
        <w:rPr>
          <w:noProof/>
        </w:rPr>
        <w:t>12</w:t>
      </w:r>
      <w:r w:rsidRPr="005B72BD">
        <w:fldChar w:fldCharType="end"/>
      </w:r>
      <w:r w:rsidRPr="005B72BD">
        <w:t>).</w:t>
      </w:r>
    </w:p>
    <w:p w14:paraId="3D797591" w14:textId="77777777" w:rsidR="001A4690" w:rsidRPr="005B72BD" w:rsidRDefault="001A4690" w:rsidP="005C787C"/>
    <w:p w14:paraId="77A01CDB" w14:textId="77777777" w:rsidR="001A4690" w:rsidRPr="005B72BD" w:rsidRDefault="001A4690" w:rsidP="005C787C">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348F93A3" w:rsidR="001A4690" w:rsidRPr="005B72BD" w:rsidRDefault="001A4690" w:rsidP="005C787C">
      <w:pPr>
        <w:pStyle w:val="Caption"/>
      </w:pPr>
      <w:bookmarkStart w:id="77" w:name="_Ref1809501"/>
      <w:bookmarkStart w:id="78" w:name="_Toc19289152"/>
      <w:r w:rsidRPr="005B72BD">
        <w:t xml:space="preserve">Figure </w:t>
      </w:r>
      <w:fldSimple w:instr=" SEQ Figure \* ARABIC ">
        <w:r w:rsidR="0097496B">
          <w:rPr>
            <w:noProof/>
          </w:rPr>
          <w:t>12</w:t>
        </w:r>
      </w:fldSimple>
      <w:bookmarkEnd w:id="77"/>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8"/>
    </w:p>
    <w:p w14:paraId="4AD86ECD" w14:textId="77777777" w:rsidR="001A4690" w:rsidRPr="005B72BD" w:rsidRDefault="001A4690" w:rsidP="005C787C"/>
    <w:p w14:paraId="6C1F7B0C" w14:textId="77777777" w:rsidR="001A4690" w:rsidRPr="005B72BD" w:rsidRDefault="001A4690" w:rsidP="005C787C">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5C787C"/>
    <w:p w14:paraId="073A6D1E" w14:textId="3E06B385" w:rsidR="001A4690" w:rsidRPr="005B72BD" w:rsidRDefault="001A4690" w:rsidP="005C787C">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0097496B" w:rsidRPr="005B72BD">
        <w:t xml:space="preserve">Figure </w:t>
      </w:r>
      <w:r w:rsidR="0097496B">
        <w:rPr>
          <w:noProof/>
        </w:rPr>
        <w:t>13</w:t>
      </w:r>
      <w:r w:rsidRPr="005B72BD">
        <w:fldChar w:fldCharType="end"/>
      </w:r>
      <w:r w:rsidRPr="005B72BD">
        <w:t>).</w:t>
      </w:r>
    </w:p>
    <w:p w14:paraId="6778D124" w14:textId="77777777" w:rsidR="001A4690" w:rsidRPr="005B72BD" w:rsidRDefault="001A4690" w:rsidP="005C787C"/>
    <w:p w14:paraId="20FC4997" w14:textId="77777777" w:rsidR="001A4690" w:rsidRPr="005B72BD" w:rsidRDefault="001A4690" w:rsidP="005C787C">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3AB6CA09" w:rsidR="001A4690" w:rsidRPr="005B72BD" w:rsidRDefault="001A4690" w:rsidP="005C787C">
      <w:pPr>
        <w:pStyle w:val="Caption"/>
      </w:pPr>
      <w:bookmarkStart w:id="79" w:name="_Ref1809680"/>
      <w:bookmarkStart w:id="80" w:name="_Toc19289153"/>
      <w:r w:rsidRPr="005B72BD">
        <w:t xml:space="preserve">Figure </w:t>
      </w:r>
      <w:fldSimple w:instr=" SEQ Figure \* ARABIC ">
        <w:r w:rsidR="0097496B">
          <w:rPr>
            <w:noProof/>
          </w:rPr>
          <w:t>13</w:t>
        </w:r>
      </w:fldSimple>
      <w:bookmarkEnd w:id="79"/>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0"/>
    </w:p>
    <w:p w14:paraId="58805416" w14:textId="77777777" w:rsidR="001A4690" w:rsidRPr="005B72BD" w:rsidRDefault="001A4690" w:rsidP="005C787C"/>
    <w:p w14:paraId="4E26BF7C" w14:textId="77777777" w:rsidR="001A4690" w:rsidRPr="005B72BD" w:rsidRDefault="001A4690" w:rsidP="005C787C">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5C787C"/>
    <w:p w14:paraId="19FAB084" w14:textId="3BDEA219" w:rsidR="001A4690" w:rsidRPr="005B72BD" w:rsidRDefault="001A4690" w:rsidP="005C787C">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0097496B" w:rsidRPr="005B72BD">
        <w:t xml:space="preserve">Figure </w:t>
      </w:r>
      <w:r w:rsidR="0097496B">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5C787C"/>
    <w:p w14:paraId="14ECCA3C" w14:textId="77777777" w:rsidR="001A4690" w:rsidRPr="005B72BD" w:rsidRDefault="001A4690" w:rsidP="005C787C">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B6E2B05" w:rsidR="001A4690" w:rsidRPr="005B72BD" w:rsidRDefault="001A4690" w:rsidP="005C787C">
      <w:pPr>
        <w:pStyle w:val="Caption"/>
      </w:pPr>
      <w:bookmarkStart w:id="81" w:name="_Ref1810007"/>
      <w:bookmarkStart w:id="82" w:name="_Toc19289154"/>
      <w:r w:rsidRPr="005B72BD">
        <w:t xml:space="preserve">Figure </w:t>
      </w:r>
      <w:fldSimple w:instr=" SEQ Figure \* ARABIC ">
        <w:r w:rsidR="0097496B">
          <w:rPr>
            <w:noProof/>
          </w:rPr>
          <w:t>14</w:t>
        </w:r>
      </w:fldSimple>
      <w:bookmarkEnd w:id="81"/>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82"/>
    </w:p>
    <w:p w14:paraId="21AC9AB0" w14:textId="77777777" w:rsidR="001A4690" w:rsidRPr="005B72BD" w:rsidRDefault="001A4690" w:rsidP="005C787C"/>
    <w:p w14:paraId="75B70DA7" w14:textId="77777777" w:rsidR="001A4690" w:rsidRPr="005B72BD" w:rsidRDefault="001A4690" w:rsidP="005C787C">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5C787C"/>
    <w:p w14:paraId="5FDE8F12" w14:textId="4D005C6C" w:rsidR="001A4690" w:rsidRPr="005B72BD" w:rsidRDefault="001A4690" w:rsidP="005C787C">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0097496B" w:rsidRPr="005B72BD">
        <w:t xml:space="preserve">Figure </w:t>
      </w:r>
      <w:r w:rsidR="0097496B">
        <w:rPr>
          <w:noProof/>
        </w:rPr>
        <w:t>15</w:t>
      </w:r>
      <w:r w:rsidRPr="005B72BD">
        <w:fldChar w:fldCharType="end"/>
      </w:r>
      <w:r w:rsidRPr="005B72BD">
        <w:t xml:space="preserve">, and </w:t>
      </w:r>
      <w:proofErr w:type="spellStart"/>
      <w:r w:rsidRPr="005B72BD">
        <w:t>EMCal</w:t>
      </w:r>
      <w:proofErr w:type="spellEnd"/>
      <w:r w:rsidRPr="005B72BD">
        <w:t xml:space="preserve">, </w:t>
      </w:r>
      <w:r w:rsidRPr="005B72BD">
        <w:fldChar w:fldCharType="begin"/>
      </w:r>
      <w:r w:rsidRPr="005B72BD">
        <w:instrText xml:space="preserve"> REF _Ref1810282 \h  \* MERGEFORMAT </w:instrText>
      </w:r>
      <w:r w:rsidRPr="005B72BD">
        <w:fldChar w:fldCharType="separate"/>
      </w:r>
      <w:r w:rsidR="0097496B" w:rsidRPr="005B72BD">
        <w:t xml:space="preserve">Figure </w:t>
      </w:r>
      <w:r w:rsidR="0097496B">
        <w:rPr>
          <w:noProof/>
        </w:rPr>
        <w:t>16</w:t>
      </w:r>
      <w:r w:rsidRPr="005B72BD">
        <w:fldChar w:fldCharType="end"/>
      </w:r>
      <w:r w:rsidRPr="005B72BD">
        <w:t>).</w:t>
      </w:r>
    </w:p>
    <w:p w14:paraId="78239CF9" w14:textId="77777777" w:rsidR="001A4690" w:rsidRPr="005B72BD" w:rsidRDefault="001A4690" w:rsidP="005C787C"/>
    <w:p w14:paraId="0949EAD4" w14:textId="77777777" w:rsidR="001A4690" w:rsidRPr="005B72BD" w:rsidRDefault="001A4690" w:rsidP="005C787C">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058437DF" w:rsidR="001A4690" w:rsidRPr="005B72BD" w:rsidRDefault="001A4690" w:rsidP="005C787C">
      <w:pPr>
        <w:pStyle w:val="Caption"/>
      </w:pPr>
      <w:bookmarkStart w:id="83" w:name="_Ref1810272"/>
      <w:bookmarkStart w:id="84" w:name="_Toc19289155"/>
      <w:r w:rsidRPr="005B72BD">
        <w:t xml:space="preserve">Figure </w:t>
      </w:r>
      <w:fldSimple w:instr=" SEQ Figure \* ARABIC ">
        <w:r w:rsidR="0097496B">
          <w:rPr>
            <w:noProof/>
          </w:rPr>
          <w:t>15</w:t>
        </w:r>
      </w:fldSimple>
      <w:bookmarkEnd w:id="83"/>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4"/>
    </w:p>
    <w:p w14:paraId="0A182076" w14:textId="77777777" w:rsidR="001A4690" w:rsidRPr="005B72BD" w:rsidRDefault="001A4690" w:rsidP="005C787C"/>
    <w:p w14:paraId="5AA20C88" w14:textId="77777777" w:rsidR="001A4690" w:rsidRPr="005B72BD" w:rsidRDefault="001A4690" w:rsidP="005C787C">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5C787C"/>
    <w:p w14:paraId="27D39D19" w14:textId="77777777" w:rsidR="001A4690" w:rsidRPr="005B72BD" w:rsidRDefault="001A4690" w:rsidP="005C787C">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263C0737" w:rsidR="001A4690" w:rsidRPr="005B72BD" w:rsidRDefault="001A4690" w:rsidP="005C787C">
      <w:pPr>
        <w:pStyle w:val="Caption"/>
      </w:pPr>
      <w:bookmarkStart w:id="85" w:name="_Ref1810282"/>
      <w:bookmarkStart w:id="86" w:name="_Toc19289156"/>
      <w:r w:rsidRPr="005B72BD">
        <w:t xml:space="preserve">Figure </w:t>
      </w:r>
      <w:fldSimple w:instr=" SEQ Figure \* ARABIC ">
        <w:r w:rsidR="0097496B">
          <w:rPr>
            <w:noProof/>
          </w:rPr>
          <w:t>16</w:t>
        </w:r>
      </w:fldSimple>
      <w:bookmarkEnd w:id="85"/>
      <w:r w:rsidRPr="005B72BD">
        <w:t xml:space="preserve">: ALICE </w:t>
      </w:r>
      <w:proofErr w:type="spellStart"/>
      <w:r w:rsidRPr="005B72BD">
        <w:t>EMCal</w:t>
      </w:r>
      <w:proofErr w:type="spellEnd"/>
      <w:r w:rsidRPr="005B72BD">
        <w:t xml:space="preserve">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6"/>
    </w:p>
    <w:p w14:paraId="09FC0ABB" w14:textId="77777777" w:rsidR="001A4690" w:rsidRPr="005B72BD" w:rsidRDefault="001A4690" w:rsidP="005C787C"/>
    <w:p w14:paraId="25344BD4" w14:textId="77777777" w:rsidR="001A4690" w:rsidRPr="005B72BD" w:rsidRDefault="001A4690" w:rsidP="005C787C">
      <w:proofErr w:type="spellStart"/>
      <w:r w:rsidRPr="005B72BD">
        <w:t>EMCal</w:t>
      </w:r>
      <w:proofErr w:type="spellEnd"/>
      <w:r w:rsidRPr="005B72BD">
        <w:t xml:space="preserve">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5C787C"/>
    <w:p w14:paraId="5A8DCE0E" w14:textId="77777777" w:rsidR="001A4690" w:rsidRPr="005B72BD" w:rsidRDefault="001A4690" w:rsidP="005C787C">
      <w:r w:rsidRPr="005B72BD">
        <w:t xml:space="preserve">All of the detectors in the central barrel, except for HMPID, </w:t>
      </w:r>
      <w:proofErr w:type="spellStart"/>
      <w:r w:rsidRPr="005B72BD">
        <w:t>EMcal</w:t>
      </w:r>
      <w:proofErr w:type="spellEnd"/>
      <w:r w:rsidRPr="005B72BD">
        <w:t xml:space="preserve">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5C787C"/>
    <w:p w14:paraId="27CB31AC" w14:textId="77777777" w:rsidR="001A4690" w:rsidRPr="005B72BD" w:rsidRDefault="001A4690" w:rsidP="005C787C">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5C787C"/>
    <w:p w14:paraId="00E62560" w14:textId="25CB37BF" w:rsidR="001A4690" w:rsidRPr="005B72BD" w:rsidRDefault="001A4690" w:rsidP="005C787C">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0097496B" w:rsidRPr="005B72BD">
        <w:t xml:space="preserve">Figure </w:t>
      </w:r>
      <w:r w:rsidR="0097496B">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5C787C"/>
    <w:p w14:paraId="341F2383" w14:textId="77777777" w:rsidR="001A4690" w:rsidRPr="005B72BD" w:rsidRDefault="001A4690" w:rsidP="005C787C">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02723F8E" w:rsidR="001A4690" w:rsidRPr="005B72BD" w:rsidRDefault="001A4690" w:rsidP="005C787C">
      <w:pPr>
        <w:pStyle w:val="Caption"/>
      </w:pPr>
      <w:bookmarkStart w:id="87" w:name="_Ref1810984"/>
      <w:bookmarkStart w:id="88" w:name="_Toc19289157"/>
      <w:r w:rsidRPr="005B72BD">
        <w:t xml:space="preserve">Figure </w:t>
      </w:r>
      <w:fldSimple w:instr=" SEQ Figure \* ARABIC ">
        <w:r w:rsidR="0097496B">
          <w:rPr>
            <w:noProof/>
          </w:rPr>
          <w:t>17</w:t>
        </w:r>
      </w:fldSimple>
      <w:bookmarkEnd w:id="87"/>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8"/>
    </w:p>
    <w:p w14:paraId="4F3A5EC6" w14:textId="77777777" w:rsidR="001A4690" w:rsidRPr="005B72BD" w:rsidRDefault="001A4690" w:rsidP="005C787C"/>
    <w:p w14:paraId="0D52B0C1" w14:textId="77777777" w:rsidR="001A4690" w:rsidRPr="005B72BD" w:rsidRDefault="001A4690" w:rsidP="005C787C">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rsidP="005C787C">
      <w:r>
        <w:br w:type="page"/>
      </w:r>
    </w:p>
    <w:p w14:paraId="434ADFB9" w14:textId="77777777" w:rsidR="00EF4705" w:rsidRPr="005B72BD" w:rsidRDefault="00EF4705" w:rsidP="00EF4705">
      <w:pPr>
        <w:pStyle w:val="Heading3"/>
        <w:rPr>
          <w:rFonts w:asciiTheme="majorHAnsi" w:hAnsiTheme="majorHAnsi" w:cs="Times New Roman"/>
        </w:rPr>
      </w:pPr>
      <w:bookmarkStart w:id="89" w:name="_Toc19289064"/>
      <w:r w:rsidRPr="005B72BD">
        <w:rPr>
          <w:rFonts w:asciiTheme="majorHAnsi" w:hAnsiTheme="majorHAnsi" w:cs="Times New Roman"/>
        </w:rPr>
        <w:lastRenderedPageBreak/>
        <w:t>A Note on Geometry</w:t>
      </w:r>
      <w:bookmarkEnd w:id="89"/>
    </w:p>
    <w:p w14:paraId="2A7589C2" w14:textId="77777777" w:rsidR="00EF4705" w:rsidRPr="005B72BD" w:rsidRDefault="00EF4705" w:rsidP="005C787C"/>
    <w:p w14:paraId="7A32B13D" w14:textId="390CD3B2" w:rsidR="00EF4705" w:rsidRPr="005B72BD" w:rsidRDefault="00EF4705" w:rsidP="005C787C">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5C787C"/>
    <w:p w14:paraId="26B328A8" w14:textId="77777777" w:rsidR="00EF4705" w:rsidRPr="005B72BD" w:rsidRDefault="00EF4705" w:rsidP="005C787C">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5C787C"/>
    <w:p w14:paraId="1B543B5A" w14:textId="77777777" w:rsidR="00EF4705" w:rsidRPr="005B72BD" w:rsidRDefault="00EF4705" w:rsidP="005C787C"/>
    <w:p w14:paraId="0975A64B" w14:textId="77777777" w:rsidR="00EF4705" w:rsidRPr="005B72BD" w:rsidRDefault="00EF4705" w:rsidP="005C787C">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5C787C">
      <w:pPr>
        <w:pStyle w:val="Caption"/>
        <w:rPr>
          <w:szCs w:val="24"/>
        </w:rPr>
      </w:pPr>
      <w:bookmarkStart w:id="90" w:name="_Ref1821989"/>
      <w:bookmarkStart w:id="91" w:name="_Toc19289158"/>
      <w:r w:rsidRPr="005B72BD">
        <w:t xml:space="preserve">Figure </w:t>
      </w:r>
      <w:fldSimple w:instr=" SEQ Figure \* ARABIC ">
        <w:r w:rsidR="0097496B">
          <w:rPr>
            <w:noProof/>
          </w:rPr>
          <w:t>18</w:t>
        </w:r>
      </w:fldSimple>
      <w:bookmarkEnd w:id="90"/>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91"/>
    </w:p>
    <w:p w14:paraId="23A74E09" w14:textId="77777777" w:rsidR="00EF4705" w:rsidRPr="005B72BD" w:rsidRDefault="00EF4705" w:rsidP="005C787C"/>
    <w:p w14:paraId="64697AB9" w14:textId="07763A19" w:rsidR="00EF4705" w:rsidRPr="005B72BD" w:rsidRDefault="00EF4705" w:rsidP="005C787C">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5C787C"/>
    <w:p w14:paraId="3BB8B0F6" w14:textId="77777777" w:rsidR="00EF4705" w:rsidRPr="005B72BD" w:rsidRDefault="00EF4705" w:rsidP="005C787C">
      <w:r w:rsidRPr="005B72BD">
        <w:t xml:space="preserve">In order to specify the cylindrical coordinates (ρ, </w:t>
      </w:r>
      <w:r w:rsidRPr="005B72BD">
        <w:sym w:font="Symbol" w:char="F071"/>
      </w:r>
      <w:r w:rsidRPr="005B72BD">
        <w:t xml:space="preserve">, ϕ) of a point P, one can </w:t>
      </w:r>
      <w:commentRangeStart w:id="92"/>
      <w:r w:rsidRPr="005B72BD">
        <w:t xml:space="preserve">firstly </w:t>
      </w:r>
      <w:commentRangeEnd w:id="92"/>
      <w:r w:rsidRPr="005B72BD">
        <w:rPr>
          <w:rStyle w:val="CommentReference"/>
          <w:rFonts w:asciiTheme="majorHAnsi" w:hAnsiTheme="majorHAnsi"/>
        </w:rPr>
        <w:commentReference w:id="92"/>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5C787C"/>
    <w:p w14:paraId="6CA4DDE3" w14:textId="77777777" w:rsidR="00EF4705" w:rsidRPr="005B72BD" w:rsidRDefault="00EF4705" w:rsidP="005C787C">
      <w:r w:rsidRPr="005B72BD">
        <w:t xml:space="preserve">An additional geometric term used in HEP literature is </w:t>
      </w:r>
      <w:proofErr w:type="spellStart"/>
      <w:r w:rsidRPr="005B72BD">
        <w:t>pseudorapidity</w:t>
      </w:r>
      <w:proofErr w:type="spellEnd"/>
      <w:r w:rsidRPr="005B72BD">
        <w:t xml:space="preserve">, </w:t>
      </w:r>
      <m:oMath>
        <m:r>
          <w:rPr>
            <w:rFonts w:ascii="Cambria Math" w:hAnsi="Cambria Math"/>
          </w:rPr>
          <m:t>η</m:t>
        </m:r>
      </m:oMath>
      <w:r w:rsidRPr="005B72BD">
        <w:t>, which is a specification of a particle’s angle relative to the beam (z-) axis.</w:t>
      </w:r>
    </w:p>
    <w:p w14:paraId="0ED73B6A" w14:textId="0058D0B4" w:rsidR="002F3D44" w:rsidRDefault="002F3D44" w:rsidP="005C787C">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93" w:name="_Toc19360671"/>
      <w:r w:rsidRPr="005B72BD">
        <w:rPr>
          <w:rFonts w:asciiTheme="majorHAnsi" w:hAnsiTheme="majorHAnsi" w:cs="Times New Roman"/>
        </w:rPr>
        <w:lastRenderedPageBreak/>
        <w:t>Deep Learning within the Context of Artificial Intelligence and Machine Learning</w:t>
      </w:r>
      <w:bookmarkEnd w:id="93"/>
    </w:p>
    <w:p w14:paraId="7C8893A9" w14:textId="77777777" w:rsidR="002F3D44" w:rsidRPr="005B72BD" w:rsidRDefault="002F3D44" w:rsidP="005C787C"/>
    <w:p w14:paraId="7326DA40" w14:textId="62DE0002" w:rsidR="002F3D44" w:rsidRPr="005B72BD" w:rsidRDefault="002F3D44" w:rsidP="005C787C">
      <w:bookmarkStart w:id="94"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5C787C">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5C787C">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5C787C">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94"/>
    <w:p w14:paraId="7D2D4029" w14:textId="77777777" w:rsidR="00646DDE" w:rsidRDefault="00646DDE" w:rsidP="005C787C"/>
    <w:p w14:paraId="03FE2E03" w14:textId="2B532ECE" w:rsidR="002F3D44" w:rsidRDefault="002F3D44" w:rsidP="005C787C">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5C787C"/>
    <w:p w14:paraId="539D5573" w14:textId="77777777" w:rsidR="00646DDE" w:rsidRPr="005B72BD" w:rsidRDefault="00646DDE" w:rsidP="005C787C">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5C787C"/>
    <w:p w14:paraId="4937DE97" w14:textId="77777777" w:rsidR="002F3D44" w:rsidRPr="005B72BD" w:rsidRDefault="002F3D44" w:rsidP="002F3D44">
      <w:pPr>
        <w:pStyle w:val="Heading2"/>
        <w:spacing w:line="480" w:lineRule="auto"/>
        <w:rPr>
          <w:rFonts w:asciiTheme="majorHAnsi" w:hAnsiTheme="majorHAnsi" w:cs="Times New Roman"/>
        </w:rPr>
      </w:pPr>
      <w:bookmarkStart w:id="95" w:name="_Toc19360672"/>
      <w:r w:rsidRPr="005B72BD">
        <w:rPr>
          <w:rFonts w:asciiTheme="majorHAnsi" w:hAnsiTheme="majorHAnsi" w:cs="Times New Roman"/>
        </w:rPr>
        <w:t>Mathematical Background for Deep Learning</w:t>
      </w:r>
      <w:bookmarkEnd w:id="95"/>
    </w:p>
    <w:p w14:paraId="7F6314DA" w14:textId="77777777" w:rsidR="002F3D44" w:rsidRPr="005B72BD" w:rsidRDefault="002F3D44" w:rsidP="002F3D44">
      <w:pPr>
        <w:pStyle w:val="Heading3"/>
        <w:spacing w:line="480" w:lineRule="auto"/>
        <w:rPr>
          <w:rFonts w:asciiTheme="majorHAnsi" w:hAnsiTheme="majorHAnsi" w:cs="Times New Roman"/>
        </w:rPr>
      </w:pPr>
      <w:bookmarkStart w:id="96" w:name="_Toc19360673"/>
      <w:r w:rsidRPr="005B72BD">
        <w:rPr>
          <w:rFonts w:asciiTheme="majorHAnsi" w:hAnsiTheme="majorHAnsi" w:cs="Times New Roman"/>
        </w:rPr>
        <w:t>Rosenblatt’s Perceptron</w:t>
      </w:r>
      <w:bookmarkEnd w:id="96"/>
    </w:p>
    <w:p w14:paraId="1723F2C6" w14:textId="77777777" w:rsidR="002F3D44" w:rsidRPr="005B72BD" w:rsidRDefault="002F3D44" w:rsidP="005C787C"/>
    <w:p w14:paraId="592547E8" w14:textId="77777777" w:rsidR="002F3D44" w:rsidRPr="005B72BD" w:rsidRDefault="002F3D44" w:rsidP="005C787C">
      <w:r w:rsidRPr="005B72BD">
        <w:lastRenderedPageBreak/>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5C787C"/>
    <w:p w14:paraId="0A64B1B8" w14:textId="77777777" w:rsidR="002F3D44" w:rsidRPr="005B72BD" w:rsidRDefault="002F3D44" w:rsidP="005C787C">
      <w:r w:rsidRPr="005B72BD">
        <w:t>He outlined a mathematical framework for these mechanisms, at the hand of the following constructs:</w:t>
      </w:r>
    </w:p>
    <w:p w14:paraId="5402A693" w14:textId="77777777" w:rsidR="002F3D44" w:rsidRPr="005B72BD" w:rsidRDefault="002F3D44" w:rsidP="005C787C">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5C787C">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whi</w:t>
      </w:r>
      <w:proofErr w:type="spellStart"/>
      <w:r w:rsidRPr="005B72BD">
        <w:t>ch</w:t>
      </w:r>
      <w:proofErr w:type="spellEnd"/>
      <w:r w:rsidRPr="005B72BD">
        <w:t xml:space="preserve">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5C787C">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5C787C">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5C787C">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5C787C">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5C787C"/>
    <w:p w14:paraId="32A57A93" w14:textId="77777777" w:rsidR="002F3D44" w:rsidRPr="005B72BD" w:rsidRDefault="002F3D44" w:rsidP="005C787C">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5C787C"/>
    <w:p w14:paraId="3F1180D8" w14:textId="0FA39FAC" w:rsidR="000062CF" w:rsidRDefault="000062CF" w:rsidP="005C787C">
      <w:r>
        <w:br w:type="page"/>
      </w:r>
    </w:p>
    <w:p w14:paraId="6EAB4800" w14:textId="77777777" w:rsidR="000062CF" w:rsidRPr="005B72BD" w:rsidRDefault="000062CF" w:rsidP="005C787C">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5C787C">
      <w:r w:rsidRPr="005B72BD">
        <w:t>And the gradients on the weights and the bias term:</w:t>
      </w:r>
    </w:p>
    <w:p w14:paraId="2D3C1594" w14:textId="77777777" w:rsidR="000062CF"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5C787C"/>
    <w:p w14:paraId="3455D6D4" w14:textId="77777777" w:rsidR="000062CF"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5C787C"/>
    <w:p w14:paraId="367FBA2B" w14:textId="77777777" w:rsidR="000062CF" w:rsidRPr="005B72BD" w:rsidRDefault="000062CF" w:rsidP="005C787C">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5C787C"/>
    <w:p w14:paraId="28DE2090" w14:textId="77777777" w:rsidR="000062CF" w:rsidRPr="005B72BD" w:rsidRDefault="000062CF" w:rsidP="005C787C">
      <w:r w:rsidRPr="005B72BD">
        <w:t>This gradient is then propagated to the activations of the preceding layer:</w:t>
      </w:r>
    </w:p>
    <w:p w14:paraId="6C93EBFB" w14:textId="77777777" w:rsidR="000062CF" w:rsidRPr="005B72BD" w:rsidRDefault="000062CF" w:rsidP="005C787C"/>
    <w:p w14:paraId="01D0FAD1" w14:textId="77777777" w:rsidR="000062CF" w:rsidRPr="005B72BD"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5C787C"/>
    <w:p w14:paraId="6E244365" w14:textId="77777777" w:rsidR="00E91C56" w:rsidRPr="005B72BD" w:rsidRDefault="00E91C56" w:rsidP="005C787C">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5C787C"/>
    <w:p w14:paraId="546E88C0" w14:textId="77777777" w:rsidR="00E91C56" w:rsidRPr="005B72BD" w:rsidRDefault="00E91C56" w:rsidP="005C787C">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5C787C"/>
    <w:p w14:paraId="052C7099" w14:textId="77777777" w:rsidR="00E91C56" w:rsidRPr="005B72BD" w:rsidRDefault="00E91C56" w:rsidP="005C787C">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5C787C"/>
    <w:p w14:paraId="30E4ADD4" w14:textId="77777777" w:rsidR="00E91C56" w:rsidRPr="005B72BD" w:rsidRDefault="00E91C56" w:rsidP="005C787C">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5C787C"/>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5C787C"/>
    <w:p w14:paraId="5D7CF21A" w14:textId="77777777" w:rsidR="00E91C56" w:rsidRPr="005B72BD" w:rsidRDefault="00E91C56" w:rsidP="005C787C">
      <w:r w:rsidRPr="005B72BD">
        <w:t>Norms are a means of measuring the size of a vector, by mapping them to non-negative values, by satisfying the following properties:</w:t>
      </w:r>
    </w:p>
    <w:p w14:paraId="1D60B62D" w14:textId="77777777" w:rsidR="00E91C56" w:rsidRPr="005B72BD" w:rsidRDefault="00E91C56" w:rsidP="005C787C"/>
    <w:p w14:paraId="223990F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5C787C">
      <w:pPr>
        <w:pStyle w:val="ListParagraph"/>
        <w:numPr>
          <w:ilvl w:val="0"/>
          <w:numId w:val="8"/>
        </w:numPr>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5C787C"/>
    <w:p w14:paraId="497D3D7F" w14:textId="77777777" w:rsidR="00E91C56" w:rsidRPr="005B72BD" w:rsidRDefault="00E91C56" w:rsidP="005C787C">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5C787C"/>
    <w:p w14:paraId="5B23C62B" w14:textId="77777777" w:rsidR="00E91C56" w:rsidRPr="005B72BD" w:rsidRDefault="00BB3E1A" w:rsidP="005C787C">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5C787C"/>
    <w:p w14:paraId="0064B718" w14:textId="77777777" w:rsidR="00E91C56" w:rsidRPr="005B72BD" w:rsidRDefault="00BB3E1A"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5C787C"/>
    <w:p w14:paraId="100EC87A"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5C787C">
      <w:pPr>
        <w:rPr>
          <w:rFonts w:asciiTheme="majorHAnsi" w:hAnsiTheme="majorHAnsi"/>
        </w:rPr>
      </w:pPr>
      <w:r w:rsidRPr="005B72BD">
        <w:rPr>
          <w:rFonts w:asciiTheme="majorHAnsi" w:hAnsiTheme="majorHAnsi"/>
        </w:rPr>
        <w:br/>
      </w: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5C787C"/>
    <w:p w14:paraId="2E32EDED" w14:textId="77777777" w:rsidR="00E91C56" w:rsidRPr="005B72BD" w:rsidRDefault="00E91C56" w:rsidP="005C787C">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5C787C"/>
    <w:p w14:paraId="572D38E8"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5C787C"/>
    <w:p w14:paraId="2CE6AFB0" w14:textId="78DDF8DE" w:rsidR="00E91C56" w:rsidRPr="005B72BD" w:rsidRDefault="00E91C56" w:rsidP="005C787C">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5C787C"/>
    <w:p w14:paraId="6C833C57" w14:textId="77777777" w:rsidR="00E91C56" w:rsidRPr="005B72BD" w:rsidRDefault="00E91C56" w:rsidP="005C787C"/>
    <w:p w14:paraId="01AED510" w14:textId="77777777" w:rsidR="00E91C56" w:rsidRPr="005B72BD" w:rsidRDefault="00E91C56" w:rsidP="005C787C">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5C787C">
      <w:pPr>
        <w:pStyle w:val="Caption"/>
      </w:pPr>
      <w:bookmarkStart w:id="97" w:name="_Ref2954990"/>
      <w:bookmarkStart w:id="98" w:name="_Toc19360759"/>
      <w:r w:rsidRPr="005B72BD">
        <w:t xml:space="preserve">Figure </w:t>
      </w:r>
      <w:fldSimple w:instr=" SEQ Figure \* ARABIC ">
        <w:r w:rsidR="0097496B">
          <w:rPr>
            <w:noProof/>
          </w:rPr>
          <w:t>19</w:t>
        </w:r>
      </w:fldSimple>
      <w:bookmarkEnd w:id="97"/>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99"/>
      <w:r w:rsidRPr="005B72BD">
        <w:t xml:space="preserve">penalties </w:t>
      </w:r>
      <w:commentRangeEnd w:id="99"/>
      <w:r w:rsidRPr="005B72BD">
        <w:rPr>
          <w:rStyle w:val="CommentReference"/>
          <w:rFonts w:asciiTheme="majorHAnsi" w:hAnsiTheme="majorHAnsi"/>
          <w:b w:val="0"/>
        </w:rPr>
        <w:commentReference w:id="99"/>
      </w:r>
      <w:bookmarkEnd w:id="98"/>
    </w:p>
    <w:p w14:paraId="7DA7FC5D" w14:textId="77777777" w:rsidR="00E91C56" w:rsidRPr="005B72BD" w:rsidRDefault="00E91C56" w:rsidP="005C787C"/>
    <w:p w14:paraId="30897F83" w14:textId="77777777" w:rsidR="00E91C56" w:rsidRPr="005B72BD" w:rsidRDefault="00BB3E1A"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5C787C"/>
    <w:p w14:paraId="2406E01F" w14:textId="77777777" w:rsidR="00E91C56" w:rsidRPr="005B72BD" w:rsidRDefault="00E91C56" w:rsidP="005C787C"/>
    <w:p w14:paraId="36D0DCDB" w14:textId="77777777" w:rsidR="00E91C56" w:rsidRPr="005B72BD" w:rsidRDefault="00BB3E1A" w:rsidP="005C787C">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5C787C"/>
    <w:p w14:paraId="1EAF8192" w14:textId="77777777" w:rsidR="00E91C56" w:rsidRPr="005B72BD" w:rsidRDefault="00E91C56" w:rsidP="005C787C">
      <w:pPr>
        <w:rPr>
          <w:rFonts w:asciiTheme="majorHAnsi" w:hAnsiTheme="majorHAnsi"/>
        </w:rPr>
      </w:pP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5C787C"/>
    <w:p w14:paraId="0404ABDC" w14:textId="77777777" w:rsidR="00E91C56" w:rsidRPr="005B72BD" w:rsidRDefault="00E91C56" w:rsidP="005C787C">
      <w:r w:rsidRPr="005B72BD">
        <w:t>to the objective function.</w:t>
      </w:r>
    </w:p>
    <w:p w14:paraId="4241C0E2" w14:textId="77777777" w:rsidR="00E91C56" w:rsidRPr="005B72BD" w:rsidRDefault="00E91C56" w:rsidP="005C787C"/>
    <w:p w14:paraId="6F916D26" w14:textId="77777777" w:rsidR="00E91C56" w:rsidRPr="005B72BD" w:rsidRDefault="00E91C56" w:rsidP="005C787C">
      <w:r w:rsidRPr="005B72BD">
        <w:lastRenderedPageBreak/>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w:t>
      </w:r>
      <w:proofErr w:type="spellStart"/>
      <w:r w:rsidRPr="005B72BD">
        <w:t>sulting</w:t>
      </w:r>
      <w:proofErr w:type="spellEnd"/>
      <w:r w:rsidRPr="005B72BD">
        <w:t xml:space="preserve"> in a more sparse neural network, depending on the magnitude of the weighting parameter </w:t>
      </w:r>
      <m:oMath>
        <m:r>
          <m:rPr>
            <m:sty m:val="p"/>
          </m:rPr>
          <w:rPr>
            <w:rFonts w:ascii="Cambria Math" w:hAnsi="Cambria Math"/>
          </w: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5C787C"/>
    <w:p w14:paraId="7ECC15FD" w14:textId="77777777" w:rsidR="00E91C56" w:rsidRPr="005B72BD" w:rsidRDefault="00E91C56" w:rsidP="005C787C">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rPr>
            <w:rFonts w:ascii="Cambria Math" w:hAnsi="Cambria Math"/>
          </w:rPr>
          <w:sym w:font="Symbol" w:char="F06C"/>
        </m:r>
      </m:oMath>
      <w:r w:rsidRPr="005B72BD">
        <w:t xml:space="preserve">, since a large </w:t>
      </w:r>
      <m:oMath>
        <m:r>
          <m:rPr>
            <m:sty m:val="p"/>
          </m:rPr>
          <w:rPr>
            <w:rFonts w:ascii="Cambria Math" w:hAnsi="Cambria Math"/>
          </w: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5C787C"/>
    <w:p w14:paraId="174D8047" w14:textId="77777777" w:rsidR="008D72BD" w:rsidRPr="005B72BD" w:rsidRDefault="008D72BD" w:rsidP="005C787C"/>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5C787C"/>
    <w:p w14:paraId="032BB505" w14:textId="77777777" w:rsidR="008D72BD" w:rsidRPr="005B72BD" w:rsidRDefault="008D72BD" w:rsidP="005C787C">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5C787C"/>
    <w:p w14:paraId="387B0FE4" w14:textId="77777777" w:rsidR="008D72BD" w:rsidRPr="005B72BD" w:rsidRDefault="008D72BD" w:rsidP="005C787C">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5C787C"/>
    <w:p w14:paraId="578223F1" w14:textId="77777777" w:rsidR="008D72BD" w:rsidRPr="005B72BD" w:rsidRDefault="008D72BD" w:rsidP="005C787C">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5C787C"/>
    <w:p w14:paraId="27D315A6" w14:textId="77777777" w:rsidR="008D72BD" w:rsidRPr="005B72BD" w:rsidRDefault="008D72BD" w:rsidP="005C787C">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5C787C"/>
    <w:p w14:paraId="464DC351" w14:textId="6A00F87F" w:rsidR="003211DD" w:rsidRDefault="003211DD" w:rsidP="005C787C"/>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5C787C">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5C787C"/>
    <w:p w14:paraId="36B47928" w14:textId="77777777" w:rsidR="0013730D" w:rsidRPr="005B72BD" w:rsidRDefault="0013730D" w:rsidP="005C787C">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5C787C">
      <w:r w:rsidRPr="005B72BD">
        <w:t xml:space="preserve">Computational efficiency is maintained by checking the abovementioned conditions at specified training intervals, i.e. not checking whether early stopping criteria have been </w:t>
      </w:r>
      <w:r w:rsidRPr="005B72BD">
        <w:lastRenderedPageBreak/>
        <w:t xml:space="preserve">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5C787C"/>
    <w:p w14:paraId="67716ADC" w14:textId="77777777" w:rsidR="0013730D" w:rsidRPr="005B72BD" w:rsidRDefault="0013730D" w:rsidP="005C787C">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5C787C"/>
    <w:p w14:paraId="54A1294A" w14:textId="77777777" w:rsidR="0013730D" w:rsidRPr="005B72BD" w:rsidRDefault="0013730D" w:rsidP="005C787C">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5C787C"/>
    <w:p w14:paraId="089EA579" w14:textId="77777777" w:rsidR="0013730D" w:rsidRPr="005B72BD" w:rsidRDefault="0013730D" w:rsidP="005C787C">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5C787C"/>
    <w:p w14:paraId="7D074B61" w14:textId="77777777" w:rsidR="004B23C7" w:rsidRPr="005B72BD" w:rsidRDefault="004B23C7" w:rsidP="005C787C">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5C787C"/>
    <w:p w14:paraId="510F4D40" w14:textId="77777777" w:rsidR="004B23C7" w:rsidRPr="005B72BD" w:rsidRDefault="004B23C7" w:rsidP="005C787C"/>
    <w:p w14:paraId="53136AD6" w14:textId="77777777" w:rsidR="004B23C7" w:rsidRPr="005B72BD" w:rsidRDefault="004B23C7" w:rsidP="005C787C">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5C787C"/>
    <w:p w14:paraId="4FDBFB1C" w14:textId="0FE39250" w:rsidR="00E473E0" w:rsidRDefault="00E473E0" w:rsidP="005C787C"/>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100" w:name="_Toc19360736"/>
      <w:r>
        <w:rPr>
          <w:lang w:val="en-US" w:eastAsia="en-US"/>
        </w:rPr>
        <w:t>Electron and Pion Counts per Run</w:t>
      </w:r>
      <w:bookmarkEnd w:id="100"/>
    </w:p>
    <w:p w14:paraId="1289FF42" w14:textId="77777777" w:rsidR="00286F54" w:rsidRDefault="00286F54" w:rsidP="005C787C"/>
    <w:p w14:paraId="53123967" w14:textId="77777777" w:rsidR="00286F54" w:rsidRPr="005B72BD" w:rsidRDefault="00286F54" w:rsidP="005C787C">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5C787C">
      <w:pPr>
        <w:rPr>
          <w:lang w:val="en-US"/>
        </w:rPr>
      </w:pPr>
    </w:p>
    <w:p w14:paraId="5CFE4B7B" w14:textId="77777777" w:rsidR="00286F54" w:rsidRPr="005B72BD" w:rsidRDefault="00286F54" w:rsidP="005C787C">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5C787C"/>
    <w:p w14:paraId="5371CC1B" w14:textId="77777777" w:rsidR="00286F54" w:rsidRPr="005B72BD" w:rsidRDefault="00286F54" w:rsidP="005C787C">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5C787C"/>
    <w:p w14:paraId="2E86CB9E" w14:textId="77777777" w:rsidR="00286F54" w:rsidRPr="005B72BD" w:rsidRDefault="00286F54" w:rsidP="005C787C">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5C787C"/>
    <w:p w14:paraId="5F79191D" w14:textId="77777777" w:rsidR="00286F54" w:rsidRDefault="00286F54" w:rsidP="005C787C">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5C787C">
      <w:pPr>
        <w:pStyle w:val="Caption"/>
      </w:pPr>
    </w:p>
    <w:p w14:paraId="03BA2F41" w14:textId="77777777" w:rsidR="00286F54" w:rsidRDefault="00286F54" w:rsidP="00286F54">
      <w:pPr>
        <w:pStyle w:val="Heading2"/>
      </w:pPr>
      <w:bookmarkStart w:id="101" w:name="_Toc19360737"/>
      <w:r w:rsidRPr="005B72BD">
        <w:lastRenderedPageBreak/>
        <w:t>Bethe Bloch Curve per Run for Electrons and Pions</w:t>
      </w:r>
      <w:bookmarkEnd w:id="101"/>
    </w:p>
    <w:p w14:paraId="18B3957A" w14:textId="77777777" w:rsidR="00286F54" w:rsidRPr="005343C1" w:rsidRDefault="00286F54" w:rsidP="005C787C"/>
    <w:p w14:paraId="3C7A1A06" w14:textId="77777777" w:rsidR="00286F54" w:rsidRPr="005B72BD" w:rsidRDefault="00286F54" w:rsidP="005C787C">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5C787C"/>
    <w:p w14:paraId="00FE7718" w14:textId="77777777" w:rsidR="00286F54" w:rsidRPr="005B72BD" w:rsidRDefault="00286F54" w:rsidP="005C787C">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5C787C"/>
    <w:p w14:paraId="4BDCC498" w14:textId="77777777" w:rsidR="00286F54" w:rsidRPr="005B72BD" w:rsidRDefault="00286F54" w:rsidP="005C787C">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5C787C"/>
    <w:p w14:paraId="08D99EAB" w14:textId="77777777" w:rsidR="00286F54" w:rsidRDefault="00286F54" w:rsidP="005C787C">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102" w:name="_Toc19360738"/>
      <w:proofErr w:type="spellStart"/>
      <w:r w:rsidRPr="005B72BD">
        <w:t>nσ</w:t>
      </w:r>
      <w:proofErr w:type="spellEnd"/>
      <w:r w:rsidRPr="005B72BD">
        <w:t xml:space="preserve"> Electron per Run for Electrons and Pions</w:t>
      </w:r>
      <w:bookmarkEnd w:id="102"/>
    </w:p>
    <w:p w14:paraId="29409919" w14:textId="77777777" w:rsidR="00286F54" w:rsidRPr="005B72BD" w:rsidRDefault="00286F54" w:rsidP="005C787C"/>
    <w:p w14:paraId="2E3E180B" w14:textId="77777777" w:rsidR="00286F54" w:rsidRPr="005B72BD" w:rsidRDefault="00286F54" w:rsidP="005C787C">
      <w:r w:rsidRPr="005B72BD">
        <w:t xml:space="preserve">In the plots below, the statistical estimate for electron and pion identification is depicted, it is clear from the plots below that particles with a low </w:t>
      </w:r>
      <w:proofErr w:type="spellStart"/>
      <w:r w:rsidRPr="005B72BD">
        <w:t>nσ</w:t>
      </w:r>
      <w:proofErr w:type="spellEnd"/>
      <w:r w:rsidRPr="005B72BD">
        <w:t xml:space="preserve"> Electron value have been classified as electrons. Pions are centred around an </w:t>
      </w:r>
      <w:proofErr w:type="spellStart"/>
      <w:r w:rsidRPr="005B72BD">
        <w:t>nσ</w:t>
      </w:r>
      <w:proofErr w:type="spellEnd"/>
      <w:r w:rsidRPr="005B72BD">
        <w:t xml:space="preserve"> Electron value of around -5.</w:t>
      </w:r>
    </w:p>
    <w:p w14:paraId="1F2D2E2C" w14:textId="77777777" w:rsidR="00286F54" w:rsidRPr="005B72BD" w:rsidRDefault="00286F54" w:rsidP="005C787C"/>
    <w:p w14:paraId="23510F19" w14:textId="77777777" w:rsidR="00286F54" w:rsidRPr="005B72BD" w:rsidRDefault="00286F54" w:rsidP="005C787C">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5C787C"/>
    <w:p w14:paraId="299C18A0" w14:textId="77777777" w:rsidR="00286F54" w:rsidRPr="005B72BD" w:rsidRDefault="00286F54" w:rsidP="005C787C">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5C787C"/>
    <w:p w14:paraId="3D28F710" w14:textId="77777777" w:rsidR="00286F54" w:rsidRPr="005B72BD" w:rsidRDefault="00286F54" w:rsidP="005C787C">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5C787C"/>
    <w:p w14:paraId="3E46F915" w14:textId="77777777" w:rsidR="00286F54" w:rsidRPr="005B72BD" w:rsidRDefault="00286F54" w:rsidP="005C787C">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5C787C"/>
    <w:p w14:paraId="63AFE1BF" w14:textId="77777777" w:rsidR="00286F54" w:rsidRPr="005B72BD" w:rsidRDefault="00286F54" w:rsidP="005C787C"/>
    <w:p w14:paraId="6D7439F8" w14:textId="77777777" w:rsidR="00286F54" w:rsidRPr="005B72BD" w:rsidRDefault="00286F54" w:rsidP="005C787C"/>
    <w:p w14:paraId="1EE0DA47" w14:textId="77777777" w:rsidR="00286F54" w:rsidRPr="000B7C75" w:rsidRDefault="00286F54" w:rsidP="005C787C">
      <w:pPr>
        <w:rPr>
          <w:lang w:val="en-US"/>
        </w:rPr>
      </w:pPr>
    </w:p>
    <w:p w14:paraId="2870B149" w14:textId="7BCCA7B9" w:rsidR="00151FB8" w:rsidRDefault="00151FB8" w:rsidP="005C787C">
      <w:r>
        <w:br w:type="page"/>
      </w:r>
    </w:p>
    <w:p w14:paraId="683B232F" w14:textId="77777777" w:rsidR="00151FB8" w:rsidRDefault="00151FB8" w:rsidP="005C787C">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5C787C"/>
    <w:p w14:paraId="0131D7D4" w14:textId="77777777" w:rsidR="00151FB8" w:rsidRPr="00ED036E" w:rsidRDefault="00151FB8" w:rsidP="005C787C">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5C787C"/>
    <w:p w14:paraId="1AEC51C1" w14:textId="77777777" w:rsidR="00151FB8" w:rsidRPr="002C4B94" w:rsidRDefault="00151FB8" w:rsidP="005C787C">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5C787C">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20568" cy="2861231"/>
                    </a:xfrm>
                    <a:prstGeom prst="rect">
                      <a:avLst/>
                    </a:prstGeom>
                  </pic:spPr>
                </pic:pic>
              </a:graphicData>
            </a:graphic>
          </wp:inline>
        </w:drawing>
      </w:r>
    </w:p>
    <w:p w14:paraId="32799FEA" w14:textId="79539739" w:rsidR="00151FB8" w:rsidRPr="005B72BD" w:rsidRDefault="00151FB8" w:rsidP="005C787C">
      <w:pPr>
        <w:pStyle w:val="Caption"/>
      </w:pPr>
      <w:bookmarkStart w:id="103" w:name="_Toc19360783"/>
      <w:r w:rsidRPr="005B72BD">
        <w:t xml:space="preserve">Figure </w:t>
      </w:r>
      <w:fldSimple w:instr=" SEQ Figure \* ARABIC ">
        <w:r w:rsidR="0097496B">
          <w:rPr>
            <w:noProof/>
          </w:rPr>
          <w:t>23</w:t>
        </w:r>
      </w:fldSimple>
      <w:r w:rsidRPr="005B72BD">
        <w:t>: 2D PCA, pion = 0 (red), electron =1 (blue)</w:t>
      </w:r>
      <w:bookmarkEnd w:id="103"/>
    </w:p>
    <w:p w14:paraId="7EF8A826" w14:textId="77777777" w:rsidR="00151FB8" w:rsidRPr="005B72BD" w:rsidRDefault="00151FB8" w:rsidP="005C787C"/>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5C787C">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5C787C">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252827" cy="2644514"/>
                    </a:xfrm>
                    <a:prstGeom prst="rect">
                      <a:avLst/>
                    </a:prstGeom>
                  </pic:spPr>
                </pic:pic>
              </a:graphicData>
            </a:graphic>
          </wp:inline>
        </w:drawing>
      </w:r>
    </w:p>
    <w:p w14:paraId="3BB96F99" w14:textId="02BFFDBC" w:rsidR="00151FB8" w:rsidRPr="005B72BD" w:rsidRDefault="00151FB8" w:rsidP="005C787C">
      <w:pPr>
        <w:pStyle w:val="Caption"/>
      </w:pPr>
      <w:bookmarkStart w:id="104" w:name="_Toc19360784"/>
      <w:r w:rsidRPr="005B72BD">
        <w:t xml:space="preserve">Figure </w:t>
      </w:r>
      <w:fldSimple w:instr=" SEQ Figure \* ARABIC ">
        <w:r w:rsidR="0097496B">
          <w:rPr>
            <w:noProof/>
          </w:rPr>
          <w:t>24</w:t>
        </w:r>
      </w:fldSimple>
      <w:r w:rsidRPr="005B72BD">
        <w:t>: t-SNE</w:t>
      </w:r>
      <w:bookmarkEnd w:id="104"/>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08C9E048" w:rsidR="00151FB8" w:rsidRPr="00363492" w:rsidRDefault="00151FB8" w:rsidP="005C787C">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w:t>
      </w:r>
      <w:proofErr w:type="spellStart"/>
      <w:r>
        <w:t>tecture</w:t>
      </w:r>
      <w:proofErr w:type="spellEnd"/>
      <w:r>
        <w:t xml:space="preserv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0097496B" w:rsidRPr="005B72BD">
        <w:t xml:space="preserve">Figure </w:t>
      </w:r>
      <w:r w:rsidR="0097496B">
        <w:rPr>
          <w:noProof/>
        </w:rPr>
        <w:t>25</w:t>
      </w:r>
      <w:r>
        <w:fldChar w:fldCharType="end"/>
      </w:r>
      <w:r>
        <w:t xml:space="preserve"> and </w:t>
      </w:r>
      <w:r>
        <w:fldChar w:fldCharType="begin"/>
      </w:r>
      <w:r>
        <w:instrText xml:space="preserve"> REF _Ref18648570 \h </w:instrText>
      </w:r>
      <w:r>
        <w:fldChar w:fldCharType="separate"/>
      </w:r>
      <w:r w:rsidR="0097496B" w:rsidRPr="005B72BD">
        <w:t xml:space="preserve">Figure </w:t>
      </w:r>
      <w:r w:rsidR="0097496B">
        <w:rPr>
          <w:noProof/>
        </w:rPr>
        <w:t>26</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5C787C">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32480"/>
                    </a:xfrm>
                    <a:prstGeom prst="rect">
                      <a:avLst/>
                    </a:prstGeom>
                  </pic:spPr>
                </pic:pic>
              </a:graphicData>
            </a:graphic>
          </wp:inline>
        </w:drawing>
      </w:r>
    </w:p>
    <w:p w14:paraId="71B5B56C" w14:textId="10456D9F" w:rsidR="00151FB8" w:rsidRPr="005B72BD" w:rsidRDefault="00151FB8" w:rsidP="005C787C">
      <w:pPr>
        <w:pStyle w:val="Caption"/>
      </w:pPr>
      <w:bookmarkStart w:id="105" w:name="_Ref18648564"/>
      <w:bookmarkStart w:id="106" w:name="_Toc19360785"/>
      <w:r w:rsidRPr="005B72BD">
        <w:t xml:space="preserve">Figure </w:t>
      </w:r>
      <w:fldSimple w:instr=" SEQ Figure \* ARABIC ">
        <w:r w:rsidR="0097496B">
          <w:rPr>
            <w:noProof/>
          </w:rPr>
          <w:t>25</w:t>
        </w:r>
      </w:fldSimple>
      <w:bookmarkEnd w:id="105"/>
      <w:r w:rsidRPr="005B72BD">
        <w:t>: Two Principal Components derived from a</w:t>
      </w:r>
      <w:r>
        <w:t>n</w:t>
      </w:r>
      <w:r w:rsidRPr="005B72BD">
        <w:t xml:space="preserve"> AE’s latent variables</w:t>
      </w:r>
      <w:bookmarkEnd w:id="106"/>
    </w:p>
    <w:p w14:paraId="62FDD2D7" w14:textId="77777777" w:rsidR="00151FB8" w:rsidRDefault="00151FB8" w:rsidP="005C787C">
      <w:pPr>
        <w:rPr>
          <w:noProof/>
        </w:rPr>
      </w:pPr>
    </w:p>
    <w:p w14:paraId="3E8E5D72" w14:textId="77777777" w:rsidR="00151FB8" w:rsidRPr="005B72BD" w:rsidRDefault="00151FB8" w:rsidP="005C787C">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2501B2B3" w:rsidR="00151FB8" w:rsidRPr="005B72BD" w:rsidRDefault="00151FB8" w:rsidP="005C787C">
      <w:pPr>
        <w:pStyle w:val="Caption"/>
      </w:pPr>
      <w:bookmarkStart w:id="107" w:name="_Ref18648570"/>
      <w:bookmarkStart w:id="108" w:name="_Toc19360786"/>
      <w:r w:rsidRPr="005B72BD">
        <w:t xml:space="preserve">Figure </w:t>
      </w:r>
      <w:fldSimple w:instr=" SEQ Figure \* ARABIC ">
        <w:r w:rsidR="0097496B">
          <w:rPr>
            <w:noProof/>
          </w:rPr>
          <w:t>26</w:t>
        </w:r>
      </w:fldSimple>
      <w:bookmarkEnd w:id="107"/>
      <w:r w:rsidRPr="005B72BD">
        <w:t xml:space="preserve">: The three Principal Components derived from </w:t>
      </w:r>
      <w:r>
        <w:t>the same</w:t>
      </w:r>
      <w:r w:rsidRPr="005B72BD">
        <w:t xml:space="preserve"> AE’s (</w:t>
      </w:r>
      <w:proofErr w:type="gramStart"/>
      <w:r w:rsidRPr="005B72BD">
        <w:t>256:128:3:128:256</w:t>
      </w:r>
      <w:proofErr w:type="gramEnd"/>
      <w:r w:rsidRPr="005B72BD">
        <w:t>)</w:t>
      </w:r>
      <w:r w:rsidRPr="005B72BD">
        <w:rPr>
          <w:noProof/>
        </w:rPr>
        <w:t xml:space="preserve"> latent variables</w:t>
      </w:r>
      <w:bookmarkEnd w:id="108"/>
    </w:p>
    <w:p w14:paraId="754B63A8" w14:textId="61890271" w:rsidR="00201B38" w:rsidRDefault="00201B38" w:rsidP="005C787C">
      <w:r>
        <w:br w:type="page"/>
      </w:r>
    </w:p>
    <w:p w14:paraId="1E6340F6" w14:textId="77777777" w:rsidR="00201B38" w:rsidRPr="005B72BD" w:rsidRDefault="00201B38" w:rsidP="005C787C">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w:t>
      </w:r>
      <w:proofErr w:type="spellStart"/>
      <w:r w:rsidRPr="005B72BD">
        <w:t>MacOSX</w:t>
      </w:r>
      <w:proofErr w:type="spellEnd"/>
      <w:r w:rsidRPr="005B72BD">
        <w:t xml:space="preserve">;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rsidP="005C787C">
      <w:r>
        <w:br w:type="page"/>
      </w:r>
    </w:p>
    <w:p w14:paraId="4F160254" w14:textId="1A641E12" w:rsidR="00286F54" w:rsidRPr="005B72BD" w:rsidRDefault="008B6818" w:rsidP="005C787C">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5C787C">
      <w:pPr>
        <w:rPr>
          <w:lang w:val="en-US" w:eastAsia="en-GB"/>
        </w:rPr>
      </w:pPr>
    </w:p>
    <w:p w14:paraId="62305BDA" w14:textId="77777777" w:rsidR="005A3B34" w:rsidRPr="005B72BD" w:rsidRDefault="005A3B34" w:rsidP="005C787C">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5C787C">
      <w:pPr>
        <w:rPr>
          <w:lang w:val="en-US" w:eastAsia="en-GB"/>
        </w:rPr>
      </w:pPr>
    </w:p>
    <w:p w14:paraId="15EAEB12" w14:textId="77777777" w:rsidR="006859EE" w:rsidRDefault="006859EE" w:rsidP="006859EE">
      <w:pPr>
        <w:pStyle w:val="Heading2"/>
      </w:pPr>
      <w:bookmarkStart w:id="109" w:name="_Toc19367083"/>
      <w:r>
        <w:t>Stage 1 of Model Building: Establishing Naïve Benchmarks &amp; Generating Features by Hand</w:t>
      </w:r>
      <w:bookmarkEnd w:id="109"/>
    </w:p>
    <w:p w14:paraId="7048C430" w14:textId="77777777" w:rsidR="006859EE" w:rsidRDefault="006859EE" w:rsidP="005C787C"/>
    <w:p w14:paraId="329B5D8C" w14:textId="77777777" w:rsidR="006859EE" w:rsidRDefault="006859EE" w:rsidP="005C787C">
      <w:r>
        <w:t>The initial approach towards particle identification entailed manual feature generation. Initially a feature set was created, which took as input the following variables:</w:t>
      </w:r>
    </w:p>
    <w:p w14:paraId="0D60A44C" w14:textId="77777777" w:rsidR="006859EE" w:rsidRDefault="006859EE" w:rsidP="005C787C">
      <w:pPr>
        <w:pStyle w:val="ListParagraph"/>
        <w:numPr>
          <w:ilvl w:val="0"/>
          <w:numId w:val="24"/>
        </w:numPr>
      </w:pPr>
      <w:r>
        <w:t>Column sums of image pixels</w:t>
      </w:r>
    </w:p>
    <w:p w14:paraId="4F8BA251" w14:textId="77777777" w:rsidR="006859EE" w:rsidRDefault="006859EE" w:rsidP="005C787C">
      <w:pPr>
        <w:pStyle w:val="ListParagraph"/>
        <w:numPr>
          <w:ilvl w:val="0"/>
          <w:numId w:val="24"/>
        </w:numPr>
      </w:pPr>
      <w:r>
        <w:t>Five number summaries (Minimum, First Quartile, Median, Mean, Third Quartile and Maximum values) for the non-zero pixels in an image</w:t>
      </w:r>
    </w:p>
    <w:p w14:paraId="3ADEEBCC" w14:textId="77777777" w:rsidR="006859EE" w:rsidRDefault="006859EE" w:rsidP="005C787C">
      <w:pPr>
        <w:pStyle w:val="ListParagraph"/>
        <w:numPr>
          <w:ilvl w:val="0"/>
          <w:numId w:val="24"/>
        </w:numPr>
      </w:pPr>
      <w:r>
        <w:t>The number of non-zero rows in an image</w:t>
      </w:r>
    </w:p>
    <w:p w14:paraId="1508B9F1" w14:textId="77777777" w:rsidR="006859EE" w:rsidRDefault="006859EE" w:rsidP="005C787C">
      <w:pPr>
        <w:pStyle w:val="ListParagraph"/>
        <w:numPr>
          <w:ilvl w:val="0"/>
          <w:numId w:val="24"/>
        </w:numPr>
      </w:pPr>
      <w:r>
        <w:t>The column means of images in pixels</w:t>
      </w:r>
    </w:p>
    <w:p w14:paraId="0AD21B4F" w14:textId="77777777" w:rsidR="006859EE" w:rsidRDefault="006859EE" w:rsidP="005C787C">
      <w:pPr>
        <w:pStyle w:val="ListParagraph"/>
        <w:numPr>
          <w:ilvl w:val="0"/>
          <w:numId w:val="24"/>
        </w:numPr>
      </w:pPr>
      <w:r>
        <w:t>The row means of images in pixels</w:t>
      </w:r>
    </w:p>
    <w:p w14:paraId="396E677D" w14:textId="77777777" w:rsidR="006859EE" w:rsidRDefault="006859EE" w:rsidP="005C787C">
      <w:r>
        <w:t xml:space="preserve">Applying column-wise scaling and </w:t>
      </w:r>
      <w:proofErr w:type="spellStart"/>
      <w:r>
        <w:t>centering</w:t>
      </w:r>
      <w:proofErr w:type="spellEnd"/>
      <w:r>
        <w:t>, to normalise the dataset as follows:</w:t>
      </w:r>
    </w:p>
    <w:p w14:paraId="5B84EC51" w14:textId="77777777" w:rsidR="006859EE" w:rsidRPr="00D95F59" w:rsidRDefault="006859EE" w:rsidP="005C787C">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5C787C">
      <w:r>
        <w:t>A linear regression model was used as a very simple benchmark to compare future results against, using the abovementioned dataset, which contained around 99% pions.</w:t>
      </w:r>
    </w:p>
    <w:p w14:paraId="3D06F835" w14:textId="77777777" w:rsidR="006859EE" w:rsidRDefault="006859EE" w:rsidP="005C787C">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proofErr w:type="spellStart"/>
      <w:r w:rsidRPr="00CD6BFF">
        <w:rPr>
          <w:vertAlign w:val="superscript"/>
        </w:rPr>
        <w:t>th</w:t>
      </w:r>
      <w:proofErr w:type="spellEnd"/>
      <w:r>
        <w:t xml:space="preserve"> perc</w:t>
      </w:r>
      <w:bookmarkStart w:id="110" w:name="_GoBack"/>
      <w:bookmarkEnd w:id="110"/>
      <w:r>
        <w:t xml:space="preserve">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5C787C">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w:t>
      </w:r>
      <w:proofErr w:type="spellStart"/>
      <w:r>
        <w:t>ance</w:t>
      </w:r>
      <w:proofErr w:type="spellEnd"/>
      <w:r>
        <w:t xml:space="preserv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5C787C">
      <w:r>
        <w:t xml:space="preserve">A benchmark for deep learning was also established using this dataset, by </w:t>
      </w:r>
      <w:proofErr w:type="spellStart"/>
      <w:r>
        <w:t>upsampling</w:t>
      </w:r>
      <w:proofErr w:type="spellEnd"/>
      <w:r>
        <w:t xml:space="preserve"> electrons with replacement to arrive at a sample of equal size to the pion sample.</w:t>
      </w:r>
    </w:p>
    <w:p w14:paraId="74EAAB23" w14:textId="0174BBF9" w:rsidR="006859EE" w:rsidRDefault="006859EE" w:rsidP="005C787C">
      <w:r>
        <w:t xml:space="preserve">A fully connected neural network with architecture </w:t>
      </w:r>
      <w:proofErr w:type="gramStart"/>
      <w:r>
        <w:t>256:128:64:32:16:2</w:t>
      </w:r>
      <w:proofErr w:type="gramEnd"/>
      <w:r>
        <w:t xml:space="preserve">, with </w:t>
      </w:r>
      <w:proofErr w:type="spellStart"/>
      <w:r>
        <w:t>ReLU</w:t>
      </w:r>
      <w:proofErr w:type="spellEnd"/>
      <w:r>
        <w:t xml:space="preserve"> activations in the hidden layers and </w:t>
      </w:r>
      <w:proofErr w:type="spellStart"/>
      <w:r>
        <w:t>softmax</w:t>
      </w:r>
      <w:proofErr w:type="spellEnd"/>
      <w:r>
        <w:t xml:space="preserve">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5C787C">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46434" cy="2463642"/>
                    </a:xfrm>
                    <a:prstGeom prst="rect">
                      <a:avLst/>
                    </a:prstGeom>
                  </pic:spPr>
                </pic:pic>
              </a:graphicData>
            </a:graphic>
          </wp:inline>
        </w:drawing>
      </w:r>
    </w:p>
    <w:p w14:paraId="48A3452F" w14:textId="2077D0E6" w:rsidR="006859EE" w:rsidRDefault="006859EE" w:rsidP="005C787C">
      <w:pPr>
        <w:pStyle w:val="Caption"/>
      </w:pPr>
      <w:bookmarkStart w:id="111" w:name="_Toc19367157"/>
      <w:r>
        <w:t xml:space="preserve">Figure </w:t>
      </w:r>
      <w:fldSimple w:instr=" SEQ Figure \* ARABIC ">
        <w:r w:rsidR="0097496B">
          <w:rPr>
            <w:noProof/>
          </w:rPr>
          <w:t>27</w:t>
        </w:r>
        <w:bookmarkEnd w:id="111"/>
      </w:fldSimple>
    </w:p>
    <w:p w14:paraId="3AA20653" w14:textId="07BBC396" w:rsidR="006859EE" w:rsidRDefault="006859EE" w:rsidP="005C787C">
      <w:pPr>
        <w:pStyle w:val="Caption"/>
      </w:pPr>
      <w:bookmarkStart w:id="112" w:name="_Ref18654459"/>
      <w:bookmarkStart w:id="113" w:name="_Toc19367158"/>
      <w:r>
        <w:t xml:space="preserve">Figure </w:t>
      </w:r>
      <w:fldSimple w:instr=" SEQ Figure \* ARABIC ">
        <w:r w:rsidR="0097496B">
          <w:rPr>
            <w:noProof/>
          </w:rPr>
          <w:t>28</w:t>
        </w:r>
      </w:fldSimple>
      <w:bookmarkEnd w:id="112"/>
      <w:r>
        <w:t>: Training and Loss Curves for Naïve Benchmark Deep Learning Model</w:t>
      </w:r>
      <w:bookmarkEnd w:id="113"/>
    </w:p>
    <w:p w14:paraId="74D9675B" w14:textId="77777777" w:rsidR="006859EE" w:rsidRDefault="006859EE" w:rsidP="005C787C">
      <w:r>
        <w:t>Next, an additional feature set was created as follows:</w:t>
      </w:r>
    </w:p>
    <w:p w14:paraId="535EF9A8" w14:textId="77777777" w:rsidR="006859EE" w:rsidRDefault="006859EE" w:rsidP="005C787C">
      <w:pPr>
        <w:pStyle w:val="ListParagraph"/>
        <w:numPr>
          <w:ilvl w:val="0"/>
          <w:numId w:val="25"/>
        </w:numPr>
      </w:pPr>
      <w:r>
        <w:t>The sum of all pixel values in each image</w:t>
      </w:r>
    </w:p>
    <w:p w14:paraId="7D9C7593" w14:textId="77777777" w:rsidR="006859EE" w:rsidRDefault="006859EE" w:rsidP="005C787C">
      <w:pPr>
        <w:pStyle w:val="ListParagraph"/>
        <w:numPr>
          <w:ilvl w:val="0"/>
          <w:numId w:val="25"/>
        </w:numPr>
      </w:pPr>
      <w:r>
        <w:t>Column sums of pixel values, scaled by dividing by the mean value of the entire matrix</w:t>
      </w:r>
    </w:p>
    <w:p w14:paraId="7657768B" w14:textId="77777777" w:rsidR="006859EE" w:rsidRDefault="006859EE" w:rsidP="005C787C">
      <w:pPr>
        <w:pStyle w:val="ListParagraph"/>
        <w:numPr>
          <w:ilvl w:val="0"/>
          <w:numId w:val="25"/>
        </w:numPr>
      </w:pPr>
      <w:r>
        <w:t>The lagged differences of the time evolution of pulse height obtained in the previous feature set, with both lag=1 and lag=2</w:t>
      </w:r>
    </w:p>
    <w:p w14:paraId="146BB34D" w14:textId="77777777" w:rsidR="006859EE" w:rsidRDefault="006859EE" w:rsidP="005C787C">
      <w:pPr>
        <w:pStyle w:val="ListParagraph"/>
        <w:numPr>
          <w:ilvl w:val="0"/>
          <w:numId w:val="25"/>
        </w:numPr>
      </w:pPr>
      <w:r>
        <w:t>Further binning of the column sums, by adding the window sum of three columns at a time as an additional 8 features</w:t>
      </w:r>
    </w:p>
    <w:p w14:paraId="02CA4DBE" w14:textId="77777777" w:rsidR="006859EE" w:rsidRDefault="006859EE" w:rsidP="005C787C">
      <w:r>
        <w:t xml:space="preserve">A neural network with the following architecture 512:512:256:128:2, with </w:t>
      </w:r>
      <w:proofErr w:type="spellStart"/>
      <w:r>
        <w:t>ReLU</w:t>
      </w:r>
      <w:proofErr w:type="spellEnd"/>
      <w:r>
        <w:t xml:space="preserve"> activation functions in the hidden layers and </w:t>
      </w:r>
      <w:proofErr w:type="spellStart"/>
      <w:r>
        <w:t>softmax</w:t>
      </w:r>
      <w:proofErr w:type="spellEnd"/>
      <w:r>
        <w:t xml:space="preserve">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4A482399" w:rsidR="006859EE" w:rsidRDefault="006859EE" w:rsidP="005C787C">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w:t>
      </w:r>
      <w:proofErr w:type="spellStart"/>
      <w:r>
        <w:t>babilities</w:t>
      </w:r>
      <w:proofErr w:type="spellEnd"/>
      <w:r>
        <w:t xml:space="preserve">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5C787C">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5C787C">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145427" cy="4309955"/>
                    </a:xfrm>
                    <a:prstGeom prst="rect">
                      <a:avLst/>
                    </a:prstGeom>
                  </pic:spPr>
                </pic:pic>
              </a:graphicData>
            </a:graphic>
          </wp:inline>
        </w:drawing>
      </w:r>
    </w:p>
    <w:p w14:paraId="123B3FA4" w14:textId="219E5C04" w:rsidR="006859EE" w:rsidRDefault="006859EE" w:rsidP="005C787C">
      <w:pPr>
        <w:pStyle w:val="Caption"/>
      </w:pPr>
      <w:bookmarkStart w:id="114" w:name="_Toc19367159"/>
      <w:bookmarkStart w:id="115" w:name="_Ref18658563"/>
      <w:r>
        <w:t xml:space="preserve">Figure </w:t>
      </w:r>
      <w:fldSimple w:instr=" SEQ Figure \* ARABIC ">
        <w:r w:rsidR="0097496B">
          <w:rPr>
            <w:noProof/>
          </w:rPr>
          <w:t>29</w:t>
        </w:r>
        <w:bookmarkEnd w:id="114"/>
      </w:fldSimple>
      <w:bookmarkEnd w:id="115"/>
    </w:p>
    <w:p w14:paraId="06052C4E" w14:textId="77777777" w:rsidR="006859EE" w:rsidRDefault="006859EE" w:rsidP="005C787C">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158897" cy="2023343"/>
                    </a:xfrm>
                    <a:prstGeom prst="rect">
                      <a:avLst/>
                    </a:prstGeom>
                  </pic:spPr>
                </pic:pic>
              </a:graphicData>
            </a:graphic>
          </wp:inline>
        </w:drawing>
      </w:r>
    </w:p>
    <w:p w14:paraId="0F8168E2" w14:textId="3E1F5545" w:rsidR="006859EE" w:rsidRDefault="006859EE" w:rsidP="005C787C">
      <w:pPr>
        <w:pStyle w:val="Caption"/>
      </w:pPr>
      <w:bookmarkStart w:id="116" w:name="_Toc19367160"/>
      <w:bookmarkStart w:id="117" w:name="_Ref18658885"/>
      <w:r>
        <w:t xml:space="preserve">Figure </w:t>
      </w:r>
      <w:fldSimple w:instr=" SEQ Figure \* ARABIC ">
        <w:r w:rsidR="0097496B">
          <w:rPr>
            <w:noProof/>
          </w:rPr>
          <w:t>30</w:t>
        </w:r>
        <w:bookmarkEnd w:id="116"/>
      </w:fldSimple>
      <w:bookmarkEnd w:id="117"/>
    </w:p>
    <w:p w14:paraId="336DC9FE" w14:textId="564564CE" w:rsidR="0011702A" w:rsidRDefault="0011702A" w:rsidP="005C787C">
      <w:pPr>
        <w:rPr>
          <w:lang w:val="en-US" w:eastAsia="en-GB"/>
        </w:rPr>
      </w:pPr>
      <w:r>
        <w:rPr>
          <w:lang w:val="en-US" w:eastAsia="en-GB"/>
        </w:rPr>
        <w:br w:type="page"/>
      </w:r>
    </w:p>
    <w:p w14:paraId="0D349D2A" w14:textId="77777777" w:rsidR="0011702A" w:rsidRDefault="0011702A" w:rsidP="005C787C"/>
    <w:p w14:paraId="367E1EE3" w14:textId="77777777" w:rsidR="0011702A" w:rsidRDefault="0011702A" w:rsidP="0011702A">
      <w:pPr>
        <w:pStyle w:val="Heading3"/>
      </w:pPr>
      <w:bookmarkStart w:id="118" w:name="_Toc19367086"/>
      <w:r>
        <w:t>1D Convolutional Neural Networks</w:t>
      </w:r>
      <w:bookmarkEnd w:id="118"/>
      <w:r>
        <w:t xml:space="preserve"> </w:t>
      </w:r>
    </w:p>
    <w:p w14:paraId="1F73C102" w14:textId="77777777" w:rsidR="0011702A" w:rsidRDefault="0011702A" w:rsidP="005C787C"/>
    <w:p w14:paraId="36C03BB3" w14:textId="77777777" w:rsidR="0011702A" w:rsidRDefault="0011702A" w:rsidP="005C787C"/>
    <w:p w14:paraId="07BF10EE" w14:textId="797BDF8B" w:rsidR="0011702A" w:rsidRDefault="0011702A" w:rsidP="005C787C">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5C787C"/>
    <w:p w14:paraId="3EEDF024" w14:textId="77777777" w:rsidR="0011702A" w:rsidRDefault="0011702A" w:rsidP="005C787C"/>
    <w:p w14:paraId="49227955" w14:textId="7DF7CBC5" w:rsidR="0011702A" w:rsidRDefault="0011702A" w:rsidP="005C787C">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rsidR="0097496B">
        <w:t xml:space="preserve">Figure </w:t>
      </w:r>
      <w:r w:rsidR="0097496B">
        <w:rPr>
          <w:noProof/>
        </w:rPr>
        <w:t>36</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5C787C"/>
    <w:p w14:paraId="6651A130" w14:textId="50BBE883" w:rsidR="0011702A" w:rsidRDefault="0011702A" w:rsidP="005C787C">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rsidR="0097496B">
        <w:t xml:space="preserve">Figure </w:t>
      </w:r>
      <w:r w:rsidR="0097496B">
        <w:rPr>
          <w:noProof/>
        </w:rPr>
        <w:t>3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5C787C"/>
    <w:p w14:paraId="244659D8" w14:textId="77777777" w:rsidR="0011702A" w:rsidRDefault="0011702A" w:rsidP="005C787C">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5C787C"/>
    <w:p w14:paraId="02AA22AB" w14:textId="77777777" w:rsidR="0011702A" w:rsidRDefault="0011702A" w:rsidP="005C787C">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84359B7" w:rsidR="0011702A" w:rsidRDefault="0011702A" w:rsidP="005C787C">
      <w:pPr>
        <w:pStyle w:val="Caption"/>
      </w:pPr>
      <w:bookmarkStart w:id="119" w:name="_Ref18860293"/>
      <w:bookmarkStart w:id="120" w:name="_Toc19367161"/>
      <w:r>
        <w:t xml:space="preserve">Figure </w:t>
      </w:r>
      <w:fldSimple w:instr=" SEQ Figure \* ARABIC ">
        <w:r w:rsidR="0097496B">
          <w:rPr>
            <w:noProof/>
          </w:rPr>
          <w:t>31</w:t>
        </w:r>
      </w:fldSimple>
      <w:bookmarkEnd w:id="119"/>
      <w:r>
        <w:t>: Sigmoid vs Tanh activation</w:t>
      </w:r>
      <w:bookmarkEnd w:id="120"/>
    </w:p>
    <w:p w14:paraId="396C941E" w14:textId="77777777" w:rsidR="0011702A" w:rsidRDefault="0011702A" w:rsidP="005C787C"/>
    <w:p w14:paraId="157B2283" w14:textId="77777777" w:rsidR="0011702A" w:rsidRDefault="0011702A" w:rsidP="005C787C">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w:t>
      </w:r>
      <w:proofErr w:type="spellStart"/>
      <w:r>
        <w:t>mparing</w:t>
      </w:r>
      <w:proofErr w:type="spellEnd"/>
      <w:r>
        <w:t xml:space="preserve">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5C787C"/>
    <w:p w14:paraId="64E67FD9" w14:textId="77777777" w:rsidR="0011702A" w:rsidRDefault="0011702A" w:rsidP="0011702A">
      <w:pPr>
        <w:pStyle w:val="Heading3"/>
      </w:pPr>
      <w:bookmarkStart w:id="121" w:name="_Toc19367087"/>
      <w:r>
        <w:t>LSTM Networks</w:t>
      </w:r>
      <w:bookmarkEnd w:id="121"/>
    </w:p>
    <w:p w14:paraId="79C392E7" w14:textId="77777777" w:rsidR="0011702A" w:rsidRDefault="0011702A" w:rsidP="005C787C"/>
    <w:p w14:paraId="5EE79769" w14:textId="77777777" w:rsidR="0011702A" w:rsidRDefault="0011702A" w:rsidP="005C787C">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5C787C"/>
    <w:p w14:paraId="5BA13298" w14:textId="77777777" w:rsidR="0011702A" w:rsidRDefault="0011702A" w:rsidP="005C787C">
      <w:r>
        <w:t xml:space="preserve">By transposing each image matrix, an input feature set with the following dimensions can </w:t>
      </w:r>
      <w:proofErr w:type="gramStart"/>
      <w:r>
        <w:t>be  obtained</w:t>
      </w:r>
      <w:proofErr w:type="gramEnd"/>
      <w:r>
        <w:t xml:space="preserve">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xml:space="preserve">.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w:t>
      </w:r>
      <w:proofErr w:type="gramStart"/>
      <w:r>
        <w:t>but  maintaining</w:t>
      </w:r>
      <w:proofErr w:type="gramEnd"/>
      <w:r>
        <w:t xml:space="preserve">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5C787C"/>
    <w:p w14:paraId="05632D77" w14:textId="77777777" w:rsidR="0011702A" w:rsidRDefault="0011702A" w:rsidP="0011702A">
      <w:pPr>
        <w:pStyle w:val="Heading3"/>
      </w:pPr>
      <w:bookmarkStart w:id="122" w:name="_Toc19367088"/>
      <w:r>
        <w:t>Dense (Fully Connected) Networks</w:t>
      </w:r>
      <w:bookmarkEnd w:id="122"/>
    </w:p>
    <w:p w14:paraId="48D3E959" w14:textId="77777777" w:rsidR="0011702A" w:rsidRDefault="0011702A" w:rsidP="005C787C"/>
    <w:p w14:paraId="04ABE13D" w14:textId="77777777" w:rsidR="0011702A" w:rsidRDefault="0011702A" w:rsidP="005C787C"/>
    <w:p w14:paraId="50EC95D6" w14:textId="7EB47238" w:rsidR="0011702A" w:rsidRDefault="0011702A" w:rsidP="005C787C">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w:t>
      </w:r>
      <w:proofErr w:type="gramStart"/>
      <w:r>
        <w:t>successful  (</w:t>
      </w:r>
      <w:proofErr w:type="gramEnd"/>
      <w:r>
        <w:t xml:space="preserve">Model M3 in </w:t>
      </w:r>
      <w:r>
        <w:fldChar w:fldCharType="begin"/>
      </w:r>
      <w:r>
        <w:instrText xml:space="preserve"> REF _Ref18862419 \h </w:instrText>
      </w:r>
      <w:r>
        <w:fldChar w:fldCharType="separate"/>
      </w:r>
      <w:r w:rsidR="0097496B">
        <w:rPr>
          <w:b/>
          <w:bCs/>
          <w:lang w:val="en-US"/>
        </w:rPr>
        <w:t>Error! Reference source not found.</w:t>
      </w:r>
      <w:r>
        <w:fldChar w:fldCharType="end"/>
      </w:r>
      <w:r>
        <w:t>), but this aspect is confounded with a high learning rate and very small architecture. These plots are included mainly for the sake of completeness.</w:t>
      </w:r>
    </w:p>
    <w:p w14:paraId="3F391DAF" w14:textId="1A5C2197" w:rsidR="00A04640" w:rsidRDefault="002E2A6A" w:rsidP="005C787C">
      <w:pPr>
        <w:rPr>
          <w:lang w:val="en-US" w:eastAsia="en-GB"/>
        </w:rPr>
      </w:pPr>
      <w:r>
        <w:rPr>
          <w:lang w:val="en-US" w:eastAsia="en-GB"/>
        </w:rPr>
        <w:br w:type="page"/>
      </w:r>
      <w:r w:rsidR="00A04640">
        <w:rPr>
          <w:lang w:val="en-US" w:eastAsia="en-GB"/>
        </w:rPr>
        <w:lastRenderedPageBreak/>
        <w:br w:type="page"/>
      </w:r>
    </w:p>
    <w:p w14:paraId="0F588AAB" w14:textId="06EC7A88" w:rsidR="00A04640" w:rsidRPr="005B72BD" w:rsidRDefault="00A04640" w:rsidP="005C787C">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5C787C">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5C787C">
      <w:pPr>
        <w:pStyle w:val="Caption"/>
      </w:pPr>
      <w:bookmarkStart w:id="123" w:name="_Ref16357744"/>
      <w:bookmarkStart w:id="124" w:name="_Toc19367183"/>
      <w:r w:rsidRPr="005B72BD">
        <w:t xml:space="preserve">Figure </w:t>
      </w:r>
      <w:fldSimple w:instr=" SEQ Figure \* ARABIC ">
        <w:r w:rsidR="0097496B">
          <w:rPr>
            <w:noProof/>
          </w:rPr>
          <w:t>32</w:t>
        </w:r>
      </w:fldSimple>
      <w:bookmarkEnd w:id="123"/>
      <w:r w:rsidRPr="005B72BD">
        <w:t>: Weights of first convolutional layer</w:t>
      </w:r>
      <w:bookmarkEnd w:id="124"/>
    </w:p>
    <w:p w14:paraId="733EE992" w14:textId="77777777" w:rsidR="00A04640" w:rsidRPr="005B72BD" w:rsidRDefault="00A04640" w:rsidP="005C787C"/>
    <w:p w14:paraId="4F937754" w14:textId="77777777" w:rsidR="00A04640" w:rsidRPr="005B72BD" w:rsidRDefault="00A04640" w:rsidP="005C787C">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5C787C">
      <w:pPr>
        <w:pStyle w:val="Caption"/>
      </w:pPr>
      <w:bookmarkStart w:id="125" w:name="_Ref16357745"/>
      <w:bookmarkStart w:id="126" w:name="_Toc19367184"/>
      <w:r w:rsidRPr="005B72BD">
        <w:t xml:space="preserve">Figure </w:t>
      </w:r>
      <w:fldSimple w:instr=" SEQ Figure \* ARABIC ">
        <w:r w:rsidR="0097496B">
          <w:rPr>
            <w:noProof/>
          </w:rPr>
          <w:t>33</w:t>
        </w:r>
      </w:fldSimple>
      <w:bookmarkEnd w:id="125"/>
      <w:r w:rsidRPr="005B72BD">
        <w:t>: Weights of second convolutional layer</w:t>
      </w:r>
      <w:bookmarkEnd w:id="126"/>
    </w:p>
    <w:p w14:paraId="604A694F" w14:textId="77777777" w:rsidR="00A04640" w:rsidRPr="005B72BD" w:rsidRDefault="00A04640" w:rsidP="005C787C">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5C787C">
      <w:pPr>
        <w:pStyle w:val="Caption"/>
      </w:pPr>
      <w:bookmarkStart w:id="127" w:name="_Ref16357748"/>
      <w:bookmarkStart w:id="128" w:name="_Toc19367185"/>
      <w:r w:rsidRPr="005B72BD">
        <w:t xml:space="preserve">Figure </w:t>
      </w:r>
      <w:fldSimple w:instr=" SEQ Figure \* ARABIC ">
        <w:r w:rsidR="0097496B">
          <w:rPr>
            <w:noProof/>
          </w:rPr>
          <w:t>34</w:t>
        </w:r>
      </w:fldSimple>
      <w:bookmarkEnd w:id="127"/>
      <w:r w:rsidRPr="005B72BD">
        <w:t>: Weights of third convolutional layer</w:t>
      </w:r>
      <w:bookmarkEnd w:id="128"/>
    </w:p>
    <w:p w14:paraId="02806EE4" w14:textId="77777777" w:rsidR="00A04640" w:rsidRPr="005B72BD" w:rsidRDefault="00A04640" w:rsidP="005C787C"/>
    <w:p w14:paraId="142AC206" w14:textId="77777777" w:rsidR="00A04640" w:rsidRPr="005B72BD" w:rsidRDefault="00A04640" w:rsidP="005C787C">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694119" cy="3567274"/>
                    </a:xfrm>
                    <a:prstGeom prst="rect">
                      <a:avLst/>
                    </a:prstGeom>
                  </pic:spPr>
                </pic:pic>
              </a:graphicData>
            </a:graphic>
          </wp:inline>
        </w:drawing>
      </w:r>
    </w:p>
    <w:p w14:paraId="47622591" w14:textId="4AF22992" w:rsidR="00A04640" w:rsidRDefault="00A04640" w:rsidP="005C787C">
      <w:pPr>
        <w:pStyle w:val="Caption"/>
      </w:pPr>
      <w:bookmarkStart w:id="129" w:name="_Ref16357750"/>
      <w:bookmarkStart w:id="130" w:name="_Toc19367186"/>
      <w:r w:rsidRPr="005B72BD">
        <w:t xml:space="preserve">Figure </w:t>
      </w:r>
      <w:fldSimple w:instr=" SEQ Figure \* ARABIC ">
        <w:r w:rsidR="0097496B">
          <w:rPr>
            <w:noProof/>
          </w:rPr>
          <w:t>35</w:t>
        </w:r>
      </w:fldSimple>
      <w:bookmarkEnd w:id="129"/>
      <w:r w:rsidRPr="005B72BD">
        <w:t>: Weights of fourth convolutional layer</w:t>
      </w:r>
      <w:bookmarkEnd w:id="130"/>
    </w:p>
    <w:p w14:paraId="5B816DA7" w14:textId="77777777" w:rsidR="002E2A6A" w:rsidRDefault="002E2A6A" w:rsidP="005C787C">
      <w:pPr>
        <w:rPr>
          <w:lang w:val="en-US" w:eastAsia="en-GB"/>
        </w:rPr>
      </w:pPr>
    </w:p>
    <w:p w14:paraId="2C53A1CF" w14:textId="77777777" w:rsidR="002E2A6A" w:rsidRDefault="002E2A6A" w:rsidP="005C787C">
      <w:pPr>
        <w:pStyle w:val="Caption"/>
      </w:pPr>
    </w:p>
    <w:p w14:paraId="1F7354FF" w14:textId="77777777" w:rsidR="002E2A6A" w:rsidRDefault="002E2A6A" w:rsidP="005C787C">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5C787C">
      <w:pPr>
        <w:pStyle w:val="Caption"/>
        <w:rPr>
          <w:noProof/>
        </w:rPr>
      </w:pPr>
      <w:bookmarkStart w:id="131" w:name="_Toc19367167"/>
      <w:bookmarkStart w:id="132" w:name="_Ref18858806"/>
      <w:r>
        <w:t xml:space="preserve">Figure </w:t>
      </w:r>
      <w:fldSimple w:instr=" SEQ Figure \* ARABIC ">
        <w:r w:rsidR="0097496B">
          <w:rPr>
            <w:noProof/>
          </w:rPr>
          <w:t>36</w:t>
        </w:r>
        <w:bookmarkEnd w:id="131"/>
      </w:fldSimple>
      <w:bookmarkEnd w:id="132"/>
    </w:p>
    <w:p w14:paraId="11F65102" w14:textId="77777777" w:rsidR="002E2A6A" w:rsidRDefault="002E2A6A" w:rsidP="005C787C">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8381877" cy="5013679"/>
                    </a:xfrm>
                    <a:prstGeom prst="rect">
                      <a:avLst/>
                    </a:prstGeom>
                  </pic:spPr>
                </pic:pic>
              </a:graphicData>
            </a:graphic>
          </wp:inline>
        </w:drawing>
      </w:r>
    </w:p>
    <w:p w14:paraId="318E64BD" w14:textId="164D82C6" w:rsidR="002E2A6A" w:rsidRDefault="002E2A6A" w:rsidP="005C787C">
      <w:pPr>
        <w:pStyle w:val="Caption"/>
      </w:pPr>
      <w:bookmarkStart w:id="133" w:name="_Toc19367168"/>
      <w:bookmarkStart w:id="134" w:name="_Ref18858807"/>
      <w:r>
        <w:t xml:space="preserve">Figure </w:t>
      </w:r>
      <w:fldSimple w:instr=" SEQ Figure \* ARABIC ">
        <w:r w:rsidR="0097496B">
          <w:rPr>
            <w:noProof/>
          </w:rPr>
          <w:t>37</w:t>
        </w:r>
        <w:bookmarkEnd w:id="133"/>
      </w:fldSimple>
      <w:bookmarkEnd w:id="134"/>
    </w:p>
    <w:p w14:paraId="3EBB642D" w14:textId="77777777" w:rsidR="002E2A6A" w:rsidRDefault="002E2A6A" w:rsidP="005C787C">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275944" cy="4960783"/>
                    </a:xfrm>
                    <a:prstGeom prst="rect">
                      <a:avLst/>
                    </a:prstGeom>
                  </pic:spPr>
                </pic:pic>
              </a:graphicData>
            </a:graphic>
          </wp:inline>
        </w:drawing>
      </w:r>
    </w:p>
    <w:p w14:paraId="35FEF10F" w14:textId="6EA8232C" w:rsidR="002E2A6A" w:rsidRDefault="002E2A6A" w:rsidP="005C787C">
      <w:pPr>
        <w:pStyle w:val="Caption"/>
      </w:pPr>
      <w:bookmarkStart w:id="135" w:name="_Toc19367169"/>
      <w:bookmarkStart w:id="136" w:name="_Ref18858810"/>
      <w:r>
        <w:t xml:space="preserve">Figure </w:t>
      </w:r>
      <w:fldSimple w:instr=" SEQ Figure \* ARABIC ">
        <w:r w:rsidR="0097496B">
          <w:rPr>
            <w:noProof/>
          </w:rPr>
          <w:t>38</w:t>
        </w:r>
        <w:bookmarkEnd w:id="135"/>
      </w:fldSimple>
      <w:bookmarkEnd w:id="136"/>
    </w:p>
    <w:p w14:paraId="107296B5" w14:textId="77777777" w:rsidR="002E2A6A" w:rsidRDefault="002E2A6A" w:rsidP="005C787C">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8281898" cy="4970307"/>
                    </a:xfrm>
                    <a:prstGeom prst="rect">
                      <a:avLst/>
                    </a:prstGeom>
                  </pic:spPr>
                </pic:pic>
              </a:graphicData>
            </a:graphic>
          </wp:inline>
        </w:drawing>
      </w:r>
    </w:p>
    <w:p w14:paraId="170C5175" w14:textId="001122FD" w:rsidR="002E2A6A" w:rsidRDefault="002E2A6A" w:rsidP="005C787C">
      <w:pPr>
        <w:pStyle w:val="Caption"/>
      </w:pPr>
      <w:bookmarkStart w:id="137" w:name="_Toc19367170"/>
      <w:bookmarkStart w:id="138" w:name="_Ref18858811"/>
      <w:r>
        <w:t xml:space="preserve">Figure </w:t>
      </w:r>
      <w:fldSimple w:instr=" SEQ Figure \* ARABIC ">
        <w:r w:rsidR="0097496B">
          <w:rPr>
            <w:noProof/>
          </w:rPr>
          <w:t>39</w:t>
        </w:r>
        <w:bookmarkEnd w:id="137"/>
      </w:fldSimple>
      <w:bookmarkEnd w:id="138"/>
    </w:p>
    <w:p w14:paraId="4E9DB5B8" w14:textId="77777777" w:rsidR="002E2A6A" w:rsidRDefault="002E2A6A" w:rsidP="005C787C">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8371651" cy="5031272"/>
                    </a:xfrm>
                    <a:prstGeom prst="rect">
                      <a:avLst/>
                    </a:prstGeom>
                  </pic:spPr>
                </pic:pic>
              </a:graphicData>
            </a:graphic>
          </wp:inline>
        </w:drawing>
      </w:r>
    </w:p>
    <w:p w14:paraId="135120E0" w14:textId="3764CC69" w:rsidR="002E2A6A" w:rsidRDefault="002E2A6A" w:rsidP="005C787C">
      <w:pPr>
        <w:pStyle w:val="Caption"/>
      </w:pPr>
      <w:bookmarkStart w:id="139" w:name="_Toc19367171"/>
      <w:bookmarkStart w:id="140" w:name="_Ref18858813"/>
      <w:r>
        <w:t xml:space="preserve">Figure </w:t>
      </w:r>
      <w:fldSimple w:instr=" SEQ Figure \* ARABIC ">
        <w:r w:rsidR="0097496B">
          <w:rPr>
            <w:noProof/>
          </w:rPr>
          <w:t>40</w:t>
        </w:r>
        <w:bookmarkEnd w:id="139"/>
      </w:fldSimple>
      <w:bookmarkEnd w:id="140"/>
    </w:p>
    <w:p w14:paraId="2A66DA5D" w14:textId="77777777" w:rsidR="002E2A6A" w:rsidRDefault="002E2A6A" w:rsidP="005C787C">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8271336" cy="4975557"/>
                    </a:xfrm>
                    <a:prstGeom prst="rect">
                      <a:avLst/>
                    </a:prstGeom>
                  </pic:spPr>
                </pic:pic>
              </a:graphicData>
            </a:graphic>
          </wp:inline>
        </w:drawing>
      </w:r>
    </w:p>
    <w:p w14:paraId="46D3E2F9" w14:textId="01EA5C01" w:rsidR="002E2A6A" w:rsidRDefault="002E2A6A" w:rsidP="005C787C">
      <w:pPr>
        <w:pStyle w:val="Caption"/>
      </w:pPr>
      <w:bookmarkStart w:id="141" w:name="_Toc19367172"/>
      <w:r>
        <w:t xml:space="preserve">Figure </w:t>
      </w:r>
      <w:fldSimple w:instr=" SEQ Figure \* ARABIC ">
        <w:r w:rsidR="0097496B">
          <w:rPr>
            <w:noProof/>
          </w:rPr>
          <w:t>41</w:t>
        </w:r>
        <w:bookmarkEnd w:id="141"/>
      </w:fldSimple>
    </w:p>
    <w:p w14:paraId="49B74558" w14:textId="77777777" w:rsidR="002E2A6A" w:rsidRDefault="002E2A6A" w:rsidP="005C787C">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8097594" cy="4973778"/>
                    </a:xfrm>
                    <a:prstGeom prst="rect">
                      <a:avLst/>
                    </a:prstGeom>
                  </pic:spPr>
                </pic:pic>
              </a:graphicData>
            </a:graphic>
          </wp:inline>
        </w:drawing>
      </w:r>
    </w:p>
    <w:p w14:paraId="16EC2779" w14:textId="5EF031B0" w:rsidR="002E2A6A" w:rsidRDefault="002E2A6A" w:rsidP="005C787C">
      <w:pPr>
        <w:pStyle w:val="Caption"/>
      </w:pPr>
      <w:bookmarkStart w:id="142" w:name="_Toc19367173"/>
      <w:r>
        <w:t xml:space="preserve">Figure </w:t>
      </w:r>
      <w:fldSimple w:instr=" SEQ Figure \* ARABIC ">
        <w:r w:rsidR="0097496B">
          <w:rPr>
            <w:noProof/>
          </w:rPr>
          <w:t>42</w:t>
        </w:r>
        <w:bookmarkEnd w:id="142"/>
      </w:fldSimple>
    </w:p>
    <w:p w14:paraId="7CB31303" w14:textId="77777777" w:rsidR="002E2A6A" w:rsidRDefault="002E2A6A" w:rsidP="005C787C">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8162792" cy="5029444"/>
                    </a:xfrm>
                    <a:prstGeom prst="rect">
                      <a:avLst/>
                    </a:prstGeom>
                  </pic:spPr>
                </pic:pic>
              </a:graphicData>
            </a:graphic>
          </wp:inline>
        </w:drawing>
      </w:r>
    </w:p>
    <w:p w14:paraId="7CED53EB" w14:textId="5AD81720" w:rsidR="002E2A6A" w:rsidRDefault="002E2A6A" w:rsidP="005C787C">
      <w:pPr>
        <w:pStyle w:val="Caption"/>
      </w:pPr>
      <w:bookmarkStart w:id="143" w:name="_Toc19367174"/>
      <w:r>
        <w:t xml:space="preserve">Figure </w:t>
      </w:r>
      <w:fldSimple w:instr=" SEQ Figure \* ARABIC ">
        <w:r w:rsidR="0097496B">
          <w:rPr>
            <w:noProof/>
          </w:rPr>
          <w:t>43</w:t>
        </w:r>
        <w:bookmarkEnd w:id="143"/>
      </w:fldSimple>
    </w:p>
    <w:p w14:paraId="37B96C10" w14:textId="77777777" w:rsidR="002E2A6A" w:rsidRDefault="002E2A6A" w:rsidP="005C787C">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8133402" cy="4989644"/>
                    </a:xfrm>
                    <a:prstGeom prst="rect">
                      <a:avLst/>
                    </a:prstGeom>
                  </pic:spPr>
                </pic:pic>
              </a:graphicData>
            </a:graphic>
          </wp:inline>
        </w:drawing>
      </w:r>
    </w:p>
    <w:p w14:paraId="5F7367DE" w14:textId="5E83393E" w:rsidR="002E2A6A" w:rsidRDefault="002E2A6A" w:rsidP="005C787C">
      <w:pPr>
        <w:pStyle w:val="Caption"/>
      </w:pPr>
      <w:bookmarkStart w:id="144" w:name="_Toc19367175"/>
      <w:r>
        <w:t xml:space="preserve">Figure </w:t>
      </w:r>
      <w:fldSimple w:instr=" SEQ Figure \* ARABIC ">
        <w:r w:rsidR="0097496B">
          <w:rPr>
            <w:noProof/>
          </w:rPr>
          <w:t>44</w:t>
        </w:r>
        <w:bookmarkEnd w:id="144"/>
      </w:fldSimple>
    </w:p>
    <w:p w14:paraId="6964A97B" w14:textId="77777777" w:rsidR="002E2A6A" w:rsidRDefault="002E2A6A" w:rsidP="005C787C">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8071274" cy="4947247"/>
                    </a:xfrm>
                    <a:prstGeom prst="rect">
                      <a:avLst/>
                    </a:prstGeom>
                  </pic:spPr>
                </pic:pic>
              </a:graphicData>
            </a:graphic>
          </wp:inline>
        </w:drawing>
      </w:r>
    </w:p>
    <w:p w14:paraId="55C6BADC" w14:textId="1B9AF262" w:rsidR="002E2A6A" w:rsidRDefault="002E2A6A" w:rsidP="005C787C">
      <w:pPr>
        <w:pStyle w:val="Caption"/>
      </w:pPr>
      <w:bookmarkStart w:id="145" w:name="_Toc19367176"/>
      <w:r>
        <w:t xml:space="preserve">Figure </w:t>
      </w:r>
      <w:fldSimple w:instr=" SEQ Figure \* ARABIC ">
        <w:r w:rsidR="0097496B">
          <w:rPr>
            <w:noProof/>
          </w:rPr>
          <w:t>45</w:t>
        </w:r>
        <w:bookmarkEnd w:id="145"/>
      </w:fldSimple>
    </w:p>
    <w:p w14:paraId="43FB6855" w14:textId="77777777" w:rsidR="002E2A6A" w:rsidRDefault="002E2A6A" w:rsidP="005C787C">
      <w:pPr>
        <w:rPr>
          <w:noProof/>
        </w:rPr>
      </w:pPr>
    </w:p>
    <w:p w14:paraId="1EDE59A0" w14:textId="77777777" w:rsidR="002E2A6A" w:rsidRDefault="002E2A6A" w:rsidP="005C787C">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rsidP="005C787C">
      <w:pPr>
        <w:rPr>
          <w:lang w:val="en-US" w:eastAsia="en-GB"/>
        </w:rPr>
      </w:pPr>
      <w:r>
        <w:rPr>
          <w:lang w:val="en-US" w:eastAsia="en-GB"/>
        </w:rPr>
        <w:br w:type="page"/>
      </w:r>
    </w:p>
    <w:p w14:paraId="0B113B96" w14:textId="77777777" w:rsidR="00F94D3F" w:rsidRPr="005B72BD" w:rsidRDefault="00F94D3F" w:rsidP="005C787C">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5C787C">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6" w:name="_Toc19377264"/>
      <w:r w:rsidRPr="005B72BD">
        <w:rPr>
          <w:rFonts w:asciiTheme="majorHAnsi" w:hAnsiTheme="majorHAnsi" w:cs="Times New Roman"/>
        </w:rPr>
        <w:t>A Brief History of Atomic Theory</w:t>
      </w:r>
      <w:bookmarkEnd w:id="146"/>
    </w:p>
    <w:p w14:paraId="6C496CF8" w14:textId="77777777" w:rsidR="00B41AB7" w:rsidRPr="005B72BD" w:rsidRDefault="00B41AB7" w:rsidP="005C787C">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5C787C">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5C787C">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5C787C">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5C787C">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5C787C">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5C787C">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w:t>
      </w:r>
      <w:proofErr w:type="spellStart"/>
      <w:r w:rsidRPr="005B72BD">
        <w:t>Cockroft</w:t>
      </w:r>
      <w:proofErr w:type="spellEnd"/>
      <w:r w:rsidRPr="005B72BD">
        <w:t xml:space="preserve"> and Walton split the atom for the first time, by bombarding Lithium atoms with </w:t>
      </w:r>
      <w:r>
        <w:t>protons</w:t>
      </w:r>
      <w:r w:rsidRPr="005B72BD">
        <w:t>, splitting them into two Helium particles.</w:t>
      </w:r>
    </w:p>
    <w:p w14:paraId="7AE29180" w14:textId="77777777" w:rsidR="00B41AB7" w:rsidRPr="005B72BD" w:rsidRDefault="00B41AB7" w:rsidP="005C787C">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5C787C">
      <w:pPr>
        <w:rPr>
          <w:lang w:val="en-US" w:eastAsia="en-GB"/>
        </w:rPr>
      </w:pPr>
    </w:p>
    <w:p w14:paraId="6485F148" w14:textId="01E21CE6" w:rsidR="00E91D72" w:rsidRDefault="00E91D72" w:rsidP="005C787C">
      <w:r w:rsidRPr="005B72BD">
        <w:t>(an electron Volt, eV, is a unit of energy, equivalent to the amount of work required to accelerate a single electron through a potential difference of 1 Volt),</w:t>
      </w:r>
    </w:p>
    <w:p w14:paraId="5A7B609F" w14:textId="4A368F07" w:rsidR="00BC0C1E" w:rsidRDefault="00BC0C1E" w:rsidP="005C787C"/>
    <w:p w14:paraId="7C6E46BE" w14:textId="77777777" w:rsidR="00BC0C1E" w:rsidRPr="005B72BD" w:rsidRDefault="00BC0C1E" w:rsidP="00BC0C1E">
      <w:pPr>
        <w:pStyle w:val="Heading2"/>
        <w:rPr>
          <w:rFonts w:asciiTheme="majorHAnsi" w:hAnsiTheme="majorHAnsi" w:cs="Times New Roman"/>
        </w:rPr>
      </w:pPr>
      <w:bookmarkStart w:id="147" w:name="_Toc19377279"/>
      <w:r w:rsidRPr="005B72BD">
        <w:rPr>
          <w:rFonts w:asciiTheme="majorHAnsi" w:hAnsiTheme="majorHAnsi" w:cs="Times New Roman"/>
        </w:rPr>
        <w:lastRenderedPageBreak/>
        <w:t>LHC Runs Used</w:t>
      </w:r>
      <w:bookmarkEnd w:id="147"/>
    </w:p>
    <w:p w14:paraId="2D9CE055" w14:textId="77777777" w:rsidR="00BC0C1E" w:rsidRPr="005B72BD" w:rsidRDefault="00BC0C1E" w:rsidP="005C787C">
      <w:pPr>
        <w:sectPr w:rsidR="00BC0C1E" w:rsidRPr="005B72BD" w:rsidSect="00BC0C1E">
          <w:headerReference w:type="even" r:id="rId156"/>
          <w:headerReference w:type="default" r:id="rId157"/>
          <w:footerReference w:type="even" r:id="rId158"/>
          <w:footerReference w:type="default" r:id="rId159"/>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5C787C">
      <w:pPr>
        <w:pStyle w:val="ListParagraph"/>
        <w:numPr>
          <w:ilvl w:val="0"/>
          <w:numId w:val="14"/>
        </w:numPr>
      </w:pPr>
      <w:r w:rsidRPr="005B72BD">
        <w:t>000265377</w:t>
      </w:r>
    </w:p>
    <w:p w14:paraId="01B6BD59" w14:textId="77777777" w:rsidR="00BC0C1E" w:rsidRPr="005B72BD" w:rsidRDefault="00BC0C1E" w:rsidP="005C787C">
      <w:pPr>
        <w:pStyle w:val="ListParagraph"/>
        <w:numPr>
          <w:ilvl w:val="0"/>
          <w:numId w:val="14"/>
        </w:numPr>
      </w:pPr>
      <w:r w:rsidRPr="005B72BD">
        <w:t>000265378</w:t>
      </w:r>
    </w:p>
    <w:p w14:paraId="5A8AA71E" w14:textId="77777777" w:rsidR="00BC0C1E" w:rsidRPr="005B72BD" w:rsidRDefault="00BC0C1E" w:rsidP="005C787C">
      <w:pPr>
        <w:pStyle w:val="ListParagraph"/>
        <w:numPr>
          <w:ilvl w:val="0"/>
          <w:numId w:val="14"/>
        </w:numPr>
      </w:pPr>
      <w:r w:rsidRPr="005B72BD">
        <w:t>000265309</w:t>
      </w:r>
    </w:p>
    <w:p w14:paraId="143A150D" w14:textId="77777777" w:rsidR="00BC0C1E" w:rsidRPr="005B72BD" w:rsidRDefault="00BC0C1E" w:rsidP="005C787C">
      <w:pPr>
        <w:pStyle w:val="ListParagraph"/>
        <w:numPr>
          <w:ilvl w:val="0"/>
          <w:numId w:val="14"/>
        </w:numPr>
      </w:pPr>
      <w:r w:rsidRPr="005B72BD">
        <w:t>000265332</w:t>
      </w:r>
    </w:p>
    <w:p w14:paraId="13465477" w14:textId="77777777" w:rsidR="00BC0C1E" w:rsidRPr="005B72BD" w:rsidRDefault="00BC0C1E" w:rsidP="005C787C">
      <w:pPr>
        <w:pStyle w:val="ListParagraph"/>
        <w:numPr>
          <w:ilvl w:val="0"/>
          <w:numId w:val="14"/>
        </w:numPr>
      </w:pPr>
      <w:r w:rsidRPr="005B72BD">
        <w:t>000265334</w:t>
      </w:r>
    </w:p>
    <w:p w14:paraId="0C230A50" w14:textId="77777777" w:rsidR="00BC0C1E" w:rsidRPr="005B72BD" w:rsidRDefault="00BC0C1E" w:rsidP="005C787C">
      <w:pPr>
        <w:pStyle w:val="ListParagraph"/>
        <w:numPr>
          <w:ilvl w:val="0"/>
          <w:numId w:val="14"/>
        </w:numPr>
      </w:pPr>
      <w:r w:rsidRPr="005B72BD">
        <w:t>000265335</w:t>
      </w:r>
    </w:p>
    <w:p w14:paraId="374F5191" w14:textId="77777777" w:rsidR="00BC0C1E" w:rsidRPr="005B72BD" w:rsidRDefault="00BC0C1E" w:rsidP="005C787C">
      <w:pPr>
        <w:pStyle w:val="ListParagraph"/>
        <w:numPr>
          <w:ilvl w:val="0"/>
          <w:numId w:val="14"/>
        </w:numPr>
      </w:pPr>
      <w:r w:rsidRPr="005B72BD">
        <w:t>000265336</w:t>
      </w:r>
    </w:p>
    <w:p w14:paraId="78F8EB7C" w14:textId="77777777" w:rsidR="00BC0C1E" w:rsidRPr="005B72BD" w:rsidRDefault="00BC0C1E" w:rsidP="005C787C">
      <w:pPr>
        <w:pStyle w:val="ListParagraph"/>
        <w:numPr>
          <w:ilvl w:val="0"/>
          <w:numId w:val="14"/>
        </w:numPr>
      </w:pPr>
      <w:r w:rsidRPr="005B72BD">
        <w:t>000265338</w:t>
      </w:r>
    </w:p>
    <w:p w14:paraId="006EDCA7" w14:textId="77777777" w:rsidR="00BC0C1E" w:rsidRPr="005B72BD" w:rsidRDefault="00BC0C1E" w:rsidP="005C787C">
      <w:pPr>
        <w:pStyle w:val="ListParagraph"/>
        <w:numPr>
          <w:ilvl w:val="0"/>
          <w:numId w:val="14"/>
        </w:numPr>
      </w:pPr>
      <w:r w:rsidRPr="005B72BD">
        <w:t>000265339</w:t>
      </w:r>
    </w:p>
    <w:p w14:paraId="381395A9" w14:textId="77777777" w:rsidR="00BC0C1E" w:rsidRPr="005B72BD" w:rsidRDefault="00BC0C1E" w:rsidP="005C787C">
      <w:pPr>
        <w:pStyle w:val="ListParagraph"/>
        <w:numPr>
          <w:ilvl w:val="0"/>
          <w:numId w:val="14"/>
        </w:numPr>
      </w:pPr>
      <w:r w:rsidRPr="005B72BD">
        <w:t>000265342</w:t>
      </w:r>
    </w:p>
    <w:p w14:paraId="62614790" w14:textId="77777777" w:rsidR="00BC0C1E" w:rsidRPr="005B72BD" w:rsidRDefault="00BC0C1E" w:rsidP="005C787C">
      <w:pPr>
        <w:pStyle w:val="ListParagraph"/>
        <w:numPr>
          <w:ilvl w:val="0"/>
          <w:numId w:val="14"/>
        </w:numPr>
      </w:pPr>
      <w:r w:rsidRPr="005B72BD">
        <w:t>000265343</w:t>
      </w:r>
    </w:p>
    <w:p w14:paraId="49035C71" w14:textId="77777777" w:rsidR="00BC0C1E" w:rsidRPr="005B72BD" w:rsidRDefault="00BC0C1E" w:rsidP="005C787C">
      <w:pPr>
        <w:pStyle w:val="ListParagraph"/>
        <w:numPr>
          <w:ilvl w:val="0"/>
          <w:numId w:val="14"/>
        </w:numPr>
      </w:pPr>
      <w:r w:rsidRPr="005B72BD">
        <w:t>000265344</w:t>
      </w:r>
    </w:p>
    <w:p w14:paraId="20FE41EE" w14:textId="77777777" w:rsidR="00BC0C1E" w:rsidRPr="005B72BD" w:rsidRDefault="00BC0C1E" w:rsidP="005C787C">
      <w:pPr>
        <w:pStyle w:val="ListParagraph"/>
        <w:numPr>
          <w:ilvl w:val="0"/>
          <w:numId w:val="14"/>
        </w:numPr>
      </w:pPr>
      <w:r w:rsidRPr="005B72BD">
        <w:t>000265381</w:t>
      </w:r>
    </w:p>
    <w:p w14:paraId="553409FF" w14:textId="77777777" w:rsidR="00BC0C1E" w:rsidRPr="005B72BD" w:rsidRDefault="00BC0C1E" w:rsidP="005C787C">
      <w:pPr>
        <w:pStyle w:val="ListParagraph"/>
        <w:numPr>
          <w:ilvl w:val="0"/>
          <w:numId w:val="14"/>
        </w:numPr>
      </w:pPr>
      <w:r w:rsidRPr="005B72BD">
        <w:t>000265383</w:t>
      </w:r>
    </w:p>
    <w:p w14:paraId="487060DD" w14:textId="77777777" w:rsidR="00BC0C1E" w:rsidRPr="005B72BD" w:rsidRDefault="00BC0C1E" w:rsidP="005C787C">
      <w:pPr>
        <w:pStyle w:val="ListParagraph"/>
        <w:numPr>
          <w:ilvl w:val="0"/>
          <w:numId w:val="14"/>
        </w:numPr>
      </w:pPr>
      <w:r w:rsidRPr="005B72BD">
        <w:t>000265385</w:t>
      </w:r>
    </w:p>
    <w:p w14:paraId="1A40E756" w14:textId="77777777" w:rsidR="00BC0C1E" w:rsidRPr="005B72BD" w:rsidRDefault="00BC0C1E" w:rsidP="005C787C">
      <w:pPr>
        <w:pStyle w:val="ListParagraph"/>
        <w:numPr>
          <w:ilvl w:val="0"/>
          <w:numId w:val="14"/>
        </w:numPr>
      </w:pPr>
      <w:r w:rsidRPr="005B72BD">
        <w:t>000265388</w:t>
      </w:r>
    </w:p>
    <w:p w14:paraId="46F79B0B" w14:textId="77777777" w:rsidR="00BC0C1E" w:rsidRPr="005B72BD" w:rsidRDefault="00BC0C1E" w:rsidP="005C787C">
      <w:pPr>
        <w:pStyle w:val="ListParagraph"/>
        <w:numPr>
          <w:ilvl w:val="0"/>
          <w:numId w:val="14"/>
        </w:numPr>
      </w:pPr>
      <w:r w:rsidRPr="005B72BD">
        <w:t>000265419</w:t>
      </w:r>
    </w:p>
    <w:p w14:paraId="2403D5CE" w14:textId="77777777" w:rsidR="00BC0C1E" w:rsidRPr="005B72BD" w:rsidRDefault="00BC0C1E" w:rsidP="005C787C">
      <w:pPr>
        <w:pStyle w:val="ListParagraph"/>
        <w:numPr>
          <w:ilvl w:val="0"/>
          <w:numId w:val="14"/>
        </w:numPr>
      </w:pPr>
      <w:r w:rsidRPr="005B72BD">
        <w:t>000265420</w:t>
      </w:r>
    </w:p>
    <w:p w14:paraId="422E0D63" w14:textId="77777777" w:rsidR="00BC0C1E" w:rsidRPr="005B72BD" w:rsidRDefault="00BC0C1E" w:rsidP="005C787C">
      <w:pPr>
        <w:pStyle w:val="ListParagraph"/>
        <w:numPr>
          <w:ilvl w:val="0"/>
          <w:numId w:val="14"/>
        </w:numPr>
      </w:pPr>
      <w:r w:rsidRPr="005B72BD">
        <w:t>000265425</w:t>
      </w:r>
    </w:p>
    <w:p w14:paraId="7BC468BA" w14:textId="77777777" w:rsidR="00BC0C1E" w:rsidRPr="005B72BD" w:rsidRDefault="00BC0C1E" w:rsidP="005C787C">
      <w:pPr>
        <w:pStyle w:val="ListParagraph"/>
        <w:numPr>
          <w:ilvl w:val="0"/>
          <w:numId w:val="14"/>
        </w:numPr>
      </w:pPr>
      <w:r w:rsidRPr="005B72BD">
        <w:t>000265426</w:t>
      </w:r>
    </w:p>
    <w:p w14:paraId="38F298A3" w14:textId="77777777" w:rsidR="00BC0C1E" w:rsidRPr="005B72BD" w:rsidRDefault="00BC0C1E" w:rsidP="005C787C">
      <w:pPr>
        <w:pStyle w:val="ListParagraph"/>
        <w:numPr>
          <w:ilvl w:val="0"/>
          <w:numId w:val="14"/>
        </w:numPr>
      </w:pPr>
      <w:r w:rsidRPr="005B72BD">
        <w:t>000265499</w:t>
      </w:r>
    </w:p>
    <w:p w14:paraId="4DD682CD" w14:textId="77777777" w:rsidR="00BC0C1E" w:rsidRPr="005B72BD" w:rsidRDefault="00BC0C1E" w:rsidP="005C787C">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5C787C">
      <w:proofErr w:type="spellStart"/>
      <w:r w:rsidRPr="005B72BD">
        <w:lastRenderedPageBreak/>
        <w:t>ana.C</w:t>
      </w:r>
      <w:proofErr w:type="spellEnd"/>
      <w:r w:rsidRPr="005B72BD">
        <w:t xml:space="preserve"> (</w:t>
      </w:r>
      <w:hyperlink r:id="rId160"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5C787C"/>
    <w:p w14:paraId="08DC901C" w14:textId="30B8D0AD" w:rsidR="0059175C" w:rsidRDefault="000C3BBA" w:rsidP="005C787C">
      <w:r w:rsidRPr="005B72BD">
        <w:t xml:space="preserve">This script interfaces with </w:t>
      </w:r>
      <w:hyperlink r:id="rId161"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5C787C"/>
    <w:p w14:paraId="09F53A8B" w14:textId="77777777" w:rsidR="000C3BBA" w:rsidRPr="005B72BD" w:rsidRDefault="000C3BBA" w:rsidP="005C787C">
      <w:r w:rsidRPr="005B72BD">
        <w:t xml:space="preserve">, i.e. </w:t>
      </w:r>
    </w:p>
    <w:p w14:paraId="1FD3969A" w14:textId="77777777" w:rsidR="000C3BBA" w:rsidRPr="005B72BD" w:rsidRDefault="000C3BBA" w:rsidP="005C787C">
      <w:pPr>
        <w:pStyle w:val="ListParagraph"/>
        <w:numPr>
          <w:ilvl w:val="0"/>
          <w:numId w:val="17"/>
        </w:numPr>
      </w:pPr>
      <w:r w:rsidRPr="005B72BD">
        <w:t>The run-number and event number which the track was obtained from</w:t>
      </w:r>
    </w:p>
    <w:p w14:paraId="13455CF4" w14:textId="77777777" w:rsidR="000C3BBA" w:rsidRPr="005B72BD" w:rsidRDefault="000C3BBA" w:rsidP="005C787C">
      <w:pPr>
        <w:pStyle w:val="ListParagraph"/>
        <w:numPr>
          <w:ilvl w:val="0"/>
          <w:numId w:val="17"/>
        </w:numPr>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5C787C">
      <w:pPr>
        <w:pStyle w:val="ListParagraph"/>
        <w:numPr>
          <w:ilvl w:val="0"/>
          <w:numId w:val="17"/>
        </w:numPr>
      </w:pPr>
      <w:r w:rsidRPr="005B72BD">
        <w:t>A track number, which is a unique identifier for the track in that event and run number</w:t>
      </w:r>
    </w:p>
    <w:p w14:paraId="456AAC57" w14:textId="77777777" w:rsidR="000C3BBA" w:rsidRPr="005B72BD" w:rsidRDefault="000C3BBA" w:rsidP="005C787C">
      <w:pPr>
        <w:pStyle w:val="ListParagraph"/>
        <w:numPr>
          <w:ilvl w:val="0"/>
          <w:numId w:val="17"/>
        </w:numPr>
      </w:pPr>
      <w:r w:rsidRPr="005B72BD">
        <w:t xml:space="preserve">A PDG code, which is 11 for electrons -11 for positrons, 211 and -211 for positively and negatively charged pions, respectively </w:t>
      </w:r>
    </w:p>
    <w:p w14:paraId="28625661" w14:textId="77777777" w:rsidR="000C3BBA" w:rsidRPr="005B72BD" w:rsidRDefault="000C3BBA" w:rsidP="005C787C">
      <w:pPr>
        <w:pStyle w:val="ListParagraph"/>
        <w:numPr>
          <w:ilvl w:val="0"/>
          <w:numId w:val="17"/>
        </w:numPr>
      </w:pPr>
      <w:r w:rsidRPr="005B72BD">
        <w:t>n-σ electron and n-σ pion which are the number of standard deviations away from the expected electron- and pion signal, respectively</w:t>
      </w:r>
    </w:p>
    <w:p w14:paraId="5F9899BC" w14:textId="77777777" w:rsidR="000C3BBA" w:rsidRPr="005B72BD" w:rsidRDefault="000C3BBA" w:rsidP="005C787C">
      <w:pPr>
        <w:pStyle w:val="ListParagraph"/>
        <w:numPr>
          <w:ilvl w:val="0"/>
          <w:numId w:val="17"/>
        </w:numPr>
      </w:pPr>
      <w:r w:rsidRPr="005B72BD">
        <w:t>The transverse momentum of the particle</w:t>
      </w:r>
    </w:p>
    <w:p w14:paraId="7C4E9A9C" w14:textId="77777777" w:rsidR="000C3BBA" w:rsidRPr="005B72BD" w:rsidRDefault="000C3BBA" w:rsidP="005C787C">
      <w:pPr>
        <w:pStyle w:val="ListParagraph"/>
        <w:numPr>
          <w:ilvl w:val="0"/>
          <w:numId w:val="17"/>
        </w:numPr>
      </w:pPr>
      <w:r w:rsidRPr="005B72BD">
        <w:t>Information about the angle at which the particle is traveling, i.e. Eta, Theta and Phi</w:t>
      </w:r>
    </w:p>
    <w:p w14:paraId="6E8E404A" w14:textId="77777777" w:rsidR="000C3BBA" w:rsidRPr="005B72BD" w:rsidRDefault="000C3BBA" w:rsidP="005C787C">
      <w:pPr>
        <w:pStyle w:val="ListParagraph"/>
        <w:numPr>
          <w:ilvl w:val="0"/>
          <w:numId w:val="17"/>
        </w:numPr>
      </w:pPr>
      <w:proofErr w:type="spellStart"/>
      <w:r w:rsidRPr="005B72BD">
        <w:t>dEdX</w:t>
      </w:r>
      <w:proofErr w:type="spellEnd"/>
      <w:r w:rsidRPr="005B72BD">
        <w:t xml:space="preserve"> estimate from the TPC</w:t>
      </w:r>
    </w:p>
    <w:p w14:paraId="62454D31" w14:textId="77777777" w:rsidR="000C3BBA" w:rsidRPr="005B72BD" w:rsidRDefault="000C3BBA" w:rsidP="005C787C">
      <w:pPr>
        <w:pStyle w:val="ListParagraph"/>
        <w:numPr>
          <w:ilvl w:val="0"/>
          <w:numId w:val="17"/>
        </w:numPr>
      </w:pPr>
      <w:r w:rsidRPr="005B72BD">
        <w:t>The detector number, row and column the particle went through in layers 1-6 (indexed from 0-5 because of Python’s indexing strategy)</w:t>
      </w:r>
    </w:p>
    <w:p w14:paraId="17AF49D0" w14:textId="77777777" w:rsidR="000C3BBA" w:rsidRDefault="000C3BBA" w:rsidP="005C787C">
      <w:pPr>
        <w:pStyle w:val="ListParagraph"/>
        <w:numPr>
          <w:ilvl w:val="0"/>
          <w:numId w:val="17"/>
        </w:numPr>
      </w:pPr>
      <w:r w:rsidRPr="005B72BD">
        <w:t>The raw data signal caused by the track as it traversed the six layers of the TRD</w:t>
      </w:r>
    </w:p>
    <w:p w14:paraId="558537C9" w14:textId="77777777" w:rsidR="00D76FD3" w:rsidRPr="005B72BD" w:rsidRDefault="00D76FD3" w:rsidP="00D76FD3">
      <w:pPr>
        <w:pStyle w:val="Heading3"/>
      </w:pPr>
      <w:bookmarkStart w:id="148" w:name="_Toc19377283"/>
      <w:r>
        <w:t>Alternative ways of visualizing tracklet signals</w:t>
      </w:r>
      <w:bookmarkEnd w:id="148"/>
    </w:p>
    <w:p w14:paraId="72B9EE3C" w14:textId="77777777" w:rsidR="00D76FD3" w:rsidRDefault="00D76FD3" w:rsidP="005C787C">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33088" cy="2214713"/>
                    </a:xfrm>
                    <a:prstGeom prst="rect">
                      <a:avLst/>
                    </a:prstGeom>
                  </pic:spPr>
                </pic:pic>
              </a:graphicData>
            </a:graphic>
          </wp:inline>
        </w:drawing>
      </w:r>
    </w:p>
    <w:p w14:paraId="61F57A4B" w14:textId="7ACB44B1" w:rsidR="00D76FD3" w:rsidRPr="000A05D4" w:rsidRDefault="00D76FD3" w:rsidP="005C787C">
      <w:pPr>
        <w:pStyle w:val="Caption"/>
      </w:pPr>
      <w:bookmarkStart w:id="149" w:name="_Toc19377346"/>
      <w:r>
        <w:t xml:space="preserve">Figure </w:t>
      </w:r>
      <w:fldSimple w:instr=" SEQ Figure \* ARABIC ">
        <w:r w:rsidR="0097496B">
          <w:rPr>
            <w:noProof/>
          </w:rPr>
          <w:t>46</w:t>
        </w:r>
      </w:fldSimple>
      <w:r>
        <w:t xml:space="preserve">: Filled contour map of a single pion </w:t>
      </w:r>
      <w:proofErr w:type="spellStart"/>
      <w:r>
        <w:t>tracklet’s</w:t>
      </w:r>
      <w:proofErr w:type="spellEnd"/>
      <w:r>
        <w:t xml:space="preserve"> signal, with pads along the </w:t>
      </w:r>
      <w:r>
        <w:rPr>
          <w:i/>
          <w:iCs/>
        </w:rPr>
        <w:t>x</w:t>
      </w:r>
      <w:r>
        <w:t xml:space="preserve"> axis (columns) and </w:t>
      </w:r>
      <w:proofErr w:type="spellStart"/>
      <w:r>
        <w:t>timebins</w:t>
      </w:r>
      <w:proofErr w:type="spellEnd"/>
      <w:r>
        <w:t xml:space="preserve"> along the </w:t>
      </w:r>
      <w:r>
        <w:rPr>
          <w:i/>
          <w:iCs/>
        </w:rPr>
        <w:t>y</w:t>
      </w:r>
      <w:r>
        <w:t xml:space="preserve"> axis (rows)</w:t>
      </w:r>
      <w:bookmarkEnd w:id="149"/>
    </w:p>
    <w:p w14:paraId="21616AE3" w14:textId="77777777" w:rsidR="00D76FD3" w:rsidRDefault="00D76FD3" w:rsidP="005C787C">
      <w:r>
        <w:rPr>
          <w:noProof/>
        </w:rPr>
        <w:lastRenderedPageBreak/>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79432" cy="2689239"/>
                    </a:xfrm>
                    <a:prstGeom prst="rect">
                      <a:avLst/>
                    </a:prstGeom>
                  </pic:spPr>
                </pic:pic>
              </a:graphicData>
            </a:graphic>
          </wp:inline>
        </w:drawing>
      </w:r>
    </w:p>
    <w:p w14:paraId="314E3F90" w14:textId="71AFCED8" w:rsidR="00D76FD3" w:rsidRDefault="00D76FD3" w:rsidP="005C787C">
      <w:pPr>
        <w:pStyle w:val="Caption"/>
      </w:pPr>
      <w:bookmarkStart w:id="150" w:name="_Toc19377347"/>
      <w:r>
        <w:t xml:space="preserve">Figure </w:t>
      </w:r>
      <w:fldSimple w:instr=" SEQ Figure \* ARABIC ">
        <w:r w:rsidR="0097496B">
          <w:rPr>
            <w:noProof/>
          </w:rPr>
          <w:t>47</w:t>
        </w:r>
      </w:fldSimple>
      <w:r>
        <w:t xml:space="preserve">: 3D surface plot of the signal of a single pion </w:t>
      </w:r>
      <w:proofErr w:type="spellStart"/>
      <w:r>
        <w:t>tracklet's</w:t>
      </w:r>
      <w:proofErr w:type="spellEnd"/>
      <w:r>
        <w:t xml:space="preserve"> signal, with </w:t>
      </w:r>
      <w:proofErr w:type="spellStart"/>
      <w:r>
        <w:t>timebins</w:t>
      </w:r>
      <w:proofErr w:type="spellEnd"/>
      <w:r>
        <w:t xml:space="preserve"> along </w:t>
      </w:r>
      <w:r>
        <w:rPr>
          <w:i/>
          <w:iCs/>
        </w:rPr>
        <w:t>x</w:t>
      </w:r>
      <w:r>
        <w:t xml:space="preserve">, pads along </w:t>
      </w:r>
      <w:r>
        <w:rPr>
          <w:i/>
          <w:iCs/>
        </w:rPr>
        <w:t>y</w:t>
      </w:r>
      <w:r>
        <w:t xml:space="preserve"> and pulse height along </w:t>
      </w:r>
      <w:r>
        <w:rPr>
          <w:i/>
          <w:iCs/>
        </w:rPr>
        <w:t>a</w:t>
      </w:r>
      <w:r>
        <w:t>.</w:t>
      </w:r>
      <w:bookmarkEnd w:id="150"/>
    </w:p>
    <w:p w14:paraId="21E93A86" w14:textId="77777777" w:rsidR="00D76FD3" w:rsidRDefault="00D76FD3" w:rsidP="005C787C">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937007" cy="2496278"/>
                    </a:xfrm>
                    <a:prstGeom prst="rect">
                      <a:avLst/>
                    </a:prstGeom>
                  </pic:spPr>
                </pic:pic>
              </a:graphicData>
            </a:graphic>
          </wp:inline>
        </w:drawing>
      </w:r>
    </w:p>
    <w:p w14:paraId="0B76FDE6" w14:textId="2B475370" w:rsidR="00D76FD3" w:rsidRDefault="00D76FD3" w:rsidP="005C787C">
      <w:pPr>
        <w:pStyle w:val="Caption"/>
      </w:pPr>
      <w:bookmarkStart w:id="151" w:name="_Toc19377348"/>
      <w:r>
        <w:t xml:space="preserve">Figure </w:t>
      </w:r>
      <w:fldSimple w:instr=" SEQ Figure \* ARABIC ">
        <w:r w:rsidR="0097496B">
          <w:rPr>
            <w:noProof/>
          </w:rPr>
          <w:t>48</w:t>
        </w:r>
      </w:fldSimple>
      <w:r>
        <w:t xml:space="preserve">: 3D histogram of a single electron </w:t>
      </w:r>
      <w:proofErr w:type="spellStart"/>
      <w:r>
        <w:t>tracklet's</w:t>
      </w:r>
      <w:proofErr w:type="spellEnd"/>
      <w:r>
        <w:t xml:space="preserve"> signal, with pads along </w:t>
      </w:r>
      <w:r>
        <w:rPr>
          <w:i/>
          <w:iCs/>
        </w:rPr>
        <w:t>x</w:t>
      </w:r>
      <w:r>
        <w:t xml:space="preserve">, </w:t>
      </w:r>
      <w:proofErr w:type="spellStart"/>
      <w:r>
        <w:t>timebins</w:t>
      </w:r>
      <w:proofErr w:type="spellEnd"/>
      <w:r>
        <w:t xml:space="preserve"> along </w:t>
      </w:r>
      <w:r>
        <w:rPr>
          <w:i/>
          <w:iCs/>
        </w:rPr>
        <w:t>y</w:t>
      </w:r>
      <w:r>
        <w:t xml:space="preserve"> and pulse height along </w:t>
      </w:r>
      <w:r>
        <w:rPr>
          <w:i/>
          <w:iCs/>
        </w:rPr>
        <w:t>z</w:t>
      </w:r>
      <w:r>
        <w:t>.</w:t>
      </w:r>
      <w:bookmarkEnd w:id="151"/>
    </w:p>
    <w:p w14:paraId="67E36706" w14:textId="77777777" w:rsidR="004E7848" w:rsidRPr="005B72BD" w:rsidRDefault="004E7848" w:rsidP="005C787C">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5C787C">
      <w:pPr>
        <w:pStyle w:val="Caption"/>
      </w:pPr>
      <w:bookmarkStart w:id="152" w:name="_Ref2452346"/>
      <w:bookmarkStart w:id="153" w:name="_Toc19377362"/>
      <w:r w:rsidRPr="005B72BD">
        <w:t xml:space="preserve">Figure </w:t>
      </w:r>
      <w:fldSimple w:instr=" SEQ Figure \* ARABIC ">
        <w:r w:rsidR="0097496B">
          <w:rPr>
            <w:noProof/>
          </w:rPr>
          <w:t>49</w:t>
        </w:r>
      </w:fldSimple>
      <w:bookmarkEnd w:id="152"/>
      <w:r w:rsidRPr="005B72BD">
        <w:t xml:space="preserve">: Pion efficiency as a function of electron efficiency for the various particle identification methods discussed </w:t>
      </w:r>
      <w:sdt>
        <w:sdtPr>
          <w:id w:val="49283718"/>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53"/>
    </w:p>
    <w:p w14:paraId="228787E3" w14:textId="7E66A2E4" w:rsidR="000C3BBA" w:rsidRDefault="000C3BBA" w:rsidP="005C787C">
      <w:pPr>
        <w:rPr>
          <w:lang w:val="en-US" w:eastAsia="en-GB"/>
        </w:rPr>
      </w:pPr>
    </w:p>
    <w:p w14:paraId="5F40058B" w14:textId="10FB74AC" w:rsidR="00A9778C" w:rsidRPr="00A735EA" w:rsidRDefault="00A9778C" w:rsidP="005C787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ascii="Cambria Math" w:eastAsia="MS Mincho" w:hAnsi="Cambria Math"/>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5C787C">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5C787C">
      <w:pPr>
        <w:pStyle w:val="Caption"/>
      </w:pPr>
      <w:bookmarkStart w:id="154" w:name="_Ref2346142"/>
      <w:bookmarkStart w:id="155" w:name="_Toc19377359"/>
      <w:r w:rsidRPr="005B72BD">
        <w:t xml:space="preserve">Figure </w:t>
      </w:r>
      <w:fldSimple w:instr=" SEQ Figure \* ARABIC ">
        <w:r w:rsidR="0097496B">
          <w:rPr>
            <w:noProof/>
          </w:rPr>
          <w:t>50</w:t>
        </w:r>
      </w:fldSimple>
      <w:bookmarkEnd w:id="154"/>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5"/>
    </w:p>
    <w:p w14:paraId="62F18782" w14:textId="77777777" w:rsidR="001C3D79" w:rsidRPr="005B72BD" w:rsidRDefault="001C3D79" w:rsidP="005C787C"/>
    <w:p w14:paraId="428409D3" w14:textId="6BC101B2" w:rsidR="00A9778C" w:rsidRDefault="001C3D79" w:rsidP="005C787C">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5C787C"/>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5C787C"/>
    <w:p w14:paraId="666AB4FA" w14:textId="77777777" w:rsidR="00DA226E" w:rsidRPr="005B72BD" w:rsidRDefault="00DA226E" w:rsidP="005C787C">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5C787C">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5C787C"/>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5C787C"/>
    <w:p w14:paraId="12BF83A0" w14:textId="77777777" w:rsidR="00DA226E" w:rsidRPr="005B72BD" w:rsidRDefault="00DA226E" w:rsidP="005C787C">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w:t>
      </w:r>
      <w:r w:rsidRPr="005B72BD">
        <w:lastRenderedPageBreak/>
        <w:t xml:space="preserve">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5C787C"/>
    <w:p w14:paraId="40FD67D8" w14:textId="77777777" w:rsidR="00DA226E"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5C787C">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5C787C"/>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5C787C"/>
    <w:p w14:paraId="48AF4A4B" w14:textId="77777777" w:rsidR="00DA226E" w:rsidRPr="005B72BD" w:rsidRDefault="00DA226E" w:rsidP="005C787C">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5C787C"/>
    <w:p w14:paraId="39801B84" w14:textId="77777777" w:rsidR="00DA226E" w:rsidRPr="005B72BD" w:rsidRDefault="00DA226E" w:rsidP="005C787C">
      <w:r w:rsidRPr="005B72BD">
        <w:t>A simplified representation of the SGD algorithm with momentum looks as follows:</w:t>
      </w:r>
    </w:p>
    <w:p w14:paraId="02AC6794" w14:textId="77777777" w:rsidR="00DA226E" w:rsidRPr="005B72BD" w:rsidRDefault="00DA226E" w:rsidP="005C787C"/>
    <w:p w14:paraId="2B0E5D54" w14:textId="77777777" w:rsidR="00DA226E" w:rsidRPr="005B72BD" w:rsidRDefault="00DA226E" w:rsidP="005C787C">
      <w:r w:rsidRPr="005B72BD">
        <w:t>Given:</w:t>
      </w:r>
    </w:p>
    <w:p w14:paraId="611F1AB6" w14:textId="77777777" w:rsidR="00DA226E" w:rsidRPr="005B72BD" w:rsidRDefault="00DA226E" w:rsidP="005C787C">
      <w:pPr>
        <w:pStyle w:val="ListParagraph"/>
        <w:numPr>
          <w:ilvl w:val="0"/>
          <w:numId w:val="10"/>
        </w:numPr>
      </w:pPr>
      <w:r w:rsidRPr="005B72BD">
        <w:t xml:space="preserve">Learning rate </w:t>
      </w:r>
      <m:oMath>
        <m:r>
          <m:rPr>
            <m:sty m:val="bi"/>
          </m:rPr>
          <w:rPr>
            <w:rFonts w:ascii="Cambria Math" w:hAnsi="Cambria Math"/>
          </w:rPr>
          <m:t>ϵ</m:t>
        </m:r>
      </m:oMath>
    </w:p>
    <w:p w14:paraId="015095A2" w14:textId="77777777" w:rsidR="00DA226E" w:rsidRPr="005B72BD" w:rsidRDefault="00DA226E" w:rsidP="005C787C">
      <w:pPr>
        <w:pStyle w:val="ListParagraph"/>
        <w:numPr>
          <w:ilvl w:val="0"/>
          <w:numId w:val="10"/>
        </w:numPr>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5C787C">
      <w:pPr>
        <w:pStyle w:val="ListParagraph"/>
        <w:numPr>
          <w:ilvl w:val="0"/>
          <w:numId w:val="10"/>
        </w:numPr>
      </w:pPr>
      <w:r w:rsidRPr="005B72BD">
        <w:t xml:space="preserve">Initial velocity </w:t>
      </w:r>
      <w:r w:rsidRPr="005B72BD">
        <w:rPr>
          <w:b/>
        </w:rPr>
        <w:t>v</w:t>
      </w:r>
    </w:p>
    <w:p w14:paraId="241E4BE2" w14:textId="77777777" w:rsidR="00DA226E" w:rsidRPr="005B72BD" w:rsidRDefault="00DA226E" w:rsidP="005C787C">
      <w:pPr>
        <w:pStyle w:val="ListParagraph"/>
        <w:numPr>
          <w:ilvl w:val="0"/>
          <w:numId w:val="10"/>
        </w:numPr>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5C787C">
      <w:pPr>
        <w:pStyle w:val="ListParagraph"/>
      </w:pPr>
    </w:p>
    <w:p w14:paraId="15777FF3" w14:textId="77777777" w:rsidR="00DA226E" w:rsidRPr="005B72BD" w:rsidRDefault="00DA226E" w:rsidP="005C787C">
      <w:r w:rsidRPr="005B72BD">
        <w:t>While stopping criteria is unmet, DO:</w:t>
      </w:r>
    </w:p>
    <w:p w14:paraId="24744D6B" w14:textId="77777777" w:rsidR="00DA226E" w:rsidRPr="005B72BD" w:rsidRDefault="00DA226E" w:rsidP="005C787C">
      <w:pPr>
        <w:pStyle w:val="ListParagraph"/>
        <w:numPr>
          <w:ilvl w:val="0"/>
          <w:numId w:val="11"/>
        </w:numPr>
      </w:pPr>
      <w:r w:rsidRPr="005B72BD">
        <w:t>Sample minibatch of size m from training data</w:t>
      </w:r>
    </w:p>
    <w:p w14:paraId="1CCAC7EE" w14:textId="77777777" w:rsidR="00DA226E" w:rsidRPr="005B72BD" w:rsidRDefault="00DA226E" w:rsidP="005C787C">
      <w:pPr>
        <w:pStyle w:val="ListParagraph"/>
        <w:numPr>
          <w:ilvl w:val="0"/>
          <w:numId w:val="11"/>
        </w:numPr>
      </w:pPr>
      <w:r w:rsidRPr="005B72BD">
        <w:t>Compute gradient:</w:t>
      </w:r>
    </w:p>
    <w:p w14:paraId="2A64C8EF"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5C787C">
      <w:pPr>
        <w:pStyle w:val="ListParagraph"/>
        <w:numPr>
          <w:ilvl w:val="0"/>
          <w:numId w:val="11"/>
        </w:numPr>
      </w:pPr>
      <w:r w:rsidRPr="005B72BD">
        <w:t>Update velocity:</w:t>
      </w:r>
    </w:p>
    <w:p w14:paraId="1A1900A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5C787C">
      <w:pPr>
        <w:pStyle w:val="ListParagraph"/>
        <w:numPr>
          <w:ilvl w:val="0"/>
          <w:numId w:val="11"/>
        </w:numPr>
      </w:pPr>
      <w:r w:rsidRPr="005B72BD">
        <w:t xml:space="preserve">Update parameter: </w:t>
      </w:r>
    </w:p>
    <w:p w14:paraId="60C20532"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5C787C"/>
    <w:p w14:paraId="693709A2" w14:textId="77777777" w:rsidR="00DA226E" w:rsidRPr="005B72BD" w:rsidRDefault="00DA226E" w:rsidP="005C787C">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5C787C"/>
    <w:p w14:paraId="5B816103" w14:textId="77777777" w:rsidR="00DA226E" w:rsidRPr="005B72BD" w:rsidRDefault="00DA226E" w:rsidP="005C787C">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5C787C">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5C787C"/>
    <w:p w14:paraId="3E8F3640"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5C787C"/>
    <w:p w14:paraId="69A31EA8" w14:textId="77777777" w:rsidR="00DA226E" w:rsidRPr="005B72BD" w:rsidRDefault="00DA226E" w:rsidP="005C787C">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5C787C"/>
    <w:p w14:paraId="5EFB0316" w14:textId="77777777" w:rsidR="00DA226E" w:rsidRPr="005B72BD" w:rsidRDefault="00DA226E" w:rsidP="005C787C">
      <w:r w:rsidRPr="005B72BD">
        <w:t>Given:</w:t>
      </w:r>
    </w:p>
    <w:p w14:paraId="5EB23EB4" w14:textId="77777777" w:rsidR="00DA226E" w:rsidRPr="005B72BD" w:rsidRDefault="00DA226E" w:rsidP="005C787C">
      <w:pPr>
        <w:pStyle w:val="ListParagraph"/>
        <w:numPr>
          <w:ilvl w:val="0"/>
          <w:numId w:val="12"/>
        </w:numPr>
      </w:pPr>
      <w:r w:rsidRPr="005B72BD">
        <w:t xml:space="preserve">Learning rate </w:t>
      </w:r>
      <m:oMath>
        <m:r>
          <m:rPr>
            <m:sty m:val="bi"/>
          </m:rPr>
          <w:rPr>
            <w:rFonts w:ascii="Cambria Math" w:hAnsi="Cambria Math"/>
          </w:rPr>
          <m:t>ϵ</m:t>
        </m:r>
      </m:oMath>
    </w:p>
    <w:p w14:paraId="771C65D1" w14:textId="77777777" w:rsidR="00DA226E" w:rsidRPr="005B72BD" w:rsidRDefault="00DA226E" w:rsidP="005C787C">
      <w:pPr>
        <w:pStyle w:val="ListParagraph"/>
        <w:numPr>
          <w:ilvl w:val="0"/>
          <w:numId w:val="12"/>
        </w:numPr>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5C787C">
      <w:pPr>
        <w:pStyle w:val="ListParagraph"/>
        <w:numPr>
          <w:ilvl w:val="0"/>
          <w:numId w:val="12"/>
        </w:numPr>
      </w:pPr>
      <w:r w:rsidRPr="005B72BD">
        <w:t xml:space="preserve">Initial velocity </w:t>
      </w:r>
      <w:r w:rsidRPr="005B72BD">
        <w:rPr>
          <w:b/>
        </w:rPr>
        <w:t>v</w:t>
      </w:r>
    </w:p>
    <w:p w14:paraId="6131A8FA" w14:textId="77777777" w:rsidR="00DA226E" w:rsidRPr="005B72BD" w:rsidRDefault="00DA226E" w:rsidP="005C787C">
      <w:pPr>
        <w:pStyle w:val="ListParagraph"/>
        <w:numPr>
          <w:ilvl w:val="0"/>
          <w:numId w:val="12"/>
        </w:numPr>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5C787C"/>
    <w:p w14:paraId="495A0EA3" w14:textId="77777777" w:rsidR="00DA226E" w:rsidRPr="005B72BD" w:rsidRDefault="00DA226E" w:rsidP="005C787C">
      <w:r w:rsidRPr="005B72BD">
        <w:t>While stopping criteria is unmet, DO:</w:t>
      </w:r>
    </w:p>
    <w:p w14:paraId="1EF06D51" w14:textId="77777777" w:rsidR="00DA226E" w:rsidRPr="005B72BD" w:rsidRDefault="00DA226E" w:rsidP="005C787C">
      <w:pPr>
        <w:pStyle w:val="ListParagraph"/>
        <w:numPr>
          <w:ilvl w:val="0"/>
          <w:numId w:val="13"/>
        </w:numPr>
      </w:pPr>
      <w:r w:rsidRPr="005B72BD">
        <w:t>Sample minibatch of size m from training data</w:t>
      </w:r>
    </w:p>
    <w:p w14:paraId="089E77B3" w14:textId="77777777" w:rsidR="00DA226E" w:rsidRPr="005B72BD" w:rsidRDefault="00DA226E" w:rsidP="005C787C">
      <w:pPr>
        <w:pStyle w:val="ListParagraph"/>
        <w:numPr>
          <w:ilvl w:val="0"/>
          <w:numId w:val="13"/>
        </w:numPr>
      </w:pPr>
      <w:r w:rsidRPr="005B72BD">
        <w:t>Apply interim update:</w:t>
      </w:r>
    </w:p>
    <w:p w14:paraId="4262B524" w14:textId="77777777" w:rsidR="00DA226E"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5C787C">
      <w:pPr>
        <w:pStyle w:val="ListParagraph"/>
        <w:numPr>
          <w:ilvl w:val="0"/>
          <w:numId w:val="13"/>
        </w:numPr>
      </w:pPr>
      <w:r w:rsidRPr="005B72BD">
        <w:t>Compute interim gradient:</w:t>
      </w:r>
    </w:p>
    <w:p w14:paraId="2F177833"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5C787C">
      <w:pPr>
        <w:pStyle w:val="ListParagraph"/>
        <w:numPr>
          <w:ilvl w:val="0"/>
          <w:numId w:val="13"/>
        </w:numPr>
      </w:pPr>
      <w:r w:rsidRPr="005B72BD">
        <w:t>Update velocity:</w:t>
      </w:r>
    </w:p>
    <w:p w14:paraId="51C4602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5C787C">
      <w:pPr>
        <w:pStyle w:val="ListParagraph"/>
        <w:numPr>
          <w:ilvl w:val="0"/>
          <w:numId w:val="13"/>
        </w:numPr>
      </w:pPr>
      <w:r w:rsidRPr="005B72BD">
        <w:t>Update parameter:</w:t>
      </w:r>
    </w:p>
    <w:p w14:paraId="6455E45B"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5C787C"/>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5C787C"/>
    <w:p w14:paraId="2C51BDBC" w14:textId="77777777" w:rsidR="00DA226E" w:rsidRPr="005B72BD" w:rsidRDefault="00DA226E" w:rsidP="005C787C">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5C787C"/>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5C787C"/>
    <w:p w14:paraId="01A922E7" w14:textId="77777777" w:rsidR="00DA226E" w:rsidRPr="005B72BD" w:rsidRDefault="00DA226E" w:rsidP="005C787C">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5C787C"/>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RMSProp</w:t>
      </w:r>
      <w:proofErr w:type="spellEnd"/>
    </w:p>
    <w:p w14:paraId="48AE8881" w14:textId="77777777" w:rsidR="00DA226E" w:rsidRPr="005B72BD" w:rsidRDefault="00DA226E" w:rsidP="005C787C"/>
    <w:p w14:paraId="6AB79341" w14:textId="77777777" w:rsidR="00DA226E" w:rsidRPr="005B72BD" w:rsidRDefault="00DA226E" w:rsidP="005C787C">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w:t>
      </w:r>
      <w:proofErr w:type="gramStart"/>
      <w:r w:rsidRPr="005B72BD">
        <w:t>taking into account</w:t>
      </w:r>
      <w:proofErr w:type="gramEnd"/>
      <w:r w:rsidRPr="005B72BD">
        <w:t xml:space="preserve">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5C787C">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5C787C">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5C787C">
      <w:r w:rsidRPr="005B72BD">
        <w:lastRenderedPageBreak/>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5C787C">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the gradient and by applying bias corrections to both the first and second order moments of the gradient </w:t>
      </w:r>
      <w:sdt>
        <w:sdtPr>
          <w:id w:val="-27324940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5C787C">
      <w:pPr>
        <w:rPr>
          <w:lang w:val="en-US" w:eastAsia="en-GB"/>
        </w:rPr>
      </w:pPr>
    </w:p>
    <w:p w14:paraId="11BA28C7" w14:textId="77777777" w:rsidR="00C4065E" w:rsidRDefault="00C4065E" w:rsidP="005C787C">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32480"/>
                    </a:xfrm>
                    <a:prstGeom prst="rect">
                      <a:avLst/>
                    </a:prstGeom>
                  </pic:spPr>
                </pic:pic>
              </a:graphicData>
            </a:graphic>
          </wp:inline>
        </w:drawing>
      </w:r>
    </w:p>
    <w:p w14:paraId="2DBB0813" w14:textId="587BD10E" w:rsidR="00C4065E" w:rsidRDefault="00C4065E" w:rsidP="005C787C">
      <w:pPr>
        <w:pStyle w:val="Caption"/>
      </w:pPr>
      <w:bookmarkStart w:id="156" w:name="_Toc19377353"/>
      <w:r>
        <w:t xml:space="preserve">Figure </w:t>
      </w:r>
      <w:fldSimple w:instr=" SEQ Figure \* ARABIC ">
        <w:r w:rsidR="0097496B">
          <w:rPr>
            <w:noProof/>
          </w:rPr>
          <w:t>51</w:t>
        </w:r>
      </w:fldSimple>
      <w:r>
        <w:t>: Don't know if I should rather keep this graph, it looks cleaner, there's a weird bump in the 2GeV range when looking at P instead of P_T</w:t>
      </w:r>
      <w:bookmarkEnd w:id="156"/>
    </w:p>
    <w:p w14:paraId="6DAEE924" w14:textId="77777777" w:rsidR="00A70DC6" w:rsidRPr="009120E8" w:rsidRDefault="00A70DC6" w:rsidP="00A70DC6">
      <w:pPr>
        <w:pStyle w:val="Heading3"/>
        <w:rPr>
          <w:rFonts w:asciiTheme="majorHAnsi" w:hAnsiTheme="majorHAnsi" w:cs="Times New Roman"/>
        </w:rPr>
      </w:pPr>
      <w:bookmarkStart w:id="157" w:name="_Toc19377285"/>
      <w:r>
        <w:rPr>
          <w:rFonts w:asciiTheme="majorHAnsi" w:hAnsiTheme="majorHAnsi" w:cs="Times New Roman"/>
        </w:rPr>
        <w:t>Exploratory Data Analysis</w:t>
      </w:r>
      <w:bookmarkEnd w:id="157"/>
    </w:p>
    <w:p w14:paraId="6A330EB3" w14:textId="77777777" w:rsidR="00A70DC6" w:rsidRPr="005B72BD" w:rsidRDefault="00A70DC6" w:rsidP="005C787C">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5C787C">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w:t>
      </w:r>
      <w:proofErr w:type="spellStart"/>
      <w:r>
        <w:t>analog</w:t>
      </w:r>
      <w:proofErr w:type="spellEnd"/>
      <w:r>
        <w:t>-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5C787C"/>
    <w:p w14:paraId="17CCEEA8" w14:textId="77777777" w:rsidR="00A70DC6" w:rsidRPr="001E1E62" w:rsidRDefault="00A70DC6" w:rsidP="005C787C">
      <w:r>
        <w:lastRenderedPageBreak/>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5C787C">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5C787C">
      <w:pPr>
        <w:pStyle w:val="Caption"/>
      </w:pPr>
      <w:bookmarkStart w:id="158" w:name="_Ref18613827"/>
      <w:bookmarkStart w:id="159" w:name="_Toc19377357"/>
      <w:r w:rsidRPr="005B72BD">
        <w:t xml:space="preserve">Figure </w:t>
      </w:r>
      <w:fldSimple w:instr=" SEQ Figure \* ARABIC ">
        <w:r w:rsidR="0097496B">
          <w:rPr>
            <w:noProof/>
          </w:rPr>
          <w:t>52</w:t>
        </w:r>
      </w:fldSimple>
      <w:bookmarkEnd w:id="158"/>
      <w:r w:rsidRPr="005B72BD">
        <w:t xml:space="preserve">: Mean </w:t>
      </w:r>
      <w:r>
        <w:t>pixel</w:t>
      </w:r>
      <w:r w:rsidRPr="005B72BD">
        <w:t xml:space="preserve"> Values per</w:t>
      </w:r>
      <w:r>
        <w:t xml:space="preserve"> TRD</w:t>
      </w:r>
      <w:r w:rsidRPr="005B72BD">
        <w:t xml:space="preserve"> layer, for all runs</w:t>
      </w:r>
      <w:bookmarkEnd w:id="159"/>
    </w:p>
    <w:p w14:paraId="07532728" w14:textId="77777777" w:rsidR="007D4497" w:rsidRPr="000E21F7" w:rsidRDefault="007D4497" w:rsidP="007D4497">
      <w:pPr>
        <w:pStyle w:val="Heading3"/>
        <w:rPr>
          <w:rFonts w:asciiTheme="majorHAnsi" w:hAnsiTheme="majorHAnsi" w:cs="Times New Roman"/>
        </w:rPr>
      </w:pPr>
      <w:bookmarkStart w:id="160" w:name="_Toc19377293"/>
      <w:r w:rsidRPr="005B72BD">
        <w:rPr>
          <w:rFonts w:asciiTheme="majorHAnsi" w:hAnsiTheme="majorHAnsi" w:cs="Times New Roman"/>
        </w:rPr>
        <w:t>The Convolution Function</w:t>
      </w:r>
      <w:bookmarkEnd w:id="160"/>
    </w:p>
    <w:p w14:paraId="1C11E481" w14:textId="77777777" w:rsidR="007D4497" w:rsidRPr="005B72BD" w:rsidRDefault="007D4497" w:rsidP="005C787C">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5C787C"/>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5C787C"/>
    <w:p w14:paraId="22EC8C1A" w14:textId="77777777" w:rsidR="007D4497" w:rsidRPr="000E21F7" w:rsidRDefault="007D4497" w:rsidP="005C787C">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 xml:space="preserve">i.e. a value in the </w:t>
      </w:r>
      <w:proofErr w:type="spellStart"/>
      <w:r w:rsidRPr="005B72BD">
        <w:t>i</w:t>
      </w:r>
      <w:r w:rsidRPr="005B72BD">
        <w:rPr>
          <w:vertAlign w:val="superscript"/>
        </w:rPr>
        <w:t>th</w:t>
      </w:r>
      <w:proofErr w:type="spellEnd"/>
      <w:r w:rsidRPr="005B72BD">
        <w:t xml:space="preserve"> channel, </w:t>
      </w:r>
      <w:proofErr w:type="spellStart"/>
      <w:r w:rsidRPr="005B72BD">
        <w:t>j</w:t>
      </w:r>
      <w:r w:rsidRPr="005B72BD">
        <w:rPr>
          <w:vertAlign w:val="superscript"/>
        </w:rPr>
        <w:t>th</w:t>
      </w:r>
      <w:proofErr w:type="spellEnd"/>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BB3E1A" w:rsidP="005C787C">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5C787C"/>
    <w:p w14:paraId="565B5040" w14:textId="77777777" w:rsidR="007D4497" w:rsidRPr="005B72BD" w:rsidRDefault="007D4497" w:rsidP="005C787C">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5C787C">
      <w:pPr>
        <w:rPr>
          <w:lang w:val="en-US" w:eastAsia="en-GB"/>
        </w:rPr>
      </w:pPr>
    </w:p>
    <w:p w14:paraId="1A7DCE5C" w14:textId="5B113FC3" w:rsidR="002843B5" w:rsidRPr="005B72BD" w:rsidRDefault="002843B5" w:rsidP="005C787C">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97496B" w:rsidRPr="005B72BD">
        <w:t xml:space="preserve">Figure </w:t>
      </w:r>
      <w:r w:rsidR="0097496B">
        <w:rPr>
          <w:noProof/>
        </w:rPr>
        <w:t>53</w:t>
      </w:r>
      <w:r w:rsidRPr="005B72BD">
        <w:fldChar w:fldCharType="end"/>
      </w:r>
      <w:r w:rsidRPr="005B72BD">
        <w:t xml:space="preserve"> for an illustration of the effect of using different stride widths with the same pool-width. It </w:t>
      </w:r>
      <w:r w:rsidRPr="005B72BD">
        <w:lastRenderedPageBreak/>
        <w:t xml:space="preserve">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5C787C">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5C787C">
      <w:pPr>
        <w:pStyle w:val="Caption"/>
      </w:pPr>
    </w:p>
    <w:p w14:paraId="3720385D" w14:textId="43A3C886" w:rsidR="002843B5" w:rsidRPr="005B72BD" w:rsidRDefault="002843B5" w:rsidP="005C787C">
      <w:pPr>
        <w:pStyle w:val="Caption"/>
        <w:rPr>
          <w:noProof/>
        </w:rPr>
      </w:pPr>
      <w:bookmarkStart w:id="161" w:name="_Ref3036196"/>
      <w:bookmarkStart w:id="162" w:name="_Toc19377365"/>
      <w:r w:rsidRPr="005B72BD">
        <w:t xml:space="preserve">Figure </w:t>
      </w:r>
      <w:fldSimple w:instr=" SEQ Figure \* ARABIC ">
        <w:r w:rsidR="0097496B">
          <w:rPr>
            <w:noProof/>
          </w:rPr>
          <w:t>53</w:t>
        </w:r>
      </w:fldSimple>
      <w:bookmarkEnd w:id="161"/>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62"/>
    </w:p>
    <w:p w14:paraId="74B4A560" w14:textId="77777777" w:rsidR="002843B5" w:rsidRDefault="002843B5" w:rsidP="005C787C">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78058" cy="2763506"/>
                    </a:xfrm>
                    <a:prstGeom prst="rect">
                      <a:avLst/>
                    </a:prstGeom>
                  </pic:spPr>
                </pic:pic>
              </a:graphicData>
            </a:graphic>
          </wp:inline>
        </w:drawing>
      </w:r>
    </w:p>
    <w:p w14:paraId="513946F7" w14:textId="075CB63B" w:rsidR="002843B5" w:rsidRDefault="002843B5" w:rsidP="005C787C">
      <w:pPr>
        <w:pStyle w:val="Caption"/>
      </w:pPr>
      <w:bookmarkStart w:id="163" w:name="_Toc19377404"/>
      <w:r>
        <w:t xml:space="preserve">Figure </w:t>
      </w:r>
      <w:fldSimple w:instr=" SEQ Figure \* ARABIC ">
        <w:r w:rsidR="0097496B">
          <w:rPr>
            <w:noProof/>
          </w:rPr>
          <w:t>54</w:t>
        </w:r>
      </w:fldSimple>
      <w:r>
        <w:t>: 3D Histograms of Four Randomly Sampled Geant4 Pion Tracklets</w:t>
      </w:r>
      <w:bookmarkEnd w:id="163"/>
    </w:p>
    <w:p w14:paraId="1D644B92" w14:textId="77777777" w:rsidR="002843B5" w:rsidRDefault="002843B5" w:rsidP="005C787C"/>
    <w:p w14:paraId="2BB3F1B6" w14:textId="77777777" w:rsidR="002843B5" w:rsidRDefault="002843B5" w:rsidP="005C787C">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5C787C">
      <w:pPr>
        <w:pStyle w:val="Caption"/>
      </w:pPr>
      <w:bookmarkStart w:id="164" w:name="_Toc19377405"/>
      <w:r>
        <w:t xml:space="preserve">Figure </w:t>
      </w:r>
      <w:fldSimple w:instr=" SEQ Figure \* ARABIC ">
        <w:r w:rsidR="0097496B">
          <w:rPr>
            <w:noProof/>
          </w:rPr>
          <w:t>55</w:t>
        </w:r>
      </w:fldSimple>
      <w:r>
        <w:t>: 3D Histograms of Four Randomly Sampled Real Pion Tracklets</w:t>
      </w:r>
      <w:bookmarkEnd w:id="164"/>
    </w:p>
    <w:p w14:paraId="749A9D1E" w14:textId="77777777" w:rsidR="003153C7" w:rsidRPr="005B72BD" w:rsidRDefault="003153C7" w:rsidP="005C787C">
      <w:r w:rsidRPr="005B72BD">
        <w:t>Towards developing a prototype for event simulation, the following models were built:</w:t>
      </w:r>
    </w:p>
    <w:p w14:paraId="6A8A7032" w14:textId="77777777" w:rsidR="003153C7" w:rsidRPr="005B72BD" w:rsidRDefault="003153C7" w:rsidP="005C787C"/>
    <w:p w14:paraId="5BFF285F" w14:textId="77777777" w:rsidR="003153C7" w:rsidRPr="005B72BD" w:rsidRDefault="003153C7" w:rsidP="005C787C">
      <w:pPr>
        <w:pStyle w:val="ListParagraph"/>
        <w:numPr>
          <w:ilvl w:val="0"/>
          <w:numId w:val="19"/>
        </w:numPr>
      </w:pPr>
      <w:r w:rsidRPr="005B72BD">
        <w:t>Autoencoders</w:t>
      </w:r>
    </w:p>
    <w:p w14:paraId="66BCA82A" w14:textId="77777777" w:rsidR="003153C7" w:rsidRPr="005B72BD" w:rsidRDefault="003153C7" w:rsidP="005C787C">
      <w:pPr>
        <w:pStyle w:val="ListParagraph"/>
        <w:numPr>
          <w:ilvl w:val="0"/>
          <w:numId w:val="19"/>
        </w:numPr>
      </w:pPr>
      <w:r w:rsidRPr="005B72BD">
        <w:t>Variational Autoencoders</w:t>
      </w:r>
    </w:p>
    <w:p w14:paraId="6E8C436C" w14:textId="77777777" w:rsidR="003153C7" w:rsidRPr="005B72BD" w:rsidRDefault="003153C7" w:rsidP="005C787C">
      <w:pPr>
        <w:pStyle w:val="ListParagraph"/>
        <w:numPr>
          <w:ilvl w:val="0"/>
          <w:numId w:val="19"/>
        </w:numPr>
      </w:pPr>
      <w:r w:rsidRPr="005B72BD">
        <w:t>Various types of Generative Adversarial Networks</w:t>
      </w:r>
    </w:p>
    <w:p w14:paraId="16038338" w14:textId="77777777" w:rsidR="003153C7" w:rsidRPr="005B72BD" w:rsidRDefault="003153C7" w:rsidP="005C787C"/>
    <w:p w14:paraId="1FCDADEC" w14:textId="77777777" w:rsidR="003153C7" w:rsidRPr="005B72BD" w:rsidRDefault="003153C7" w:rsidP="005C787C">
      <w:r w:rsidRPr="005B72BD">
        <w:t>The following repositories contain code used to build and run Deep Generative Models for this project:</w:t>
      </w:r>
    </w:p>
    <w:p w14:paraId="30960184" w14:textId="77777777" w:rsidR="003153C7" w:rsidRPr="005B72BD" w:rsidRDefault="003153C7" w:rsidP="005C787C"/>
    <w:p w14:paraId="05C4E313" w14:textId="77777777" w:rsidR="003153C7" w:rsidRPr="005B72BD" w:rsidRDefault="00BB3E1A" w:rsidP="005C787C">
      <w:hyperlink r:id="rId172"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5C787C"/>
    <w:p w14:paraId="7C4C6DB6" w14:textId="77777777" w:rsidR="003153C7" w:rsidRDefault="00BB3E1A" w:rsidP="005C787C">
      <w:hyperlink r:id="rId173" w:history="1">
        <w:r w:rsidR="003153C7" w:rsidRPr="005B72BD">
          <w:rPr>
            <w:rStyle w:val="Hyperlink"/>
            <w:rFonts w:asciiTheme="majorHAnsi" w:hAnsiTheme="majorHAnsi"/>
          </w:rPr>
          <w:t>https://github.com/PsycheShaman/Keras-GAN</w:t>
        </w:r>
      </w:hyperlink>
      <w:r w:rsidR="003153C7" w:rsidRPr="005B72BD">
        <w:t xml:space="preserve"> (forked from </w:t>
      </w:r>
      <w:hyperlink r:id="rId174"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5C787C">
      <w:pPr>
        <w:rPr>
          <w:lang w:val="en-US" w:eastAsia="en-GB"/>
        </w:rPr>
      </w:pPr>
    </w:p>
    <w:p w14:paraId="212BB608" w14:textId="77777777" w:rsidR="00C70EF9" w:rsidRPr="005B72BD" w:rsidRDefault="00C70EF9" w:rsidP="005C787C"/>
    <w:p w14:paraId="24F316BE" w14:textId="77777777" w:rsidR="00C70EF9" w:rsidRPr="005B72BD" w:rsidRDefault="00C70EF9" w:rsidP="005C787C">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5C787C"/>
    <w:p w14:paraId="56AC6E2F" w14:textId="77777777" w:rsidR="00C70EF9" w:rsidRPr="005B72BD" w:rsidRDefault="00C70EF9" w:rsidP="005C787C">
      <w:r w:rsidRPr="005B72BD">
        <w:t>10 Latent dimensions</w:t>
      </w:r>
    </w:p>
    <w:p w14:paraId="300BE3AE" w14:textId="77777777" w:rsidR="00C70EF9" w:rsidRPr="005B72BD" w:rsidRDefault="00C70EF9" w:rsidP="005C787C">
      <w:r w:rsidRPr="005B72BD">
        <w:t>Adam optimizer with learning rate = 0.002 and beta1 = 0.5</w:t>
      </w:r>
    </w:p>
    <w:p w14:paraId="532A658C" w14:textId="77777777" w:rsidR="00C70EF9" w:rsidRPr="005B72BD" w:rsidRDefault="00C70EF9" w:rsidP="005C787C">
      <w:r w:rsidRPr="005B72BD">
        <w:t>Batch size = 32</w:t>
      </w:r>
    </w:p>
    <w:p w14:paraId="1C8695CF" w14:textId="77777777" w:rsidR="00C70EF9" w:rsidRPr="005B72BD" w:rsidRDefault="00C70EF9" w:rsidP="005C787C">
      <w:r w:rsidRPr="005B72BD">
        <w:t xml:space="preserve">Encoder with 2 hidden layers with 512 nodes each, using leaky </w:t>
      </w:r>
      <w:proofErr w:type="spellStart"/>
      <w:r w:rsidRPr="005B72BD">
        <w:t>ReLU</w:t>
      </w:r>
      <w:proofErr w:type="spellEnd"/>
      <w:r w:rsidRPr="005B72BD">
        <w:t xml:space="preserve"> activation</w:t>
      </w:r>
    </w:p>
    <w:p w14:paraId="722DF9E4" w14:textId="77777777" w:rsidR="00C70EF9" w:rsidRPr="005B72BD" w:rsidRDefault="00C70EF9" w:rsidP="005C787C">
      <w:r w:rsidRPr="005B72BD">
        <w:lastRenderedPageBreak/>
        <w:t xml:space="preserve">Decoder with 2 hidden layers with 512 nodes each, using leaky </w:t>
      </w:r>
      <w:proofErr w:type="spellStart"/>
      <w:r w:rsidRPr="005B72BD">
        <w:t>ReLU</w:t>
      </w:r>
      <w:proofErr w:type="spellEnd"/>
      <w:r w:rsidRPr="005B72BD">
        <w:t xml:space="preserve"> activation and an output layer with tanh activation</w:t>
      </w:r>
    </w:p>
    <w:p w14:paraId="68D89BE8" w14:textId="77777777" w:rsidR="00C70EF9" w:rsidRPr="005B72BD" w:rsidRDefault="00C70EF9" w:rsidP="005C787C">
      <w:r w:rsidRPr="005B72BD">
        <w:t>Discriminator with two hidden layers, with 512 and 256 nodes respectively and sigmoid activation in the single-node output layer</w:t>
      </w:r>
    </w:p>
    <w:p w14:paraId="58E20BB1" w14:textId="77777777" w:rsidR="00C70EF9" w:rsidRPr="005B72BD" w:rsidRDefault="00C70EF9" w:rsidP="005C787C"/>
    <w:p w14:paraId="72E75B2A" w14:textId="77777777" w:rsidR="00C70EF9" w:rsidRPr="005B72BD" w:rsidRDefault="00C70EF9" w:rsidP="005C787C">
      <w:r w:rsidRPr="005B72BD">
        <w:t>Sample result after 19800 epochs:</w:t>
      </w:r>
    </w:p>
    <w:p w14:paraId="30A1609B" w14:textId="77777777" w:rsidR="00C70EF9" w:rsidRPr="005B72BD" w:rsidRDefault="00C70EF9" w:rsidP="005C787C">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5C787C"/>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5C787C"/>
    <w:p w14:paraId="7C05EF7E" w14:textId="77777777" w:rsidR="00C70EF9" w:rsidRPr="005B72BD" w:rsidRDefault="00C70EF9" w:rsidP="005C787C">
      <w:r w:rsidRPr="005B72BD">
        <w:t>100 Latent dimensions</w:t>
      </w:r>
    </w:p>
    <w:p w14:paraId="0AC1A219" w14:textId="77777777" w:rsidR="00C70EF9" w:rsidRPr="005B72BD" w:rsidRDefault="00C70EF9" w:rsidP="005C787C">
      <w:r w:rsidRPr="005B72BD">
        <w:t>Adam optimizer with learning rate = 0.00002 and beta1 = 0.5</w:t>
      </w:r>
    </w:p>
    <w:p w14:paraId="41744D28" w14:textId="77777777" w:rsidR="00C70EF9" w:rsidRPr="005B72BD" w:rsidRDefault="00C70EF9" w:rsidP="005C787C">
      <w:r w:rsidRPr="005B72BD">
        <w:t>Batch size = 32</w:t>
      </w:r>
    </w:p>
    <w:p w14:paraId="25C0DA97" w14:textId="77777777" w:rsidR="00C70EF9" w:rsidRPr="005B72BD" w:rsidRDefault="00C70EF9" w:rsidP="005C787C">
      <w:r w:rsidRPr="005B72BD">
        <w:t xml:space="preserve">Encoder with 3 hidden layers with 512 nodes each, using leaky </w:t>
      </w:r>
      <w:proofErr w:type="spellStart"/>
      <w:r w:rsidRPr="005B72BD">
        <w:t>ReLU</w:t>
      </w:r>
      <w:proofErr w:type="spellEnd"/>
      <w:r w:rsidRPr="005B72BD">
        <w:t xml:space="preserve"> activation</w:t>
      </w:r>
    </w:p>
    <w:p w14:paraId="728E8B46" w14:textId="77777777" w:rsidR="00C70EF9" w:rsidRPr="005B72BD" w:rsidRDefault="00C70EF9" w:rsidP="005C787C">
      <w:r w:rsidRPr="005B72BD">
        <w:t xml:space="preserve">Decoder with 3 hidden layers with 512 nodes each, using leaky </w:t>
      </w:r>
      <w:proofErr w:type="spellStart"/>
      <w:r w:rsidRPr="005B72BD">
        <w:t>ReLU</w:t>
      </w:r>
      <w:proofErr w:type="spellEnd"/>
      <w:r w:rsidRPr="005B72BD">
        <w:t xml:space="preserve"> activation and an output layer with tanh activation</w:t>
      </w:r>
    </w:p>
    <w:p w14:paraId="6181F403" w14:textId="77777777" w:rsidR="00C70EF9" w:rsidRPr="005B72BD" w:rsidRDefault="00C70EF9" w:rsidP="005C787C">
      <w:r w:rsidRPr="005B72BD">
        <w:t>Discriminator with two hidden layers, with 512 and 256 nodes respectively and sigmoid activation in the single-node output layer</w:t>
      </w:r>
    </w:p>
    <w:p w14:paraId="517B1365" w14:textId="77777777" w:rsidR="00C70EF9" w:rsidRPr="005B72BD" w:rsidRDefault="00C70EF9" w:rsidP="005C787C"/>
    <w:p w14:paraId="79A3F0A4" w14:textId="77777777" w:rsidR="00C70EF9" w:rsidRPr="005B72BD" w:rsidRDefault="00C70EF9" w:rsidP="005C787C">
      <w:r w:rsidRPr="005B72BD">
        <w:t>Sample result after 30800 epochs:</w:t>
      </w:r>
    </w:p>
    <w:p w14:paraId="2153B373" w14:textId="77777777" w:rsidR="00C70EF9" w:rsidRPr="005B72BD" w:rsidRDefault="00C70EF9" w:rsidP="005C787C"/>
    <w:p w14:paraId="2317FD99" w14:textId="77777777" w:rsidR="00C70EF9" w:rsidRPr="005B72BD" w:rsidRDefault="00C70EF9" w:rsidP="005C787C">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5C787C"/>
    <w:p w14:paraId="04D186BF" w14:textId="77777777" w:rsidR="00C70EF9" w:rsidRPr="005B72BD" w:rsidRDefault="00C70EF9" w:rsidP="005C787C">
      <w:r w:rsidRPr="005B72BD">
        <w:t>8 Latent dimensions</w:t>
      </w:r>
    </w:p>
    <w:p w14:paraId="752AF2EC" w14:textId="77777777" w:rsidR="00C70EF9" w:rsidRPr="005B72BD" w:rsidRDefault="00C70EF9" w:rsidP="005C787C">
      <w:r w:rsidRPr="005B72BD">
        <w:t>Adam optimizer with learning rate = 0.000002 and beta1 = 0.5</w:t>
      </w:r>
    </w:p>
    <w:p w14:paraId="0BB64804" w14:textId="77777777" w:rsidR="00C70EF9" w:rsidRPr="005B72BD" w:rsidRDefault="00C70EF9" w:rsidP="005C787C">
      <w:r w:rsidRPr="005B72BD">
        <w:t>Batch size = 32</w:t>
      </w:r>
    </w:p>
    <w:p w14:paraId="6AF573BA" w14:textId="77777777" w:rsidR="00C70EF9" w:rsidRPr="005B72BD" w:rsidRDefault="00C70EF9" w:rsidP="005C787C">
      <w:r w:rsidRPr="005B72BD">
        <w:t xml:space="preserve">Encoder with 7 hidden layers with 1024, 512, 256, 128, 64, 32 and 16 nodes respectively, using leaky </w:t>
      </w:r>
      <w:proofErr w:type="spellStart"/>
      <w:r w:rsidRPr="005B72BD">
        <w:t>ReLU</w:t>
      </w:r>
      <w:proofErr w:type="spellEnd"/>
      <w:r w:rsidRPr="005B72BD">
        <w:t xml:space="preserve"> activation</w:t>
      </w:r>
    </w:p>
    <w:p w14:paraId="6565A233" w14:textId="77777777" w:rsidR="00C70EF9" w:rsidRPr="005B72BD" w:rsidRDefault="00C70EF9" w:rsidP="005C787C">
      <w:r w:rsidRPr="005B72BD">
        <w:t xml:space="preserve">Decoder with 4 hidden layers with 128, 256, 512 and 1024 nodes respectively, using leaky </w:t>
      </w:r>
      <w:proofErr w:type="spellStart"/>
      <w:r w:rsidRPr="005B72BD">
        <w:t>ReLU</w:t>
      </w:r>
      <w:proofErr w:type="spellEnd"/>
      <w:r w:rsidRPr="005B72BD">
        <w:t xml:space="preserve"> activation and an output layer with tanh activation</w:t>
      </w:r>
    </w:p>
    <w:p w14:paraId="070C73A5" w14:textId="77777777" w:rsidR="00C70EF9" w:rsidRPr="005B72BD" w:rsidRDefault="00C70EF9" w:rsidP="005C787C">
      <w:r w:rsidRPr="005B72BD">
        <w:t>Discriminator with 4 hidden layers, with 1024, 512, 256 and 128 nodes respectively and sigmoid activation in the single-node output layer</w:t>
      </w:r>
    </w:p>
    <w:p w14:paraId="03BD30C0" w14:textId="77777777" w:rsidR="00C70EF9" w:rsidRPr="005B72BD" w:rsidRDefault="00C70EF9" w:rsidP="005C787C"/>
    <w:p w14:paraId="0C03E4E2" w14:textId="77777777" w:rsidR="00C70EF9" w:rsidRPr="005B72BD" w:rsidRDefault="00C70EF9" w:rsidP="005C787C">
      <w:r w:rsidRPr="005B72BD">
        <w:t>Sample result after 23600 epochs:</w:t>
      </w:r>
    </w:p>
    <w:p w14:paraId="0C706F3F" w14:textId="77777777" w:rsidR="00C70EF9" w:rsidRPr="005B72BD" w:rsidRDefault="00C70EF9" w:rsidP="005C787C"/>
    <w:p w14:paraId="50687FC1" w14:textId="77777777" w:rsidR="00C70EF9" w:rsidRPr="005B72BD" w:rsidRDefault="00C70EF9" w:rsidP="005C787C">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5C787C"/>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5C787C"/>
    <w:p w14:paraId="062265F4" w14:textId="77777777" w:rsidR="00C70EF9" w:rsidRPr="005B72BD" w:rsidRDefault="00C70EF9" w:rsidP="005C787C">
      <w:r w:rsidRPr="005B72BD">
        <w:t>12 Latent dimensions</w:t>
      </w:r>
    </w:p>
    <w:p w14:paraId="70AE079F" w14:textId="77777777" w:rsidR="00C70EF9" w:rsidRPr="005B72BD" w:rsidRDefault="00C70EF9" w:rsidP="005C787C">
      <w:r w:rsidRPr="005B72BD">
        <w:t>Adam optimizer with learning rate = 0.000002 and beta1 = 0.5</w:t>
      </w:r>
    </w:p>
    <w:p w14:paraId="5F6751A0" w14:textId="77777777" w:rsidR="00C70EF9" w:rsidRPr="005B72BD" w:rsidRDefault="00C70EF9" w:rsidP="005C787C">
      <w:r w:rsidRPr="005B72BD">
        <w:t>Batch size = 32</w:t>
      </w:r>
    </w:p>
    <w:p w14:paraId="19B35280" w14:textId="77777777" w:rsidR="00C70EF9" w:rsidRPr="005B72BD" w:rsidRDefault="00C70EF9" w:rsidP="005C787C">
      <w:r w:rsidRPr="005B72BD">
        <w:t xml:space="preserve">Encoder with 5 hidden layers with 1024, 512, 512, 128 and 128 nodes respectively, using leaky </w:t>
      </w:r>
      <w:proofErr w:type="spellStart"/>
      <w:r w:rsidRPr="005B72BD">
        <w:t>ReLU</w:t>
      </w:r>
      <w:proofErr w:type="spellEnd"/>
      <w:r w:rsidRPr="005B72BD">
        <w:t xml:space="preserve"> activation</w:t>
      </w:r>
    </w:p>
    <w:p w14:paraId="0F70B725" w14:textId="77777777" w:rsidR="00C70EF9" w:rsidRPr="005B72BD" w:rsidRDefault="00C70EF9" w:rsidP="005C787C">
      <w:r w:rsidRPr="005B72BD">
        <w:t xml:space="preserve">Decoder with 4 hidden layers with 256, 256, 512 and 1024 nodes respectively, using leaky </w:t>
      </w:r>
      <w:proofErr w:type="spellStart"/>
      <w:r w:rsidRPr="005B72BD">
        <w:t>ReLU</w:t>
      </w:r>
      <w:proofErr w:type="spellEnd"/>
      <w:r w:rsidRPr="005B72BD">
        <w:t xml:space="preserve"> activation and an output layer with tanh activation</w:t>
      </w:r>
    </w:p>
    <w:p w14:paraId="722EB438" w14:textId="77777777" w:rsidR="00C70EF9" w:rsidRPr="005B72BD" w:rsidRDefault="00C70EF9" w:rsidP="005C787C">
      <w:r w:rsidRPr="005B72BD">
        <w:t>Discriminator with 8 hidden layers, with 512 nodes each and sigmoid activation in the single-node output layer</w:t>
      </w:r>
    </w:p>
    <w:p w14:paraId="04C4C7E0" w14:textId="77777777" w:rsidR="00C70EF9" w:rsidRPr="005B72BD" w:rsidRDefault="00C70EF9" w:rsidP="005C787C"/>
    <w:p w14:paraId="0C3495D9" w14:textId="77777777" w:rsidR="00C70EF9" w:rsidRPr="005B72BD" w:rsidRDefault="00C70EF9" w:rsidP="005C787C">
      <w:r w:rsidRPr="005B72BD">
        <w:t>Sample result after 73200 epochs:</w:t>
      </w:r>
    </w:p>
    <w:p w14:paraId="58656585" w14:textId="77777777" w:rsidR="00C70EF9" w:rsidRPr="005B72BD" w:rsidRDefault="00C70EF9" w:rsidP="005C787C"/>
    <w:p w14:paraId="44F4884A" w14:textId="77777777" w:rsidR="00C70EF9" w:rsidRPr="005B72BD" w:rsidRDefault="00C70EF9" w:rsidP="005C787C">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5C787C"/>
    <w:p w14:paraId="27A1C332" w14:textId="77777777" w:rsidR="00C70EF9" w:rsidRPr="005B72BD" w:rsidRDefault="00C70EF9" w:rsidP="005C787C"/>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5C787C"/>
    <w:p w14:paraId="4CD0B407" w14:textId="77777777" w:rsidR="00C70EF9" w:rsidRPr="005B72BD" w:rsidRDefault="00C70EF9" w:rsidP="005C787C">
      <w:r w:rsidRPr="005B72BD">
        <w:t>100 Latent dimensions</w:t>
      </w:r>
    </w:p>
    <w:p w14:paraId="7D974CA0" w14:textId="77777777" w:rsidR="00C70EF9" w:rsidRPr="005B72BD" w:rsidRDefault="00C70EF9" w:rsidP="005C787C">
      <w:r w:rsidRPr="005B72BD">
        <w:t xml:space="preserve">Encoder with 2 hidden layers with 512 units each, using Leaky </w:t>
      </w:r>
      <w:proofErr w:type="spellStart"/>
      <w:r w:rsidRPr="005B72BD">
        <w:t>ReLU</w:t>
      </w:r>
      <w:proofErr w:type="spellEnd"/>
      <w:r w:rsidRPr="005B72BD">
        <w:t xml:space="preserve"> activation and employing Batch Normalization with momentum = 0.8 after each</w:t>
      </w:r>
    </w:p>
    <w:p w14:paraId="30639F65" w14:textId="77777777" w:rsidR="00C70EF9" w:rsidRPr="005B72BD" w:rsidRDefault="00C70EF9" w:rsidP="005C787C">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5C787C">
      <w:r w:rsidRPr="005B72BD">
        <w:t xml:space="preserve">Discriminator with 3 hidden layers with 1024 nodes each using leaky </w:t>
      </w:r>
      <w:proofErr w:type="spellStart"/>
      <w:r w:rsidRPr="005B72BD">
        <w:t>relu</w:t>
      </w:r>
      <w:proofErr w:type="spellEnd"/>
      <w:r w:rsidRPr="005B72BD">
        <w:t xml:space="preserve"> activation and a single node output layer with sigmoid activation function</w:t>
      </w:r>
    </w:p>
    <w:p w14:paraId="45F5A599" w14:textId="77777777" w:rsidR="00C70EF9" w:rsidRPr="005B72BD" w:rsidRDefault="00C70EF9" w:rsidP="005C787C">
      <w:r w:rsidRPr="005B72BD">
        <w:t>Trained using Adam Optimizer with Learning Rate = 0.0002 and Beta1=0.9 and a batch size of 32</w:t>
      </w:r>
    </w:p>
    <w:p w14:paraId="7BDEB3EC" w14:textId="77777777" w:rsidR="00C70EF9" w:rsidRPr="005B72BD" w:rsidRDefault="00C70EF9" w:rsidP="005C787C"/>
    <w:p w14:paraId="29A960AB" w14:textId="77777777" w:rsidR="00C70EF9" w:rsidRPr="005B72BD" w:rsidRDefault="00C70EF9" w:rsidP="005C787C">
      <w:r w:rsidRPr="005B72BD">
        <w:t>Example output after 39600 epochs:</w:t>
      </w:r>
    </w:p>
    <w:p w14:paraId="61EE4461" w14:textId="77777777" w:rsidR="00C70EF9" w:rsidRPr="005B72BD" w:rsidRDefault="00C70EF9" w:rsidP="005C787C">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5C787C"/>
    <w:p w14:paraId="0FB6AC84"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5C787C">
      <w:pPr>
        <w:rPr>
          <w:rStyle w:val="Emphasis"/>
          <w:rFonts w:asciiTheme="majorHAnsi" w:hAnsiTheme="majorHAnsi"/>
          <w:i w:val="0"/>
          <w:iCs w:val="0"/>
        </w:rPr>
      </w:pPr>
    </w:p>
    <w:p w14:paraId="4EEB704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w:t>
      </w:r>
      <w:proofErr w:type="spellStart"/>
      <w:r w:rsidRPr="005B72BD">
        <w:rPr>
          <w:rStyle w:val="Emphasis"/>
          <w:rFonts w:asciiTheme="majorHAnsi" w:hAnsiTheme="majorHAnsi"/>
          <w:iCs w:val="0"/>
        </w:rPr>
        <w:t>Upsampling</w:t>
      </w:r>
      <w:proofErr w:type="spellEnd"/>
      <w:r w:rsidRPr="005B72BD">
        <w:rPr>
          <w:rStyle w:val="Emphasis"/>
          <w:rFonts w:asciiTheme="majorHAnsi" w:hAnsiTheme="majorHAnsi"/>
          <w:iCs w:val="0"/>
        </w:rPr>
        <w:t xml:space="preserve">, using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in the first 4 layers and tanh in the final output layer</w:t>
      </w:r>
    </w:p>
    <w:p w14:paraId="32AA64A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Discriminator with 4 2D convolutional layers, with Batch Normalization applied after the second, third and fourth layer and zero-padding after the second layer,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in the hidden layer and sigmoid in the output node.</w:t>
      </w:r>
    </w:p>
    <w:p w14:paraId="4DE4589F" w14:textId="77777777" w:rsidR="00C70EF9" w:rsidRPr="005B72BD" w:rsidRDefault="00C70EF9" w:rsidP="005C787C">
      <w:pPr>
        <w:rPr>
          <w:rStyle w:val="Emphasis"/>
          <w:rFonts w:asciiTheme="majorHAnsi" w:hAnsiTheme="majorHAnsi"/>
          <w:i w:val="0"/>
          <w:iCs w:val="0"/>
        </w:rPr>
      </w:pPr>
    </w:p>
    <w:p w14:paraId="4C28B290"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5C787C">
      <w:pPr>
        <w:rPr>
          <w:rStyle w:val="Emphasis"/>
          <w:rFonts w:asciiTheme="majorHAnsi" w:hAnsiTheme="majorHAnsi"/>
        </w:rPr>
      </w:pPr>
    </w:p>
    <w:p w14:paraId="04D8FAB1"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5C787C">
      <w:pPr>
        <w:rPr>
          <w:rStyle w:val="Emphasis"/>
          <w:rFonts w:asciiTheme="majorHAnsi" w:hAnsiTheme="majorHAnsi"/>
        </w:rPr>
      </w:pPr>
    </w:p>
    <w:p w14:paraId="4E61936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12 hidden </w:t>
      </w:r>
      <w:proofErr w:type="gramStart"/>
      <w:r w:rsidRPr="005B72BD">
        <w:rPr>
          <w:rStyle w:val="Emphasis"/>
          <w:rFonts w:asciiTheme="majorHAnsi" w:hAnsiTheme="majorHAnsi"/>
          <w:iCs w:val="0"/>
        </w:rPr>
        <w:t>layer</w:t>
      </w:r>
      <w:proofErr w:type="gramEnd"/>
      <w:r w:rsidRPr="005B72BD">
        <w:rPr>
          <w:rStyle w:val="Emphasis"/>
          <w:rFonts w:asciiTheme="majorHAnsi" w:hAnsiTheme="majorHAnsi"/>
          <w:iCs w:val="0"/>
        </w:rPr>
        <w:t xml:space="preserve"> with 100, 200, 300, 400, 500, 600, 700, 800, 900, 1000, 1100,1200 hidden unit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dense output layer of the desired output image dimensions with tanh activation, including Batch Normalization with momentum = 0.8 after each hidden layer</w:t>
      </w:r>
    </w:p>
    <w:p w14:paraId="4EA6254D"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Discriminator with 7 hidden layers with 1024, 1024, 512, 512, 256, 256 and 128 units, respectively,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single node output layer using sigmoid activation.</w:t>
      </w:r>
    </w:p>
    <w:p w14:paraId="56F1CF1E" w14:textId="77777777" w:rsidR="00C70EF9" w:rsidRPr="005B72BD" w:rsidRDefault="00C70EF9" w:rsidP="005C787C">
      <w:pPr>
        <w:rPr>
          <w:rStyle w:val="Emphasis"/>
          <w:rFonts w:asciiTheme="majorHAnsi" w:hAnsiTheme="majorHAnsi"/>
          <w:i w:val="0"/>
          <w:iCs w:val="0"/>
        </w:rPr>
      </w:pPr>
    </w:p>
    <w:p w14:paraId="15A38B1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5C787C">
      <w:pPr>
        <w:rPr>
          <w:rStyle w:val="Emphasis"/>
          <w:rFonts w:asciiTheme="majorHAnsi" w:hAnsiTheme="majorHAnsi"/>
          <w:i w:val="0"/>
          <w:iCs w:val="0"/>
        </w:rPr>
      </w:pPr>
    </w:p>
    <w:p w14:paraId="72A2CC77" w14:textId="77777777" w:rsidR="00C70EF9" w:rsidRPr="005B72BD" w:rsidRDefault="00C70EF9" w:rsidP="005C787C">
      <w:pPr>
        <w:rPr>
          <w:rStyle w:val="Emphasis"/>
          <w:rFonts w:asciiTheme="majorHAnsi" w:hAnsiTheme="majorHAnsi"/>
          <w:i w:val="0"/>
          <w:iCs w:val="0"/>
        </w:rPr>
      </w:pPr>
    </w:p>
    <w:p w14:paraId="6A8ADCAD"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5C787C">
      <w:pPr>
        <w:rPr>
          <w:rStyle w:val="Emphasis"/>
          <w:rFonts w:asciiTheme="majorHAnsi" w:hAnsiTheme="majorHAnsi"/>
        </w:rPr>
      </w:pPr>
    </w:p>
    <w:p w14:paraId="0BD13C0F"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6 hidden dense layers with 256, 256, 512, 512, 1024 and 1024 hidden layer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n output layer with tanh activation, using Batch Normalization with momentum = 0.8 after each hidden layer</w:t>
      </w:r>
    </w:p>
    <w:p w14:paraId="64E51A59"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5C787C">
      <w:pPr>
        <w:rPr>
          <w:rStyle w:val="Emphasis"/>
          <w:rFonts w:asciiTheme="majorHAnsi" w:hAnsiTheme="majorHAnsi"/>
          <w:i w:val="0"/>
          <w:iCs w:val="0"/>
        </w:rPr>
      </w:pPr>
    </w:p>
    <w:p w14:paraId="1E5923A4" w14:textId="77777777" w:rsidR="00C70EF9" w:rsidRPr="005B72BD" w:rsidRDefault="00C70EF9" w:rsidP="005C787C">
      <w:pPr>
        <w:rPr>
          <w:rStyle w:val="Emphasis"/>
          <w:rFonts w:asciiTheme="majorHAnsi" w:hAnsiTheme="majorHAnsi"/>
        </w:rPr>
      </w:pPr>
    </w:p>
    <w:p w14:paraId="5CB91D4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5C787C">
      <w:pP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5" w:name="_Toc19377319"/>
      <w:r>
        <w:rPr>
          <w:rStyle w:val="Emphasis"/>
          <w:rFonts w:asciiTheme="majorHAnsi" w:hAnsiTheme="majorHAnsi"/>
          <w:i w:val="0"/>
          <w:iCs/>
        </w:rPr>
        <w:t>GANs Stage 2</w:t>
      </w:r>
      <w:bookmarkEnd w:id="165"/>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rsidP="005C787C">
      <w:pPr>
        <w:rPr>
          <w:lang w:val="en-US" w:eastAsia="en-GB"/>
        </w:rPr>
      </w:pPr>
      <w:r>
        <w:rPr>
          <w:lang w:val="en-US" w:eastAsia="en-GB"/>
        </w:rPr>
        <w:br w:type="page"/>
      </w:r>
    </w:p>
    <w:p w14:paraId="5E42B4D7" w14:textId="77777777" w:rsidR="00913F0D" w:rsidRPr="005B72BD" w:rsidRDefault="00913F0D" w:rsidP="005C787C">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5C787C"/>
    <w:p w14:paraId="3A5C1F70" w14:textId="77777777" w:rsidR="00913F0D" w:rsidRPr="005B72BD" w:rsidRDefault="00913F0D" w:rsidP="005C787C">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5C787C"/>
    <w:p w14:paraId="4FC6AD9F" w14:textId="77777777" w:rsidR="00913F0D" w:rsidRPr="005B72BD" w:rsidRDefault="00BB3E1A" w:rsidP="005C787C">
      <w:hyperlink r:id="rId183"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5C787C"/>
    <w:p w14:paraId="4E06862B" w14:textId="77777777" w:rsidR="00913F0D" w:rsidRPr="005B72BD" w:rsidRDefault="00BB3E1A" w:rsidP="005C787C">
      <w:hyperlink r:id="rId184"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5C787C"/>
    <w:p w14:paraId="5B41C1B2" w14:textId="77777777" w:rsidR="00913F0D" w:rsidRPr="005B72BD" w:rsidRDefault="00BB3E1A" w:rsidP="005C787C">
      <w:hyperlink r:id="rId185"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5C787C"/>
    <w:p w14:paraId="07FBD7D9" w14:textId="77777777" w:rsidR="00913F0D" w:rsidRPr="005B72BD" w:rsidRDefault="00913F0D" w:rsidP="005C787C">
      <w:r w:rsidRPr="005B72BD">
        <w:t>A summary of the input tensors used for the various types of deep learning architectures mentioned above is as follows:</w:t>
      </w:r>
    </w:p>
    <w:p w14:paraId="63945D59" w14:textId="77777777" w:rsidR="00913F0D" w:rsidRPr="005B72BD" w:rsidRDefault="00913F0D" w:rsidP="005C787C"/>
    <w:p w14:paraId="4DCDFE0A" w14:textId="77777777" w:rsidR="00913F0D" w:rsidRPr="005B72BD" w:rsidRDefault="00913F0D" w:rsidP="005C787C">
      <w:pPr>
        <w:pStyle w:val="ListParagraph"/>
        <w:numPr>
          <w:ilvl w:val="0"/>
          <w:numId w:val="16"/>
        </w:numPr>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5C787C">
      <w:pPr>
        <w:pStyle w:val="ListParagraph"/>
        <w:numPr>
          <w:ilvl w:val="0"/>
          <w:numId w:val="16"/>
        </w:numPr>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5C787C">
      <w:pPr>
        <w:pStyle w:val="ListParagraph"/>
        <w:numPr>
          <w:ilvl w:val="0"/>
          <w:numId w:val="16"/>
        </w:numPr>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5C787C">
      <w:pPr>
        <w:pStyle w:val="ListParagraph"/>
        <w:numPr>
          <w:ilvl w:val="0"/>
          <w:numId w:val="16"/>
        </w:numPr>
      </w:pPr>
      <w:r w:rsidRPr="005B72BD">
        <w:t>LSTM neural networks were fed data w</w:t>
      </w:r>
      <w:r>
        <w:t>here</w:t>
      </w:r>
      <w:r w:rsidRPr="005B72BD">
        <w:t xml:space="preserve"> </w:t>
      </w:r>
      <w:proofErr w:type="spellStart"/>
      <w:r w:rsidRPr="005B72BD">
        <w:t>the</w:t>
      </w:r>
      <w:proofErr w:type="spellEnd"/>
      <w:r w:rsidRPr="005B72BD">
        <w:t xml:space="preserv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5C787C"/>
    <w:p w14:paraId="6E73C370" w14:textId="77777777" w:rsidR="00913F0D" w:rsidRPr="005B72BD" w:rsidRDefault="00913F0D" w:rsidP="005C787C">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5C787C"/>
    <w:p w14:paraId="09F6C8C2" w14:textId="77777777" w:rsidR="00913F0D" w:rsidRPr="005B72BD" w:rsidRDefault="00913F0D" w:rsidP="005C787C">
      <w:r w:rsidRPr="005B72BD">
        <w:t>Data was normalized as follows:</w:t>
      </w:r>
    </w:p>
    <w:p w14:paraId="5B8077C4" w14:textId="77777777" w:rsidR="00913F0D" w:rsidRPr="005B72BD" w:rsidRDefault="00913F0D" w:rsidP="005C787C"/>
    <w:p w14:paraId="6A7F8A5E" w14:textId="77777777" w:rsidR="00913F0D" w:rsidRPr="00274869" w:rsidRDefault="00913F0D" w:rsidP="005C787C">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5C787C"/>
    <w:p w14:paraId="35BF0BEE" w14:textId="77777777" w:rsidR="00913F0D" w:rsidRDefault="00913F0D" w:rsidP="005C787C">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5C787C"/>
    <w:p w14:paraId="202D2CA4" w14:textId="77777777" w:rsidR="00913F0D" w:rsidRDefault="00913F0D" w:rsidP="005C787C">
      <w:r>
        <w:t>Over the next few pages, an assessment of the usefulness of various model architectures and hyperparameter settings developed during this stage is conducted at the hand of plots.</w:t>
      </w:r>
    </w:p>
    <w:p w14:paraId="00165963" w14:textId="77777777" w:rsidR="00913F0D" w:rsidRDefault="00913F0D" w:rsidP="005C787C"/>
    <w:p w14:paraId="746FDB37" w14:textId="77777777" w:rsidR="00913F0D" w:rsidRDefault="00913F0D" w:rsidP="00913F0D">
      <w:pPr>
        <w:pStyle w:val="Heading3"/>
      </w:pPr>
      <w:bookmarkStart w:id="166" w:name="_Toc19377299"/>
      <w:r>
        <w:t>2D Convolutional Neural Networks</w:t>
      </w:r>
      <w:bookmarkEnd w:id="166"/>
      <w:r>
        <w:t xml:space="preserve"> </w:t>
      </w:r>
    </w:p>
    <w:p w14:paraId="0239CC4A" w14:textId="77777777" w:rsidR="00913F0D" w:rsidRDefault="00913F0D" w:rsidP="005C787C"/>
    <w:p w14:paraId="7E5EE502" w14:textId="11822FA5" w:rsidR="00913F0D" w:rsidRDefault="00913F0D" w:rsidP="005C787C">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5C787C"/>
    <w:p w14:paraId="0819FC28" w14:textId="77777777" w:rsidR="00913F0D" w:rsidRDefault="00913F0D" w:rsidP="005C787C">
      <w:r>
        <w:lastRenderedPageBreak/>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5C787C"/>
    <w:p w14:paraId="4965A57D" w14:textId="6F5BA77A" w:rsidR="00913F0D" w:rsidRDefault="00913F0D" w:rsidP="005C787C">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the worst-performing models were all trained with a </w:t>
      </w:r>
      <w:proofErr w:type="gramStart"/>
      <w:r>
        <w:t>fairly high</w:t>
      </w:r>
      <w:proofErr w:type="gramEnd"/>
      <w:r>
        <w:t xml:space="preserve">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5C787C"/>
    <w:p w14:paraId="6E1BE219" w14:textId="77777777" w:rsidR="00913F0D" w:rsidRDefault="00913F0D" w:rsidP="005C787C">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5C787C"/>
    <w:p w14:paraId="12824BA6" w14:textId="573AE96C" w:rsidR="00913F0D" w:rsidRDefault="00913F0D" w:rsidP="005C787C">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one can </w:t>
      </w:r>
      <w:proofErr w:type="gramStart"/>
      <w:r>
        <w:t>see  that</w:t>
      </w:r>
      <w:proofErr w:type="gramEnd"/>
      <w:r>
        <w:t xml:space="preserve">  is </w:t>
      </w:r>
      <w:proofErr w:type="spellStart"/>
      <w:r>
        <w:t>is</w:t>
      </w:r>
      <w:proofErr w:type="spellEnd"/>
      <w:r>
        <w:t xml:space="preserve">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5C787C"/>
    <w:p w14:paraId="3B8E25F9" w14:textId="77777777" w:rsidR="00913F0D" w:rsidRDefault="00913F0D" w:rsidP="005C787C"/>
    <w:p w14:paraId="57539DC5" w14:textId="77777777" w:rsidR="00913F0D" w:rsidRDefault="00913F0D" w:rsidP="005C787C">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5C787C"/>
    <w:p w14:paraId="30E83DF0" w14:textId="77777777" w:rsidR="00913F0D" w:rsidRDefault="00913F0D" w:rsidP="005C787C">
      <w:r>
        <w:t>There is no consistent indication of whether using Max Pooling improved performance in this task, but the top two models did not make use of them.</w:t>
      </w:r>
    </w:p>
    <w:p w14:paraId="589CFAC6" w14:textId="77777777" w:rsidR="00913F0D" w:rsidRDefault="00913F0D" w:rsidP="005C787C"/>
    <w:p w14:paraId="194D6EED" w14:textId="6A7A84C0" w:rsidR="00913F0D" w:rsidRDefault="00913F0D" w:rsidP="005C787C">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5C787C"/>
    <w:p w14:paraId="3D53B7C4" w14:textId="77777777" w:rsidR="00913F0D" w:rsidRDefault="00913F0D" w:rsidP="005C787C">
      <w:r>
        <w:t xml:space="preserve">While a lot of time was spent on building different architectures, comparatively little time was </w:t>
      </w:r>
      <w:proofErr w:type="gramStart"/>
      <w:r>
        <w:t>spent  on</w:t>
      </w:r>
      <w:proofErr w:type="gramEnd"/>
      <w:r>
        <w:t xml:space="preserve"> optimizing hyperparameters, such as learning rate, batch size, dropout rate, weight initialization strategies and testing different standard deviation settings with Gaussian Noise layers.</w:t>
      </w:r>
    </w:p>
    <w:p w14:paraId="4FBDA91A" w14:textId="77777777" w:rsidR="00913F0D" w:rsidRDefault="00913F0D" w:rsidP="005C787C"/>
    <w:p w14:paraId="3A0D2E8D" w14:textId="77777777" w:rsidR="00913F0D" w:rsidRDefault="00913F0D" w:rsidP="005C787C">
      <w:r>
        <w:lastRenderedPageBreak/>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5C787C"/>
    <w:p w14:paraId="21159A37" w14:textId="77777777" w:rsidR="00913F0D" w:rsidRDefault="00913F0D" w:rsidP="005C787C">
      <w:r>
        <w:t xml:space="preserve">The data used in this project was not corrected for chamber gain, nor was pad-by-pad calibration performed on the raw dataset. These two essential steps explain the hard limit on accuracy/ pion efficiency, which seems to be at around 75% accuracy an 1-2% pion efficiency; </w:t>
      </w:r>
      <w:proofErr w:type="gramStart"/>
      <w:r>
        <w:t>therefore</w:t>
      </w:r>
      <w:proofErr w:type="gramEnd"/>
      <w:r>
        <w:t xml:space="preserve"> spending even more time on this phase of the project would be futile, since results on raw data will never compare with results from models trained on properly calibrated data.</w:t>
      </w:r>
    </w:p>
    <w:p w14:paraId="54C9E4CE" w14:textId="2966ACF2" w:rsidR="00913F0D" w:rsidRDefault="00913F0D" w:rsidP="005C787C">
      <w:r>
        <w:t xml:space="preserve">A surprising result from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0097496B" w:rsidRPr="005B72BD">
        <w:t xml:space="preserve">Figure </w:t>
      </w:r>
      <w:r w:rsidR="0097496B">
        <w:rPr>
          <w:noProof/>
        </w:rPr>
        <w:t>80</w:t>
      </w:r>
      <w:r>
        <w:fldChar w:fldCharType="end"/>
      </w:r>
      <w:r>
        <w:t xml:space="preserve"> and </w:t>
      </w:r>
      <w:r>
        <w:fldChar w:fldCharType="begin"/>
      </w:r>
      <w:r>
        <w:instrText xml:space="preserve"> REF _Ref18858553 \h </w:instrText>
      </w:r>
      <w:r>
        <w:fldChar w:fldCharType="separate"/>
      </w:r>
      <w:r w:rsidR="0097496B" w:rsidRPr="005B72BD">
        <w:t xml:space="preserve">Figure </w:t>
      </w:r>
      <w:r w:rsidR="0097496B">
        <w:rPr>
          <w:noProof/>
        </w:rPr>
        <w:t>81</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5C787C"/>
    <w:p w14:paraId="2796200E" w14:textId="30D0195F" w:rsidR="00D90795" w:rsidRDefault="00D90795" w:rsidP="005C787C">
      <w:pPr>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7" w:name="_Toc19377322"/>
      <w:r w:rsidRPr="005B72BD">
        <w:rPr>
          <w:rFonts w:asciiTheme="majorHAnsi" w:hAnsiTheme="majorHAnsi" w:cs="Times New Roman"/>
        </w:rPr>
        <w:lastRenderedPageBreak/>
        <w:t>Particle Identification Using Deep Learning</w:t>
      </w:r>
      <w:bookmarkEnd w:id="167"/>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5C787C"/>
    <w:p w14:paraId="1378770E" w14:textId="2A6493E2" w:rsidR="00D90795" w:rsidRPr="005B72BD" w:rsidRDefault="00D90795" w:rsidP="005C787C">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5C787C"/>
    <w:p w14:paraId="26D2F31D" w14:textId="77777777" w:rsidR="00D90795" w:rsidRPr="005B72BD" w:rsidRDefault="00D90795" w:rsidP="005C787C">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5C787C">
      <w:pPr>
        <w:pStyle w:val="Caption"/>
      </w:pPr>
      <w:bookmarkStart w:id="168" w:name="_Ref18870550"/>
      <w:bookmarkStart w:id="169" w:name="_Toc19377411"/>
      <w:r w:rsidRPr="005B72BD">
        <w:t xml:space="preserve">Figure </w:t>
      </w:r>
      <w:fldSimple w:instr=" SEQ Figure \* ARABIC ">
        <w:r w:rsidR="0097496B">
          <w:rPr>
            <w:noProof/>
          </w:rPr>
          <w:t>56</w:t>
        </w:r>
      </w:fldSimple>
      <w:bookmarkEnd w:id="168"/>
      <w:r w:rsidRPr="005B72BD">
        <w:t>: Accuracy Paradox</w:t>
      </w:r>
      <w:bookmarkEnd w:id="169"/>
    </w:p>
    <w:p w14:paraId="7F0E4040" w14:textId="77777777" w:rsidR="00D90795" w:rsidRPr="00B16E47" w:rsidRDefault="00D90795" w:rsidP="005C787C"/>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5C787C"/>
    <w:p w14:paraId="32A3E8BB" w14:textId="77777777" w:rsidR="00D90795" w:rsidRPr="005B72BD" w:rsidRDefault="00D90795" w:rsidP="005C787C">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5C787C"/>
    <w:p w14:paraId="64E901B0" w14:textId="77777777" w:rsidR="00D90795" w:rsidRPr="005B72BD" w:rsidRDefault="00D90795" w:rsidP="005C787C">
      <w:r w:rsidRPr="005B72BD">
        <w:t xml:space="preserve">There seems to be an absolute limit at around 75% training accuracy, regardless of: </w:t>
      </w:r>
    </w:p>
    <w:p w14:paraId="59F2B68B" w14:textId="77777777" w:rsidR="00D90795" w:rsidRPr="005B72BD" w:rsidRDefault="00D90795" w:rsidP="005C787C"/>
    <w:p w14:paraId="4F51EB21" w14:textId="41CF213D" w:rsidR="00D90795" w:rsidRPr="005B72BD" w:rsidRDefault="00D90795" w:rsidP="005C787C">
      <w:pPr>
        <w:pStyle w:val="ListParagraph"/>
        <w:numPr>
          <w:ilvl w:val="0"/>
          <w:numId w:val="26"/>
        </w:numPr>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5C787C">
      <w:pPr>
        <w:pStyle w:val="ListParagraph"/>
      </w:pPr>
    </w:p>
    <w:p w14:paraId="2E1F7B76" w14:textId="77777777" w:rsidR="00D90795" w:rsidRPr="005B72BD" w:rsidRDefault="00D90795" w:rsidP="005C787C"/>
    <w:p w14:paraId="08D02C9F" w14:textId="77777777" w:rsidR="00D90795" w:rsidRPr="005B72BD" w:rsidRDefault="00D90795" w:rsidP="005C787C">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5C787C">
      <w:pPr>
        <w:pStyle w:val="Caption"/>
      </w:pPr>
      <w:bookmarkStart w:id="170" w:name="_Ref16329877"/>
      <w:bookmarkStart w:id="171" w:name="_Toc19377412"/>
      <w:r w:rsidRPr="005B72BD">
        <w:t xml:space="preserve">Figure </w:t>
      </w:r>
      <w:fldSimple w:instr=" SEQ Figure \* ARABIC ">
        <w:r w:rsidR="0097496B">
          <w:rPr>
            <w:noProof/>
          </w:rPr>
          <w:t>57</w:t>
        </w:r>
      </w:fldSimple>
      <w:bookmarkEnd w:id="170"/>
      <w:r w:rsidRPr="005B72BD">
        <w:t>: Example of a 2D-Convolutional Network training to high validation accuracy</w:t>
      </w:r>
      <w:bookmarkEnd w:id="171"/>
    </w:p>
    <w:p w14:paraId="52C6B32B" w14:textId="77777777" w:rsidR="00D90795" w:rsidRPr="005B72BD" w:rsidRDefault="00D90795" w:rsidP="005C787C">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5C787C">
      <w:pPr>
        <w:pStyle w:val="Caption"/>
      </w:pPr>
      <w:bookmarkStart w:id="172" w:name="_Ref16329883"/>
      <w:bookmarkStart w:id="173" w:name="_Toc19377413"/>
      <w:r w:rsidRPr="005B72BD">
        <w:t xml:space="preserve">Figure </w:t>
      </w:r>
      <w:fldSimple w:instr=" SEQ Figure \* ARABIC ">
        <w:r w:rsidR="0097496B">
          <w:rPr>
            <w:noProof/>
          </w:rPr>
          <w:t>58</w:t>
        </w:r>
      </w:fldSimple>
      <w:bookmarkEnd w:id="172"/>
      <w:r w:rsidRPr="005B72BD">
        <w:t>: Example of an LSTM Network training to high validation accuracy</w:t>
      </w:r>
      <w:bookmarkEnd w:id="173"/>
    </w:p>
    <w:p w14:paraId="0CDF19DC" w14:textId="77777777" w:rsidR="00D90795" w:rsidRPr="005B72BD" w:rsidRDefault="00D90795" w:rsidP="005C787C">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5C787C">
      <w:pPr>
        <w:pStyle w:val="Caption"/>
      </w:pPr>
      <w:bookmarkStart w:id="174" w:name="_Ref16329885"/>
      <w:bookmarkStart w:id="175" w:name="_Toc19377414"/>
      <w:r w:rsidRPr="005B72BD">
        <w:t xml:space="preserve">Figure </w:t>
      </w:r>
      <w:fldSimple w:instr=" SEQ Figure \* ARABIC ">
        <w:r w:rsidR="0097496B">
          <w:rPr>
            <w:noProof/>
          </w:rPr>
          <w:t>59</w:t>
        </w:r>
      </w:fldSimple>
      <w:bookmarkEnd w:id="174"/>
      <w:r w:rsidRPr="005B72BD">
        <w:t>: Example of a 1D-Convolutional Neural Network training to high validation accuracy</w:t>
      </w:r>
      <w:bookmarkEnd w:id="175"/>
    </w:p>
    <w:p w14:paraId="3A757210" w14:textId="77777777" w:rsidR="00D90795" w:rsidRPr="005B72BD" w:rsidRDefault="00D90795" w:rsidP="005C787C">
      <w:pPr>
        <w:pStyle w:val="ListParagraph"/>
      </w:pPr>
    </w:p>
    <w:p w14:paraId="46A5A1A2" w14:textId="77777777" w:rsidR="00D90795" w:rsidRPr="005B72BD" w:rsidRDefault="00D90795" w:rsidP="005C787C">
      <w:pPr>
        <w:pStyle w:val="ListParagraph"/>
      </w:pPr>
    </w:p>
    <w:p w14:paraId="5B36AB2D" w14:textId="69FA7076" w:rsidR="00D90795" w:rsidRPr="005B72BD" w:rsidRDefault="00D90795" w:rsidP="005C787C">
      <w:pPr>
        <w:pStyle w:val="ListParagraph"/>
        <w:numPr>
          <w:ilvl w:val="0"/>
          <w:numId w:val="26"/>
        </w:numPr>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5C787C"/>
    <w:p w14:paraId="6BB37E2A" w14:textId="77777777" w:rsidR="00D90795" w:rsidRPr="005B72BD" w:rsidRDefault="00D90795" w:rsidP="005C787C"/>
    <w:p w14:paraId="5FFBFC8E" w14:textId="77777777" w:rsidR="00D90795" w:rsidRPr="005B72BD" w:rsidRDefault="00D90795" w:rsidP="005C787C">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5C787C">
      <w:pPr>
        <w:pStyle w:val="Caption"/>
      </w:pPr>
      <w:bookmarkStart w:id="176" w:name="_Ref16330016"/>
      <w:bookmarkStart w:id="177" w:name="_Toc19377415"/>
      <w:r w:rsidRPr="005B72BD">
        <w:t xml:space="preserve">Figure </w:t>
      </w:r>
      <w:fldSimple w:instr=" SEQ Figure \* ARABIC ">
        <w:r w:rsidR="0097496B">
          <w:rPr>
            <w:noProof/>
          </w:rPr>
          <w:t>60</w:t>
        </w:r>
      </w:fldSimple>
      <w:bookmarkEnd w:id="176"/>
      <w:r w:rsidRPr="005B72BD">
        <w:t>: Running a successful model for twice the number of epochs results in minimal gains and eventually, results in overfitting</w:t>
      </w:r>
      <w:bookmarkEnd w:id="177"/>
    </w:p>
    <w:p w14:paraId="71EEF906" w14:textId="77777777" w:rsidR="00D90795" w:rsidRPr="005B72BD" w:rsidRDefault="00D90795" w:rsidP="005C787C"/>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5C787C"/>
    <w:p w14:paraId="434EBC4C" w14:textId="77777777" w:rsidR="00D90795" w:rsidRPr="005B72BD" w:rsidRDefault="00D90795" w:rsidP="005C787C">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w:t>
      </w:r>
      <w:proofErr w:type="spellStart"/>
      <w:r w:rsidRPr="005B72BD">
        <w:t>ngle</w:t>
      </w:r>
      <w:proofErr w:type="spellEnd"/>
      <w:r w:rsidRPr="005B72BD">
        <w:t xml:space="preserv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5C787C"/>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5C787C"/>
    <w:p w14:paraId="0F9E2CEF" w14:textId="77777777" w:rsidR="00D90795" w:rsidRPr="005B72BD" w:rsidRDefault="00D90795" w:rsidP="005C787C">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5C787C"/>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5C787C"/>
    <w:p w14:paraId="7D14A037" w14:textId="77777777" w:rsidR="00D90795" w:rsidRPr="005B72BD" w:rsidRDefault="00D90795" w:rsidP="005C787C">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5C787C"/>
    <w:p w14:paraId="68D53CDF" w14:textId="77777777" w:rsidR="00D90795" w:rsidRPr="005B72BD" w:rsidRDefault="00D90795" w:rsidP="005C787C">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w:t>
      </w:r>
      <w:proofErr w:type="spellStart"/>
      <w:r w:rsidRPr="005B72BD">
        <w:t>llowed</w:t>
      </w:r>
      <w:proofErr w:type="spellEnd"/>
      <w:r w:rsidRPr="005B72BD">
        <w:t xml:space="preserve">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w:t>
      </w:r>
      <w:r w:rsidRPr="005B72BD">
        <w:lastRenderedPageBreak/>
        <w:t xml:space="preserve">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5C787C"/>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5C787C"/>
    <w:p w14:paraId="5EA78795" w14:textId="64052D35" w:rsidR="00D90795" w:rsidRPr="005B72BD" w:rsidRDefault="00D90795" w:rsidP="005C787C">
      <w:r w:rsidRPr="005B72BD">
        <w:fldChar w:fldCharType="begin"/>
      </w:r>
      <w:r w:rsidRPr="005B72BD">
        <w:instrText xml:space="preserve"> REF _Ref16338866 \h  \* MERGEFORMAT </w:instrText>
      </w:r>
      <w:r w:rsidRPr="005B72BD">
        <w:fldChar w:fldCharType="separate"/>
      </w:r>
      <w:r w:rsidR="0097496B" w:rsidRPr="005B72BD">
        <w:t xml:space="preserve">Figure </w:t>
      </w:r>
      <w:r w:rsidR="0097496B">
        <w:rPr>
          <w:noProof/>
        </w:rPr>
        <w:t>61</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5C787C"/>
    <w:p w14:paraId="68401ABF" w14:textId="77777777" w:rsidR="00D90795" w:rsidRPr="005B72BD" w:rsidRDefault="00D90795" w:rsidP="005C787C"/>
    <w:p w14:paraId="7E4F097E" w14:textId="77777777" w:rsidR="00D90795" w:rsidRPr="005B72BD" w:rsidRDefault="00D90795" w:rsidP="005C787C">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51B048E8" w:rsidR="00D90795" w:rsidRPr="005B72BD" w:rsidRDefault="00D90795" w:rsidP="005C787C">
      <w:pPr>
        <w:pStyle w:val="Caption"/>
      </w:pPr>
      <w:bookmarkStart w:id="178" w:name="_Ref16338866"/>
      <w:bookmarkStart w:id="179" w:name="_Toc19377416"/>
      <w:r w:rsidRPr="005B72BD">
        <w:t xml:space="preserve">Figure </w:t>
      </w:r>
      <w:fldSimple w:instr=" SEQ Figure \* ARABIC ">
        <w:r w:rsidR="0097496B">
          <w:rPr>
            <w:noProof/>
          </w:rPr>
          <w:t>61</w:t>
        </w:r>
      </w:fldSimple>
      <w:bookmarkEnd w:id="178"/>
      <w:r w:rsidRPr="005B72BD">
        <w:t>: No Dropout vs Same Model with too much Dropout</w:t>
      </w:r>
      <w:bookmarkEnd w:id="179"/>
    </w:p>
    <w:p w14:paraId="6EDA2B63" w14:textId="77777777" w:rsidR="00D90795" w:rsidRPr="005B72BD" w:rsidRDefault="00D90795" w:rsidP="005C787C"/>
    <w:p w14:paraId="42BF7564" w14:textId="77777777" w:rsidR="00D90795" w:rsidRPr="005B72BD" w:rsidRDefault="00D90795" w:rsidP="005C787C">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5C787C"/>
    <w:p w14:paraId="2496480D" w14:textId="0E3A5CC4" w:rsidR="00D90795" w:rsidRPr="005B72BD" w:rsidRDefault="00D90795" w:rsidP="005C787C">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97496B" w:rsidRPr="005B72BD">
        <w:t xml:space="preserve">Figure </w:t>
      </w:r>
      <w:r w:rsidR="0097496B">
        <w:rPr>
          <w:noProof/>
        </w:rPr>
        <w:t>62</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w:t>
      </w:r>
      <w:proofErr w:type="spellStart"/>
      <w:r w:rsidRPr="005B72BD">
        <w:t>nly</w:t>
      </w:r>
      <w:proofErr w:type="spellEnd"/>
      <w:r w:rsidRPr="005B72BD">
        <w:t xml:space="preserve">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5C787C"/>
    <w:p w14:paraId="04226A52" w14:textId="77777777" w:rsidR="00D90795" w:rsidRPr="005B72BD" w:rsidRDefault="00D90795" w:rsidP="005C787C">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1367012E" w:rsidR="00D90795" w:rsidRPr="005B72BD" w:rsidRDefault="00D90795" w:rsidP="005C787C">
      <w:pPr>
        <w:pStyle w:val="Caption"/>
      </w:pPr>
      <w:bookmarkStart w:id="180" w:name="_Ref16336410"/>
      <w:bookmarkStart w:id="181" w:name="_Toc19377417"/>
      <w:r w:rsidRPr="005B72BD">
        <w:t xml:space="preserve">Figure </w:t>
      </w:r>
      <w:fldSimple w:instr=" SEQ Figure \* ARABIC ">
        <w:r w:rsidR="0097496B">
          <w:rPr>
            <w:noProof/>
          </w:rPr>
          <w:t>62</w:t>
        </w:r>
      </w:fldSimple>
      <w:bookmarkEnd w:id="180"/>
      <w:r w:rsidRPr="005B72BD">
        <w:t>: Gaussian Noise with σ=0.2</w:t>
      </w:r>
      <w:bookmarkEnd w:id="181"/>
    </w:p>
    <w:p w14:paraId="651A2FB8" w14:textId="77777777" w:rsidR="00D90795" w:rsidRPr="005B72BD" w:rsidRDefault="00D90795" w:rsidP="005C787C"/>
    <w:p w14:paraId="38A59603" w14:textId="77777777" w:rsidR="00D90795" w:rsidRDefault="00D90795" w:rsidP="00D90795">
      <w:pPr>
        <w:pStyle w:val="Heading3"/>
        <w:rPr>
          <w:rFonts w:asciiTheme="majorHAnsi" w:hAnsiTheme="majorHAnsi" w:cs="Times New Roman"/>
        </w:rPr>
      </w:pPr>
      <w:bookmarkStart w:id="182" w:name="_Toc19377323"/>
      <w:r w:rsidRPr="005B72BD">
        <w:rPr>
          <w:rFonts w:asciiTheme="majorHAnsi" w:hAnsiTheme="majorHAnsi" w:cs="Times New Roman"/>
        </w:rPr>
        <w:t>Deep Generative Models towards High Energy Physics Event Simulations</w:t>
      </w:r>
      <w:bookmarkEnd w:id="182"/>
    </w:p>
    <w:p w14:paraId="4378C7B5" w14:textId="77777777" w:rsidR="00D90795" w:rsidRDefault="00D90795" w:rsidP="005C787C"/>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5C787C"/>
    <w:p w14:paraId="626BA987" w14:textId="77777777" w:rsidR="00D90795" w:rsidRPr="00B63788" w:rsidRDefault="00D90795" w:rsidP="005C787C">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5C787C"/>
    <w:p w14:paraId="3BCD5E5D" w14:textId="77777777" w:rsidR="00D90795" w:rsidRDefault="00D90795" w:rsidP="005C787C">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5C787C"/>
    <w:p w14:paraId="22D6393D" w14:textId="77777777" w:rsidR="00D90795" w:rsidRPr="00B63788" w:rsidRDefault="00D90795" w:rsidP="005C787C">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5C787C"/>
    <w:p w14:paraId="3B656272" w14:textId="77777777" w:rsidR="00D90795" w:rsidRPr="005B72BD" w:rsidRDefault="00D90795" w:rsidP="005C787C">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5C787C"/>
    <w:p w14:paraId="7E95891A" w14:textId="77777777" w:rsidR="00D90795" w:rsidRPr="005B72BD" w:rsidRDefault="00D90795" w:rsidP="005C787C">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5C787C"/>
    <w:p w14:paraId="74754139" w14:textId="77777777" w:rsidR="00D90795" w:rsidRPr="005B72BD" w:rsidRDefault="00D90795" w:rsidP="005C787C">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5C787C"/>
    <w:p w14:paraId="212AAE65" w14:textId="77777777" w:rsidR="00D90795" w:rsidRPr="005B72BD" w:rsidRDefault="00D90795" w:rsidP="005C787C">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8834678" w:rsidR="00D90795" w:rsidRPr="005B72BD" w:rsidRDefault="00D90795" w:rsidP="005C787C">
      <w:pPr>
        <w:pStyle w:val="Caption"/>
      </w:pPr>
      <w:bookmarkStart w:id="183" w:name="_Toc19377418"/>
      <w:r w:rsidRPr="005B72BD">
        <w:t xml:space="preserve">Figure </w:t>
      </w:r>
      <w:fldSimple w:instr=" SEQ Figure \* ARABIC ">
        <w:r w:rsidR="0097496B">
          <w:rPr>
            <w:noProof/>
          </w:rPr>
          <w:t>63</w:t>
        </w:r>
      </w:fldSimple>
      <w:r w:rsidRPr="005B72BD">
        <w:t>: Real images</w:t>
      </w:r>
      <w:bookmarkEnd w:id="183"/>
    </w:p>
    <w:p w14:paraId="78DD91E5" w14:textId="77777777" w:rsidR="00D90795" w:rsidRPr="005B72BD" w:rsidRDefault="00D90795" w:rsidP="005C787C">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56CEFAEF" w:rsidR="00D90795" w:rsidRPr="005B72BD" w:rsidRDefault="00D90795" w:rsidP="005C787C">
      <w:pPr>
        <w:pStyle w:val="Caption"/>
      </w:pPr>
      <w:bookmarkStart w:id="184" w:name="_Toc19377419"/>
      <w:r w:rsidRPr="005B72BD">
        <w:t xml:space="preserve">Figure </w:t>
      </w:r>
      <w:fldSimple w:instr=" SEQ Figure \* ARABIC ">
        <w:r w:rsidR="0097496B">
          <w:rPr>
            <w:noProof/>
          </w:rPr>
          <w:t>64</w:t>
        </w:r>
      </w:fldSimple>
      <w:r w:rsidRPr="005B72BD">
        <w:t>: Autoencoder outputs</w:t>
      </w:r>
      <w:bookmarkEnd w:id="184"/>
    </w:p>
    <w:p w14:paraId="2BF9E78F" w14:textId="77777777" w:rsidR="00D90795" w:rsidRPr="005B72BD" w:rsidRDefault="00D90795" w:rsidP="005C787C"/>
    <w:p w14:paraId="2D351F15" w14:textId="77777777" w:rsidR="00D90795" w:rsidRPr="005B72BD" w:rsidRDefault="00D90795" w:rsidP="005C787C">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5C787C"/>
    <w:p w14:paraId="2777C63C" w14:textId="4C3D25B5" w:rsidR="00D90795" w:rsidRPr="005B72BD" w:rsidRDefault="00D90795" w:rsidP="005C787C">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0097496B" w:rsidRPr="005B72BD">
        <w:t xml:space="preserve">Figure </w:t>
      </w:r>
      <w:r w:rsidR="0097496B">
        <w:rPr>
          <w:noProof/>
        </w:rPr>
        <w:t>65</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5C787C"/>
    <w:p w14:paraId="4F34C991" w14:textId="77777777" w:rsidR="00D90795" w:rsidRPr="005B72BD" w:rsidRDefault="00D90795" w:rsidP="005C787C">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0A87BBCF" w:rsidR="00D90795" w:rsidRPr="005B72BD" w:rsidRDefault="00D90795" w:rsidP="005C787C">
      <w:pPr>
        <w:pStyle w:val="Caption"/>
      </w:pPr>
      <w:bookmarkStart w:id="185" w:name="_Ref16368041"/>
      <w:bookmarkStart w:id="186" w:name="_Toc19377420"/>
      <w:r w:rsidRPr="005B72BD">
        <w:t xml:space="preserve">Figure </w:t>
      </w:r>
      <w:fldSimple w:instr=" SEQ Figure \* ARABIC ">
        <w:r w:rsidR="0097496B">
          <w:rPr>
            <w:noProof/>
          </w:rPr>
          <w:t>65</w:t>
        </w:r>
      </w:fldSimple>
      <w:bookmarkEnd w:id="185"/>
      <w:r w:rsidRPr="005B72BD">
        <w:t xml:space="preserve">: An illustration of </w:t>
      </w:r>
      <w:r>
        <w:t>Mode Collapse</w:t>
      </w:r>
      <w:bookmarkEnd w:id="186"/>
    </w:p>
    <w:p w14:paraId="37E9B55A" w14:textId="77777777" w:rsidR="00D90795" w:rsidRPr="005B72BD" w:rsidRDefault="00D90795" w:rsidP="005C787C"/>
    <w:p w14:paraId="1BDF0734" w14:textId="28466059" w:rsidR="00D90795" w:rsidRPr="005B72BD" w:rsidRDefault="00D90795" w:rsidP="005C787C">
      <w:r w:rsidRPr="005B72BD">
        <w:lastRenderedPageBreak/>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97496B" w:rsidRPr="005B72BD">
        <w:t xml:space="preserve">Figure </w:t>
      </w:r>
      <w:r w:rsidR="0097496B">
        <w:rPr>
          <w:noProof/>
        </w:rPr>
        <w:t>66</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5C787C"/>
    <w:p w14:paraId="409F0047" w14:textId="77777777" w:rsidR="00D90795" w:rsidRPr="005B72BD" w:rsidRDefault="00D90795" w:rsidP="005C787C">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0A306B44" w:rsidR="00D90795" w:rsidRPr="005B72BD" w:rsidRDefault="00D90795" w:rsidP="005C787C">
      <w:pPr>
        <w:pStyle w:val="Caption"/>
      </w:pPr>
      <w:bookmarkStart w:id="187" w:name="_Ref16368528"/>
      <w:bookmarkStart w:id="188" w:name="_Toc19377421"/>
      <w:r w:rsidRPr="005B72BD">
        <w:t xml:space="preserve">Figure </w:t>
      </w:r>
      <w:fldSimple w:instr=" SEQ Figure \* ARABIC ">
        <w:r w:rsidR="0097496B">
          <w:rPr>
            <w:noProof/>
          </w:rPr>
          <w:t>66</w:t>
        </w:r>
      </w:fldSimple>
      <w:bookmarkEnd w:id="187"/>
      <w:r w:rsidRPr="005B72BD">
        <w:t>: Illustrating the effect of Batch normalization to prevent output images from looking highly similar</w:t>
      </w:r>
      <w:bookmarkEnd w:id="188"/>
    </w:p>
    <w:p w14:paraId="0C973E1C" w14:textId="77777777" w:rsidR="00D90795" w:rsidRPr="005B72BD" w:rsidRDefault="00D90795" w:rsidP="005C787C"/>
    <w:p w14:paraId="2136613C" w14:textId="5F19B212" w:rsidR="00D90795" w:rsidRPr="005B72BD" w:rsidRDefault="00D90795" w:rsidP="005C787C">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97496B" w:rsidRPr="005B72BD">
        <w:t xml:space="preserve">Figure </w:t>
      </w:r>
      <w:r w:rsidR="0097496B">
        <w:rPr>
          <w:noProof/>
        </w:rPr>
        <w:t>67</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5C787C"/>
    <w:p w14:paraId="45A72168" w14:textId="77777777" w:rsidR="00D90795" w:rsidRPr="005B72BD" w:rsidRDefault="00D90795" w:rsidP="005C787C">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6DF25EB0" w:rsidR="00D90795" w:rsidRPr="005B72BD" w:rsidRDefault="00D90795" w:rsidP="005C787C">
      <w:pPr>
        <w:pStyle w:val="Caption"/>
      </w:pPr>
      <w:bookmarkStart w:id="189" w:name="_Ref16369031"/>
      <w:bookmarkStart w:id="190" w:name="_Toc19377422"/>
      <w:r w:rsidRPr="005B72BD">
        <w:t xml:space="preserve">Figure </w:t>
      </w:r>
      <w:fldSimple w:instr=" SEQ Figure \* ARABIC ">
        <w:r w:rsidR="0097496B">
          <w:rPr>
            <w:noProof/>
          </w:rPr>
          <w:t>67</w:t>
        </w:r>
      </w:fldSimple>
      <w:bookmarkEnd w:id="189"/>
      <w:r w:rsidRPr="005B72BD">
        <w:t>: Illustrating how convolutional architectures in a GAN setup results in features that might exist in the training distribution, but do not appear in the right place</w:t>
      </w:r>
      <w:bookmarkEnd w:id="190"/>
    </w:p>
    <w:p w14:paraId="617D0AEE" w14:textId="77777777" w:rsidR="00D90795" w:rsidRPr="005B72BD" w:rsidRDefault="00D90795" w:rsidP="005C787C"/>
    <w:p w14:paraId="151931B1" w14:textId="449E9457" w:rsidR="00D90795" w:rsidRPr="005B72BD" w:rsidRDefault="00D90795" w:rsidP="005C787C">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97496B" w:rsidRPr="005B72BD">
        <w:t xml:space="preserve">Figure </w:t>
      </w:r>
      <w:r w:rsidR="0097496B">
        <w:rPr>
          <w:noProof/>
        </w:rPr>
        <w:t>68</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0097496B" w:rsidRPr="005B72BD">
        <w:t xml:space="preserve">Figure </w:t>
      </w:r>
      <w:r w:rsidR="0097496B">
        <w:rPr>
          <w:noProof/>
        </w:rPr>
        <w:t>69</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0097496B" w:rsidRPr="005B72BD">
        <w:t xml:space="preserve">Figure </w:t>
      </w:r>
      <w:r w:rsidR="0097496B">
        <w:rPr>
          <w:noProof/>
        </w:rPr>
        <w:t>70</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5C787C"/>
    <w:p w14:paraId="061C57B7" w14:textId="77777777" w:rsidR="00D90795" w:rsidRPr="005B72BD" w:rsidRDefault="00D90795" w:rsidP="005C787C">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00AAD23F" w:rsidR="00D90795" w:rsidRPr="005B72BD" w:rsidRDefault="00D90795" w:rsidP="005C787C">
      <w:pPr>
        <w:pStyle w:val="Caption"/>
      </w:pPr>
      <w:bookmarkStart w:id="191" w:name="_Ref16441689"/>
      <w:bookmarkStart w:id="192" w:name="_Toc19377423"/>
      <w:r w:rsidRPr="005B72BD">
        <w:t xml:space="preserve">Figure </w:t>
      </w:r>
      <w:fldSimple w:instr=" SEQ Figure \* ARABIC ">
        <w:r w:rsidR="0097496B">
          <w:rPr>
            <w:noProof/>
          </w:rPr>
          <w:t>68</w:t>
        </w:r>
      </w:fldSimple>
      <w:bookmarkEnd w:id="191"/>
      <w:r w:rsidRPr="005B72BD">
        <w:t>: Least squares GAN after 94600 epochs</w:t>
      </w:r>
      <w:bookmarkEnd w:id="192"/>
    </w:p>
    <w:p w14:paraId="0FE585A5" w14:textId="77777777" w:rsidR="00D90795" w:rsidRPr="005B72BD" w:rsidRDefault="00D90795" w:rsidP="005C787C"/>
    <w:p w14:paraId="7344CC61" w14:textId="77777777" w:rsidR="00D90795" w:rsidRPr="005B72BD" w:rsidRDefault="00D90795" w:rsidP="005C787C">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6F0EAC8B" w:rsidR="00D90795" w:rsidRPr="005B72BD" w:rsidRDefault="00D90795" w:rsidP="005C787C">
      <w:pPr>
        <w:pStyle w:val="Caption"/>
      </w:pPr>
      <w:bookmarkStart w:id="193" w:name="_Ref16441690"/>
      <w:bookmarkStart w:id="194" w:name="_Toc19377424"/>
      <w:r w:rsidRPr="005B72BD">
        <w:t xml:space="preserve">Figure </w:t>
      </w:r>
      <w:fldSimple w:instr=" SEQ Figure \* ARABIC ">
        <w:r w:rsidR="0097496B">
          <w:rPr>
            <w:noProof/>
          </w:rPr>
          <w:t>69</w:t>
        </w:r>
      </w:fldSimple>
      <w:bookmarkEnd w:id="193"/>
      <w:r w:rsidRPr="005B72BD">
        <w:t>: Least squares GAN after 387600 epochs</w:t>
      </w:r>
      <w:bookmarkEnd w:id="194"/>
    </w:p>
    <w:p w14:paraId="08BBC152" w14:textId="77777777" w:rsidR="00D90795" w:rsidRPr="005B72BD" w:rsidRDefault="00D90795" w:rsidP="005C787C"/>
    <w:p w14:paraId="25F41C97" w14:textId="77777777" w:rsidR="00D90795" w:rsidRPr="005B72BD" w:rsidRDefault="00D90795" w:rsidP="005C787C">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14FC2CEA" w:rsidR="00D90795" w:rsidRPr="005B72BD" w:rsidRDefault="00D90795" w:rsidP="005C787C">
      <w:pPr>
        <w:pStyle w:val="Caption"/>
      </w:pPr>
      <w:bookmarkStart w:id="195" w:name="_Ref16441692"/>
      <w:bookmarkStart w:id="196" w:name="_Toc19377425"/>
      <w:r w:rsidRPr="005B72BD">
        <w:t xml:space="preserve">Figure </w:t>
      </w:r>
      <w:fldSimple w:instr=" SEQ Figure \* ARABIC ">
        <w:r w:rsidR="0097496B">
          <w:rPr>
            <w:noProof/>
          </w:rPr>
          <w:t>70</w:t>
        </w:r>
      </w:fldSimple>
      <w:bookmarkEnd w:id="195"/>
      <w:r w:rsidRPr="005B72BD">
        <w:t>: Least squares GAN after 449000 epochs</w:t>
      </w:r>
      <w:bookmarkEnd w:id="196"/>
    </w:p>
    <w:p w14:paraId="212432E1" w14:textId="77777777" w:rsidR="00D90795" w:rsidRPr="005B72BD" w:rsidRDefault="00D90795" w:rsidP="00D90795">
      <w:pPr>
        <w:pStyle w:val="Heading2"/>
        <w:rPr>
          <w:rFonts w:asciiTheme="majorHAnsi" w:hAnsiTheme="majorHAnsi" w:cs="Times New Roman"/>
        </w:rPr>
      </w:pPr>
      <w:bookmarkStart w:id="197" w:name="_Toc19377324"/>
      <w:r w:rsidRPr="005B72BD">
        <w:rPr>
          <w:rFonts w:asciiTheme="majorHAnsi" w:hAnsiTheme="majorHAnsi" w:cs="Times New Roman"/>
        </w:rPr>
        <w:t>Conclusions</w:t>
      </w:r>
      <w:bookmarkEnd w:id="197"/>
    </w:p>
    <w:p w14:paraId="04C09538" w14:textId="77777777" w:rsidR="00D90795" w:rsidRPr="005B72BD" w:rsidRDefault="00D90795" w:rsidP="005C787C"/>
    <w:p w14:paraId="6B2930A6" w14:textId="77777777" w:rsidR="00D90795" w:rsidRPr="005B72BD" w:rsidRDefault="00D90795" w:rsidP="00D90795">
      <w:pPr>
        <w:pStyle w:val="Heading3"/>
        <w:rPr>
          <w:rFonts w:asciiTheme="majorHAnsi" w:hAnsiTheme="majorHAnsi" w:cs="Times New Roman"/>
        </w:rPr>
      </w:pPr>
      <w:bookmarkStart w:id="198" w:name="_Toc19377325"/>
      <w:r w:rsidRPr="005B72BD">
        <w:rPr>
          <w:rFonts w:asciiTheme="majorHAnsi" w:hAnsiTheme="majorHAnsi" w:cs="Times New Roman"/>
        </w:rPr>
        <w:t>Particle Identification</w:t>
      </w:r>
      <w:bookmarkEnd w:id="198"/>
    </w:p>
    <w:p w14:paraId="263C500F" w14:textId="77777777" w:rsidR="00D90795" w:rsidRPr="005B72BD" w:rsidRDefault="00D90795" w:rsidP="005C787C"/>
    <w:p w14:paraId="72D81DBF" w14:textId="77777777" w:rsidR="00D90795" w:rsidRPr="005B72BD" w:rsidRDefault="00D90795" w:rsidP="005C787C">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5C787C"/>
    <w:p w14:paraId="01E2E6D1" w14:textId="77777777" w:rsidR="00D90795" w:rsidRPr="005B72BD" w:rsidRDefault="00D90795" w:rsidP="005C787C">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9" w:name="_Toc19377326"/>
      <w:r w:rsidRPr="005B72BD">
        <w:rPr>
          <w:rFonts w:asciiTheme="majorHAnsi" w:hAnsiTheme="majorHAnsi" w:cs="Times New Roman"/>
        </w:rPr>
        <w:lastRenderedPageBreak/>
        <w:t>Simulations</w:t>
      </w:r>
      <w:bookmarkEnd w:id="199"/>
    </w:p>
    <w:p w14:paraId="1CE93B4B" w14:textId="77777777" w:rsidR="00D90795" w:rsidRPr="005B72BD" w:rsidRDefault="00D90795" w:rsidP="005C787C"/>
    <w:p w14:paraId="3A945DED" w14:textId="77777777" w:rsidR="00D90795" w:rsidRPr="005B72BD" w:rsidRDefault="00D90795" w:rsidP="005C787C">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200" w:name="_Toc19377327"/>
      <w:r w:rsidRPr="005B72BD">
        <w:rPr>
          <w:rFonts w:asciiTheme="majorHAnsi" w:hAnsiTheme="majorHAnsi" w:cs="Times New Roman"/>
        </w:rPr>
        <w:t>Outlook and Future Work</w:t>
      </w:r>
      <w:bookmarkEnd w:id="200"/>
    </w:p>
    <w:p w14:paraId="106C5CC1" w14:textId="77777777" w:rsidR="00D90795" w:rsidRPr="005B72BD" w:rsidRDefault="00D90795" w:rsidP="005C787C"/>
    <w:p w14:paraId="282F1D59" w14:textId="77777777" w:rsidR="00D90795" w:rsidRPr="005B72BD" w:rsidRDefault="00D90795" w:rsidP="00D90795">
      <w:pPr>
        <w:pStyle w:val="Heading3"/>
        <w:rPr>
          <w:rFonts w:asciiTheme="majorHAnsi" w:hAnsiTheme="majorHAnsi" w:cs="Times New Roman"/>
        </w:rPr>
      </w:pPr>
      <w:bookmarkStart w:id="201" w:name="_Toc19377328"/>
      <w:r w:rsidRPr="005B72BD">
        <w:rPr>
          <w:rFonts w:asciiTheme="majorHAnsi" w:hAnsiTheme="majorHAnsi" w:cs="Times New Roman"/>
        </w:rPr>
        <w:t>Particle Identification</w:t>
      </w:r>
      <w:bookmarkEnd w:id="201"/>
    </w:p>
    <w:p w14:paraId="3285B2E1" w14:textId="77777777" w:rsidR="00D90795" w:rsidRPr="005B72BD" w:rsidRDefault="00D90795" w:rsidP="005C787C"/>
    <w:p w14:paraId="4E2C2985" w14:textId="77777777" w:rsidR="00D90795" w:rsidRPr="005B72BD" w:rsidRDefault="00D90795" w:rsidP="005C787C">
      <w:r w:rsidRPr="005B72BD">
        <w:t xml:space="preserve">Future work should focus on applying additional data pre-processing steps before particle identification is applied. The data used for particle identification in this thesis was raw data from the TRD, whereas previous work used data which was calibrated pad-by-pad per run; </w:t>
      </w:r>
      <w:proofErr w:type="gramStart"/>
      <w:r w:rsidRPr="005B72BD">
        <w:t>however</w:t>
      </w:r>
      <w:proofErr w:type="gramEnd"/>
      <w:r w:rsidRPr="005B72BD">
        <w:t xml:space="preserve"> there does not seem to be much promise for arriving at increased accuracy using advanced deep learning methods compared to work that was done before</w:t>
      </w:r>
    </w:p>
    <w:p w14:paraId="0F41AD9C" w14:textId="77777777" w:rsidR="00D90795" w:rsidRPr="005B72BD" w:rsidRDefault="00D90795" w:rsidP="005C787C"/>
    <w:p w14:paraId="65ADE86D" w14:textId="77777777" w:rsidR="00D90795" w:rsidRPr="005B72BD" w:rsidRDefault="00D90795" w:rsidP="00D90795">
      <w:pPr>
        <w:pStyle w:val="Heading3"/>
        <w:rPr>
          <w:rFonts w:asciiTheme="majorHAnsi" w:hAnsiTheme="majorHAnsi" w:cs="Times New Roman"/>
        </w:rPr>
      </w:pPr>
      <w:bookmarkStart w:id="202" w:name="_Toc19377329"/>
      <w:r w:rsidRPr="005B72BD">
        <w:rPr>
          <w:rFonts w:asciiTheme="majorHAnsi" w:hAnsiTheme="majorHAnsi" w:cs="Times New Roman"/>
        </w:rPr>
        <w:t>Simulations</w:t>
      </w:r>
      <w:bookmarkEnd w:id="202"/>
    </w:p>
    <w:p w14:paraId="5BBA849F" w14:textId="77777777" w:rsidR="00D90795" w:rsidRPr="005B72BD" w:rsidRDefault="00D90795" w:rsidP="005C787C"/>
    <w:p w14:paraId="1D7EBE9A" w14:textId="77777777" w:rsidR="00D90795" w:rsidRPr="005B72BD" w:rsidRDefault="00D90795" w:rsidP="005C787C">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201"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5C787C"/>
    <w:p w14:paraId="43E8347A" w14:textId="77777777" w:rsidR="00D90795" w:rsidRPr="005B72BD" w:rsidRDefault="00D90795" w:rsidP="00D90795">
      <w:pPr>
        <w:pStyle w:val="Heading3"/>
        <w:rPr>
          <w:rFonts w:asciiTheme="majorHAnsi" w:hAnsiTheme="majorHAnsi" w:cs="Times New Roman"/>
        </w:rPr>
      </w:pPr>
      <w:bookmarkStart w:id="203" w:name="_Toc19377330"/>
      <w:r w:rsidRPr="005B72BD">
        <w:rPr>
          <w:rFonts w:asciiTheme="majorHAnsi" w:hAnsiTheme="majorHAnsi" w:cs="Times New Roman"/>
        </w:rPr>
        <w:t>Outlook</w:t>
      </w:r>
      <w:bookmarkEnd w:id="203"/>
    </w:p>
    <w:p w14:paraId="3E31F214" w14:textId="77777777" w:rsidR="00D90795" w:rsidRPr="005B72BD" w:rsidRDefault="00D90795" w:rsidP="005C787C"/>
    <w:p w14:paraId="1D20C73A" w14:textId="77777777" w:rsidR="00D90795" w:rsidRPr="005B72BD" w:rsidRDefault="00D90795" w:rsidP="005C787C">
      <w:r w:rsidRPr="005B72BD">
        <w:t xml:space="preserve">Tensorflow and the Keras library are immensely useful for rapid prototyping of various deep learning architectures, whether they be for classification or regression problems. Whilst there exists a toolkit for machine learning within the </w:t>
      </w:r>
      <w:proofErr w:type="spellStart"/>
      <w:r w:rsidRPr="005B72BD">
        <w:t>AliRoot</w:t>
      </w:r>
      <w:proofErr w:type="spellEnd"/>
      <w:r w:rsidRPr="005B72BD">
        <w:t xml:space="preserve"> infrastructure, there should be benefits to exploring how using more modern deep learning libraries within the environment of </w:t>
      </w:r>
      <w:proofErr w:type="spellStart"/>
      <w:r w:rsidRPr="005B72BD">
        <w:t>AliRoot</w:t>
      </w:r>
      <w:proofErr w:type="spellEnd"/>
      <w:r w:rsidRPr="005B72BD">
        <w:t xml:space="preserve"> could extend its capabilities as Machine Learning becomes a more mature and effective field.</w:t>
      </w:r>
    </w:p>
    <w:p w14:paraId="3A6A2821" w14:textId="0FEBEF36" w:rsidR="00F80552" w:rsidRDefault="00F80552" w:rsidP="005C787C">
      <w:pPr>
        <w:rPr>
          <w:lang w:val="en-US" w:eastAsia="en-GB"/>
        </w:rPr>
      </w:pPr>
      <w:r>
        <w:rPr>
          <w:lang w:val="en-US" w:eastAsia="en-GB"/>
        </w:rPr>
        <w:br w:type="page"/>
      </w:r>
    </w:p>
    <w:p w14:paraId="0CB574A5" w14:textId="77777777" w:rsidR="00F80552" w:rsidRPr="005B72BD" w:rsidRDefault="00F80552" w:rsidP="005C787C">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5C787C"/>
    <w:p w14:paraId="0119BD67" w14:textId="77777777" w:rsidR="00F80552" w:rsidRPr="005B72BD" w:rsidRDefault="00F80552" w:rsidP="005C787C">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5C787C">
      <w:pPr>
        <w:pStyle w:val="Caption"/>
      </w:pPr>
      <w:bookmarkStart w:id="204" w:name="_Toc19377377"/>
      <w:r w:rsidRPr="005B72BD">
        <w:t xml:space="preserve">Figure </w:t>
      </w:r>
      <w:fldSimple w:instr=" SEQ Figure \* ARABIC ">
        <w:r w:rsidR="0097496B">
          <w:rPr>
            <w:noProof/>
          </w:rPr>
          <w:t>71</w:t>
        </w:r>
      </w:fldSimple>
      <w:r w:rsidRPr="005B72BD">
        <w:t>: Combined output probabilities for true electrons (1, blue) and true pions (0, red)</w:t>
      </w:r>
      <w:bookmarkEnd w:id="204"/>
    </w:p>
    <w:p w14:paraId="66201212" w14:textId="77777777" w:rsidR="009423A5" w:rsidRDefault="009423A5" w:rsidP="005C787C">
      <w:r w:rsidRPr="005B72BD">
        <w:t>for example, binary cross entropy:</w:t>
      </w:r>
    </w:p>
    <w:p w14:paraId="776233F9" w14:textId="77777777" w:rsidR="009423A5" w:rsidRPr="005B72BD" w:rsidRDefault="009423A5" w:rsidP="005C787C">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Content>
          <m:oMath>
            <m:r>
              <m:rPr>
                <m:sty m:val="p"/>
              </m:rPr>
              <w:rPr>
                <w:rFonts w:ascii="Cambria Math" w:hAnsi="Cambria Math"/>
              </w:rPr>
              <w:fldChar w:fldCharType="begin"/>
            </m:r>
          </m:oMath>
          <w:r w:rsidRPr="005B72BD">
            <w:rPr>
              <w:lang w:val="en-US"/>
            </w:rPr>
            <w:instrText xml:space="preserve"> CITATION Goo16 \l 1033 </w:instrText>
          </w:r>
          <m:oMath>
            <m:r>
              <m:rPr>
                <m:sty m:val="p"/>
              </m:rPr>
              <w:rPr>
                <w:rFonts w:ascii="Cambria Math" w:hAnsi="Cambria Math"/>
              </w:rPr>
              <w:fldChar w:fldCharType="separate"/>
            </m:r>
          </m:oMath>
          <w:r>
            <w:rPr>
              <w:noProof/>
              <w:lang w:val="en-US"/>
            </w:rPr>
            <w:t xml:space="preserve"> </w:t>
          </w:r>
          <w:r w:rsidRPr="00DB29EF">
            <w:rPr>
              <w:noProof/>
              <w:lang w:val="en-US"/>
            </w:rPr>
            <w:t>[33]</w:t>
          </w:r>
          <m:oMath>
            <m:r>
              <m:rPr>
                <m:sty m:val="p"/>
              </m:rPr>
              <w:rPr>
                <w:rFonts w:ascii="Cambria Math" w:hAnsi="Cambria Math"/>
              </w:rPr>
              <w:fldChar w:fldCharType="end"/>
            </m:r>
          </m:oMath>
        </w:sdtContent>
      </w:sdt>
      <w:r w:rsidRPr="005B72BD">
        <w:t>.</w:t>
      </w:r>
    </w:p>
    <w:p w14:paraId="0D70C5D4" w14:textId="7C7F1937" w:rsidR="009423A5" w:rsidRPr="005B72BD" w:rsidRDefault="009423A5" w:rsidP="005C787C">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5C787C">
      <w:pPr>
        <w:rPr>
          <w:noProof/>
        </w:rPr>
      </w:pPr>
    </w:p>
    <w:p w14:paraId="61491375" w14:textId="77777777" w:rsidR="009423A5" w:rsidRPr="005B72BD" w:rsidRDefault="009423A5" w:rsidP="005C787C">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63"/>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5C787C">
      <w:pPr>
        <w:pStyle w:val="Caption"/>
        <w:rPr>
          <w:noProof/>
        </w:rPr>
      </w:pPr>
      <w:bookmarkStart w:id="205" w:name="_Ref535606052"/>
      <w:bookmarkStart w:id="206"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205"/>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6"/>
    </w:p>
    <w:p w14:paraId="6F52E1C1" w14:textId="77777777" w:rsidR="00B335C1" w:rsidRDefault="00B335C1" w:rsidP="005C787C">
      <w:pPr>
        <w:rPr>
          <w:noProof/>
          <w:szCs w:val="18"/>
        </w:rPr>
      </w:pPr>
      <w:r>
        <w:rPr>
          <w:noProof/>
        </w:rPr>
        <w:br w:type="page"/>
      </w:r>
    </w:p>
    <w:p w14:paraId="43C28877" w14:textId="1B13BC9C" w:rsidR="00B335C1" w:rsidRPr="005B72BD" w:rsidRDefault="00B335C1" w:rsidP="005C787C">
      <w:r w:rsidRPr="005B72BD">
        <w:lastRenderedPageBreak/>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7AA4955E" w14:textId="77777777" w:rsidR="009423A5" w:rsidRPr="005B72BD" w:rsidRDefault="009423A5" w:rsidP="005C787C">
      <w:pPr>
        <w:pStyle w:val="Caption"/>
      </w:pPr>
    </w:p>
    <w:p w14:paraId="69449387" w14:textId="380A7F5F" w:rsidR="00CB3249" w:rsidRDefault="00CB3249" w:rsidP="005C787C">
      <w:pPr>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7"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5C787C"/>
        </w:tc>
        <w:tc>
          <w:tcPr>
            <w:tcW w:w="4277" w:type="dxa"/>
          </w:tcPr>
          <w:p w14:paraId="06CAAD08" w14:textId="77777777" w:rsidR="00CB3249" w:rsidRPr="005B72BD" w:rsidRDefault="00CB3249" w:rsidP="005C787C"/>
        </w:tc>
      </w:tr>
      <w:tr w:rsidR="00CB3249" w:rsidRPr="005B72BD" w14:paraId="2BFD5CC1" w14:textId="77777777" w:rsidTr="00646DDE">
        <w:tc>
          <w:tcPr>
            <w:tcW w:w="4232" w:type="dxa"/>
          </w:tcPr>
          <w:p w14:paraId="08802BC7" w14:textId="77777777" w:rsidR="00CB3249" w:rsidRPr="005B72BD" w:rsidRDefault="00CB3249" w:rsidP="005C787C">
            <w:r w:rsidRPr="005B72BD">
              <w:t>ALICE</w:t>
            </w:r>
          </w:p>
        </w:tc>
        <w:tc>
          <w:tcPr>
            <w:tcW w:w="4277" w:type="dxa"/>
          </w:tcPr>
          <w:p w14:paraId="381C2D29" w14:textId="77777777" w:rsidR="00CB3249" w:rsidRPr="005B72BD" w:rsidRDefault="00CB3249" w:rsidP="005C787C">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5C787C">
            <w:r w:rsidRPr="005B72BD">
              <w:t>TRD</w:t>
            </w:r>
          </w:p>
        </w:tc>
        <w:tc>
          <w:tcPr>
            <w:tcW w:w="4277" w:type="dxa"/>
          </w:tcPr>
          <w:p w14:paraId="6735F228" w14:textId="77777777" w:rsidR="00CB3249" w:rsidRPr="005B72BD" w:rsidRDefault="00CB3249" w:rsidP="005C787C">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5C787C">
            <w:r w:rsidRPr="005B72BD">
              <w:t>CERN</w:t>
            </w:r>
          </w:p>
        </w:tc>
        <w:tc>
          <w:tcPr>
            <w:tcW w:w="4277" w:type="dxa"/>
          </w:tcPr>
          <w:p w14:paraId="73DFC0C8" w14:textId="77777777" w:rsidR="00CB3249" w:rsidRPr="005B72BD" w:rsidRDefault="00CB3249" w:rsidP="005C787C">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5C787C">
            <w:r w:rsidRPr="005B72BD">
              <w:t>QGP</w:t>
            </w:r>
          </w:p>
        </w:tc>
        <w:tc>
          <w:tcPr>
            <w:tcW w:w="4277" w:type="dxa"/>
          </w:tcPr>
          <w:p w14:paraId="7F11B61C" w14:textId="77777777" w:rsidR="00CB3249" w:rsidRPr="005B72BD" w:rsidRDefault="00CB3249" w:rsidP="005C787C">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5C787C">
            <w:r w:rsidRPr="005B72BD">
              <w:t>LHC</w:t>
            </w:r>
          </w:p>
        </w:tc>
        <w:tc>
          <w:tcPr>
            <w:tcW w:w="4277" w:type="dxa"/>
          </w:tcPr>
          <w:p w14:paraId="09D79DA7" w14:textId="77777777" w:rsidR="00CB3249" w:rsidRPr="005B72BD" w:rsidRDefault="00CB3249" w:rsidP="005C787C">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5C787C">
            <w:r w:rsidRPr="005B72BD">
              <w:t>WLCG</w:t>
            </w:r>
          </w:p>
        </w:tc>
        <w:tc>
          <w:tcPr>
            <w:tcW w:w="4277" w:type="dxa"/>
          </w:tcPr>
          <w:p w14:paraId="162A0C90" w14:textId="77777777" w:rsidR="00CB3249" w:rsidRPr="005B72BD" w:rsidRDefault="00CB3249" w:rsidP="005C787C">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5C787C">
            <w:r w:rsidRPr="005B72BD">
              <w:t>QCD</w:t>
            </w:r>
          </w:p>
        </w:tc>
        <w:tc>
          <w:tcPr>
            <w:tcW w:w="4277" w:type="dxa"/>
          </w:tcPr>
          <w:p w14:paraId="716D6C8D" w14:textId="77777777" w:rsidR="00CB3249" w:rsidRPr="005B72BD" w:rsidRDefault="00CB3249" w:rsidP="005C787C">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5C787C">
            <w:r w:rsidRPr="005B72BD">
              <w:t>ML</w:t>
            </w:r>
          </w:p>
        </w:tc>
        <w:tc>
          <w:tcPr>
            <w:tcW w:w="4277" w:type="dxa"/>
          </w:tcPr>
          <w:p w14:paraId="4AF0AB71" w14:textId="77777777" w:rsidR="00CB3249" w:rsidRPr="005B72BD" w:rsidRDefault="00CB3249" w:rsidP="005C787C">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5C787C">
            <w:r w:rsidRPr="005B72BD">
              <w:t>PbPb</w:t>
            </w:r>
          </w:p>
        </w:tc>
        <w:tc>
          <w:tcPr>
            <w:tcW w:w="4277" w:type="dxa"/>
          </w:tcPr>
          <w:p w14:paraId="49235945" w14:textId="77777777" w:rsidR="00CB3249" w:rsidRPr="005B72BD" w:rsidRDefault="00CB3249" w:rsidP="005C787C">
            <w:r w:rsidRPr="005B72BD">
              <w:t>Lead-Lead Collisions</w:t>
            </w:r>
          </w:p>
        </w:tc>
      </w:tr>
      <w:tr w:rsidR="00CB3249" w:rsidRPr="005B72BD" w14:paraId="505A4B4E" w14:textId="77777777" w:rsidTr="00646DDE">
        <w:tc>
          <w:tcPr>
            <w:tcW w:w="4232" w:type="dxa"/>
          </w:tcPr>
          <w:p w14:paraId="4DA8442E" w14:textId="77777777" w:rsidR="00CB3249" w:rsidRPr="005B72BD" w:rsidRDefault="00BB3E1A" w:rsidP="005C787C">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5C787C">
            <w:r w:rsidRPr="005B72BD">
              <w:t>Electron</w:t>
            </w:r>
          </w:p>
        </w:tc>
      </w:tr>
      <w:tr w:rsidR="00CB3249" w:rsidRPr="005B72BD" w14:paraId="3166F8FF" w14:textId="77777777" w:rsidTr="00646DDE">
        <w:tc>
          <w:tcPr>
            <w:tcW w:w="4232" w:type="dxa"/>
          </w:tcPr>
          <w:p w14:paraId="3307D7B6" w14:textId="77777777" w:rsidR="00CB3249" w:rsidRPr="005B72BD" w:rsidRDefault="00CB3249" w:rsidP="005C787C">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5C787C">
            <w:r w:rsidRPr="005B72BD">
              <w:t>Pion</w:t>
            </w:r>
          </w:p>
        </w:tc>
      </w:tr>
      <w:tr w:rsidR="00CB3249" w:rsidRPr="005B72BD" w14:paraId="5A62F383" w14:textId="77777777" w:rsidTr="00646DDE">
        <w:tc>
          <w:tcPr>
            <w:tcW w:w="4232" w:type="dxa"/>
          </w:tcPr>
          <w:p w14:paraId="566B18D1" w14:textId="77777777" w:rsidR="00CB3249" w:rsidRPr="005B72BD" w:rsidRDefault="00CB3249" w:rsidP="005C787C">
            <w:r w:rsidRPr="005B72BD">
              <w:t>QED</w:t>
            </w:r>
          </w:p>
        </w:tc>
        <w:tc>
          <w:tcPr>
            <w:tcW w:w="4277" w:type="dxa"/>
          </w:tcPr>
          <w:p w14:paraId="65A3DD05" w14:textId="77777777" w:rsidR="00CB3249" w:rsidRPr="005B72BD" w:rsidRDefault="00CB3249" w:rsidP="005C787C">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5C787C">
            <w:r w:rsidRPr="005B72BD">
              <w:t>p</w:t>
            </w:r>
          </w:p>
        </w:tc>
        <w:tc>
          <w:tcPr>
            <w:tcW w:w="4277" w:type="dxa"/>
          </w:tcPr>
          <w:p w14:paraId="1E099C2F" w14:textId="77777777" w:rsidR="00CB3249" w:rsidRPr="005B72BD" w:rsidRDefault="00CB3249" w:rsidP="005C787C">
            <w:r w:rsidRPr="005B72BD">
              <w:t>Proton</w:t>
            </w:r>
          </w:p>
        </w:tc>
      </w:tr>
      <w:tr w:rsidR="00CB3249" w:rsidRPr="005B72BD" w14:paraId="26288D7B" w14:textId="77777777" w:rsidTr="00646DDE">
        <w:tc>
          <w:tcPr>
            <w:tcW w:w="4232" w:type="dxa"/>
          </w:tcPr>
          <w:p w14:paraId="709E3BE0" w14:textId="77777777" w:rsidR="00CB3249" w:rsidRPr="005B72BD" w:rsidRDefault="00CB3249" w:rsidP="005C787C">
            <w:r w:rsidRPr="005B72BD">
              <w:t>n</w:t>
            </w:r>
          </w:p>
        </w:tc>
        <w:tc>
          <w:tcPr>
            <w:tcW w:w="4277" w:type="dxa"/>
          </w:tcPr>
          <w:p w14:paraId="016BF87D" w14:textId="77777777" w:rsidR="00CB3249" w:rsidRPr="005B72BD" w:rsidRDefault="00CB3249" w:rsidP="005C787C">
            <w:r w:rsidRPr="005B72BD">
              <w:t>Neutron</w:t>
            </w:r>
          </w:p>
        </w:tc>
      </w:tr>
      <w:tr w:rsidR="00CB3249" w:rsidRPr="005B72BD" w14:paraId="33670424" w14:textId="77777777" w:rsidTr="00646DDE">
        <w:tc>
          <w:tcPr>
            <w:tcW w:w="4232" w:type="dxa"/>
          </w:tcPr>
          <w:p w14:paraId="7CC878C1"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5C787C">
            <w:r w:rsidRPr="005B72BD">
              <w:t>Electron Neutrino</w:t>
            </w:r>
          </w:p>
        </w:tc>
      </w:tr>
      <w:tr w:rsidR="00CB3249" w:rsidRPr="005B72BD" w14:paraId="58D54D73" w14:textId="77777777" w:rsidTr="00646DDE">
        <w:tc>
          <w:tcPr>
            <w:tcW w:w="4232" w:type="dxa"/>
          </w:tcPr>
          <w:p w14:paraId="12169985"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5C787C">
            <w:r w:rsidRPr="005B72BD">
              <w:t>Muon Neutrino</w:t>
            </w:r>
          </w:p>
        </w:tc>
      </w:tr>
      <w:tr w:rsidR="00CB3249" w:rsidRPr="005B72BD" w14:paraId="2F139348" w14:textId="77777777" w:rsidTr="00646DDE">
        <w:tc>
          <w:tcPr>
            <w:tcW w:w="4232" w:type="dxa"/>
          </w:tcPr>
          <w:p w14:paraId="0A091D75"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5C787C">
            <w:r w:rsidRPr="005B72BD">
              <w:t>Tau Neutrino</w:t>
            </w:r>
          </w:p>
        </w:tc>
      </w:tr>
      <w:tr w:rsidR="00CB3249" w:rsidRPr="005B72BD" w14:paraId="5AF644C1" w14:textId="77777777" w:rsidTr="00646DDE">
        <w:tc>
          <w:tcPr>
            <w:tcW w:w="4232" w:type="dxa"/>
          </w:tcPr>
          <w:p w14:paraId="1D05FCD6" w14:textId="77777777" w:rsidR="00CB3249" w:rsidRPr="005B72BD" w:rsidRDefault="00CB3249" w:rsidP="005C787C">
            <w:r w:rsidRPr="005B72BD">
              <w:t>LSTM</w:t>
            </w:r>
          </w:p>
        </w:tc>
        <w:tc>
          <w:tcPr>
            <w:tcW w:w="4277" w:type="dxa"/>
          </w:tcPr>
          <w:p w14:paraId="09C162C1" w14:textId="77777777" w:rsidR="00CB3249" w:rsidRPr="005B72BD" w:rsidRDefault="00CB3249" w:rsidP="005C787C">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5C787C">
            <w:r w:rsidRPr="005B72BD">
              <w:t>VAEs</w:t>
            </w:r>
          </w:p>
        </w:tc>
        <w:tc>
          <w:tcPr>
            <w:tcW w:w="4277" w:type="dxa"/>
          </w:tcPr>
          <w:p w14:paraId="2350E125" w14:textId="77777777" w:rsidR="00CB3249" w:rsidRPr="005B72BD" w:rsidRDefault="00CB3249" w:rsidP="005C787C">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5C787C">
            <w:r w:rsidRPr="005B72BD">
              <w:t>GANs</w:t>
            </w:r>
          </w:p>
        </w:tc>
        <w:tc>
          <w:tcPr>
            <w:tcW w:w="4277" w:type="dxa"/>
          </w:tcPr>
          <w:p w14:paraId="04C11ADC" w14:textId="77777777" w:rsidR="00CB3249" w:rsidRPr="005B72BD" w:rsidRDefault="00CB3249" w:rsidP="005C787C">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5C787C">
            <w:proofErr w:type="spellStart"/>
            <w:r w:rsidRPr="005B72BD">
              <w:t>nσ</w:t>
            </w:r>
            <w:proofErr w:type="spellEnd"/>
            <w:r w:rsidRPr="005B72BD">
              <w:t>-electron</w:t>
            </w:r>
          </w:p>
        </w:tc>
        <w:tc>
          <w:tcPr>
            <w:tcW w:w="4277" w:type="dxa"/>
          </w:tcPr>
          <w:p w14:paraId="4E538E4E" w14:textId="77777777" w:rsidR="00CB3249" w:rsidRPr="005B72BD" w:rsidRDefault="00CB3249" w:rsidP="005C787C">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5C787C">
            <w:r w:rsidRPr="005B72BD">
              <w:t>eV</w:t>
            </w:r>
          </w:p>
        </w:tc>
        <w:tc>
          <w:tcPr>
            <w:tcW w:w="4277" w:type="dxa"/>
          </w:tcPr>
          <w:p w14:paraId="06F6CCCE" w14:textId="77777777" w:rsidR="00CB3249" w:rsidRPr="005B72BD" w:rsidRDefault="00CB3249" w:rsidP="005C787C">
            <w:r w:rsidRPr="005B72BD">
              <w:t>Electron Volt</w:t>
            </w:r>
          </w:p>
        </w:tc>
      </w:tr>
      <w:tr w:rsidR="00CB3249" w:rsidRPr="005B72BD" w14:paraId="0D09886B" w14:textId="77777777" w:rsidTr="00646DDE">
        <w:tc>
          <w:tcPr>
            <w:tcW w:w="4232" w:type="dxa"/>
          </w:tcPr>
          <w:p w14:paraId="5162AB96" w14:textId="77777777" w:rsidR="00CB3249" w:rsidRPr="005B72BD" w:rsidRDefault="00CB3249" w:rsidP="005C787C">
            <w:r w:rsidRPr="005B72BD">
              <w:t>u</w:t>
            </w:r>
          </w:p>
        </w:tc>
        <w:tc>
          <w:tcPr>
            <w:tcW w:w="4277" w:type="dxa"/>
          </w:tcPr>
          <w:p w14:paraId="515D8D7B" w14:textId="77777777" w:rsidR="00CB3249" w:rsidRPr="005B72BD" w:rsidRDefault="00CB3249" w:rsidP="005C787C">
            <w:r w:rsidRPr="005B72BD">
              <w:t>Up quark</w:t>
            </w:r>
          </w:p>
        </w:tc>
      </w:tr>
      <w:tr w:rsidR="00CB3249" w:rsidRPr="005B72BD" w14:paraId="3D6C45DF" w14:textId="77777777" w:rsidTr="00646DDE">
        <w:tc>
          <w:tcPr>
            <w:tcW w:w="4232" w:type="dxa"/>
          </w:tcPr>
          <w:p w14:paraId="41C33774" w14:textId="77777777" w:rsidR="00CB3249" w:rsidRPr="005B72BD" w:rsidRDefault="00CB3249" w:rsidP="005C787C">
            <w:r w:rsidRPr="005B72BD">
              <w:t>d</w:t>
            </w:r>
          </w:p>
        </w:tc>
        <w:tc>
          <w:tcPr>
            <w:tcW w:w="4277" w:type="dxa"/>
          </w:tcPr>
          <w:p w14:paraId="79333B06" w14:textId="77777777" w:rsidR="00CB3249" w:rsidRPr="005B72BD" w:rsidRDefault="00CB3249" w:rsidP="005C787C">
            <w:r w:rsidRPr="005B72BD">
              <w:t>Down quark</w:t>
            </w:r>
          </w:p>
        </w:tc>
      </w:tr>
      <w:tr w:rsidR="00CB3249" w:rsidRPr="005B72BD" w14:paraId="79109CB0" w14:textId="77777777" w:rsidTr="00646DDE">
        <w:tc>
          <w:tcPr>
            <w:tcW w:w="4232" w:type="dxa"/>
          </w:tcPr>
          <w:p w14:paraId="7DC15D0A" w14:textId="77777777" w:rsidR="00CB3249" w:rsidRPr="005B72BD" w:rsidRDefault="00CB3249" w:rsidP="005C787C">
            <w:r w:rsidRPr="005B72BD">
              <w:t>s</w:t>
            </w:r>
          </w:p>
        </w:tc>
        <w:tc>
          <w:tcPr>
            <w:tcW w:w="4277" w:type="dxa"/>
          </w:tcPr>
          <w:p w14:paraId="7E1B5173" w14:textId="77777777" w:rsidR="00CB3249" w:rsidRPr="005B72BD" w:rsidRDefault="00CB3249" w:rsidP="005C787C">
            <w:r w:rsidRPr="005B72BD">
              <w:t>Strange quark</w:t>
            </w:r>
          </w:p>
        </w:tc>
      </w:tr>
      <w:tr w:rsidR="00CB3249" w:rsidRPr="005B72BD" w14:paraId="13CB8903" w14:textId="77777777" w:rsidTr="00646DDE">
        <w:tc>
          <w:tcPr>
            <w:tcW w:w="4232" w:type="dxa"/>
          </w:tcPr>
          <w:p w14:paraId="0D580C25" w14:textId="77777777" w:rsidR="00CB3249" w:rsidRPr="005B72BD" w:rsidRDefault="00CB3249" w:rsidP="005C787C">
            <w:r w:rsidRPr="005B72BD">
              <w:t>c</w:t>
            </w:r>
          </w:p>
        </w:tc>
        <w:tc>
          <w:tcPr>
            <w:tcW w:w="4277" w:type="dxa"/>
          </w:tcPr>
          <w:p w14:paraId="05D692D4" w14:textId="77777777" w:rsidR="00CB3249" w:rsidRPr="005B72BD" w:rsidRDefault="00CB3249" w:rsidP="005C787C">
            <w:r w:rsidRPr="005B72BD">
              <w:t>Charm quark</w:t>
            </w:r>
          </w:p>
        </w:tc>
      </w:tr>
      <w:tr w:rsidR="00CB3249" w:rsidRPr="005B72BD" w14:paraId="4BE279B4" w14:textId="77777777" w:rsidTr="00646DDE">
        <w:tc>
          <w:tcPr>
            <w:tcW w:w="4232" w:type="dxa"/>
          </w:tcPr>
          <w:p w14:paraId="02540233" w14:textId="77777777" w:rsidR="00CB3249" w:rsidRPr="005B72BD" w:rsidRDefault="00CB3249" w:rsidP="005C787C">
            <w:r w:rsidRPr="005B72BD">
              <w:t>b</w:t>
            </w:r>
          </w:p>
        </w:tc>
        <w:tc>
          <w:tcPr>
            <w:tcW w:w="4277" w:type="dxa"/>
          </w:tcPr>
          <w:p w14:paraId="6BE5044A" w14:textId="77777777" w:rsidR="00CB3249" w:rsidRPr="005B72BD" w:rsidRDefault="00CB3249" w:rsidP="005C787C">
            <w:r w:rsidRPr="005B72BD">
              <w:t>Bottom quark</w:t>
            </w:r>
          </w:p>
        </w:tc>
      </w:tr>
      <w:tr w:rsidR="00CB3249" w:rsidRPr="005B72BD" w14:paraId="3AAD706C" w14:textId="77777777" w:rsidTr="00646DDE">
        <w:tc>
          <w:tcPr>
            <w:tcW w:w="4232" w:type="dxa"/>
          </w:tcPr>
          <w:p w14:paraId="4A63D1AC" w14:textId="77777777" w:rsidR="00CB3249" w:rsidRPr="005B72BD" w:rsidRDefault="00CB3249" w:rsidP="005C787C">
            <w:r w:rsidRPr="005B72BD">
              <w:t>t</w:t>
            </w:r>
          </w:p>
        </w:tc>
        <w:tc>
          <w:tcPr>
            <w:tcW w:w="4277" w:type="dxa"/>
          </w:tcPr>
          <w:p w14:paraId="726F80CF" w14:textId="77777777" w:rsidR="00CB3249" w:rsidRPr="005B72BD" w:rsidRDefault="00CB3249" w:rsidP="005C787C">
            <w:r w:rsidRPr="005B72BD">
              <w:t>Top Quark</w:t>
            </w:r>
          </w:p>
        </w:tc>
      </w:tr>
      <w:tr w:rsidR="00CB3249" w:rsidRPr="005B72BD" w14:paraId="267CFFBB" w14:textId="77777777" w:rsidTr="00646DDE">
        <w:tc>
          <w:tcPr>
            <w:tcW w:w="4232" w:type="dxa"/>
          </w:tcPr>
          <w:p w14:paraId="2ABEB661" w14:textId="77777777" w:rsidR="00CB3249" w:rsidRPr="005B72BD" w:rsidRDefault="00BB3E1A" w:rsidP="005C787C">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5C787C">
            <w:r w:rsidRPr="005B72BD">
              <w:t>Muon</w:t>
            </w:r>
          </w:p>
        </w:tc>
      </w:tr>
      <w:tr w:rsidR="00CB3249" w:rsidRPr="005B72BD" w14:paraId="5DA640DA" w14:textId="77777777" w:rsidTr="00646DDE">
        <w:tc>
          <w:tcPr>
            <w:tcW w:w="4232" w:type="dxa"/>
          </w:tcPr>
          <w:p w14:paraId="246B69C0" w14:textId="77777777" w:rsidR="00CB3249" w:rsidRPr="005B72BD" w:rsidRDefault="00BB3E1A" w:rsidP="005C787C">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5C787C">
            <w:r w:rsidRPr="005B72BD">
              <w:t>Tau lepton</w:t>
            </w:r>
          </w:p>
        </w:tc>
      </w:tr>
      <w:tr w:rsidR="00CB3249" w:rsidRPr="005B72BD" w14:paraId="3C16238F" w14:textId="77777777" w:rsidTr="00646DDE">
        <w:tc>
          <w:tcPr>
            <w:tcW w:w="4232" w:type="dxa"/>
          </w:tcPr>
          <w:p w14:paraId="4E12D5BE" w14:textId="77777777" w:rsidR="00CB3249" w:rsidRPr="005B72BD" w:rsidRDefault="00CB3249" w:rsidP="005C787C">
            <w:pPr>
              <w:rPr>
                <w:iCs/>
              </w:rPr>
            </w:pPr>
            <w:r w:rsidRPr="005B72BD">
              <w:t>EWT</w:t>
            </w:r>
          </w:p>
        </w:tc>
        <w:tc>
          <w:tcPr>
            <w:tcW w:w="4277" w:type="dxa"/>
          </w:tcPr>
          <w:p w14:paraId="439EBF1A" w14:textId="77777777" w:rsidR="00CB3249" w:rsidRPr="005B72BD" w:rsidRDefault="00CB3249" w:rsidP="005C787C">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5C787C">
            <w:r w:rsidRPr="005B72BD">
              <w:t>c</w:t>
            </w:r>
          </w:p>
        </w:tc>
        <w:tc>
          <w:tcPr>
            <w:tcW w:w="4277" w:type="dxa"/>
          </w:tcPr>
          <w:p w14:paraId="2EA96555" w14:textId="77777777" w:rsidR="00CB3249" w:rsidRPr="005B72BD" w:rsidRDefault="00CB3249" w:rsidP="005C787C">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5C787C">
            <w:pPr>
              <w:rPr>
                <w:rFonts w:asciiTheme="majorHAnsi" w:hAnsiTheme="majorHAnsi"/>
              </w:rPr>
            </w:pPr>
            <m:oMathPara>
              <m:oMath>
                <m:r>
                  <m:rPr>
                    <m:sty m:val="p"/>
                  </m:rPr>
                  <w:rPr>
                    <w:rFonts w:ascii="Cambria Math" w:eastAsia="MS Mincho" w:hAnsi="Cambria Math"/>
                  </w:rPr>
                  <m:t>〈</m:t>
                </m:r>
                <m:r>
                  <w:rPr>
                    <w:rFonts w:ascii="Cambria Math" w:hAnsi="Cambria Math"/>
                  </w:rPr>
                  <m:t>O</m:t>
                </m:r>
                <m:r>
                  <m:rPr>
                    <m:sty m:val="p"/>
                  </m:rPr>
                  <w:rPr>
                    <w:rFonts w:ascii="Cambria Math" w:eastAsia="MS Mincho" w:hAnsi="Cambria Math"/>
                  </w:rPr>
                  <m:t>〉</m:t>
                </m:r>
              </m:oMath>
            </m:oMathPara>
          </w:p>
        </w:tc>
        <w:tc>
          <w:tcPr>
            <w:tcW w:w="4277" w:type="dxa"/>
          </w:tcPr>
          <w:p w14:paraId="646FBFFF" w14:textId="77777777" w:rsidR="00CB3249" w:rsidRPr="005B72BD" w:rsidRDefault="00CB3249" w:rsidP="005C787C">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5C787C">
            <w:r w:rsidRPr="005B72BD">
              <w:t>QFT</w:t>
            </w:r>
          </w:p>
        </w:tc>
        <w:tc>
          <w:tcPr>
            <w:tcW w:w="4277" w:type="dxa"/>
          </w:tcPr>
          <w:p w14:paraId="45702EE6" w14:textId="77777777" w:rsidR="00CB3249" w:rsidRPr="005B72BD" w:rsidRDefault="00CB3249" w:rsidP="005C787C">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5C787C">
            <w:r w:rsidRPr="005B72BD">
              <w:t>g</w:t>
            </w:r>
          </w:p>
        </w:tc>
        <w:tc>
          <w:tcPr>
            <w:tcW w:w="4277" w:type="dxa"/>
          </w:tcPr>
          <w:p w14:paraId="088D4973" w14:textId="77777777" w:rsidR="00CB3249" w:rsidRPr="005B72BD" w:rsidRDefault="00CB3249" w:rsidP="005C787C">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5C787C">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5C787C">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5C787C">
            <w:r w:rsidRPr="005B72BD">
              <w:t>HEP</w:t>
            </w:r>
          </w:p>
        </w:tc>
        <w:tc>
          <w:tcPr>
            <w:tcW w:w="4277" w:type="dxa"/>
          </w:tcPr>
          <w:p w14:paraId="024B6B84" w14:textId="77777777" w:rsidR="00CB3249" w:rsidRPr="005B72BD" w:rsidRDefault="00CB3249" w:rsidP="005C787C">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5C787C">
            <w:r w:rsidRPr="005B72BD">
              <w:lastRenderedPageBreak/>
              <w:t>fm</w:t>
            </w:r>
          </w:p>
        </w:tc>
        <w:tc>
          <w:tcPr>
            <w:tcW w:w="4277" w:type="dxa"/>
          </w:tcPr>
          <w:p w14:paraId="50FBA5D4" w14:textId="77777777" w:rsidR="00CB3249" w:rsidRPr="005B72BD" w:rsidRDefault="00CB3249" w:rsidP="005C787C">
            <w:proofErr w:type="spellStart"/>
            <w:r w:rsidRPr="005B72BD">
              <w:t>Femtometer</w:t>
            </w:r>
            <w:proofErr w:type="spellEnd"/>
          </w:p>
        </w:tc>
      </w:tr>
      <w:tr w:rsidR="00CB3249" w:rsidRPr="005B72BD" w14:paraId="772362EE" w14:textId="77777777" w:rsidTr="00646DDE">
        <w:tc>
          <w:tcPr>
            <w:tcW w:w="4232" w:type="dxa"/>
          </w:tcPr>
          <w:p w14:paraId="15E5D795" w14:textId="77777777" w:rsidR="00CB3249" w:rsidRPr="005B72BD" w:rsidRDefault="00CB3249" w:rsidP="005C787C">
            <w:r w:rsidRPr="005B72BD">
              <w:t>s</w:t>
            </w:r>
          </w:p>
        </w:tc>
        <w:tc>
          <w:tcPr>
            <w:tcW w:w="4277" w:type="dxa"/>
          </w:tcPr>
          <w:p w14:paraId="2D8C36E9" w14:textId="77777777" w:rsidR="00CB3249" w:rsidRPr="005B72BD" w:rsidRDefault="00CB3249" w:rsidP="005C787C">
            <w:r w:rsidRPr="005B72BD">
              <w:t>Seconds</w:t>
            </w:r>
          </w:p>
        </w:tc>
      </w:tr>
      <w:tr w:rsidR="00CB3249" w:rsidRPr="005B72BD" w14:paraId="5ECCE93D" w14:textId="77777777" w:rsidTr="00646DDE">
        <w:tc>
          <w:tcPr>
            <w:tcW w:w="4232" w:type="dxa"/>
          </w:tcPr>
          <w:p w14:paraId="23973FF2" w14:textId="77777777" w:rsidR="00CB3249" w:rsidRPr="005B72BD" w:rsidRDefault="00CB3249" w:rsidP="005C787C">
            <w:r w:rsidRPr="005B72BD">
              <w:t>T</w:t>
            </w:r>
          </w:p>
        </w:tc>
        <w:tc>
          <w:tcPr>
            <w:tcW w:w="4277" w:type="dxa"/>
          </w:tcPr>
          <w:p w14:paraId="7C7CE793" w14:textId="77777777" w:rsidR="00CB3249" w:rsidRPr="005B72BD" w:rsidRDefault="00CB3249" w:rsidP="005C787C">
            <w:r w:rsidRPr="005B72BD">
              <w:t>Temperature</w:t>
            </w:r>
          </w:p>
        </w:tc>
      </w:tr>
      <w:tr w:rsidR="00CB3249" w:rsidRPr="005B72BD" w14:paraId="47C1BB36" w14:textId="77777777" w:rsidTr="00646DDE">
        <w:tc>
          <w:tcPr>
            <w:tcW w:w="4232" w:type="dxa"/>
          </w:tcPr>
          <w:p w14:paraId="761CA64B" w14:textId="77777777" w:rsidR="00CB3249" w:rsidRPr="005B72BD" w:rsidRDefault="00CB3249" w:rsidP="005C787C">
            <w:r w:rsidRPr="005B72BD">
              <w:t>UNESCO</w:t>
            </w:r>
          </w:p>
        </w:tc>
        <w:tc>
          <w:tcPr>
            <w:tcW w:w="4277" w:type="dxa"/>
          </w:tcPr>
          <w:p w14:paraId="442482FB" w14:textId="77777777" w:rsidR="00CB3249" w:rsidRPr="005B72BD" w:rsidRDefault="00CB3249" w:rsidP="005C787C">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5C787C">
            <w:r w:rsidRPr="005B72BD">
              <w:t>TB</w:t>
            </w:r>
          </w:p>
        </w:tc>
        <w:tc>
          <w:tcPr>
            <w:tcW w:w="4277" w:type="dxa"/>
          </w:tcPr>
          <w:p w14:paraId="737C39B6" w14:textId="77777777" w:rsidR="00CB3249" w:rsidRPr="005B72BD" w:rsidRDefault="00CB3249" w:rsidP="005C787C">
            <w:r w:rsidRPr="005B72BD">
              <w:t>Terabytes</w:t>
            </w:r>
          </w:p>
        </w:tc>
      </w:tr>
      <w:tr w:rsidR="00CB3249" w:rsidRPr="005B72BD" w14:paraId="224BE0CE" w14:textId="77777777" w:rsidTr="00646DDE">
        <w:tc>
          <w:tcPr>
            <w:tcW w:w="4232" w:type="dxa"/>
          </w:tcPr>
          <w:p w14:paraId="5CE488B9" w14:textId="77777777" w:rsidR="00CB3249" w:rsidRPr="005B72BD" w:rsidRDefault="00CB3249" w:rsidP="005C787C">
            <w:r w:rsidRPr="005B72BD">
              <w:t>RAM</w:t>
            </w:r>
          </w:p>
        </w:tc>
        <w:tc>
          <w:tcPr>
            <w:tcW w:w="4277" w:type="dxa"/>
          </w:tcPr>
          <w:p w14:paraId="465E14AC" w14:textId="77777777" w:rsidR="00CB3249" w:rsidRPr="005B72BD" w:rsidRDefault="00CB3249" w:rsidP="005C787C">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5C787C">
            <w:proofErr w:type="spellStart"/>
            <w:r w:rsidRPr="005B72BD">
              <w:t>GiB</w:t>
            </w:r>
            <w:proofErr w:type="spellEnd"/>
            <w:r w:rsidRPr="005B72BD">
              <w:t>/s</w:t>
            </w:r>
          </w:p>
        </w:tc>
        <w:tc>
          <w:tcPr>
            <w:tcW w:w="4277" w:type="dxa"/>
          </w:tcPr>
          <w:p w14:paraId="04FBA82F" w14:textId="77777777" w:rsidR="00CB3249" w:rsidRPr="005B72BD" w:rsidRDefault="00CB3249" w:rsidP="005C787C">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5C787C">
            <w:r w:rsidRPr="005B72BD">
              <w:t>RHIC</w:t>
            </w:r>
          </w:p>
        </w:tc>
        <w:tc>
          <w:tcPr>
            <w:tcW w:w="4277" w:type="dxa"/>
          </w:tcPr>
          <w:p w14:paraId="51EF013E" w14:textId="77777777" w:rsidR="00CB3249" w:rsidRPr="005B72BD" w:rsidRDefault="00CB3249" w:rsidP="005C787C">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5C787C">
            <w:r w:rsidRPr="005B72BD">
              <w:t>Z</w:t>
            </w:r>
          </w:p>
        </w:tc>
        <w:tc>
          <w:tcPr>
            <w:tcW w:w="4277" w:type="dxa"/>
          </w:tcPr>
          <w:p w14:paraId="6B7E9E04" w14:textId="77777777" w:rsidR="00CB3249" w:rsidRPr="005B72BD" w:rsidRDefault="00CB3249" w:rsidP="005C787C">
            <w:r w:rsidRPr="005B72BD">
              <w:t>Atomic number</w:t>
            </w:r>
          </w:p>
        </w:tc>
      </w:tr>
      <w:tr w:rsidR="00CB3249" w:rsidRPr="005B72BD" w14:paraId="5C3C118C" w14:textId="77777777" w:rsidTr="00646DDE">
        <w:tc>
          <w:tcPr>
            <w:tcW w:w="4232" w:type="dxa"/>
          </w:tcPr>
          <w:p w14:paraId="31FA39F6"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5C787C">
            <w:r w:rsidRPr="005B72BD">
              <w:t>Hydrogen</w:t>
            </w:r>
          </w:p>
        </w:tc>
      </w:tr>
      <w:tr w:rsidR="00CB3249" w:rsidRPr="005B72BD" w14:paraId="57CAD3D5" w14:textId="77777777" w:rsidTr="00646DDE">
        <w:tc>
          <w:tcPr>
            <w:tcW w:w="4232" w:type="dxa"/>
          </w:tcPr>
          <w:p w14:paraId="077A133C" w14:textId="77777777" w:rsidR="00CB3249" w:rsidRPr="005B72BD" w:rsidRDefault="00BB3E1A" w:rsidP="005C787C">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5C787C">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5C787C">
            <w:r w:rsidRPr="005B72BD">
              <w:t>p</w:t>
            </w:r>
          </w:p>
        </w:tc>
        <w:tc>
          <w:tcPr>
            <w:tcW w:w="4277" w:type="dxa"/>
          </w:tcPr>
          <w:p w14:paraId="3886730D" w14:textId="77777777" w:rsidR="00CB3249" w:rsidRPr="005B72BD" w:rsidRDefault="00CB3249" w:rsidP="005C787C">
            <w:r w:rsidRPr="005B72BD">
              <w:t>Momentum</w:t>
            </w:r>
          </w:p>
        </w:tc>
      </w:tr>
      <w:tr w:rsidR="00CB3249" w:rsidRPr="005B72BD" w14:paraId="64C02D98" w14:textId="77777777" w:rsidTr="00646DDE">
        <w:tc>
          <w:tcPr>
            <w:tcW w:w="4232" w:type="dxa"/>
          </w:tcPr>
          <w:p w14:paraId="12619713" w14:textId="77777777" w:rsidR="00CB3249" w:rsidRPr="005B72BD" w:rsidRDefault="00CB3249" w:rsidP="005C787C">
            <w:r w:rsidRPr="005B72BD">
              <w:t>pPb</w:t>
            </w:r>
          </w:p>
        </w:tc>
        <w:tc>
          <w:tcPr>
            <w:tcW w:w="4277" w:type="dxa"/>
          </w:tcPr>
          <w:p w14:paraId="44ED7577" w14:textId="77777777" w:rsidR="00CB3249" w:rsidRPr="005B72BD" w:rsidRDefault="00CB3249" w:rsidP="005C787C">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5C787C">
            <w:r w:rsidRPr="005B72BD">
              <w:t>Pb</w:t>
            </w:r>
          </w:p>
        </w:tc>
        <w:tc>
          <w:tcPr>
            <w:tcW w:w="4277" w:type="dxa"/>
          </w:tcPr>
          <w:p w14:paraId="5491EE9D" w14:textId="77777777" w:rsidR="00CB3249" w:rsidRPr="005B72BD" w:rsidRDefault="00CB3249" w:rsidP="005C787C">
            <w:r w:rsidRPr="005B72BD">
              <w:t>Lead</w:t>
            </w:r>
          </w:p>
        </w:tc>
      </w:tr>
      <w:tr w:rsidR="00CB3249" w:rsidRPr="005B72BD" w14:paraId="1D5954A6" w14:textId="77777777" w:rsidTr="00646DDE">
        <w:tc>
          <w:tcPr>
            <w:tcW w:w="4232" w:type="dxa"/>
          </w:tcPr>
          <w:p w14:paraId="15170838" w14:textId="77777777" w:rsidR="00CB3249" w:rsidRPr="005B72BD" w:rsidRDefault="00CB3249" w:rsidP="005C787C">
            <w:r w:rsidRPr="005B72BD">
              <w:t>PS</w:t>
            </w:r>
          </w:p>
        </w:tc>
        <w:tc>
          <w:tcPr>
            <w:tcW w:w="4277" w:type="dxa"/>
          </w:tcPr>
          <w:p w14:paraId="2FA30DE8" w14:textId="77777777" w:rsidR="00CB3249" w:rsidRPr="005B72BD" w:rsidRDefault="00CB3249" w:rsidP="005C787C">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5C787C">
            <w:r w:rsidRPr="005B72BD">
              <w:t>SPS</w:t>
            </w:r>
          </w:p>
        </w:tc>
        <w:tc>
          <w:tcPr>
            <w:tcW w:w="4277" w:type="dxa"/>
          </w:tcPr>
          <w:p w14:paraId="3A5930D3" w14:textId="77777777" w:rsidR="00CB3249" w:rsidRPr="005B72BD" w:rsidRDefault="00CB3249" w:rsidP="005C787C">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5C787C">
            <w:proofErr w:type="spellStart"/>
            <w:r w:rsidRPr="005B72BD">
              <w:t>NbTi</w:t>
            </w:r>
            <w:proofErr w:type="spellEnd"/>
          </w:p>
        </w:tc>
        <w:tc>
          <w:tcPr>
            <w:tcW w:w="4277" w:type="dxa"/>
          </w:tcPr>
          <w:p w14:paraId="65EFC0CA" w14:textId="77777777" w:rsidR="00CB3249" w:rsidRPr="005B72BD" w:rsidRDefault="00CB3249" w:rsidP="005C787C">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5C787C">
            <w:r w:rsidRPr="005B72BD">
              <w:t>K</w:t>
            </w:r>
          </w:p>
        </w:tc>
        <w:tc>
          <w:tcPr>
            <w:tcW w:w="4277" w:type="dxa"/>
          </w:tcPr>
          <w:p w14:paraId="2B8A1798" w14:textId="77777777" w:rsidR="00CB3249" w:rsidRPr="005B72BD" w:rsidRDefault="00CB3249" w:rsidP="005C787C">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5C787C">
            <w:r w:rsidRPr="005B72BD">
              <w:sym w:font="Symbol" w:char="F0B0"/>
            </w:r>
            <w:r w:rsidRPr="005B72BD">
              <w:t>C</w:t>
            </w:r>
          </w:p>
        </w:tc>
        <w:tc>
          <w:tcPr>
            <w:tcW w:w="4277" w:type="dxa"/>
          </w:tcPr>
          <w:p w14:paraId="3E680C5D" w14:textId="77777777" w:rsidR="00CB3249" w:rsidRPr="005B72BD" w:rsidRDefault="00CB3249" w:rsidP="005C787C">
            <w:r w:rsidRPr="005B72BD">
              <w:t xml:space="preserve">Degrees </w:t>
            </w:r>
            <w:proofErr w:type="spellStart"/>
            <w:r w:rsidRPr="005B72BD">
              <w:t>Celcius</w:t>
            </w:r>
            <w:proofErr w:type="spellEnd"/>
          </w:p>
        </w:tc>
      </w:tr>
      <w:tr w:rsidR="00CB3249" w:rsidRPr="005B72BD" w14:paraId="6D1032CD" w14:textId="77777777" w:rsidTr="00646DDE">
        <w:tc>
          <w:tcPr>
            <w:tcW w:w="4232" w:type="dxa"/>
          </w:tcPr>
          <w:p w14:paraId="2F54FE8D" w14:textId="77777777" w:rsidR="00CB3249" w:rsidRPr="005B72BD" w:rsidRDefault="00CB3249" w:rsidP="005C787C">
            <w:r w:rsidRPr="005B72BD">
              <w:t>T</w:t>
            </w:r>
          </w:p>
        </w:tc>
        <w:tc>
          <w:tcPr>
            <w:tcW w:w="4277" w:type="dxa"/>
          </w:tcPr>
          <w:p w14:paraId="6AB64209" w14:textId="77777777" w:rsidR="00CB3249" w:rsidRPr="005B72BD" w:rsidRDefault="00CB3249" w:rsidP="005C787C">
            <w:r w:rsidRPr="005B72BD">
              <w:t>Tesla</w:t>
            </w:r>
          </w:p>
        </w:tc>
      </w:tr>
      <w:tr w:rsidR="00CB3249" w:rsidRPr="005B72BD" w14:paraId="137D8C4D" w14:textId="77777777" w:rsidTr="00646DDE">
        <w:tc>
          <w:tcPr>
            <w:tcW w:w="4232" w:type="dxa"/>
          </w:tcPr>
          <w:p w14:paraId="2179D304"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5C787C">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5C787C">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5C787C">
            <w:r w:rsidRPr="005B72BD">
              <w:t>Atmosphere</w:t>
            </w:r>
          </w:p>
        </w:tc>
      </w:tr>
      <w:tr w:rsidR="00CB3249" w:rsidRPr="005B72BD" w14:paraId="4818D58A" w14:textId="77777777" w:rsidTr="00646DDE">
        <w:tc>
          <w:tcPr>
            <w:tcW w:w="4232" w:type="dxa"/>
          </w:tcPr>
          <w:p w14:paraId="2DA360AD" w14:textId="77777777" w:rsidR="00CB3249" w:rsidRPr="005B72BD" w:rsidRDefault="00CB3249" w:rsidP="005C787C">
            <w:r w:rsidRPr="005B72BD">
              <w:t>ATLAS</w:t>
            </w:r>
          </w:p>
        </w:tc>
        <w:tc>
          <w:tcPr>
            <w:tcW w:w="4277" w:type="dxa"/>
          </w:tcPr>
          <w:p w14:paraId="6FC08770" w14:textId="77777777" w:rsidR="00CB3249" w:rsidRPr="005B72BD" w:rsidRDefault="00CB3249" w:rsidP="005C787C">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5C787C">
            <w:r w:rsidRPr="005B72BD">
              <w:t>CMS</w:t>
            </w:r>
          </w:p>
        </w:tc>
        <w:tc>
          <w:tcPr>
            <w:tcW w:w="4277" w:type="dxa"/>
          </w:tcPr>
          <w:p w14:paraId="4AEE385B" w14:textId="77777777" w:rsidR="00CB3249" w:rsidRPr="005B72BD" w:rsidRDefault="00CB3249" w:rsidP="005C787C">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5C787C">
            <w:r w:rsidRPr="005B72BD">
              <w:t>LHCb</w:t>
            </w:r>
          </w:p>
        </w:tc>
        <w:tc>
          <w:tcPr>
            <w:tcW w:w="4277" w:type="dxa"/>
          </w:tcPr>
          <w:p w14:paraId="00562666" w14:textId="77777777" w:rsidR="00CB3249" w:rsidRPr="005B72BD" w:rsidRDefault="00CB3249" w:rsidP="005C787C">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5C787C">
            <w:r w:rsidRPr="005B72BD">
              <w:t>TOTEM</w:t>
            </w:r>
          </w:p>
        </w:tc>
        <w:tc>
          <w:tcPr>
            <w:tcW w:w="4277" w:type="dxa"/>
          </w:tcPr>
          <w:p w14:paraId="61BFE1A9" w14:textId="77777777" w:rsidR="00CB3249" w:rsidRPr="005B72BD" w:rsidRDefault="00CB3249" w:rsidP="005C787C">
            <w:r w:rsidRPr="005B72BD">
              <w:t xml:space="preserve">The </w:t>
            </w:r>
            <w:proofErr w:type="spellStart"/>
            <w:r w:rsidRPr="005B72BD">
              <w:t>TOTal</w:t>
            </w:r>
            <w:proofErr w:type="spellEnd"/>
            <w:r w:rsidRPr="005B72BD">
              <w:t xml:space="preserve">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5C787C">
            <w:proofErr w:type="spellStart"/>
            <w:r w:rsidRPr="005B72BD">
              <w:t>MoEDAL</w:t>
            </w:r>
            <w:proofErr w:type="spellEnd"/>
          </w:p>
        </w:tc>
        <w:tc>
          <w:tcPr>
            <w:tcW w:w="4277" w:type="dxa"/>
          </w:tcPr>
          <w:p w14:paraId="752F9B82" w14:textId="77777777" w:rsidR="00CB3249" w:rsidRPr="005B72BD" w:rsidRDefault="00CB3249" w:rsidP="005C787C">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5C787C">
            <w:r w:rsidRPr="005B72BD">
              <w:t>OOP</w:t>
            </w:r>
          </w:p>
        </w:tc>
        <w:tc>
          <w:tcPr>
            <w:tcW w:w="4277" w:type="dxa"/>
          </w:tcPr>
          <w:p w14:paraId="3674316B" w14:textId="77777777" w:rsidR="00CB3249" w:rsidRPr="005B72BD" w:rsidRDefault="00CB3249" w:rsidP="005C787C">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5C787C">
            <w:r w:rsidRPr="005B72BD">
              <w:t>GNU</w:t>
            </w:r>
          </w:p>
        </w:tc>
        <w:tc>
          <w:tcPr>
            <w:tcW w:w="4277" w:type="dxa"/>
          </w:tcPr>
          <w:p w14:paraId="2390AB4C" w14:textId="77777777" w:rsidR="00CB3249" w:rsidRPr="005B72BD" w:rsidRDefault="00CB3249" w:rsidP="005C787C">
            <w:r w:rsidRPr="005B72BD">
              <w:t>Gnu's Not Unix</w:t>
            </w:r>
          </w:p>
        </w:tc>
      </w:tr>
      <w:tr w:rsidR="00CB3249" w:rsidRPr="005B72BD" w14:paraId="625B7ED6" w14:textId="77777777" w:rsidTr="00646DDE">
        <w:tc>
          <w:tcPr>
            <w:tcW w:w="4232" w:type="dxa"/>
          </w:tcPr>
          <w:p w14:paraId="5A00AE45" w14:textId="77777777" w:rsidR="00CB3249" w:rsidRPr="005B72BD" w:rsidRDefault="00CB3249" w:rsidP="005C787C">
            <w:r w:rsidRPr="005B72BD">
              <w:t>OS</w:t>
            </w:r>
          </w:p>
        </w:tc>
        <w:tc>
          <w:tcPr>
            <w:tcW w:w="4277" w:type="dxa"/>
          </w:tcPr>
          <w:p w14:paraId="672A71C5" w14:textId="77777777" w:rsidR="00CB3249" w:rsidRPr="005B72BD" w:rsidRDefault="00CB3249" w:rsidP="005C787C">
            <w:r w:rsidRPr="005B72BD">
              <w:t>Operating System</w:t>
            </w:r>
          </w:p>
        </w:tc>
      </w:tr>
      <w:tr w:rsidR="00CB3249" w:rsidRPr="005B72BD" w14:paraId="13B4AB97" w14:textId="77777777" w:rsidTr="00646DDE">
        <w:tc>
          <w:tcPr>
            <w:tcW w:w="4232" w:type="dxa"/>
          </w:tcPr>
          <w:p w14:paraId="6B1DC3A3"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5C787C">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5C787C">
            <w:r w:rsidRPr="005B72BD">
              <w:t>m</w:t>
            </w:r>
          </w:p>
        </w:tc>
        <w:tc>
          <w:tcPr>
            <w:tcW w:w="4277" w:type="dxa"/>
          </w:tcPr>
          <w:p w14:paraId="26D94609" w14:textId="77777777" w:rsidR="00CB3249" w:rsidRPr="005B72BD" w:rsidRDefault="00CB3249" w:rsidP="005C787C">
            <w:r w:rsidRPr="005B72BD">
              <w:t>Meter</w:t>
            </w:r>
          </w:p>
        </w:tc>
      </w:tr>
      <w:tr w:rsidR="00CB3249" w:rsidRPr="005B72BD" w14:paraId="54498378" w14:textId="77777777" w:rsidTr="00646DDE">
        <w:tc>
          <w:tcPr>
            <w:tcW w:w="4232" w:type="dxa"/>
          </w:tcPr>
          <w:p w14:paraId="28E17C98" w14:textId="77777777" w:rsidR="00CB3249" w:rsidRPr="005B72BD" w:rsidRDefault="00CB3249" w:rsidP="005C787C">
            <w:r w:rsidRPr="005B72BD">
              <w:t>ITS</w:t>
            </w:r>
          </w:p>
        </w:tc>
        <w:tc>
          <w:tcPr>
            <w:tcW w:w="4277" w:type="dxa"/>
          </w:tcPr>
          <w:p w14:paraId="6D759E5F" w14:textId="77777777" w:rsidR="00CB3249" w:rsidRPr="005B72BD" w:rsidRDefault="00CB3249" w:rsidP="005C787C">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5C787C">
            <w:r w:rsidRPr="005B72BD">
              <w:t>SPD</w:t>
            </w:r>
          </w:p>
        </w:tc>
        <w:tc>
          <w:tcPr>
            <w:tcW w:w="4277" w:type="dxa"/>
          </w:tcPr>
          <w:p w14:paraId="39A2ACE5" w14:textId="77777777" w:rsidR="00CB3249" w:rsidRPr="005B72BD" w:rsidRDefault="00CB3249" w:rsidP="005C787C">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5C787C">
            <w:r w:rsidRPr="005B72BD">
              <w:t>SDD</w:t>
            </w:r>
          </w:p>
        </w:tc>
        <w:tc>
          <w:tcPr>
            <w:tcW w:w="4277" w:type="dxa"/>
          </w:tcPr>
          <w:p w14:paraId="2716AF2D" w14:textId="77777777" w:rsidR="00CB3249" w:rsidRPr="005B72BD" w:rsidRDefault="00CB3249" w:rsidP="005C787C">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5C787C">
            <w:r w:rsidRPr="005B72BD">
              <w:t>SSD</w:t>
            </w:r>
          </w:p>
        </w:tc>
        <w:tc>
          <w:tcPr>
            <w:tcW w:w="4277" w:type="dxa"/>
          </w:tcPr>
          <w:p w14:paraId="331089AB" w14:textId="77777777" w:rsidR="00CB3249" w:rsidRPr="005B72BD" w:rsidRDefault="00CB3249" w:rsidP="005C787C">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5C787C">
            <w:proofErr w:type="spellStart"/>
            <w:r w:rsidRPr="005B72BD">
              <w:t>dE</w:t>
            </w:r>
            <w:proofErr w:type="spellEnd"/>
            <w:r w:rsidRPr="005B72BD">
              <w:t>/dx</w:t>
            </w:r>
          </w:p>
        </w:tc>
        <w:tc>
          <w:tcPr>
            <w:tcW w:w="4277" w:type="dxa"/>
          </w:tcPr>
          <w:p w14:paraId="21C27983" w14:textId="77777777" w:rsidR="00CB3249" w:rsidRPr="005B72BD" w:rsidRDefault="00CB3249" w:rsidP="005C787C">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5C787C">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5C787C">
            <w:r w:rsidRPr="005B72BD">
              <w:t>TPC</w:t>
            </w:r>
          </w:p>
        </w:tc>
        <w:tc>
          <w:tcPr>
            <w:tcW w:w="4277" w:type="dxa"/>
          </w:tcPr>
          <w:p w14:paraId="2393675D" w14:textId="77777777" w:rsidR="00CB3249" w:rsidRPr="005B72BD" w:rsidRDefault="00CB3249" w:rsidP="005C787C">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5C787C">
            <w:r w:rsidRPr="005B72BD">
              <w:t>TOF</w:t>
            </w:r>
          </w:p>
        </w:tc>
        <w:tc>
          <w:tcPr>
            <w:tcW w:w="4277" w:type="dxa"/>
          </w:tcPr>
          <w:p w14:paraId="6A3F5388" w14:textId="77777777" w:rsidR="00CB3249" w:rsidRPr="005B72BD" w:rsidRDefault="00CB3249" w:rsidP="005C787C">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5C787C">
            <w:r w:rsidRPr="005B72BD">
              <w:t>m²</w:t>
            </w:r>
          </w:p>
        </w:tc>
        <w:tc>
          <w:tcPr>
            <w:tcW w:w="4277" w:type="dxa"/>
          </w:tcPr>
          <w:p w14:paraId="1573DF89" w14:textId="77777777" w:rsidR="00CB3249" w:rsidRPr="005B72BD" w:rsidRDefault="00CB3249" w:rsidP="005C787C">
            <w:r w:rsidRPr="005B72BD">
              <w:t>Square meters</w:t>
            </w:r>
          </w:p>
        </w:tc>
      </w:tr>
      <w:tr w:rsidR="00CB3249" w:rsidRPr="005B72BD" w14:paraId="7FCC3147" w14:textId="77777777" w:rsidTr="00646DDE">
        <w:tc>
          <w:tcPr>
            <w:tcW w:w="4232" w:type="dxa"/>
          </w:tcPr>
          <w:p w14:paraId="281D98DB" w14:textId="77777777" w:rsidR="00CB3249" w:rsidRPr="005B72BD" w:rsidRDefault="00CB3249" w:rsidP="005C787C">
            <w:proofErr w:type="spellStart"/>
            <w:r w:rsidRPr="005B72BD">
              <w:t>ps</w:t>
            </w:r>
            <w:proofErr w:type="spellEnd"/>
          </w:p>
        </w:tc>
        <w:tc>
          <w:tcPr>
            <w:tcW w:w="4277" w:type="dxa"/>
          </w:tcPr>
          <w:p w14:paraId="127DD11E" w14:textId="77777777" w:rsidR="00CB3249" w:rsidRPr="005B72BD" w:rsidRDefault="00CB3249" w:rsidP="005C787C">
            <w:r w:rsidRPr="005B72BD">
              <w:t>Picoseconds</w:t>
            </w:r>
          </w:p>
        </w:tc>
      </w:tr>
      <w:tr w:rsidR="00CB3249" w:rsidRPr="005B72BD" w14:paraId="3E0E98CF" w14:textId="77777777" w:rsidTr="00646DDE">
        <w:tc>
          <w:tcPr>
            <w:tcW w:w="4232" w:type="dxa"/>
          </w:tcPr>
          <w:p w14:paraId="578B78A3" w14:textId="77777777" w:rsidR="00CB3249" w:rsidRPr="005B72BD" w:rsidRDefault="00CB3249" w:rsidP="005C787C">
            <w:r w:rsidRPr="005B72BD">
              <w:t>HMPID</w:t>
            </w:r>
          </w:p>
        </w:tc>
        <w:tc>
          <w:tcPr>
            <w:tcW w:w="4277" w:type="dxa"/>
          </w:tcPr>
          <w:p w14:paraId="1C9FEB32" w14:textId="77777777" w:rsidR="00CB3249" w:rsidRPr="005B72BD" w:rsidRDefault="00CB3249" w:rsidP="005C787C">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5C787C">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5C787C">
            <w:r w:rsidRPr="005B72BD">
              <w:t>PHOS</w:t>
            </w:r>
          </w:p>
        </w:tc>
        <w:tc>
          <w:tcPr>
            <w:tcW w:w="4277" w:type="dxa"/>
          </w:tcPr>
          <w:p w14:paraId="4A12C9A2" w14:textId="77777777" w:rsidR="00CB3249" w:rsidRPr="005B72BD" w:rsidRDefault="00CB3249" w:rsidP="005C787C">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5C787C">
            <w:proofErr w:type="spellStart"/>
            <w:r w:rsidRPr="005B72BD">
              <w:t>EmCal</w:t>
            </w:r>
            <w:proofErr w:type="spellEnd"/>
          </w:p>
        </w:tc>
        <w:tc>
          <w:tcPr>
            <w:tcW w:w="4277" w:type="dxa"/>
          </w:tcPr>
          <w:p w14:paraId="43CFF387" w14:textId="77777777" w:rsidR="00CB3249" w:rsidRPr="005B72BD" w:rsidRDefault="00CB3249" w:rsidP="005C787C">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5C787C">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5C787C">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5C787C">
            <w:r w:rsidRPr="005B72BD">
              <w:t>V0</w:t>
            </w:r>
          </w:p>
        </w:tc>
        <w:tc>
          <w:tcPr>
            <w:tcW w:w="4277" w:type="dxa"/>
          </w:tcPr>
          <w:p w14:paraId="6A49B844" w14:textId="77777777" w:rsidR="00CB3249" w:rsidRPr="005B72BD" w:rsidRDefault="00CB3249" w:rsidP="005C787C">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5C787C">
            <w:r w:rsidRPr="005B72BD">
              <w:t>T0</w:t>
            </w:r>
          </w:p>
        </w:tc>
        <w:tc>
          <w:tcPr>
            <w:tcW w:w="4277" w:type="dxa"/>
          </w:tcPr>
          <w:p w14:paraId="0EA00AE8" w14:textId="77777777" w:rsidR="00CB3249" w:rsidRPr="005B72BD" w:rsidRDefault="00CB3249" w:rsidP="005C787C">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5C787C">
            <w:r w:rsidRPr="005B72BD">
              <w:t>PMD</w:t>
            </w:r>
          </w:p>
        </w:tc>
        <w:tc>
          <w:tcPr>
            <w:tcW w:w="4277" w:type="dxa"/>
          </w:tcPr>
          <w:p w14:paraId="215EC286" w14:textId="77777777" w:rsidR="00CB3249" w:rsidRPr="005B72BD" w:rsidRDefault="00CB3249" w:rsidP="005C787C">
            <w:proofErr w:type="spellStart"/>
            <w:r w:rsidRPr="005B72BD">
              <w:t>Photomultiplicity</w:t>
            </w:r>
            <w:proofErr w:type="spellEnd"/>
            <w:r w:rsidRPr="005B72BD">
              <w:t xml:space="preserve"> detector</w:t>
            </w:r>
          </w:p>
        </w:tc>
      </w:tr>
      <w:tr w:rsidR="00CB3249" w:rsidRPr="005B72BD" w14:paraId="5985EBBA" w14:textId="77777777" w:rsidTr="00646DDE">
        <w:tc>
          <w:tcPr>
            <w:tcW w:w="4232" w:type="dxa"/>
          </w:tcPr>
          <w:p w14:paraId="3E22DDF9" w14:textId="77777777" w:rsidR="00CB3249" w:rsidRPr="005B72BD" w:rsidRDefault="00CB3249" w:rsidP="005C787C">
            <w:r w:rsidRPr="005B72BD">
              <w:t>FMD</w:t>
            </w:r>
          </w:p>
        </w:tc>
        <w:tc>
          <w:tcPr>
            <w:tcW w:w="4277" w:type="dxa"/>
          </w:tcPr>
          <w:p w14:paraId="5AAA7CE3" w14:textId="77777777" w:rsidR="00CB3249" w:rsidRPr="005B72BD" w:rsidRDefault="00CB3249" w:rsidP="005C787C">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5C787C">
            <w:r w:rsidRPr="005B72BD">
              <w:t>ZDC</w:t>
            </w:r>
          </w:p>
        </w:tc>
        <w:tc>
          <w:tcPr>
            <w:tcW w:w="4277" w:type="dxa"/>
          </w:tcPr>
          <w:p w14:paraId="0360F60B" w14:textId="77777777" w:rsidR="00CB3249" w:rsidRPr="005B72BD" w:rsidRDefault="00CB3249" w:rsidP="005C787C">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5C787C">
            <w:r w:rsidRPr="005B72BD">
              <w:t>cm</w:t>
            </w:r>
          </w:p>
        </w:tc>
        <w:tc>
          <w:tcPr>
            <w:tcW w:w="4277" w:type="dxa"/>
          </w:tcPr>
          <w:p w14:paraId="08743ABA" w14:textId="77777777" w:rsidR="00CB3249" w:rsidRPr="005B72BD" w:rsidRDefault="00CB3249" w:rsidP="005C787C">
            <w:r w:rsidRPr="005B72BD">
              <w:t>Centimetre</w:t>
            </w:r>
          </w:p>
        </w:tc>
      </w:tr>
      <w:tr w:rsidR="00CB3249" w:rsidRPr="005B72BD" w14:paraId="41E91CB0" w14:textId="77777777" w:rsidTr="00646DDE">
        <w:tc>
          <w:tcPr>
            <w:tcW w:w="4232" w:type="dxa"/>
          </w:tcPr>
          <w:p w14:paraId="372489DC" w14:textId="77777777" w:rsidR="00CB3249" w:rsidRPr="005B72BD" w:rsidRDefault="00CB3249" w:rsidP="005C787C">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5C787C">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5C787C">
            <w:r w:rsidRPr="005B72BD">
              <w:t>MWPC</w:t>
            </w:r>
          </w:p>
        </w:tc>
        <w:tc>
          <w:tcPr>
            <w:tcW w:w="4277" w:type="dxa"/>
          </w:tcPr>
          <w:p w14:paraId="071DA5C8" w14:textId="77777777" w:rsidR="00CB3249" w:rsidRPr="005B72BD" w:rsidRDefault="00CB3249" w:rsidP="005C787C">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5C787C">
            <w:r w:rsidRPr="005B72BD">
              <w:t>ns</w:t>
            </w:r>
          </w:p>
        </w:tc>
        <w:tc>
          <w:tcPr>
            <w:tcW w:w="4277" w:type="dxa"/>
          </w:tcPr>
          <w:p w14:paraId="37AB1932" w14:textId="77777777" w:rsidR="00CB3249" w:rsidRPr="005B72BD" w:rsidRDefault="00CB3249" w:rsidP="005C787C">
            <w:r w:rsidRPr="005B72BD">
              <w:t>Nanoseconds</w:t>
            </w:r>
          </w:p>
        </w:tc>
      </w:tr>
      <w:tr w:rsidR="00CB3249" w:rsidRPr="005B72BD" w14:paraId="35EAFCDC" w14:textId="77777777" w:rsidTr="00646DDE">
        <w:tc>
          <w:tcPr>
            <w:tcW w:w="4232" w:type="dxa"/>
          </w:tcPr>
          <w:p w14:paraId="2136149A" w14:textId="77777777" w:rsidR="00CB3249" w:rsidRPr="005B72BD" w:rsidRDefault="00CB3249" w:rsidP="005C787C">
            <w:r w:rsidRPr="005B72BD">
              <w:t>ADC</w:t>
            </w:r>
          </w:p>
        </w:tc>
        <w:tc>
          <w:tcPr>
            <w:tcW w:w="4277" w:type="dxa"/>
          </w:tcPr>
          <w:p w14:paraId="32C11FBA" w14:textId="77777777" w:rsidR="00CB3249" w:rsidRPr="005B72BD" w:rsidRDefault="00CB3249" w:rsidP="005C787C">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5C787C">
            <w:r w:rsidRPr="005B72BD">
              <w:sym w:font="Symbol" w:char="F067"/>
            </w:r>
          </w:p>
        </w:tc>
        <w:tc>
          <w:tcPr>
            <w:tcW w:w="4277" w:type="dxa"/>
          </w:tcPr>
          <w:p w14:paraId="1CABBBA9" w14:textId="77777777" w:rsidR="00CB3249" w:rsidRPr="005B72BD" w:rsidRDefault="00CB3249" w:rsidP="005C787C">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5C787C">
            <w:r w:rsidRPr="005B72BD">
              <w:t>LQ1D</w:t>
            </w:r>
          </w:p>
        </w:tc>
        <w:tc>
          <w:tcPr>
            <w:tcW w:w="4277" w:type="dxa"/>
          </w:tcPr>
          <w:p w14:paraId="44084FA7" w14:textId="77777777" w:rsidR="00CB3249" w:rsidRPr="005B72BD" w:rsidRDefault="00CB3249" w:rsidP="005C787C">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5C787C">
            <w:r w:rsidRPr="005B72BD">
              <w:t>LQ2D</w:t>
            </w:r>
          </w:p>
        </w:tc>
        <w:tc>
          <w:tcPr>
            <w:tcW w:w="4277" w:type="dxa"/>
          </w:tcPr>
          <w:p w14:paraId="5231E392" w14:textId="77777777" w:rsidR="00CB3249" w:rsidRPr="005B72BD" w:rsidRDefault="00CB3249" w:rsidP="005C787C">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5C787C">
            <w:r w:rsidRPr="005B72BD">
              <w:t>AI</w:t>
            </w:r>
          </w:p>
        </w:tc>
        <w:tc>
          <w:tcPr>
            <w:tcW w:w="4277" w:type="dxa"/>
          </w:tcPr>
          <w:p w14:paraId="2AA2709E" w14:textId="77777777" w:rsidR="00CB3249" w:rsidRPr="005B72BD" w:rsidRDefault="00CB3249" w:rsidP="005C787C">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5C787C">
            <w:r w:rsidRPr="005B72BD">
              <w:t>MLPs</w:t>
            </w:r>
          </w:p>
        </w:tc>
        <w:tc>
          <w:tcPr>
            <w:tcW w:w="4277" w:type="dxa"/>
          </w:tcPr>
          <w:p w14:paraId="5BF72118" w14:textId="77777777" w:rsidR="00CB3249" w:rsidRPr="005B72BD" w:rsidRDefault="00CB3249" w:rsidP="005C787C">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5C787C">
            <w:proofErr w:type="spellStart"/>
            <w:r w:rsidRPr="005B72BD">
              <w:t>ReLU</w:t>
            </w:r>
            <w:proofErr w:type="spellEnd"/>
          </w:p>
        </w:tc>
        <w:tc>
          <w:tcPr>
            <w:tcW w:w="4277" w:type="dxa"/>
          </w:tcPr>
          <w:p w14:paraId="0E415FD5" w14:textId="77777777" w:rsidR="00CB3249" w:rsidRPr="005B72BD" w:rsidRDefault="00CB3249" w:rsidP="005C787C">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5C787C">
            <w:r w:rsidRPr="005B72BD">
              <w:t>J</w:t>
            </w:r>
          </w:p>
        </w:tc>
        <w:tc>
          <w:tcPr>
            <w:tcW w:w="4277" w:type="dxa"/>
          </w:tcPr>
          <w:p w14:paraId="3CC0374C" w14:textId="77777777" w:rsidR="00CB3249" w:rsidRPr="005B72BD" w:rsidRDefault="00CB3249" w:rsidP="005C787C">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5C787C">
            <w:r w:rsidRPr="005B72BD">
              <w:t>SGD</w:t>
            </w:r>
          </w:p>
        </w:tc>
        <w:tc>
          <w:tcPr>
            <w:tcW w:w="4277" w:type="dxa"/>
          </w:tcPr>
          <w:p w14:paraId="4AA7AA3B" w14:textId="77777777" w:rsidR="00CB3249" w:rsidRPr="005B72BD" w:rsidRDefault="00CB3249" w:rsidP="005C787C">
            <w:r w:rsidRPr="005B72BD">
              <w:t>Stochastic Gradient Descent</w:t>
            </w:r>
          </w:p>
        </w:tc>
      </w:tr>
      <w:tr w:rsidR="00CB3249" w:rsidRPr="005B72BD" w14:paraId="2F86010A" w14:textId="77777777" w:rsidTr="00646DDE">
        <w:tc>
          <w:tcPr>
            <w:tcW w:w="4232" w:type="dxa"/>
          </w:tcPr>
          <w:p w14:paraId="66ACF2DE"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5C787C">
            <w:r w:rsidRPr="005B72BD">
              <w:t xml:space="preserve">Learning rate at iteration </w:t>
            </w:r>
            <w:proofErr w:type="spellStart"/>
            <w:r w:rsidRPr="005B72BD">
              <w:t>i</w:t>
            </w:r>
            <w:proofErr w:type="spellEnd"/>
          </w:p>
        </w:tc>
      </w:tr>
      <w:tr w:rsidR="00CB3249" w:rsidRPr="005B72BD" w14:paraId="3495EDF2" w14:textId="77777777" w:rsidTr="00646DDE">
        <w:tc>
          <w:tcPr>
            <w:tcW w:w="4232" w:type="dxa"/>
          </w:tcPr>
          <w:p w14:paraId="42E29D12" w14:textId="77777777" w:rsidR="00CB3249" w:rsidRPr="005B72BD" w:rsidRDefault="00CB3249" w:rsidP="005C787C">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5C787C">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5C787C">
            <w:r w:rsidRPr="005B72BD">
              <w:t>v</w:t>
            </w:r>
          </w:p>
        </w:tc>
        <w:tc>
          <w:tcPr>
            <w:tcW w:w="4277" w:type="dxa"/>
          </w:tcPr>
          <w:p w14:paraId="0F78C466" w14:textId="77777777" w:rsidR="00CB3249" w:rsidRPr="005B72BD" w:rsidRDefault="00CB3249" w:rsidP="005C787C">
            <w:r w:rsidRPr="005B72BD">
              <w:t>Velocity</w:t>
            </w:r>
          </w:p>
        </w:tc>
      </w:tr>
      <w:tr w:rsidR="00CB3249" w:rsidRPr="005B72BD" w14:paraId="1CA2510F" w14:textId="77777777" w:rsidTr="00646DDE">
        <w:tc>
          <w:tcPr>
            <w:tcW w:w="4232" w:type="dxa"/>
          </w:tcPr>
          <w:p w14:paraId="249BB5B4" w14:textId="77777777" w:rsidR="00CB3249" w:rsidRPr="005B72BD" w:rsidRDefault="00CB3249" w:rsidP="005C787C">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5C787C">
            <w:r w:rsidRPr="005B72BD">
              <w:t>Parameter set</w:t>
            </w:r>
          </w:p>
        </w:tc>
      </w:tr>
      <w:tr w:rsidR="00CB3249" w:rsidRPr="005B72BD" w14:paraId="6F1D2F48" w14:textId="77777777" w:rsidTr="00646DDE">
        <w:tc>
          <w:tcPr>
            <w:tcW w:w="4232" w:type="dxa"/>
          </w:tcPr>
          <w:p w14:paraId="1A0C8099" w14:textId="77777777" w:rsidR="00CB3249" w:rsidRPr="005B72BD" w:rsidRDefault="00CB3249" w:rsidP="005C787C">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5C787C">
            <w:r w:rsidRPr="005B72BD">
              <w:t>gradient</w:t>
            </w:r>
          </w:p>
        </w:tc>
      </w:tr>
      <w:tr w:rsidR="00CB3249" w:rsidRPr="005B72BD" w14:paraId="2DCC0C63" w14:textId="77777777" w:rsidTr="00646DDE">
        <w:tc>
          <w:tcPr>
            <w:tcW w:w="4232" w:type="dxa"/>
          </w:tcPr>
          <w:p w14:paraId="4DABDBB6" w14:textId="77777777" w:rsidR="00CB3249"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5C787C">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5C787C">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5C787C">
            <w:r w:rsidRPr="005B72BD">
              <w:t>Length scale</w:t>
            </w:r>
          </w:p>
        </w:tc>
      </w:tr>
      <w:tr w:rsidR="00CB3249" w:rsidRPr="005B72BD" w14:paraId="15F688BB" w14:textId="77777777" w:rsidTr="00646DDE">
        <w:tc>
          <w:tcPr>
            <w:tcW w:w="4232" w:type="dxa"/>
          </w:tcPr>
          <w:p w14:paraId="6AE025BC" w14:textId="77777777" w:rsidR="00CB3249" w:rsidRPr="005B72BD" w:rsidRDefault="00CB3249" w:rsidP="005C787C">
            <w:r w:rsidRPr="005B72BD">
              <w:t>Adam</w:t>
            </w:r>
          </w:p>
        </w:tc>
        <w:tc>
          <w:tcPr>
            <w:tcW w:w="4277" w:type="dxa"/>
          </w:tcPr>
          <w:p w14:paraId="34149DCD" w14:textId="77777777" w:rsidR="00CB3249" w:rsidRPr="005B72BD" w:rsidRDefault="00CB3249" w:rsidP="005C787C">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5C787C">
            <w:r w:rsidRPr="005B72BD">
              <w:t>CNN</w:t>
            </w:r>
          </w:p>
        </w:tc>
        <w:tc>
          <w:tcPr>
            <w:tcW w:w="4277" w:type="dxa"/>
          </w:tcPr>
          <w:p w14:paraId="4197F9CD" w14:textId="77777777" w:rsidR="00CB3249" w:rsidRPr="005B72BD" w:rsidRDefault="00CB3249" w:rsidP="005C787C">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5C787C">
            <w:r w:rsidRPr="005B72BD">
              <w:t>RNN</w:t>
            </w:r>
          </w:p>
        </w:tc>
        <w:tc>
          <w:tcPr>
            <w:tcW w:w="4277" w:type="dxa"/>
          </w:tcPr>
          <w:p w14:paraId="0A07AD59" w14:textId="77777777" w:rsidR="00CB3249" w:rsidRPr="005B72BD" w:rsidRDefault="00CB3249" w:rsidP="005C787C">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5C787C">
            <w:r w:rsidRPr="005B72BD">
              <w:t>ANN</w:t>
            </w:r>
          </w:p>
        </w:tc>
        <w:tc>
          <w:tcPr>
            <w:tcW w:w="4277" w:type="dxa"/>
          </w:tcPr>
          <w:p w14:paraId="57920DF8" w14:textId="77777777" w:rsidR="00CB3249" w:rsidRPr="005B72BD" w:rsidRDefault="00CB3249" w:rsidP="005C787C">
            <w:r w:rsidRPr="005B72BD">
              <w:t>Artificial Neural Network</w:t>
            </w:r>
          </w:p>
        </w:tc>
      </w:tr>
      <w:tr w:rsidR="00CB3249" w:rsidRPr="005B72BD" w14:paraId="30E4C30E" w14:textId="77777777" w:rsidTr="00646DDE">
        <w:tc>
          <w:tcPr>
            <w:tcW w:w="4232" w:type="dxa"/>
          </w:tcPr>
          <w:p w14:paraId="3101AF46" w14:textId="77777777" w:rsidR="00CB3249" w:rsidRPr="005B72BD" w:rsidRDefault="00BB3E1A"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5C787C">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5C787C">
            <w:r w:rsidRPr="005B72BD">
              <w:t>Z</w:t>
            </w:r>
          </w:p>
        </w:tc>
        <w:tc>
          <w:tcPr>
            <w:tcW w:w="4277" w:type="dxa"/>
          </w:tcPr>
          <w:p w14:paraId="676CD0D3" w14:textId="77777777" w:rsidR="00CB3249" w:rsidRPr="005B72BD" w:rsidRDefault="00CB3249" w:rsidP="005C787C">
            <w:r w:rsidRPr="005B72BD">
              <w:t>Latent space</w:t>
            </w:r>
          </w:p>
        </w:tc>
      </w:tr>
      <w:tr w:rsidR="00CB3249" w:rsidRPr="005B72BD" w14:paraId="6B7CB285" w14:textId="77777777" w:rsidTr="00646DDE">
        <w:tc>
          <w:tcPr>
            <w:tcW w:w="4232" w:type="dxa"/>
          </w:tcPr>
          <w:p w14:paraId="53356079" w14:textId="77777777" w:rsidR="00CB3249" w:rsidRPr="005B72BD" w:rsidRDefault="00CB3249" w:rsidP="005C787C">
            <w:r w:rsidRPr="005B72BD">
              <w:t>I</w:t>
            </w:r>
          </w:p>
        </w:tc>
        <w:tc>
          <w:tcPr>
            <w:tcW w:w="4277" w:type="dxa"/>
          </w:tcPr>
          <w:p w14:paraId="41C2DBF2" w14:textId="77777777" w:rsidR="00CB3249" w:rsidRPr="005B72BD" w:rsidRDefault="00CB3249" w:rsidP="005C787C">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5C787C">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5C787C">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5C787C">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5C787C">
            <w:r w:rsidRPr="005B72BD">
              <w:t>Mean</w:t>
            </w:r>
          </w:p>
        </w:tc>
      </w:tr>
      <w:tr w:rsidR="00CB3249" w:rsidRPr="005B72BD" w14:paraId="3AC87472" w14:textId="77777777" w:rsidTr="00646DDE">
        <w:tc>
          <w:tcPr>
            <w:tcW w:w="4232" w:type="dxa"/>
          </w:tcPr>
          <w:p w14:paraId="4A172E39" w14:textId="77777777" w:rsidR="00CB3249" w:rsidRPr="005B72BD" w:rsidRDefault="00CB3249" w:rsidP="005C787C">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5C787C">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5C787C">
            <w:r w:rsidRPr="005B72BD">
              <w:t>σ</w:t>
            </w:r>
          </w:p>
        </w:tc>
        <w:tc>
          <w:tcPr>
            <w:tcW w:w="4277" w:type="dxa"/>
          </w:tcPr>
          <w:p w14:paraId="15389027" w14:textId="77777777" w:rsidR="00CB3249" w:rsidRPr="005B72BD" w:rsidRDefault="00CB3249" w:rsidP="005C787C">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5C787C">
            <w:r w:rsidRPr="005B72BD">
              <w:t>D</w:t>
            </w:r>
          </w:p>
        </w:tc>
        <w:tc>
          <w:tcPr>
            <w:tcW w:w="4277" w:type="dxa"/>
          </w:tcPr>
          <w:p w14:paraId="3AC2EBF7" w14:textId="77777777" w:rsidR="00CB3249" w:rsidRPr="005B72BD" w:rsidRDefault="00CB3249" w:rsidP="005C787C">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5C787C">
            <w:r w:rsidRPr="005B72BD">
              <w:t>G</w:t>
            </w:r>
          </w:p>
        </w:tc>
        <w:tc>
          <w:tcPr>
            <w:tcW w:w="4277" w:type="dxa"/>
          </w:tcPr>
          <w:p w14:paraId="236BB81F" w14:textId="77777777" w:rsidR="00CB3249" w:rsidRPr="005B72BD" w:rsidRDefault="00CB3249" w:rsidP="005C787C">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5C787C">
            <w:proofErr w:type="spellStart"/>
            <w:r w:rsidRPr="005B72BD">
              <w:t>BiGANs</w:t>
            </w:r>
            <w:proofErr w:type="spellEnd"/>
          </w:p>
        </w:tc>
        <w:tc>
          <w:tcPr>
            <w:tcW w:w="4277" w:type="dxa"/>
          </w:tcPr>
          <w:p w14:paraId="4BD45A6B" w14:textId="77777777" w:rsidR="00CB3249" w:rsidRPr="005B72BD" w:rsidRDefault="00CB3249" w:rsidP="005C787C">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5C787C">
            <w:r w:rsidRPr="005B72BD">
              <w:t>LSGANs</w:t>
            </w:r>
          </w:p>
        </w:tc>
        <w:tc>
          <w:tcPr>
            <w:tcW w:w="4277" w:type="dxa"/>
          </w:tcPr>
          <w:p w14:paraId="10A98063" w14:textId="77777777" w:rsidR="00CB3249" w:rsidRPr="005B72BD" w:rsidRDefault="00CB3249" w:rsidP="005C787C">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5C787C">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5C787C">
            <w:r w:rsidRPr="005B72BD">
              <w:t>t</w:t>
            </w:r>
          </w:p>
        </w:tc>
        <w:tc>
          <w:tcPr>
            <w:tcW w:w="4277" w:type="dxa"/>
          </w:tcPr>
          <w:p w14:paraId="2324AE9F" w14:textId="77777777" w:rsidR="00CB3249" w:rsidRPr="005B72BD" w:rsidRDefault="00CB3249" w:rsidP="005C787C">
            <w:r w:rsidRPr="005B72BD">
              <w:t>Test statistic</w:t>
            </w:r>
          </w:p>
        </w:tc>
      </w:tr>
      <w:tr w:rsidR="00CB3249" w:rsidRPr="005B72BD" w14:paraId="23CC08DB" w14:textId="77777777" w:rsidTr="00646DDE">
        <w:tc>
          <w:tcPr>
            <w:tcW w:w="4232" w:type="dxa"/>
          </w:tcPr>
          <w:p w14:paraId="62B5D2AC"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5C787C">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5C787C">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5C787C">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5C787C">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5C787C">
            <w:r w:rsidRPr="005B72BD">
              <w:t>Power</w:t>
            </w:r>
          </w:p>
        </w:tc>
      </w:tr>
      <w:tr w:rsidR="00CB3249" w:rsidRPr="005B72BD" w14:paraId="6645C941" w14:textId="77777777" w:rsidTr="00646DDE">
        <w:tc>
          <w:tcPr>
            <w:tcW w:w="4232" w:type="dxa"/>
          </w:tcPr>
          <w:p w14:paraId="6EDD4EF1"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5C787C">
            <w:r w:rsidRPr="005B72BD">
              <w:t>Electron Efficiency</w:t>
            </w:r>
          </w:p>
        </w:tc>
      </w:tr>
      <w:tr w:rsidR="00CB3249" w:rsidRPr="005B72BD" w14:paraId="151F2BED" w14:textId="77777777" w:rsidTr="00646DDE">
        <w:tc>
          <w:tcPr>
            <w:tcW w:w="4232" w:type="dxa"/>
          </w:tcPr>
          <w:p w14:paraId="1E46BC00"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5C787C">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5C787C">
            <w:r w:rsidRPr="005B72BD">
              <w:t>PDG</w:t>
            </w:r>
          </w:p>
        </w:tc>
        <w:tc>
          <w:tcPr>
            <w:tcW w:w="4277" w:type="dxa"/>
          </w:tcPr>
          <w:p w14:paraId="4FEEE3BF" w14:textId="77777777" w:rsidR="00CB3249" w:rsidRPr="005B72BD" w:rsidRDefault="00CB3249" w:rsidP="005C787C">
            <w:r w:rsidRPr="005B72BD">
              <w:t>Particle Data Group</w:t>
            </w:r>
          </w:p>
        </w:tc>
      </w:tr>
      <w:bookmarkStart w:id="208" w:name="_Hlk17276018"/>
      <w:tr w:rsidR="00CB3249" w:rsidRPr="005B72BD" w14:paraId="0D8EF244" w14:textId="77777777" w:rsidTr="00646DDE">
        <w:tc>
          <w:tcPr>
            <w:tcW w:w="4232" w:type="dxa"/>
          </w:tcPr>
          <w:p w14:paraId="213A909A"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8"/>
          </w:p>
        </w:tc>
        <w:tc>
          <w:tcPr>
            <w:tcW w:w="4277" w:type="dxa"/>
          </w:tcPr>
          <w:p w14:paraId="5ECA2F8C" w14:textId="77777777" w:rsidR="00CB3249" w:rsidRPr="005B72BD" w:rsidRDefault="00CB3249" w:rsidP="005C787C">
            <w:r w:rsidRPr="005B72BD">
              <w:t>Primary vertex</w:t>
            </w:r>
          </w:p>
        </w:tc>
      </w:tr>
      <w:tr w:rsidR="00CB3249" w:rsidRPr="005B72BD" w14:paraId="6C8CC6AF" w14:textId="77777777" w:rsidTr="00646DDE">
        <w:tc>
          <w:tcPr>
            <w:tcW w:w="4232" w:type="dxa"/>
          </w:tcPr>
          <w:p w14:paraId="3FF0DD77"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5C787C">
            <w:r w:rsidRPr="005B72BD">
              <w:t>Skewness</w:t>
            </w:r>
          </w:p>
        </w:tc>
      </w:tr>
      <w:tr w:rsidR="00CB3249" w:rsidRPr="005B72BD" w14:paraId="6975EE94" w14:textId="77777777" w:rsidTr="00646DDE">
        <w:tc>
          <w:tcPr>
            <w:tcW w:w="4232" w:type="dxa"/>
          </w:tcPr>
          <w:p w14:paraId="6FAF1BDC" w14:textId="77777777" w:rsidR="00CB3249" w:rsidRPr="005B72BD" w:rsidRDefault="00CB3249" w:rsidP="005C787C"/>
        </w:tc>
        <w:tc>
          <w:tcPr>
            <w:tcW w:w="4277" w:type="dxa"/>
          </w:tcPr>
          <w:p w14:paraId="2BCCC387" w14:textId="77777777" w:rsidR="00CB3249" w:rsidRPr="005B72BD" w:rsidRDefault="00CB3249" w:rsidP="005C787C"/>
        </w:tc>
      </w:tr>
      <w:bookmarkEnd w:id="207"/>
    </w:tbl>
    <w:p w14:paraId="05C5427F" w14:textId="26228BA3" w:rsidR="00CB3249" w:rsidRDefault="00CB3249" w:rsidP="005C787C">
      <w:pPr>
        <w:rPr>
          <w:lang w:val="en-US" w:eastAsia="en-GB"/>
        </w:rPr>
      </w:pPr>
    </w:p>
    <w:p w14:paraId="1653A131" w14:textId="115CAA79" w:rsidR="00CB3249" w:rsidRDefault="00CB3249" w:rsidP="005C787C">
      <w:pPr>
        <w:rPr>
          <w:lang w:val="en-US" w:eastAsia="en-GB"/>
        </w:rPr>
      </w:pPr>
      <w:r>
        <w:rPr>
          <w:lang w:val="en-US" w:eastAsia="en-GB"/>
        </w:rPr>
        <w:br w:type="page"/>
      </w:r>
    </w:p>
    <w:p w14:paraId="2562E946" w14:textId="77777777" w:rsidR="00134ED2" w:rsidRDefault="00134ED2" w:rsidP="005C787C">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5C787C"/>
    <w:p w14:paraId="1DFC3957" w14:textId="77777777" w:rsidR="00134ED2" w:rsidRPr="005B72BD" w:rsidRDefault="00134ED2" w:rsidP="005C787C">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rsidP="005C787C">
      <w:pPr>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5C787C">
      <w:pPr>
        <w:pStyle w:val="TableofFigures"/>
        <w:rPr>
          <w:rFonts w:asciiTheme="minorHAnsi" w:eastAsiaTheme="minorEastAsia" w:hAnsiTheme="minorHAnsi" w:cstheme="minorBidi"/>
          <w:bCs/>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5C787C">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5EFEDFFC" w:rsidR="00CB3249" w:rsidRDefault="00CB3249" w:rsidP="005C787C">
      <w:pPr>
        <w:pStyle w:val="TableofFigures"/>
        <w:rPr>
          <w:rFonts w:asciiTheme="minorHAnsi" w:eastAsiaTheme="minorEastAsia" w:hAnsiTheme="minorHAnsi" w:cstheme="minorBidi"/>
          <w:bCs/>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5C787C">
      <w:r w:rsidRPr="005B72BD">
        <w:rPr>
          <w:noProof/>
          <w:lang w:val="en-US"/>
        </w:rPr>
        <w:fldChar w:fldCharType="end"/>
      </w:r>
    </w:p>
    <w:p w14:paraId="22CCCEB4" w14:textId="7E10360F" w:rsidR="00CC3517" w:rsidRDefault="00CC3517" w:rsidP="005C787C">
      <w:pPr>
        <w:rPr>
          <w:lang w:val="en-US" w:eastAsia="en-GB"/>
        </w:rPr>
      </w:pPr>
      <w:r>
        <w:rPr>
          <w:lang w:val="en-US" w:eastAsia="en-GB"/>
        </w:rPr>
        <w:br w:type="page"/>
      </w:r>
    </w:p>
    <w:p w14:paraId="13370161" w14:textId="77777777" w:rsidR="00CC3517" w:rsidRDefault="00CC3517" w:rsidP="005C787C">
      <w:r w:rsidRPr="005B72BD">
        <w:lastRenderedPageBreak/>
        <w:t xml:space="preserve">Keras allows one to resume training of a model, by increasing the number of epochs in the </w:t>
      </w:r>
      <w:proofErr w:type="spellStart"/>
      <w:r w:rsidRPr="005B72BD">
        <w:rPr>
          <w:rStyle w:val="CodeChar"/>
          <w:rFonts w:asciiTheme="majorHAnsi" w:hAnsiTheme="majorHAnsi"/>
        </w:rPr>
        <w:t>keras</w:t>
      </w:r>
      <w:proofErr w:type="spellEnd"/>
      <w:r w:rsidRPr="005B72BD">
        <w:rPr>
          <w:rStyle w:val="CodeChar"/>
          <w:rFonts w:asciiTheme="majorHAnsi" w:hAnsiTheme="majorHAnsi"/>
        </w:rPr>
        <w:t>::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proofErr w:type="spellStart"/>
      <w:r w:rsidRPr="005B72BD">
        <w:rPr>
          <w:rStyle w:val="CodeChar"/>
          <w:rFonts w:asciiTheme="majorHAnsi" w:hAnsiTheme="majorHAnsi"/>
        </w:rPr>
        <w:t>initial_epochs</w:t>
      </w:r>
      <w:proofErr w:type="spellEnd"/>
      <w:r w:rsidRPr="005B72BD">
        <w:t xml:space="preserve"> argument, which should be the final epoch number from the previous training round.</w:t>
      </w:r>
    </w:p>
    <w:p w14:paraId="403C9D29" w14:textId="77777777" w:rsidR="00CC3517" w:rsidRDefault="00CC3517" w:rsidP="005C787C"/>
    <w:p w14:paraId="70660D33" w14:textId="20E40176" w:rsidR="00CC3517" w:rsidRDefault="00CC3517" w:rsidP="005C787C">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w:t>
      </w:r>
      <w:proofErr w:type="spellStart"/>
      <w:r>
        <w:t>ange</w:t>
      </w:r>
      <w:proofErr w:type="spellEnd"/>
      <w:r>
        <w:t xml:space="preserve"> is less pronounced, containing a ratio of around 76 pions: 24 electrons), </w:t>
      </w:r>
      <w:r>
        <w:fldChar w:fldCharType="begin"/>
      </w:r>
      <w:r>
        <w:instrText xml:space="preserve"> REF _Ref18867583 \h </w:instrText>
      </w:r>
      <w:r>
        <w:fldChar w:fldCharType="separate"/>
      </w:r>
      <w:r w:rsidR="0097496B">
        <w:t xml:space="preserve">Figure </w:t>
      </w:r>
      <w:r w:rsidR="0097496B">
        <w:rPr>
          <w:noProof/>
        </w:rPr>
        <w:t>74</w:t>
      </w:r>
      <w:r>
        <w:fldChar w:fldCharType="end"/>
      </w:r>
      <w:r>
        <w:t xml:space="preserve"> shows the accuracy and loss curves obtained.</w:t>
      </w:r>
    </w:p>
    <w:p w14:paraId="16155F88" w14:textId="77777777" w:rsidR="00CC3517" w:rsidRDefault="00CC3517" w:rsidP="005C787C">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098714F" w:rsidR="00CC3517" w:rsidRDefault="00CC3517" w:rsidP="005C787C">
      <w:pPr>
        <w:pStyle w:val="Caption"/>
      </w:pPr>
      <w:bookmarkStart w:id="209" w:name="_Toc19377379"/>
      <w:bookmarkStart w:id="210" w:name="_Ref18867583"/>
      <w:r>
        <w:t xml:space="preserve">Figure </w:t>
      </w:r>
      <w:fldSimple w:instr=" SEQ Figure \* ARABIC ">
        <w:r w:rsidR="0097496B">
          <w:rPr>
            <w:noProof/>
          </w:rPr>
          <w:t>74</w:t>
        </w:r>
        <w:bookmarkEnd w:id="209"/>
      </w:fldSimple>
      <w:bookmarkEnd w:id="210"/>
    </w:p>
    <w:p w14:paraId="5EF000F1" w14:textId="45754067" w:rsidR="00CC3517" w:rsidRDefault="00CC3517" w:rsidP="005C787C">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rsidR="0097496B">
        <w:t xml:space="preserve">Figure </w:t>
      </w:r>
      <w:r w:rsidR="0097496B">
        <w:rPr>
          <w:noProof/>
        </w:rPr>
        <w:t>75</w:t>
      </w:r>
      <w:r>
        <w:fldChar w:fldCharType="end"/>
      </w:r>
      <w:r>
        <w:t>).</w:t>
      </w:r>
    </w:p>
    <w:p w14:paraId="38611703" w14:textId="77777777" w:rsidR="00CC3517" w:rsidRDefault="00CC3517" w:rsidP="005C787C"/>
    <w:p w14:paraId="7FBC926C" w14:textId="77777777" w:rsidR="00CC3517" w:rsidRDefault="00CC3517" w:rsidP="005C787C">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5E875DA0" w:rsidR="00CC3517" w:rsidRPr="003F6F3E" w:rsidRDefault="00CC3517" w:rsidP="005C787C">
      <w:pPr>
        <w:pStyle w:val="Caption"/>
      </w:pPr>
      <w:bookmarkStart w:id="211" w:name="_Toc19377380"/>
      <w:bookmarkStart w:id="212" w:name="_Ref18867620"/>
      <w:r>
        <w:t xml:space="preserve">Figure </w:t>
      </w:r>
      <w:fldSimple w:instr=" SEQ Figure \* ARABIC ">
        <w:r w:rsidR="0097496B">
          <w:rPr>
            <w:noProof/>
          </w:rPr>
          <w:t>75</w:t>
        </w:r>
        <w:bookmarkEnd w:id="211"/>
      </w:fldSimple>
      <w:bookmarkEnd w:id="212"/>
    </w:p>
    <w:p w14:paraId="38906632" w14:textId="77777777" w:rsidR="00CC3517" w:rsidRPr="005B72BD" w:rsidRDefault="00CC3517" w:rsidP="005C787C">
      <w:r>
        <w:lastRenderedPageBreak/>
        <w:t>This model performed as follows on an independent test set of particles in the same momentum range that it was trained on:</w:t>
      </w:r>
    </w:p>
    <w:p w14:paraId="16AD68EE" w14:textId="77777777" w:rsidR="00CC3517" w:rsidRPr="003F6F3E" w:rsidRDefault="00BB3E1A" w:rsidP="005C787C">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5C787C">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5C787C"/>
    <w:p w14:paraId="1383A48A" w14:textId="313C40DC" w:rsidR="00CC3517" w:rsidRDefault="00CC3517" w:rsidP="005C787C">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rsidR="0097496B">
        <w:t xml:space="preserve">Figure </w:t>
      </w:r>
      <w:r w:rsidR="0097496B">
        <w:rPr>
          <w:noProof/>
        </w:rPr>
        <w:t>76</w:t>
      </w:r>
      <w:r>
        <w:rPr>
          <w:rFonts w:asciiTheme="majorHAnsi" w:hAnsiTheme="majorHAnsi"/>
        </w:rPr>
        <w:fldChar w:fldCharType="end"/>
      </w:r>
      <w:r>
        <w:rPr>
          <w:rFonts w:asciiTheme="majorHAnsi" w:hAnsiTheme="majorHAnsi"/>
        </w:rPr>
        <w:t>).</w:t>
      </w:r>
    </w:p>
    <w:p w14:paraId="3C4BF2D6" w14:textId="77777777" w:rsidR="00CC3517" w:rsidRDefault="00CC3517" w:rsidP="005C787C"/>
    <w:p w14:paraId="48AFD821" w14:textId="77777777" w:rsidR="00CC3517" w:rsidRDefault="00CC3517" w:rsidP="005C787C">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4D48BA05" w:rsidR="00CC3517" w:rsidRDefault="00CC3517" w:rsidP="005C787C">
      <w:pPr>
        <w:pStyle w:val="Caption"/>
      </w:pPr>
      <w:bookmarkStart w:id="213" w:name="_Toc19377381"/>
      <w:bookmarkStart w:id="214" w:name="_Ref18867918"/>
      <w:r>
        <w:t xml:space="preserve">Figure </w:t>
      </w:r>
      <w:fldSimple w:instr=" SEQ Figure \* ARABIC ">
        <w:r w:rsidR="0097496B">
          <w:rPr>
            <w:noProof/>
          </w:rPr>
          <w:t>76</w:t>
        </w:r>
        <w:bookmarkEnd w:id="213"/>
      </w:fldSimple>
      <w:bookmarkEnd w:id="214"/>
    </w:p>
    <w:p w14:paraId="21175026" w14:textId="77777777" w:rsidR="00CC3517" w:rsidRPr="00A8705C" w:rsidRDefault="00CC3517" w:rsidP="005C787C">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5C787C">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performance rema</w:t>
      </w:r>
      <w:proofErr w:type="spellStart"/>
      <w:r>
        <w:t>ined</w:t>
      </w:r>
      <w:proofErr w:type="spellEnd"/>
      <w:r>
        <w:t xml:space="preserve">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5C787C"/>
    <w:p w14:paraId="66D8FEC3" w14:textId="1CF2932B" w:rsidR="00CC3517" w:rsidRPr="001924F0" w:rsidRDefault="00CC3517" w:rsidP="005C787C">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rsidR="0097496B">
        <w:t xml:space="preserve">Figure </w:t>
      </w:r>
      <w:r w:rsidR="0097496B">
        <w:rPr>
          <w:noProof/>
        </w:rPr>
        <w:t>77</w:t>
      </w:r>
      <w:r>
        <w:rPr>
          <w:rFonts w:asciiTheme="majorHAnsi" w:hAnsiTheme="majorHAnsi"/>
        </w:rPr>
        <w:fldChar w:fldCharType="end"/>
      </w:r>
      <w:r>
        <w:rPr>
          <w:rFonts w:asciiTheme="majorHAnsi" w:hAnsiTheme="majorHAnsi"/>
        </w:rPr>
        <w:t>)</w:t>
      </w:r>
    </w:p>
    <w:p w14:paraId="2DB2790D" w14:textId="77777777" w:rsidR="00CC3517" w:rsidRDefault="00CC3517" w:rsidP="005C787C">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866525" cy="2386116"/>
                    </a:xfrm>
                    <a:prstGeom prst="rect">
                      <a:avLst/>
                    </a:prstGeom>
                  </pic:spPr>
                </pic:pic>
              </a:graphicData>
            </a:graphic>
          </wp:inline>
        </w:drawing>
      </w:r>
    </w:p>
    <w:p w14:paraId="32DAA504" w14:textId="77B28301" w:rsidR="00CC3517" w:rsidRPr="005B72BD" w:rsidRDefault="00CC3517" w:rsidP="005C787C">
      <w:pPr>
        <w:pStyle w:val="Caption"/>
      </w:pPr>
      <w:bookmarkStart w:id="215" w:name="_Toc19377382"/>
      <w:bookmarkStart w:id="216" w:name="_Ref18868107"/>
      <w:r>
        <w:lastRenderedPageBreak/>
        <w:t xml:space="preserve">Figure </w:t>
      </w:r>
      <w:fldSimple w:instr=" SEQ Figure \* ARABIC ">
        <w:r w:rsidR="0097496B">
          <w:rPr>
            <w:noProof/>
          </w:rPr>
          <w:t>77</w:t>
        </w:r>
        <w:bookmarkEnd w:id="215"/>
      </w:fldSimple>
      <w:bookmarkEnd w:id="216"/>
    </w:p>
    <w:p w14:paraId="08F95443" w14:textId="77777777" w:rsidR="00CC3517" w:rsidRDefault="00CC3517" w:rsidP="005C787C">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5C787C"/>
    <w:p w14:paraId="1CC82629" w14:textId="20213F48" w:rsidR="00CC3517" w:rsidRDefault="00CC3517" w:rsidP="005C787C">
      <w:pPr>
        <w:pStyle w:val="Caption"/>
      </w:pPr>
      <w:bookmarkStart w:id="217" w:name="_Toc19377335"/>
      <w:r>
        <w:t xml:space="preserve">Table </w:t>
      </w:r>
      <w:fldSimple w:instr=" SEQ Table \* ARABIC ">
        <w:r w:rsidR="0097496B">
          <w:rPr>
            <w:noProof/>
          </w:rPr>
          <w:t>1</w:t>
        </w:r>
        <w:bookmarkEnd w:id="217"/>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5C787C">
            <w:r w:rsidRPr="00382CC0">
              <w:t>Prediction/Actual</w:t>
            </w:r>
          </w:p>
        </w:tc>
        <w:tc>
          <w:tcPr>
            <w:tcW w:w="2831" w:type="dxa"/>
          </w:tcPr>
          <w:p w14:paraId="77B553F6" w14:textId="77777777" w:rsidR="00CC3517" w:rsidRDefault="00CC3517" w:rsidP="005C787C">
            <w:r>
              <w:t>0</w:t>
            </w:r>
          </w:p>
        </w:tc>
        <w:tc>
          <w:tcPr>
            <w:tcW w:w="2832" w:type="dxa"/>
          </w:tcPr>
          <w:p w14:paraId="0262F477" w14:textId="77777777" w:rsidR="00CC3517" w:rsidRDefault="00CC3517" w:rsidP="005C787C">
            <w:r>
              <w:t>1</w:t>
            </w:r>
          </w:p>
        </w:tc>
      </w:tr>
      <w:tr w:rsidR="00CC3517" w14:paraId="682D33B7" w14:textId="77777777" w:rsidTr="00646DDE">
        <w:tc>
          <w:tcPr>
            <w:tcW w:w="2831" w:type="dxa"/>
          </w:tcPr>
          <w:p w14:paraId="75BDFF03" w14:textId="77777777" w:rsidR="00CC3517" w:rsidRPr="00382CC0" w:rsidRDefault="00CC3517" w:rsidP="005C787C">
            <w:r w:rsidRPr="00382CC0">
              <w:t>0</w:t>
            </w:r>
          </w:p>
        </w:tc>
        <w:tc>
          <w:tcPr>
            <w:tcW w:w="2831" w:type="dxa"/>
          </w:tcPr>
          <w:p w14:paraId="14ED1DDD" w14:textId="77777777" w:rsidR="00CC3517" w:rsidRDefault="00CC3517" w:rsidP="005C787C">
            <w:r>
              <w:t>36713</w:t>
            </w:r>
          </w:p>
        </w:tc>
        <w:tc>
          <w:tcPr>
            <w:tcW w:w="2832" w:type="dxa"/>
          </w:tcPr>
          <w:p w14:paraId="679F5FDB" w14:textId="77777777" w:rsidR="00CC3517" w:rsidRDefault="00CC3517" w:rsidP="005C787C">
            <w:r>
              <w:t>2359</w:t>
            </w:r>
          </w:p>
        </w:tc>
      </w:tr>
      <w:tr w:rsidR="00CC3517" w14:paraId="413DF52C" w14:textId="77777777" w:rsidTr="00646DDE">
        <w:tc>
          <w:tcPr>
            <w:tcW w:w="2831" w:type="dxa"/>
          </w:tcPr>
          <w:p w14:paraId="2925E78C" w14:textId="77777777" w:rsidR="00CC3517" w:rsidRPr="00382CC0" w:rsidRDefault="00CC3517" w:rsidP="005C787C">
            <w:r w:rsidRPr="00382CC0">
              <w:t>1</w:t>
            </w:r>
          </w:p>
        </w:tc>
        <w:tc>
          <w:tcPr>
            <w:tcW w:w="2831" w:type="dxa"/>
          </w:tcPr>
          <w:p w14:paraId="2E30A733" w14:textId="77777777" w:rsidR="00CC3517" w:rsidRDefault="00CC3517" w:rsidP="005C787C">
            <w:r>
              <w:t>0</w:t>
            </w:r>
          </w:p>
        </w:tc>
        <w:tc>
          <w:tcPr>
            <w:tcW w:w="2832" w:type="dxa"/>
          </w:tcPr>
          <w:p w14:paraId="1B8B11FE" w14:textId="77777777" w:rsidR="00CC3517" w:rsidRDefault="00CC3517" w:rsidP="005C787C">
            <w:r>
              <w:t>0</w:t>
            </w:r>
          </w:p>
        </w:tc>
      </w:tr>
    </w:tbl>
    <w:p w14:paraId="00F35FCC" w14:textId="77777777" w:rsidR="00CC3517" w:rsidRDefault="00CC3517" w:rsidP="005C787C"/>
    <w:p w14:paraId="13AEBB2D" w14:textId="77777777" w:rsidR="00CC3517" w:rsidRDefault="00CC3517" w:rsidP="005C787C">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5C787C"/>
    <w:p w14:paraId="4ED4C9B8" w14:textId="77777777" w:rsidR="00CC3517" w:rsidRDefault="00CC3517" w:rsidP="005C787C">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5C787C"/>
    <w:p w14:paraId="6F3C525C" w14:textId="77777777" w:rsidR="00CC3517" w:rsidRDefault="00CC3517" w:rsidP="005C787C">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5C787C"/>
    <w:p w14:paraId="79DE7B67" w14:textId="3114B3C7" w:rsidR="00CC3517" w:rsidRPr="005B72BD" w:rsidRDefault="00CC3517" w:rsidP="005C787C">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rsidR="0097496B">
        <w:t xml:space="preserve">Figure </w:t>
      </w:r>
      <w:r w:rsidR="0097496B">
        <w:rPr>
          <w:noProof/>
        </w:rPr>
        <w:t>78</w:t>
      </w:r>
      <w:r>
        <w:rPr>
          <w:rFonts w:asciiTheme="majorHAnsi" w:hAnsiTheme="majorHAnsi"/>
        </w:rPr>
        <w:fldChar w:fldCharType="end"/>
      </w:r>
      <w:r>
        <w:rPr>
          <w:rFonts w:asciiTheme="majorHAnsi" w:hAnsiTheme="majorHAnsi"/>
        </w:rPr>
        <w:t>).</w:t>
      </w:r>
    </w:p>
    <w:p w14:paraId="673128A9" w14:textId="77777777" w:rsidR="00CC3517" w:rsidRDefault="00CC3517" w:rsidP="005C787C">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945204" cy="2958903"/>
                    </a:xfrm>
                    <a:prstGeom prst="rect">
                      <a:avLst/>
                    </a:prstGeom>
                  </pic:spPr>
                </pic:pic>
              </a:graphicData>
            </a:graphic>
          </wp:inline>
        </w:drawing>
      </w:r>
    </w:p>
    <w:p w14:paraId="63F1BA2D" w14:textId="57CCAEC3" w:rsidR="00CC3517" w:rsidRDefault="00CC3517" w:rsidP="005C787C">
      <w:pPr>
        <w:pStyle w:val="Caption"/>
      </w:pPr>
      <w:bookmarkStart w:id="218" w:name="_Toc19377383"/>
      <w:bookmarkStart w:id="219" w:name="_Ref18868456"/>
      <w:r>
        <w:t xml:space="preserve">Figure </w:t>
      </w:r>
      <w:fldSimple w:instr=" SEQ Figure \* ARABIC ">
        <w:r w:rsidR="0097496B">
          <w:rPr>
            <w:noProof/>
          </w:rPr>
          <w:t>78</w:t>
        </w:r>
        <w:bookmarkEnd w:id="218"/>
      </w:fldSimple>
      <w:bookmarkEnd w:id="219"/>
    </w:p>
    <w:p w14:paraId="4B8047EF" w14:textId="77777777" w:rsidR="00CC3517" w:rsidRPr="00B76714" w:rsidRDefault="00CC3517" w:rsidP="005C787C"/>
    <w:p w14:paraId="135471C5" w14:textId="77777777" w:rsidR="00CC3517" w:rsidRDefault="00CC3517" w:rsidP="005C787C">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5C787C"/>
    <w:p w14:paraId="138BEF0A" w14:textId="77777777" w:rsidR="00CC3517" w:rsidRDefault="00CC3517" w:rsidP="005C787C">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5C787C"/>
    <w:p w14:paraId="0534054E" w14:textId="60002583" w:rsidR="00CC3517" w:rsidRDefault="00CC3517" w:rsidP="005C787C">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rsidP="005C787C">
      <w:pPr>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20" w:name="_Toc19377262"/>
      <w:r w:rsidRPr="005B72BD">
        <w:rPr>
          <w:rFonts w:asciiTheme="majorHAnsi" w:hAnsiTheme="majorHAnsi" w:cs="Times New Roman"/>
        </w:rPr>
        <w:lastRenderedPageBreak/>
        <w:t>The Structure &amp; Organization of this Dissertation</w:t>
      </w:r>
      <w:bookmarkEnd w:id="220"/>
    </w:p>
    <w:p w14:paraId="306A37F7" w14:textId="1D6B02AA" w:rsidR="00CF1FD8" w:rsidRPr="005B72BD" w:rsidRDefault="00CF1FD8" w:rsidP="005C787C">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5C787C"/>
    <w:p w14:paraId="582E204F" w14:textId="02047330" w:rsidR="00CF1FD8" w:rsidRPr="005B72BD" w:rsidRDefault="00CF1FD8" w:rsidP="005C787C">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5C787C"/>
    <w:p w14:paraId="46A91476" w14:textId="35F906A2" w:rsidR="00CF1FD8" w:rsidRPr="005B72BD" w:rsidRDefault="00CF1FD8" w:rsidP="005C787C">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5C787C"/>
    <w:p w14:paraId="372516BD" w14:textId="45F0F98B" w:rsidR="00CF1FD8" w:rsidRPr="005B72BD" w:rsidRDefault="00CF1FD8" w:rsidP="005C787C">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w:t>
      </w:r>
      <w:proofErr w:type="gramStart"/>
      <w:r w:rsidRPr="005B72BD">
        <w:t>of:</w:t>
      </w:r>
      <w:proofErr w:type="gramEnd"/>
      <w:r w:rsidRPr="005B72BD">
        <w:t xml:space="preserve">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5C787C"/>
    <w:p w14:paraId="2B61148A" w14:textId="47193FE4" w:rsidR="00CF1FD8" w:rsidRPr="005B72BD" w:rsidRDefault="00CF1FD8" w:rsidP="005C787C">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xml:space="preserve">: Data outlines the format of the data used in this thesis, along with some example plots of TRD tracklet signals, electron and pion counts per run, Bethe Bloch curves for electrons and pions per run as well as </w:t>
      </w:r>
      <w:proofErr w:type="spellStart"/>
      <w:r w:rsidRPr="005B72BD">
        <w:t>nσ</w:t>
      </w:r>
      <w:proofErr w:type="spellEnd"/>
      <w:r w:rsidRPr="005B72BD">
        <w:t>-electron plots for electrons and pions per run.</w:t>
      </w:r>
    </w:p>
    <w:p w14:paraId="465DAEE6" w14:textId="77777777" w:rsidR="00CF1FD8" w:rsidRPr="005B72BD" w:rsidRDefault="00CF1FD8" w:rsidP="005C787C"/>
    <w:p w14:paraId="130B934F" w14:textId="78954FBB" w:rsidR="00CF1FD8" w:rsidRPr="005B72BD" w:rsidRDefault="00CF1FD8" w:rsidP="005C787C">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5C787C"/>
    <w:p w14:paraId="47EE30CA" w14:textId="4B7F2D7F" w:rsidR="00CF1FD8" w:rsidRPr="005B72BD" w:rsidRDefault="00CF1FD8" w:rsidP="005C787C">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5C787C"/>
    <w:p w14:paraId="053D3ED4" w14:textId="79669A85" w:rsidR="00CF1FD8" w:rsidRPr="005B72BD" w:rsidRDefault="00CF1FD8" w:rsidP="005C787C">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rsidP="005C787C">
      <w:pPr>
        <w:rPr>
          <w:lang w:val="en-US" w:eastAsia="en-GB"/>
        </w:rPr>
      </w:pPr>
      <w:r>
        <w:rPr>
          <w:lang w:val="en-US" w:eastAsia="en-GB"/>
        </w:rPr>
        <w:br w:type="page"/>
      </w:r>
    </w:p>
    <w:p w14:paraId="2887C2B2" w14:textId="77777777" w:rsidR="0049051A" w:rsidRPr="005B72BD" w:rsidRDefault="0049051A" w:rsidP="005C787C"/>
    <w:p w14:paraId="7B44E4C7" w14:textId="77777777" w:rsidR="0049051A" w:rsidRPr="005B72BD" w:rsidRDefault="0049051A" w:rsidP="005C787C"/>
    <w:p w14:paraId="1D099663" w14:textId="77777777" w:rsidR="0049051A" w:rsidRPr="005B72BD" w:rsidRDefault="0049051A" w:rsidP="005C787C"/>
    <w:p w14:paraId="13DB239E" w14:textId="77777777" w:rsidR="0049051A" w:rsidRPr="005B72BD" w:rsidRDefault="0049051A" w:rsidP="005C787C"/>
    <w:p w14:paraId="58F21B18" w14:textId="77777777" w:rsidR="0049051A" w:rsidRPr="005B72BD" w:rsidRDefault="0049051A" w:rsidP="005C787C"/>
    <w:p w14:paraId="5B06587C" w14:textId="77777777" w:rsidR="0049051A" w:rsidRPr="005B72BD" w:rsidRDefault="0049051A" w:rsidP="005C787C"/>
    <w:p w14:paraId="1D7D750D" w14:textId="77777777" w:rsidR="0049051A" w:rsidRPr="005B72BD" w:rsidRDefault="0049051A" w:rsidP="005C787C"/>
    <w:p w14:paraId="71002BB1" w14:textId="77777777" w:rsidR="0049051A" w:rsidRPr="005B72BD" w:rsidRDefault="0049051A" w:rsidP="005C787C"/>
    <w:p w14:paraId="2E991971" w14:textId="77777777" w:rsidR="0049051A" w:rsidRPr="005B72BD" w:rsidRDefault="0049051A" w:rsidP="005C787C"/>
    <w:p w14:paraId="4271CC82" w14:textId="77777777" w:rsidR="0049051A" w:rsidRPr="005B72BD" w:rsidRDefault="0049051A" w:rsidP="005C787C">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5C787C">
      <w:r w:rsidRPr="005B72BD">
        <w:br w:type="page"/>
      </w:r>
    </w:p>
    <w:p w14:paraId="2626729C" w14:textId="77777777" w:rsidR="00A21DC2" w:rsidRDefault="00A21DC2" w:rsidP="00A21DC2">
      <w:pPr>
        <w:pStyle w:val="Heading3"/>
      </w:pPr>
      <w:bookmarkStart w:id="221" w:name="_Toc19377300"/>
      <w:r>
        <w:lastRenderedPageBreak/>
        <w:t>Discussion of Most Successful Model from Stage Two of Model Building</w:t>
      </w:r>
      <w:bookmarkEnd w:id="221"/>
    </w:p>
    <w:p w14:paraId="2C07A411" w14:textId="77777777" w:rsidR="00A21DC2" w:rsidRPr="00863BC8" w:rsidRDefault="00A21DC2" w:rsidP="005C787C"/>
    <w:p w14:paraId="3C2DDF0B" w14:textId="08224A15" w:rsidR="00A21DC2" w:rsidRPr="005B72BD" w:rsidRDefault="00A21DC2" w:rsidP="005C787C">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0097496B" w:rsidRPr="005B72BD">
        <w:t xml:space="preserve">Figure </w:t>
      </w:r>
      <w:r w:rsidR="0097496B">
        <w:rPr>
          <w:noProof/>
        </w:rPr>
        <w:t>79</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5C787C"/>
    <w:p w14:paraId="1179E561" w14:textId="77777777" w:rsidR="00A21DC2" w:rsidRPr="005B72BD" w:rsidRDefault="00A21DC2" w:rsidP="005C787C">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58B81FA" w:rsidR="00A21DC2" w:rsidRPr="005B72BD" w:rsidRDefault="00A21DC2" w:rsidP="005C787C">
      <w:pPr>
        <w:pStyle w:val="Caption"/>
      </w:pPr>
      <w:bookmarkStart w:id="222" w:name="_Ref18854939"/>
      <w:bookmarkStart w:id="223" w:name="_Toc19377373"/>
      <w:r w:rsidRPr="005B72BD">
        <w:t xml:space="preserve">Figure </w:t>
      </w:r>
      <w:fldSimple w:instr=" SEQ Figure \* ARABIC ">
        <w:r w:rsidR="0097496B">
          <w:rPr>
            <w:noProof/>
          </w:rPr>
          <w:t>79</w:t>
        </w:r>
      </w:fldSimple>
      <w:bookmarkEnd w:id="222"/>
      <w:r w:rsidRPr="005B72BD">
        <w:t>: Particle Identification Model Architecture</w:t>
      </w:r>
      <w:bookmarkEnd w:id="223"/>
    </w:p>
    <w:p w14:paraId="11C62B21" w14:textId="77777777" w:rsidR="00A21DC2" w:rsidRPr="005B72BD" w:rsidRDefault="00A21DC2" w:rsidP="005C787C"/>
    <w:p w14:paraId="7A714463" w14:textId="77777777" w:rsidR="00A21DC2" w:rsidRPr="005B72BD" w:rsidRDefault="00A21DC2" w:rsidP="005C787C">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5C787C"/>
    <w:p w14:paraId="11D1BF7F" w14:textId="77777777" w:rsidR="00A21DC2" w:rsidRPr="005B72BD" w:rsidRDefault="00A21DC2" w:rsidP="005C787C">
      <w:r w:rsidRPr="005B72BD">
        <w:t>The training and validation accuracy and loss graphs for this model are depicted below.</w:t>
      </w:r>
    </w:p>
    <w:p w14:paraId="36AC1998" w14:textId="77777777" w:rsidR="00A21DC2" w:rsidRPr="005B72BD" w:rsidRDefault="00A21DC2" w:rsidP="005C787C"/>
    <w:p w14:paraId="035EA760" w14:textId="77777777" w:rsidR="00A21DC2" w:rsidRPr="005B72BD" w:rsidRDefault="00A21DC2" w:rsidP="005C787C">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1499866E" w:rsidR="00A21DC2" w:rsidRPr="005B72BD" w:rsidRDefault="00A21DC2" w:rsidP="005C787C">
      <w:pPr>
        <w:pStyle w:val="Caption"/>
      </w:pPr>
      <w:bookmarkStart w:id="224" w:name="_Ref18858552"/>
      <w:bookmarkStart w:id="225" w:name="_Toc19377374"/>
      <w:r w:rsidRPr="005B72BD">
        <w:t xml:space="preserve">Figure </w:t>
      </w:r>
      <w:fldSimple w:instr=" SEQ Figure \* ARABIC ">
        <w:r w:rsidR="0097496B">
          <w:rPr>
            <w:noProof/>
          </w:rPr>
          <w:t>80</w:t>
        </w:r>
      </w:fldSimple>
      <w:bookmarkEnd w:id="224"/>
      <w:r w:rsidRPr="005B72BD">
        <w:t>: Training vs Validation Accuracy</w:t>
      </w:r>
      <w:bookmarkEnd w:id="225"/>
    </w:p>
    <w:p w14:paraId="19E27F15" w14:textId="77777777" w:rsidR="00A21DC2" w:rsidRPr="005B72BD" w:rsidRDefault="00A21DC2" w:rsidP="005C787C"/>
    <w:p w14:paraId="21321A27" w14:textId="77777777" w:rsidR="00A21DC2" w:rsidRPr="005B72BD" w:rsidRDefault="00A21DC2" w:rsidP="005C787C">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43F47452" w:rsidR="00A21DC2" w:rsidRPr="005B72BD" w:rsidRDefault="00A21DC2" w:rsidP="005C787C">
      <w:pPr>
        <w:pStyle w:val="Caption"/>
      </w:pPr>
      <w:bookmarkStart w:id="226" w:name="_Ref18858553"/>
      <w:bookmarkStart w:id="227" w:name="_Toc19377375"/>
      <w:r w:rsidRPr="005B72BD">
        <w:t xml:space="preserve">Figure </w:t>
      </w:r>
      <w:fldSimple w:instr=" SEQ Figure \* ARABIC ">
        <w:r w:rsidR="0097496B">
          <w:rPr>
            <w:noProof/>
          </w:rPr>
          <w:t>81</w:t>
        </w:r>
      </w:fldSimple>
      <w:bookmarkEnd w:id="226"/>
      <w:r w:rsidRPr="005B72BD">
        <w:t>: Training vs Validation Loss</w:t>
      </w:r>
      <w:bookmarkEnd w:id="227"/>
    </w:p>
    <w:p w14:paraId="28A44B3B" w14:textId="352FF9C7" w:rsidR="00A21DC2" w:rsidRPr="005B72BD" w:rsidRDefault="00A21DC2" w:rsidP="005C787C">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0097496B">
        <w:rPr>
          <w:b/>
          <w:bCs/>
          <w:lang w:val="en-US"/>
        </w:rPr>
        <w:t>Error! Reference source not found.</w:t>
      </w:r>
      <w:r w:rsidRPr="005B72BD">
        <w:fldChar w:fldCharType="end"/>
      </w:r>
      <w:r w:rsidRPr="005B72BD">
        <w:t>.</w:t>
      </w:r>
    </w:p>
    <w:p w14:paraId="41E6E170" w14:textId="77777777" w:rsidR="00A21DC2" w:rsidRPr="005B72BD" w:rsidRDefault="00A21DC2" w:rsidP="005C787C"/>
    <w:p w14:paraId="516358B5" w14:textId="380F6054" w:rsidR="00A21DC2" w:rsidRPr="005B72BD" w:rsidRDefault="00A21DC2" w:rsidP="005C787C">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0097496B" w:rsidRPr="005B72BD">
        <w:t xml:space="preserve">Figure </w:t>
      </w:r>
      <w:r w:rsidR="0097496B">
        <w:rPr>
          <w:noProof/>
        </w:rPr>
        <w:t>82</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5C787C"/>
    <w:p w14:paraId="501294D2" w14:textId="77777777" w:rsidR="00A21DC2" w:rsidRPr="005B72BD" w:rsidRDefault="00A21DC2" w:rsidP="005C787C">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584674" cy="2060007"/>
                    </a:xfrm>
                    <a:prstGeom prst="rect">
                      <a:avLst/>
                    </a:prstGeom>
                  </pic:spPr>
                </pic:pic>
              </a:graphicData>
            </a:graphic>
          </wp:inline>
        </w:drawing>
      </w:r>
    </w:p>
    <w:p w14:paraId="73E40EEF" w14:textId="3614B47E" w:rsidR="00A21DC2" w:rsidRPr="005B72BD" w:rsidRDefault="00A21DC2" w:rsidP="005C787C">
      <w:pPr>
        <w:pStyle w:val="Caption"/>
      </w:pPr>
      <w:bookmarkStart w:id="228" w:name="_Ref14728055"/>
      <w:bookmarkStart w:id="229" w:name="_Toc19377376"/>
      <w:r w:rsidRPr="005B72BD">
        <w:t xml:space="preserve">Figure </w:t>
      </w:r>
      <w:fldSimple w:instr=" SEQ Figure \* ARABIC ">
        <w:r w:rsidR="0097496B">
          <w:rPr>
            <w:noProof/>
          </w:rPr>
          <w:t>82</w:t>
        </w:r>
      </w:fldSimple>
      <w:bookmarkEnd w:id="228"/>
      <w:r w:rsidRPr="005B72BD">
        <w:t>: t-statistic selection allowing for 90% electron efficiency</w:t>
      </w:r>
      <w:bookmarkEnd w:id="229"/>
    </w:p>
    <w:p w14:paraId="0F1DCE14" w14:textId="685CBAC0" w:rsidR="00A21DC2" w:rsidRPr="005B72BD" w:rsidRDefault="00A21DC2" w:rsidP="005C787C">
      <w:r w:rsidRPr="005B72BD">
        <w:fldChar w:fldCharType="begin"/>
      </w:r>
      <w:r w:rsidRPr="005B72BD">
        <w:instrText xml:space="preserve"> REF _Ref16281051 \h  \* MERGEFORMAT </w:instrText>
      </w:r>
      <w:r w:rsidRPr="005B72BD">
        <w:fldChar w:fldCharType="separate"/>
      </w:r>
      <w:r w:rsidR="0097496B" w:rsidRPr="005B72BD">
        <w:t xml:space="preserve">Table </w:t>
      </w:r>
      <w:r w:rsidR="0097496B">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5C787C"/>
    <w:p w14:paraId="57861E85" w14:textId="52232A30" w:rsidR="00A21DC2" w:rsidRPr="005B72BD" w:rsidRDefault="00A21DC2" w:rsidP="005C787C">
      <w:pPr>
        <w:pStyle w:val="Caption"/>
      </w:pPr>
      <w:bookmarkStart w:id="230" w:name="_Ref16281051"/>
      <w:bookmarkStart w:id="231" w:name="_Toc19377334"/>
      <w:r w:rsidRPr="005B72BD">
        <w:t xml:space="preserve">Table </w:t>
      </w:r>
      <w:fldSimple w:instr=" SEQ Table \* ARABIC ">
        <w:r w:rsidR="0097496B">
          <w:rPr>
            <w:noProof/>
          </w:rPr>
          <w:t>2</w:t>
        </w:r>
      </w:fldSimple>
      <w:bookmarkEnd w:id="230"/>
      <w:r w:rsidRPr="005B72BD">
        <w:t>: Confusion Matrix for Particle Identification</w:t>
      </w:r>
      <w:bookmarkEnd w:id="231"/>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5C787C">
            <w:r w:rsidRPr="005B72BD">
              <w:t>Prediction/Actual</w:t>
            </w:r>
          </w:p>
        </w:tc>
        <w:tc>
          <w:tcPr>
            <w:tcW w:w="2831" w:type="dxa"/>
          </w:tcPr>
          <w:p w14:paraId="737236F1" w14:textId="77777777" w:rsidR="00A21DC2" w:rsidRPr="005B72BD" w:rsidRDefault="00A21DC2" w:rsidP="005C787C">
            <w:r w:rsidRPr="005B72BD">
              <w:t>0</w:t>
            </w:r>
          </w:p>
        </w:tc>
        <w:tc>
          <w:tcPr>
            <w:tcW w:w="2832" w:type="dxa"/>
          </w:tcPr>
          <w:p w14:paraId="7FB2A160" w14:textId="77777777" w:rsidR="00A21DC2" w:rsidRPr="005B72BD" w:rsidRDefault="00A21DC2" w:rsidP="005C787C">
            <w:r w:rsidRPr="005B72BD">
              <w:t>1</w:t>
            </w:r>
          </w:p>
        </w:tc>
      </w:tr>
      <w:tr w:rsidR="00A21DC2" w:rsidRPr="005B72BD" w14:paraId="76A7237B" w14:textId="77777777" w:rsidTr="00646DDE">
        <w:tc>
          <w:tcPr>
            <w:tcW w:w="2831" w:type="dxa"/>
          </w:tcPr>
          <w:p w14:paraId="46F7BAD7" w14:textId="77777777" w:rsidR="00A21DC2" w:rsidRPr="005B72BD" w:rsidRDefault="00A21DC2" w:rsidP="005C787C">
            <w:r w:rsidRPr="005B72BD">
              <w:t>0</w:t>
            </w:r>
          </w:p>
        </w:tc>
        <w:tc>
          <w:tcPr>
            <w:tcW w:w="2831" w:type="dxa"/>
          </w:tcPr>
          <w:p w14:paraId="28C7B0C3" w14:textId="77777777" w:rsidR="00A21DC2" w:rsidRPr="005B72BD" w:rsidRDefault="00A21DC2" w:rsidP="005C787C">
            <w:r w:rsidRPr="005B72BD">
              <w:t>47 833</w:t>
            </w:r>
          </w:p>
        </w:tc>
        <w:tc>
          <w:tcPr>
            <w:tcW w:w="2832" w:type="dxa"/>
          </w:tcPr>
          <w:p w14:paraId="0FD4ED7A" w14:textId="77777777" w:rsidR="00A21DC2" w:rsidRPr="005B72BD" w:rsidRDefault="00A21DC2" w:rsidP="005C787C">
            <w:r w:rsidRPr="005B72BD">
              <w:t>4 893</w:t>
            </w:r>
          </w:p>
        </w:tc>
      </w:tr>
      <w:tr w:rsidR="00A21DC2" w:rsidRPr="005B72BD" w14:paraId="474C1559" w14:textId="77777777" w:rsidTr="00646DDE">
        <w:tc>
          <w:tcPr>
            <w:tcW w:w="2831" w:type="dxa"/>
          </w:tcPr>
          <w:p w14:paraId="05090E70" w14:textId="77777777" w:rsidR="00A21DC2" w:rsidRPr="005B72BD" w:rsidRDefault="00A21DC2" w:rsidP="005C787C">
            <w:r w:rsidRPr="005B72BD">
              <w:t>1</w:t>
            </w:r>
          </w:p>
        </w:tc>
        <w:tc>
          <w:tcPr>
            <w:tcW w:w="2831" w:type="dxa"/>
          </w:tcPr>
          <w:p w14:paraId="477B8FC4" w14:textId="77777777" w:rsidR="00A21DC2" w:rsidRPr="005B72BD" w:rsidRDefault="00A21DC2" w:rsidP="005C787C">
            <w:r w:rsidRPr="005B72BD">
              <w:t>1 088</w:t>
            </w:r>
          </w:p>
        </w:tc>
        <w:tc>
          <w:tcPr>
            <w:tcW w:w="2832" w:type="dxa"/>
          </w:tcPr>
          <w:p w14:paraId="6A472B11" w14:textId="77777777" w:rsidR="00A21DC2" w:rsidRPr="005B72BD" w:rsidRDefault="00A21DC2" w:rsidP="005C787C">
            <w:r w:rsidRPr="005B72BD">
              <w:t>44 028</w:t>
            </w:r>
          </w:p>
        </w:tc>
      </w:tr>
    </w:tbl>
    <w:p w14:paraId="4CDBDFEE" w14:textId="77777777" w:rsidR="00A21DC2" w:rsidRPr="005B72BD" w:rsidRDefault="00A21DC2" w:rsidP="005C787C"/>
    <w:p w14:paraId="3340F7BC" w14:textId="77777777" w:rsidR="00D7689B" w:rsidRDefault="00D7689B" w:rsidP="005C787C">
      <w:r>
        <w:rPr>
          <w:noProof/>
        </w:rPr>
        <w:lastRenderedPageBreak/>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8087131" cy="4952327"/>
                    </a:xfrm>
                    <a:prstGeom prst="rect">
                      <a:avLst/>
                    </a:prstGeom>
                  </pic:spPr>
                </pic:pic>
              </a:graphicData>
            </a:graphic>
          </wp:inline>
        </w:drawing>
      </w:r>
    </w:p>
    <w:p w14:paraId="5E6CA6AF" w14:textId="5677E066" w:rsidR="00D7689B" w:rsidRDefault="00D7689B" w:rsidP="005C787C">
      <w:pPr>
        <w:pStyle w:val="Caption"/>
      </w:pPr>
      <w:bookmarkStart w:id="232" w:name="_Toc19377369"/>
      <w:bookmarkStart w:id="233" w:name="_Ref18856515"/>
      <w:r>
        <w:t xml:space="preserve">Figure </w:t>
      </w:r>
      <w:fldSimple w:instr=" SEQ Figure \* ARABIC ">
        <w:r w:rsidR="0097496B">
          <w:rPr>
            <w:noProof/>
          </w:rPr>
          <w:t>83</w:t>
        </w:r>
        <w:bookmarkEnd w:id="232"/>
      </w:fldSimple>
      <w:bookmarkEnd w:id="233"/>
    </w:p>
    <w:p w14:paraId="09437B0B" w14:textId="77777777" w:rsidR="00D7689B" w:rsidRDefault="00D7689B" w:rsidP="005C787C">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648609" cy="4985446"/>
                    </a:xfrm>
                    <a:prstGeom prst="rect">
                      <a:avLst/>
                    </a:prstGeom>
                  </pic:spPr>
                </pic:pic>
              </a:graphicData>
            </a:graphic>
          </wp:inline>
        </w:drawing>
      </w:r>
    </w:p>
    <w:p w14:paraId="7CD404F2" w14:textId="323322EA" w:rsidR="00D7689B" w:rsidRDefault="00D7689B" w:rsidP="005C787C">
      <w:pPr>
        <w:pStyle w:val="Caption"/>
      </w:pPr>
      <w:bookmarkStart w:id="234" w:name="_Toc19377370"/>
      <w:bookmarkStart w:id="235" w:name="_Ref18854718"/>
      <w:r>
        <w:t xml:space="preserve">Figure </w:t>
      </w:r>
      <w:fldSimple w:instr=" SEQ Figure \* ARABIC ">
        <w:r w:rsidR="0097496B">
          <w:rPr>
            <w:noProof/>
          </w:rPr>
          <w:t>84</w:t>
        </w:r>
        <w:bookmarkEnd w:id="234"/>
      </w:fldSimple>
      <w:bookmarkEnd w:id="235"/>
    </w:p>
    <w:p w14:paraId="6CCEC1B4" w14:textId="77777777" w:rsidR="00D7689B" w:rsidRDefault="00D7689B" w:rsidP="005C787C">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8077128" cy="4918926"/>
                    </a:xfrm>
                    <a:prstGeom prst="rect">
                      <a:avLst/>
                    </a:prstGeom>
                  </pic:spPr>
                </pic:pic>
              </a:graphicData>
            </a:graphic>
          </wp:inline>
        </w:drawing>
      </w:r>
    </w:p>
    <w:p w14:paraId="52EA1817" w14:textId="58488A91" w:rsidR="00D7689B" w:rsidRDefault="00D7689B" w:rsidP="005C787C">
      <w:pPr>
        <w:pStyle w:val="Caption"/>
      </w:pPr>
      <w:bookmarkStart w:id="236" w:name="_Toc19377371"/>
      <w:bookmarkStart w:id="237" w:name="_Ref18856520"/>
      <w:r>
        <w:t xml:space="preserve">Figure </w:t>
      </w:r>
      <w:fldSimple w:instr=" SEQ Figure \* ARABIC ">
        <w:r w:rsidR="0097496B">
          <w:rPr>
            <w:noProof/>
          </w:rPr>
          <w:t>85</w:t>
        </w:r>
        <w:bookmarkEnd w:id="236"/>
      </w:fldSimple>
      <w:bookmarkEnd w:id="237"/>
    </w:p>
    <w:p w14:paraId="79AB1460" w14:textId="77777777" w:rsidR="00D7689B" w:rsidRDefault="00D7689B" w:rsidP="005C787C">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8044959" cy="4927566"/>
                    </a:xfrm>
                    <a:prstGeom prst="rect">
                      <a:avLst/>
                    </a:prstGeom>
                  </pic:spPr>
                </pic:pic>
              </a:graphicData>
            </a:graphic>
          </wp:inline>
        </w:drawing>
      </w:r>
    </w:p>
    <w:p w14:paraId="3339A7E7" w14:textId="0F2B1BE3" w:rsidR="00D7689B" w:rsidRDefault="00D7689B" w:rsidP="005C787C">
      <w:pPr>
        <w:pStyle w:val="Caption"/>
      </w:pPr>
      <w:bookmarkStart w:id="238" w:name="_Toc19377372"/>
      <w:bookmarkStart w:id="239" w:name="_Ref18856523"/>
      <w:r>
        <w:t xml:space="preserve">Figure </w:t>
      </w:r>
      <w:fldSimple w:instr=" SEQ Figure \* ARABIC ">
        <w:r w:rsidR="0097496B">
          <w:rPr>
            <w:noProof/>
          </w:rPr>
          <w:t>86</w:t>
        </w:r>
        <w:bookmarkEnd w:id="238"/>
      </w:fldSimple>
      <w:bookmarkEnd w:id="239"/>
    </w:p>
    <w:p w14:paraId="36C636C4" w14:textId="378B460A" w:rsidR="003E32A2" w:rsidRDefault="003E32A2" w:rsidP="005C787C">
      <w:pPr>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40" w:name="_Toc19377311"/>
      <w:r w:rsidRPr="005B72BD">
        <w:rPr>
          <w:rFonts w:asciiTheme="majorHAnsi" w:hAnsiTheme="majorHAnsi" w:cs="Times New Roman"/>
        </w:rPr>
        <w:lastRenderedPageBreak/>
        <w:t>Variations on the GAN concept used towards Event Simulation in this Dissertation</w:t>
      </w:r>
      <w:bookmarkEnd w:id="240"/>
    </w:p>
    <w:p w14:paraId="526F7D8A" w14:textId="77777777" w:rsidR="003E32A2" w:rsidRPr="005B72BD" w:rsidRDefault="003E32A2" w:rsidP="005C787C"/>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5C787C"/>
    <w:p w14:paraId="5BBF543F" w14:textId="77777777" w:rsidR="003E32A2" w:rsidRPr="005B72BD" w:rsidRDefault="003E32A2" w:rsidP="005C787C">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5C787C">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5C787C">
      <w:r w:rsidRPr="005B72BD">
        <w:t>Bidirectional Generative Adversarial Networks (</w:t>
      </w:r>
      <w:proofErr w:type="spellStart"/>
      <w:r w:rsidRPr="005B72BD">
        <w:t>BiGANs</w:t>
      </w:r>
      <w:proofErr w:type="spellEnd"/>
      <w:r w:rsidRPr="005B72BD">
        <w:t xml:space="preserve">)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5C787C">
      <w:r w:rsidRPr="005B72BD">
        <w:t xml:space="preserve">Deep Convolutional Generative Adversarial Networks make use of fully convolutional neural networks for both the generator and discriminator, using </w:t>
      </w:r>
      <w:proofErr w:type="spellStart"/>
      <w:r w:rsidRPr="005B72BD">
        <w:t>strided</w:t>
      </w:r>
      <w:proofErr w:type="spellEnd"/>
      <w:r w:rsidRPr="005B72BD">
        <w:t xml:space="preserve"> convolutions to allow these networks to learn their own spatial downsampling in the case of the discriminator and spatial </w:t>
      </w:r>
      <w:proofErr w:type="spellStart"/>
      <w:r w:rsidRPr="005B72BD">
        <w:t>upsampling</w:t>
      </w:r>
      <w:proofErr w:type="spellEnd"/>
      <w:r w:rsidRPr="005B72BD">
        <w:t xml:space="preserve">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5C787C"/>
    <w:p w14:paraId="45A85F31" w14:textId="77777777" w:rsidR="003E32A2" w:rsidRPr="0019194B" w:rsidRDefault="003E32A2" w:rsidP="005C787C">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5C787C">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5C787C"/>
    <w:p w14:paraId="29A8D992" w14:textId="77777777" w:rsidR="00DC2D49" w:rsidRPr="005B72BD" w:rsidRDefault="00DC2D49" w:rsidP="005C787C">
      <w:r w:rsidRPr="005B72BD">
        <w:t>The following cut on Eta was applied to both datasets:</w:t>
      </w:r>
    </w:p>
    <w:p w14:paraId="4DAF8B15" w14:textId="77777777" w:rsidR="00DC2D49" w:rsidRPr="005B72BD" w:rsidRDefault="00DC2D49" w:rsidP="005C787C"/>
    <w:p w14:paraId="627784AF" w14:textId="77777777" w:rsidR="00DC2D49" w:rsidRPr="005B72BD" w:rsidRDefault="00BB3E1A" w:rsidP="005C787C">
      <w:pPr>
        <w:rPr>
          <w:rFonts w:asciiTheme="majorHAnsi" w:hAnsiTheme="majorHAnsi"/>
        </w:rPr>
      </w:pPr>
      <m:oMathPara>
        <m:oMath>
          <m:d>
            <m:dPr>
              <m:begChr m:val="|"/>
              <m:endChr m:val="|"/>
              <m:ctrlPr>
                <w:rPr>
                  <w:rStyle w:val="symbol"/>
                  <w:rFonts w:ascii="Cambria Math" w:hAnsi="Cambria Math"/>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5C787C"/>
    <w:p w14:paraId="5261C604" w14:textId="77777777" w:rsidR="00DC2D49" w:rsidRPr="005B72BD" w:rsidRDefault="00DC2D49" w:rsidP="005C787C">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5C787C">
      <w:pPr>
        <w:pStyle w:val="Caption"/>
      </w:pPr>
      <w:bookmarkStart w:id="241" w:name="_Toc19377391"/>
      <w:r w:rsidRPr="005B72BD">
        <w:t xml:space="preserve">Figure </w:t>
      </w:r>
      <w:fldSimple w:instr=" SEQ Figure \* ARABIC ">
        <w:r w:rsidR="0097496B">
          <w:rPr>
            <w:noProof/>
          </w:rPr>
          <w:t>87</w:t>
        </w:r>
      </w:fldSimple>
      <w:r w:rsidRPr="005B72BD">
        <w:t>: Eta distributions for real and Geant</w:t>
      </w:r>
      <w:r>
        <w:t>4</w:t>
      </w:r>
      <w:r w:rsidRPr="005B72BD">
        <w:t xml:space="preserve"> simulated data</w:t>
      </w:r>
      <w:bookmarkEnd w:id="241"/>
    </w:p>
    <w:p w14:paraId="08EAAA4C" w14:textId="77777777" w:rsidR="00DC2D49" w:rsidRPr="005B72BD" w:rsidRDefault="00BB3E1A" w:rsidP="005C787C">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5C787C"/>
    <w:p w14:paraId="1C522EC9" w14:textId="77777777" w:rsidR="00DC2D49" w:rsidRPr="005B72BD" w:rsidRDefault="00DC2D49" w:rsidP="005C787C">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5C787C"/>
    <w:p w14:paraId="13BD0F1E" w14:textId="77777777" w:rsidR="00DC2D49" w:rsidRPr="005B72BD" w:rsidRDefault="00BB3E1A" w:rsidP="005C787C">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5C787C"/>
    <w:p w14:paraId="4197ED91" w14:textId="77777777" w:rsidR="00DC2D49" w:rsidRPr="005B72BD" w:rsidRDefault="00DC2D49" w:rsidP="005C787C">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5C787C"/>
    <w:p w14:paraId="13E509E8" w14:textId="363AEDE7" w:rsidR="00DC2D49" w:rsidRPr="005B72BD" w:rsidRDefault="00DC2D49" w:rsidP="005C787C">
      <w:pPr>
        <w:pStyle w:val="Caption"/>
      </w:pPr>
      <w:bookmarkStart w:id="242" w:name="_Toc19377392"/>
      <w:r w:rsidRPr="005B72BD">
        <w:t xml:space="preserve">Figure </w:t>
      </w:r>
      <w:fldSimple w:instr=" SEQ Figure \* ARABIC ">
        <w:r w:rsidR="0097496B">
          <w:rPr>
            <w:noProof/>
          </w:rPr>
          <w:t>88</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42"/>
    </w:p>
    <w:p w14:paraId="54B9C958" w14:textId="77777777" w:rsidR="00DC2D49" w:rsidRPr="005B72BD" w:rsidRDefault="00DC2D49" w:rsidP="005C787C">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5C787C">
      <w:pPr>
        <w:pStyle w:val="Caption"/>
      </w:pPr>
      <w:bookmarkStart w:id="243" w:name="_Toc19377393"/>
      <w:r w:rsidRPr="005B72BD">
        <w:t xml:space="preserve">Figure </w:t>
      </w:r>
      <w:fldSimple w:instr=" SEQ Figure \* ARABIC ">
        <w:r w:rsidR="0097496B">
          <w:rPr>
            <w:noProof/>
          </w:rPr>
          <w:t>89</w:t>
        </w:r>
      </w:fldSimple>
      <w:r w:rsidRPr="005B72BD">
        <w:t xml:space="preserve">: </w:t>
      </w:r>
      <w:proofErr w:type="spellStart"/>
      <w:r w:rsidRPr="005B72BD">
        <w:t>nsigma</w:t>
      </w:r>
      <w:proofErr w:type="spellEnd"/>
      <w:r w:rsidRPr="005B72BD">
        <w:t xml:space="preserve"> pion distributions after applying cut</w:t>
      </w:r>
      <w:bookmarkEnd w:id="243"/>
    </w:p>
    <w:p w14:paraId="78F878D3" w14:textId="77777777" w:rsidR="00DC2D49" w:rsidRPr="005B72BD" w:rsidRDefault="00DC2D49" w:rsidP="005C787C"/>
    <w:p w14:paraId="6F401D87" w14:textId="77777777" w:rsidR="00DC2D49" w:rsidRPr="005B72BD" w:rsidRDefault="00DC2D49" w:rsidP="005C787C">
      <w:r w:rsidRPr="005B72BD">
        <w:t>Momentum ranges for real and simulated data were also quite dissimilar, the following cut on momentum was applied to both real and simulated data:</w:t>
      </w:r>
    </w:p>
    <w:p w14:paraId="09B9AD05" w14:textId="77777777" w:rsidR="00DC2D49" w:rsidRPr="005B72BD" w:rsidRDefault="00DC2D49" w:rsidP="005C787C"/>
    <w:p w14:paraId="332F5EBA" w14:textId="77777777" w:rsidR="00DC2D49" w:rsidRPr="005B72BD" w:rsidRDefault="00DC2D49" w:rsidP="005C787C">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5C787C"/>
    <w:p w14:paraId="4BE993DD" w14:textId="77777777" w:rsidR="00DC2D49" w:rsidRPr="005B72BD" w:rsidRDefault="00DC2D49" w:rsidP="005C787C">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5C787C">
      <w:pPr>
        <w:pStyle w:val="Caption"/>
      </w:pPr>
      <w:bookmarkStart w:id="244" w:name="_Toc19377394"/>
      <w:r w:rsidRPr="005B72BD">
        <w:t xml:space="preserve">Figure </w:t>
      </w:r>
      <w:fldSimple w:instr=" SEQ Figure \* ARABIC ">
        <w:r w:rsidR="0097496B">
          <w:rPr>
            <w:noProof/>
          </w:rPr>
          <w:t>90</w:t>
        </w:r>
      </w:fldSimple>
      <w:r w:rsidRPr="005B72BD">
        <w:t>: Momentum distributions for both real and Geant</w:t>
      </w:r>
      <w:r>
        <w:t>4</w:t>
      </w:r>
      <w:r w:rsidRPr="005B72BD">
        <w:t xml:space="preserve"> simulated data, before cut</w:t>
      </w:r>
      <w:bookmarkEnd w:id="244"/>
    </w:p>
    <w:p w14:paraId="0712B9B4" w14:textId="77777777" w:rsidR="00DC2D49" w:rsidRPr="005B72BD" w:rsidRDefault="00DC2D49" w:rsidP="005C787C">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5C787C">
      <w:pPr>
        <w:pStyle w:val="Caption"/>
      </w:pPr>
      <w:bookmarkStart w:id="245" w:name="_Toc19377395"/>
      <w:r w:rsidRPr="005B72BD">
        <w:t xml:space="preserve">Figure </w:t>
      </w:r>
      <w:fldSimple w:instr=" SEQ Figure \* ARABIC ">
        <w:r w:rsidR="0097496B">
          <w:rPr>
            <w:noProof/>
          </w:rPr>
          <w:t>91</w:t>
        </w:r>
      </w:fldSimple>
      <w:r w:rsidRPr="005B72BD">
        <w:t>: Momentum distributions after cut</w:t>
      </w:r>
      <w:bookmarkEnd w:id="245"/>
    </w:p>
    <w:p w14:paraId="750AC36C" w14:textId="0E848711" w:rsidR="00BD0398" w:rsidRDefault="00BD0398" w:rsidP="005C787C">
      <w:pPr>
        <w:rPr>
          <w:lang w:val="en-US" w:eastAsia="en-GB"/>
        </w:rPr>
      </w:pPr>
      <w:r>
        <w:rPr>
          <w:lang w:val="en-US" w:eastAsia="en-GB"/>
        </w:rPr>
        <w:br w:type="page"/>
      </w:r>
    </w:p>
    <w:p w14:paraId="4C208EC4" w14:textId="77777777" w:rsidR="00BD0398" w:rsidRPr="005B72BD" w:rsidRDefault="00BD0398" w:rsidP="005C787C">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5C787C"/>
    <w:p w14:paraId="001255B9" w14:textId="77777777" w:rsidR="00BD0398" w:rsidRPr="005B72BD" w:rsidRDefault="00BD0398" w:rsidP="005C787C">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5C787C"/>
    <w:p w14:paraId="78A29FA9" w14:textId="43608B5B" w:rsidR="00BD0398" w:rsidRPr="005B72BD" w:rsidRDefault="00BD0398" w:rsidP="005C787C">
      <w:r w:rsidRPr="005B72BD">
        <w:fldChar w:fldCharType="begin"/>
      </w:r>
      <w:r w:rsidRPr="005B72BD">
        <w:instrText xml:space="preserve"> REF _Ref16345326 \h  \* MERGEFORMAT </w:instrText>
      </w:r>
      <w:r w:rsidRPr="005B72BD">
        <w:fldChar w:fldCharType="separate"/>
      </w:r>
      <w:r w:rsidR="0097496B" w:rsidRPr="005B72BD">
        <w:t xml:space="preserve">Figure </w:t>
      </w:r>
      <w:r w:rsidR="0097496B">
        <w:rPr>
          <w:noProof/>
        </w:rPr>
        <w:t>9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0097496B" w:rsidRPr="005B72BD">
        <w:t xml:space="preserve">Figure </w:t>
      </w:r>
      <w:r w:rsidR="0097496B">
        <w:rPr>
          <w:noProof/>
        </w:rPr>
        <w:t>9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5C787C"/>
    <w:p w14:paraId="11203593" w14:textId="77777777" w:rsidR="00BD0398" w:rsidRPr="005B72BD" w:rsidRDefault="00BD0398" w:rsidP="005C787C">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385552" cy="1967872"/>
                    </a:xfrm>
                    <a:prstGeom prst="rect">
                      <a:avLst/>
                    </a:prstGeom>
                  </pic:spPr>
                </pic:pic>
              </a:graphicData>
            </a:graphic>
          </wp:inline>
        </w:drawing>
      </w:r>
    </w:p>
    <w:p w14:paraId="1BB3F151" w14:textId="0FF757A7" w:rsidR="00BD0398" w:rsidRPr="005B72BD" w:rsidRDefault="00BD0398" w:rsidP="005C787C">
      <w:pPr>
        <w:pStyle w:val="Caption"/>
      </w:pPr>
      <w:bookmarkStart w:id="246" w:name="_Ref16345326"/>
      <w:bookmarkStart w:id="247" w:name="_Toc19377398"/>
      <w:r w:rsidRPr="005B72BD">
        <w:t xml:space="preserve">Figure </w:t>
      </w:r>
      <w:fldSimple w:instr=" SEQ Figure \* ARABIC ">
        <w:r w:rsidR="0097496B">
          <w:rPr>
            <w:noProof/>
          </w:rPr>
          <w:t>92</w:t>
        </w:r>
      </w:fldSimple>
      <w:bookmarkEnd w:id="246"/>
      <w:r w:rsidRPr="005B72BD">
        <w:t>: Distribution of ADC values for simulated data</w:t>
      </w:r>
      <w:bookmarkEnd w:id="247"/>
    </w:p>
    <w:p w14:paraId="613D6AA5" w14:textId="77777777" w:rsidR="00BD0398" w:rsidRPr="005B72BD" w:rsidRDefault="00BD0398" w:rsidP="005C787C">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545513" cy="2080863"/>
                    </a:xfrm>
                    <a:prstGeom prst="rect">
                      <a:avLst/>
                    </a:prstGeom>
                  </pic:spPr>
                </pic:pic>
              </a:graphicData>
            </a:graphic>
          </wp:inline>
        </w:drawing>
      </w:r>
    </w:p>
    <w:p w14:paraId="0C311AF4" w14:textId="44F609EF" w:rsidR="00BD0398" w:rsidRPr="005B72BD" w:rsidRDefault="00BD0398" w:rsidP="005C787C">
      <w:pPr>
        <w:pStyle w:val="Caption"/>
      </w:pPr>
      <w:bookmarkStart w:id="248" w:name="_Ref16345328"/>
      <w:bookmarkStart w:id="249" w:name="_Toc19377399"/>
      <w:r w:rsidRPr="005B72BD">
        <w:t xml:space="preserve">Figure </w:t>
      </w:r>
      <w:fldSimple w:instr=" SEQ Figure \* ARABIC ">
        <w:r w:rsidR="0097496B">
          <w:rPr>
            <w:noProof/>
          </w:rPr>
          <w:t>93</w:t>
        </w:r>
      </w:fldSimple>
      <w:bookmarkEnd w:id="248"/>
      <w:r w:rsidRPr="005B72BD">
        <w:t>: Distribution of ADC values for real data</w:t>
      </w:r>
      <w:bookmarkEnd w:id="249"/>
    </w:p>
    <w:p w14:paraId="52E3C267" w14:textId="77777777" w:rsidR="00BD0398" w:rsidRPr="005B72BD" w:rsidRDefault="00BD0398" w:rsidP="005C787C">
      <w:r w:rsidRPr="005B72BD">
        <w:t xml:space="preserve">Looking at the number of pads that don’t contain any data (i.e. the number of </w:t>
      </w:r>
      <w:proofErr w:type="spellStart"/>
      <w:r w:rsidRPr="005B72BD">
        <w:t>rowsums</w:t>
      </w:r>
      <w:proofErr w:type="spellEnd"/>
      <w:r w:rsidRPr="005B72BD">
        <w:t xml:space="preserve"> of the image that are equal to 0), one sees the following distributions for simulated and real data:</w:t>
      </w:r>
    </w:p>
    <w:p w14:paraId="06A5D95D" w14:textId="77777777" w:rsidR="00BD0398" w:rsidRPr="005B72BD" w:rsidRDefault="00BD0398" w:rsidP="005C787C">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3626602" cy="1904137"/>
                    </a:xfrm>
                    <a:prstGeom prst="rect">
                      <a:avLst/>
                    </a:prstGeom>
                  </pic:spPr>
                </pic:pic>
              </a:graphicData>
            </a:graphic>
          </wp:inline>
        </w:drawing>
      </w:r>
    </w:p>
    <w:p w14:paraId="23908680" w14:textId="2FAB44E6" w:rsidR="00BD0398" w:rsidRPr="005B72BD" w:rsidRDefault="00BD0398" w:rsidP="005C787C">
      <w:pPr>
        <w:pStyle w:val="Caption"/>
      </w:pPr>
      <w:bookmarkStart w:id="250" w:name="_Toc19377400"/>
      <w:r w:rsidRPr="005B72BD">
        <w:t xml:space="preserve">Figure </w:t>
      </w:r>
      <w:fldSimple w:instr=" SEQ Figure \* ARABIC ">
        <w:r w:rsidR="0097496B">
          <w:rPr>
            <w:noProof/>
          </w:rPr>
          <w:t>94</w:t>
        </w:r>
      </w:fldSimple>
      <w:r w:rsidRPr="005B72BD">
        <w:t>: Distribution of the number of pads with no data per image for simulated data</w:t>
      </w:r>
      <w:bookmarkEnd w:id="250"/>
    </w:p>
    <w:p w14:paraId="7A849B70" w14:textId="77777777" w:rsidR="00BD0398" w:rsidRPr="005B72BD" w:rsidRDefault="00BD0398" w:rsidP="005C787C"/>
    <w:p w14:paraId="4C4C07B4" w14:textId="77777777" w:rsidR="00BD0398" w:rsidRPr="005B72BD" w:rsidRDefault="00BD0398" w:rsidP="005C787C">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384033" cy="1723055"/>
                    </a:xfrm>
                    <a:prstGeom prst="rect">
                      <a:avLst/>
                    </a:prstGeom>
                  </pic:spPr>
                </pic:pic>
              </a:graphicData>
            </a:graphic>
          </wp:inline>
        </w:drawing>
      </w:r>
    </w:p>
    <w:p w14:paraId="1BD07383" w14:textId="04F935DF" w:rsidR="00BD0398" w:rsidRPr="005B72BD" w:rsidRDefault="00BD0398" w:rsidP="005C787C">
      <w:pPr>
        <w:pStyle w:val="Caption"/>
      </w:pPr>
      <w:bookmarkStart w:id="251" w:name="_Toc19377401"/>
      <w:r w:rsidRPr="005B72BD">
        <w:t xml:space="preserve">Figure </w:t>
      </w:r>
      <w:fldSimple w:instr=" SEQ Figure \* ARABIC ">
        <w:r w:rsidR="0097496B">
          <w:rPr>
            <w:noProof/>
          </w:rPr>
          <w:t>95</w:t>
        </w:r>
      </w:fldSimple>
      <w:r w:rsidRPr="005B72BD">
        <w:t>: Distribution of the number of pads with no data per image for real data</w:t>
      </w:r>
      <w:bookmarkEnd w:id="251"/>
    </w:p>
    <w:p w14:paraId="26EC2A61" w14:textId="77777777" w:rsidR="00BD0398" w:rsidRPr="005B72BD" w:rsidRDefault="00BD0398" w:rsidP="005C787C">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5C787C"/>
    <w:p w14:paraId="42272457" w14:textId="075AF047" w:rsidR="00BD0398" w:rsidRPr="005B72BD" w:rsidRDefault="00BD0398" w:rsidP="005C787C">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97496B" w:rsidRPr="005B72BD">
        <w:t xml:space="preserve">Figure </w:t>
      </w:r>
      <w:r w:rsidR="0097496B">
        <w:rPr>
          <w:noProof/>
        </w:rPr>
        <w:t>9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0097496B" w:rsidRPr="005B72BD">
        <w:t xml:space="preserve">Figure </w:t>
      </w:r>
      <w:r w:rsidR="0097496B">
        <w:rPr>
          <w:noProof/>
        </w:rPr>
        <w:t>97</w:t>
      </w:r>
      <w:r w:rsidRPr="005B72BD">
        <w:fldChar w:fldCharType="end"/>
      </w:r>
      <w:r w:rsidRPr="005B72BD">
        <w:t>).</w:t>
      </w:r>
    </w:p>
    <w:p w14:paraId="72A9E6A8" w14:textId="77777777" w:rsidR="00BD0398" w:rsidRPr="005B72BD" w:rsidRDefault="00BD0398" w:rsidP="005C787C"/>
    <w:p w14:paraId="7B02BF0D" w14:textId="77777777" w:rsidR="00BD0398" w:rsidRPr="005B72BD" w:rsidRDefault="00BD0398" w:rsidP="005C787C"/>
    <w:p w14:paraId="33685806" w14:textId="77777777" w:rsidR="00BD0398" w:rsidRPr="005B72BD" w:rsidRDefault="00BD0398" w:rsidP="005C787C">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578430" cy="1879266"/>
                    </a:xfrm>
                    <a:prstGeom prst="rect">
                      <a:avLst/>
                    </a:prstGeom>
                  </pic:spPr>
                </pic:pic>
              </a:graphicData>
            </a:graphic>
          </wp:inline>
        </w:drawing>
      </w:r>
    </w:p>
    <w:p w14:paraId="4505B339" w14:textId="52845A11" w:rsidR="00BD0398" w:rsidRPr="005B72BD" w:rsidRDefault="00BD0398" w:rsidP="005C787C">
      <w:pPr>
        <w:pStyle w:val="Caption"/>
      </w:pPr>
      <w:bookmarkStart w:id="252" w:name="_Ref16431926"/>
      <w:bookmarkStart w:id="253" w:name="_Ref16431921"/>
      <w:bookmarkStart w:id="254" w:name="_Toc19377402"/>
      <w:r w:rsidRPr="005B72BD">
        <w:t xml:space="preserve">Figure </w:t>
      </w:r>
      <w:fldSimple w:instr=" SEQ Figure \* ARABIC ">
        <w:r w:rsidR="0097496B">
          <w:rPr>
            <w:noProof/>
          </w:rPr>
          <w:t>96</w:t>
        </w:r>
      </w:fldSimple>
      <w:bookmarkEnd w:id="252"/>
      <w:r w:rsidRPr="005B72BD">
        <w:t>: Distribution of mean ADC value per image for simulated data</w:t>
      </w:r>
      <w:bookmarkEnd w:id="253"/>
      <w:bookmarkEnd w:id="254"/>
    </w:p>
    <w:p w14:paraId="06B971C5" w14:textId="77777777" w:rsidR="00BD0398" w:rsidRPr="005B72BD" w:rsidRDefault="00BD0398" w:rsidP="005C787C"/>
    <w:p w14:paraId="134E40CD" w14:textId="77777777" w:rsidR="00BD0398" w:rsidRPr="005B72BD" w:rsidRDefault="00BD0398" w:rsidP="005C787C">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299394" cy="1802562"/>
                    </a:xfrm>
                    <a:prstGeom prst="rect">
                      <a:avLst/>
                    </a:prstGeom>
                  </pic:spPr>
                </pic:pic>
              </a:graphicData>
            </a:graphic>
          </wp:inline>
        </w:drawing>
      </w:r>
    </w:p>
    <w:p w14:paraId="3C18AEB9" w14:textId="3B27F91F" w:rsidR="00BD0398" w:rsidRPr="005B72BD" w:rsidRDefault="00BD0398" w:rsidP="005C787C">
      <w:pPr>
        <w:pStyle w:val="Caption"/>
      </w:pPr>
      <w:bookmarkStart w:id="255" w:name="_Ref16431929"/>
      <w:bookmarkStart w:id="256" w:name="_Toc19377403"/>
      <w:r w:rsidRPr="005B72BD">
        <w:t xml:space="preserve">Figure </w:t>
      </w:r>
      <w:fldSimple w:instr=" SEQ Figure \* ARABIC ">
        <w:r w:rsidR="0097496B">
          <w:rPr>
            <w:noProof/>
          </w:rPr>
          <w:t>97</w:t>
        </w:r>
      </w:fldSimple>
      <w:bookmarkEnd w:id="255"/>
      <w:r w:rsidRPr="005B72BD">
        <w:t>: Distribution of mean ADC value per image for real data</w:t>
      </w:r>
      <w:bookmarkEnd w:id="256"/>
    </w:p>
    <w:p w14:paraId="19F3B62B" w14:textId="77777777" w:rsidR="00BD0398" w:rsidRDefault="00BD0398" w:rsidP="005C787C">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32480"/>
                    </a:xfrm>
                    <a:prstGeom prst="rect">
                      <a:avLst/>
                    </a:prstGeom>
                  </pic:spPr>
                </pic:pic>
              </a:graphicData>
            </a:graphic>
          </wp:inline>
        </w:drawing>
      </w:r>
    </w:p>
    <w:p w14:paraId="35A0439F" w14:textId="21FE705B" w:rsidR="00BD0398" w:rsidRPr="005B72BD" w:rsidRDefault="00BD0398" w:rsidP="005C787C">
      <w:pPr>
        <w:pStyle w:val="Caption"/>
      </w:pPr>
      <w:bookmarkStart w:id="257" w:name="_Toc19377406"/>
      <w:r>
        <w:t xml:space="preserve">Figure </w:t>
      </w:r>
      <w:fldSimple w:instr=" SEQ Figure \* ARABIC ">
        <w:r w:rsidR="0097496B">
          <w:rPr>
            <w:noProof/>
          </w:rPr>
          <w:t>98</w:t>
        </w:r>
      </w:fldSimple>
      <w:r>
        <w:t>: Average Pulse-height as a function of time-bin for Real and Geant4-simulated pion tracklets</w:t>
      </w:r>
      <w:bookmarkEnd w:id="257"/>
    </w:p>
    <w:p w14:paraId="0D3E4483" w14:textId="754B0054" w:rsidR="00AC28C5" w:rsidRDefault="00AC28C5" w:rsidP="005C787C">
      <w:pPr>
        <w:rPr>
          <w:lang w:val="en-US" w:eastAsia="en-GB"/>
        </w:rPr>
      </w:pPr>
      <w:r>
        <w:rPr>
          <w:lang w:val="en-US" w:eastAsia="en-GB"/>
        </w:rPr>
        <w:br w:type="page"/>
      </w:r>
    </w:p>
    <w:p w14:paraId="6ED2C028" w14:textId="3D028287" w:rsidR="00AC28C5" w:rsidRPr="005B72BD" w:rsidRDefault="00AC28C5" w:rsidP="005C787C">
      <w:r w:rsidRPr="005B72BD">
        <w:lastRenderedPageBreak/>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w:t>
      </w:r>
      <w:proofErr w:type="spellStart"/>
      <w:r w:rsidRPr="005B72BD">
        <w:t>downampling</w:t>
      </w:r>
      <w:proofErr w:type="spellEnd"/>
      <w:r w:rsidRPr="005B72BD">
        <w:t xml:space="preserve"> after a convolution applied to all pixels (i.e. stride = 1), followed by downsampling </w:t>
      </w:r>
      <w:sdt>
        <w:sdtPr>
          <w:id w:val="1533458024"/>
          <w:citation/>
        </w:sdt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5C787C">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5C787C">
      <w:pPr>
        <w:pStyle w:val="Caption"/>
      </w:pPr>
      <w:bookmarkStart w:id="258" w:name="_Ref9362798"/>
      <w:bookmarkStart w:id="259" w:name="_Toc19377366"/>
      <w:r w:rsidRPr="005B72BD">
        <w:t xml:space="preserve">Figure </w:t>
      </w:r>
      <w:fldSimple w:instr=" SEQ Figure \* ARABIC ">
        <w:r w:rsidR="0097496B">
          <w:rPr>
            <w:noProof/>
          </w:rPr>
          <w:t>99</w:t>
        </w:r>
      </w:fldSimple>
      <w:bookmarkEnd w:id="258"/>
      <w:r w:rsidRPr="005B72BD">
        <w:t>: Illustration of mathematical equivalence of implementing a convolution with unit stride followed by downsampling to implementing a convolution with stride = 2.</w:t>
      </w:r>
      <w:bookmarkEnd w:id="259"/>
    </w:p>
    <w:p w14:paraId="59587CCB" w14:textId="5B577D39" w:rsidR="00D60567" w:rsidRDefault="00D60567" w:rsidP="005C787C">
      <w:pPr>
        <w:rPr>
          <w:lang w:val="en-US" w:eastAsia="en-GB"/>
        </w:rPr>
      </w:pPr>
      <w:r>
        <w:rPr>
          <w:lang w:val="en-US" w:eastAsia="en-GB"/>
        </w:rPr>
        <w:br w:type="page"/>
      </w:r>
    </w:p>
    <w:p w14:paraId="53AB4157" w14:textId="6A12C7BA" w:rsidR="00D60567" w:rsidRPr="005B72BD" w:rsidRDefault="00D60567" w:rsidP="005C787C">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5C787C">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5C787C">
      <w:pPr>
        <w:pStyle w:val="Caption"/>
      </w:pPr>
      <w:bookmarkStart w:id="260" w:name="_Ref14431271"/>
      <w:bookmarkStart w:id="261"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260"/>
      <w:r w:rsidRPr="005B72BD">
        <w:t xml:space="preserve">: The LHC Proton Source, connected to the Duoplasmatron device, which strips electrons off Hydrogen molecules, to produce the beams of protons which eventually collide within the LHC </w:t>
      </w:r>
      <w:sdt>
        <w:sdtPr>
          <w:id w:val="-1667631449"/>
          <w:citation/>
        </w:sdt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61"/>
    </w:p>
    <w:p w14:paraId="466BC887" w14:textId="5F5E3A8B" w:rsidR="00DD2B81" w:rsidRDefault="00ED28FC" w:rsidP="005C787C">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rsidP="005C787C">
      <w:r>
        <w:br w:type="page"/>
      </w:r>
    </w:p>
    <w:p w14:paraId="7A548B9C" w14:textId="77777777" w:rsidR="009401BB" w:rsidRDefault="009401BB" w:rsidP="005C787C">
      <w:r w:rsidRPr="005B72BD">
        <w:lastRenderedPageBreak/>
        <w:t xml:space="preserve">Geant4 simulations were configured using </w:t>
      </w:r>
      <w:hyperlink r:id="rId232"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33"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34" w:history="1">
        <w:r w:rsidRPr="005B72BD">
          <w:rPr>
            <w:rStyle w:val="Hyperlink"/>
            <w:rFonts w:asciiTheme="majorHAnsi" w:hAnsiTheme="majorHAnsi"/>
          </w:rPr>
          <w:t>https://github.com/PsycheShaman/trdpid/blob/master/sim/sim.C</w:t>
        </w:r>
      </w:hyperlink>
      <w:r w:rsidRPr="005B72BD">
        <w:t xml:space="preserve"> the reconstruction script </w:t>
      </w:r>
      <w:hyperlink r:id="rId235" w:history="1">
        <w:r w:rsidRPr="005B72BD">
          <w:rPr>
            <w:rStyle w:val="Hyperlink"/>
            <w:rFonts w:asciiTheme="majorHAnsi" w:hAnsiTheme="majorHAnsi"/>
          </w:rPr>
          <w:t>https://github.com/PsycheShaman/trdpid/blob/master/sim/rec.C</w:t>
        </w:r>
      </w:hyperlink>
      <w:r w:rsidRPr="005B72BD">
        <w:t xml:space="preserve"> and the analysis script </w:t>
      </w:r>
      <w:hyperlink r:id="rId236"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5C787C">
      <w:pPr>
        <w:rPr>
          <w:lang w:val="en-US" w:eastAsia="en-GB"/>
        </w:rPr>
      </w:pPr>
    </w:p>
    <w:p w14:paraId="76534185" w14:textId="676C925A" w:rsidR="009401BB" w:rsidRDefault="009401BB" w:rsidP="005C787C">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5C787C">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5C787C">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5C787C">
      <w:pPr>
        <w:pStyle w:val="Caption"/>
      </w:pPr>
      <w:bookmarkStart w:id="262" w:name="_Ref18870049"/>
      <w:bookmarkStart w:id="263" w:name="_Ref18870048"/>
      <w:bookmarkStart w:id="264" w:name="_Toc19377396"/>
      <w:r w:rsidRPr="005B72BD">
        <w:t xml:space="preserve">Figure </w:t>
      </w:r>
      <w:fldSimple w:instr=" SEQ Figure \* ARABIC ">
        <w:r w:rsidR="0097496B">
          <w:rPr>
            <w:noProof/>
          </w:rPr>
          <w:t>101</w:t>
        </w:r>
      </w:fldSimple>
      <w:bookmarkEnd w:id="262"/>
      <w:r w:rsidRPr="005B72BD">
        <w:t xml:space="preserve">: Training </w:t>
      </w:r>
      <w:bookmarkEnd w:id="263"/>
      <w:bookmarkEnd w:id="264"/>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5C787C">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5C787C">
      <w:pPr>
        <w:pStyle w:val="Caption"/>
      </w:pPr>
      <w:bookmarkStart w:id="265" w:name="_Ref16353653"/>
      <w:bookmarkStart w:id="266" w:name="_Toc19377336"/>
      <w:r w:rsidRPr="005B72BD">
        <w:t xml:space="preserve">Table </w:t>
      </w:r>
      <w:fldSimple w:instr=" SEQ Table \* ARABIC ">
        <w:r w:rsidR="0097496B">
          <w:rPr>
            <w:noProof/>
          </w:rPr>
          <w:t>3</w:t>
        </w:r>
      </w:fldSimple>
      <w:bookmarkEnd w:id="265"/>
      <w:r w:rsidRPr="005B72BD">
        <w:t>: Confusion Matrix for distinguishing between Geant</w:t>
      </w:r>
      <w:r>
        <w:t>4</w:t>
      </w:r>
      <w:r w:rsidRPr="005B72BD">
        <w:t xml:space="preserve"> vs Real Data</w:t>
      </w:r>
      <w:bookmarkEnd w:id="266"/>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BB3E1A">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5C787C">
            <w:r w:rsidRPr="005B72BD">
              <w:t>Prediction/Actual</w:t>
            </w:r>
          </w:p>
        </w:tc>
        <w:tc>
          <w:tcPr>
            <w:tcW w:w="2831" w:type="dxa"/>
          </w:tcPr>
          <w:p w14:paraId="76A82F7B"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BB3E1A">
        <w:tc>
          <w:tcPr>
            <w:tcW w:w="2831" w:type="dxa"/>
          </w:tcPr>
          <w:p w14:paraId="7F84CECE"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5C787C">
            <w:r w:rsidRPr="005B72BD">
              <w:t>42 553</w:t>
            </w:r>
          </w:p>
        </w:tc>
        <w:tc>
          <w:tcPr>
            <w:tcW w:w="2832" w:type="dxa"/>
          </w:tcPr>
          <w:p w14:paraId="59E458D8" w14:textId="77777777" w:rsidR="009401BB" w:rsidRPr="005B72BD" w:rsidRDefault="009401BB" w:rsidP="005C787C">
            <w:r w:rsidRPr="005B72BD">
              <w:t>681</w:t>
            </w:r>
          </w:p>
        </w:tc>
      </w:tr>
      <w:tr w:rsidR="009401BB" w:rsidRPr="005B72BD" w14:paraId="00559169" w14:textId="77777777" w:rsidTr="00BB3E1A">
        <w:tc>
          <w:tcPr>
            <w:tcW w:w="2831" w:type="dxa"/>
          </w:tcPr>
          <w:p w14:paraId="0533548D"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5C787C">
            <w:r w:rsidRPr="005B72BD">
              <w:t>7 069</w:t>
            </w:r>
          </w:p>
        </w:tc>
        <w:tc>
          <w:tcPr>
            <w:tcW w:w="2832" w:type="dxa"/>
          </w:tcPr>
          <w:p w14:paraId="2390AD50" w14:textId="77777777" w:rsidR="009401BB" w:rsidRPr="005B72BD" w:rsidRDefault="009401BB" w:rsidP="005C787C">
            <w:r w:rsidRPr="005B72BD">
              <w:t>24 058</w:t>
            </w:r>
          </w:p>
        </w:tc>
      </w:tr>
    </w:tbl>
    <w:p w14:paraId="7F97782E" w14:textId="35ADF6F3" w:rsidR="009401BB" w:rsidRDefault="009401BB" w:rsidP="005C787C">
      <w:pPr>
        <w:rPr>
          <w:lang w:val="en-US" w:eastAsia="en-GB"/>
        </w:rPr>
      </w:pPr>
    </w:p>
    <w:p w14:paraId="2F18E016" w14:textId="40F5BA82" w:rsidR="000830B7" w:rsidRPr="005B72BD" w:rsidRDefault="000830B7" w:rsidP="005C787C">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5C787C">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5C787C">
      <w:pPr>
        <w:pStyle w:val="Caption"/>
      </w:pPr>
      <w:bookmarkStart w:id="267" w:name="_Ref16352959"/>
      <w:bookmarkStart w:id="268" w:name="_Ref16352952"/>
      <w:bookmarkStart w:id="269" w:name="_Toc19377410"/>
      <w:r w:rsidRPr="005B72BD">
        <w:t xml:space="preserve">Figure </w:t>
      </w:r>
      <w:fldSimple w:instr=" SEQ Figure \* ARABIC ">
        <w:r w:rsidR="0097496B">
          <w:rPr>
            <w:noProof/>
          </w:rPr>
          <w:t>102</w:t>
        </w:r>
      </w:fldSimple>
      <w:bookmarkEnd w:id="267"/>
      <w:r w:rsidRPr="005B72BD">
        <w:t>: Training accuracy and loss curves for training vs validation data</w:t>
      </w:r>
      <w:bookmarkEnd w:id="268"/>
      <w:bookmarkEnd w:id="269"/>
    </w:p>
    <w:p w14:paraId="6FD5950B" w14:textId="77777777" w:rsidR="000830B7" w:rsidRDefault="000830B7" w:rsidP="005C787C">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5C787C">
      <w:pPr>
        <w:rPr>
          <w:noProof/>
        </w:rPr>
      </w:pPr>
      <w:r>
        <w:rPr>
          <w:noProof/>
        </w:rPr>
        <w:t>Each training set’s images were independently scaled to be in the range [-1;1].</w:t>
      </w:r>
    </w:p>
    <w:p w14:paraId="43EBEACA" w14:textId="283CD79A" w:rsidR="000830B7" w:rsidRDefault="000830B7" w:rsidP="005C787C">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5C787C">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5C787C">
      <w:pPr>
        <w:pStyle w:val="Caption"/>
        <w:rPr>
          <w:noProof/>
        </w:rPr>
      </w:pPr>
      <w:bookmarkStart w:id="270" w:name="_Ref20077811"/>
      <w:r>
        <w:t xml:space="preserve">Figure </w:t>
      </w:r>
      <w:fldSimple w:instr=" SEQ Figure \* ARABIC ">
        <w:r w:rsidR="0097496B">
          <w:rPr>
            <w:noProof/>
          </w:rPr>
          <w:t>103</w:t>
        </w:r>
      </w:fldSimple>
      <w:bookmarkEnd w:id="270"/>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5C787C">
      <w:pPr>
        <w:sectPr w:rsidR="000830B7" w:rsidSect="00BB3E1A">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5C787C">
      <w:pPr>
        <w:pStyle w:val="Caption"/>
      </w:pPr>
      <w:r>
        <w:lastRenderedPageBreak/>
        <w:t xml:space="preserve">Table </w:t>
      </w:r>
      <w:fldSimple w:instr=" SEQ Table \* ARABIC ">
        <w:r w:rsidR="0097496B">
          <w:rPr>
            <w:noProof/>
          </w:rPr>
          <w:t>4</w:t>
        </w:r>
      </w:fldSimple>
      <w:r>
        <w:t xml:space="preserve">: For each simulated dataset, as well as real data: the tracklets which received the highest P(real) prediction from the neural network discussed above. This tells an entirely different story and shows that many of the </w:t>
      </w:r>
      <w:r w:rsidRPr="007C32B8">
        <w:rPr>
          <w:color w:val="1F3864" w:themeColor="accent1" w:themeShade="80"/>
        </w:rPr>
        <w:t>Geant4</w:t>
      </w:r>
      <w:r w:rsidRPr="00D87D30">
        <w:rPr>
          <w:color w:val="1F3864" w:themeColor="accent1" w:themeShade="80"/>
        </w:rPr>
        <w:t xml:space="preserve"> </w:t>
      </w:r>
      <w:r>
        <w:t xml:space="preserve">simulated tracklets are completely empty images (a phenomenon which </w:t>
      </w:r>
      <w:r w:rsidRPr="005B6B49">
        <w:rPr>
          <w:i/>
          <w:iCs/>
        </w:rPr>
        <w:t>does</w:t>
      </w:r>
      <w: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 xml:space="preserve">AAE </w:t>
      </w:r>
      <w:r>
        <w:t xml:space="preserve">data seems to be the only dataset whose generative procedure was capable of fully capturing the underlying data distribution. </w:t>
      </w:r>
      <w:r w:rsidRPr="007C32B8">
        <w:rPr>
          <w:color w:val="7B7B7B" w:themeColor="accent3" w:themeShade="BF"/>
        </w:rPr>
        <w:t xml:space="preserve">VAE </w:t>
      </w:r>
      <w:r>
        <w:t xml:space="preserve">data received consistently low probability scores and most samples look very similar, whereas the top </w:t>
      </w:r>
      <w:r w:rsidRPr="007C32B8">
        <w:rPr>
          <w:color w:val="806000" w:themeColor="accent4" w:themeShade="80"/>
        </w:rPr>
        <w:t>GAN</w:t>
      </w:r>
      <w:r w:rsidRPr="00D87D30">
        <w:rPr>
          <w:color w:val="806000" w:themeColor="accent4" w:themeShade="80"/>
        </w:rPr>
        <w:t xml:space="preserve"> </w:t>
      </w:r>
      <w:r>
        <w:t xml:space="preserve">images appear to all be exactly the same image; while this indicates that the </w:t>
      </w:r>
      <w:r w:rsidRPr="007C32B8">
        <w:rPr>
          <w:color w:val="806000" w:themeColor="accent4" w:themeShade="80"/>
        </w:rPr>
        <w:t>GAN</w:t>
      </w:r>
      <w:r w:rsidRPr="00D87D30">
        <w:rPr>
          <w:color w:val="806000" w:themeColor="accent4" w:themeShade="80"/>
        </w:rPr>
        <w:t xml:space="preserve"> </w:t>
      </w:r>
      <w: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BB3E1A">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5C787C">
            <w:r w:rsidRPr="007C32B8">
              <w:t>n</w:t>
            </w:r>
          </w:p>
        </w:tc>
        <w:tc>
          <w:tcPr>
            <w:tcW w:w="2778" w:type="dxa"/>
            <w:shd w:val="clear" w:color="auto" w:fill="D9E2F3" w:themeFill="accent1" w:themeFillTint="33"/>
          </w:tcPr>
          <w:p w14:paraId="7958FF2D" w14:textId="77777777" w:rsidR="000830B7" w:rsidRPr="007C32B8" w:rsidRDefault="000830B7" w:rsidP="005C787C">
            <w:proofErr w:type="spellStart"/>
            <w:r w:rsidRPr="007C32B8">
              <w:t>Geant</w:t>
            </w:r>
            <w:proofErr w:type="spellEnd"/>
          </w:p>
        </w:tc>
        <w:tc>
          <w:tcPr>
            <w:tcW w:w="2778" w:type="dxa"/>
            <w:shd w:val="clear" w:color="auto" w:fill="FBE4D5" w:themeFill="accent2" w:themeFillTint="33"/>
          </w:tcPr>
          <w:p w14:paraId="66426059" w14:textId="77777777" w:rsidR="000830B7" w:rsidRPr="007C32B8" w:rsidRDefault="000830B7" w:rsidP="005C787C">
            <w:r w:rsidRPr="007C32B8">
              <w:t>AAE</w:t>
            </w:r>
          </w:p>
        </w:tc>
        <w:tc>
          <w:tcPr>
            <w:tcW w:w="2779" w:type="dxa"/>
            <w:shd w:val="clear" w:color="auto" w:fill="EDEDED" w:themeFill="accent3" w:themeFillTint="33"/>
          </w:tcPr>
          <w:p w14:paraId="1B77320B" w14:textId="77777777" w:rsidR="000830B7" w:rsidRPr="007C32B8" w:rsidRDefault="000830B7" w:rsidP="005C787C">
            <w:r w:rsidRPr="007C32B8">
              <w:t>VAE</w:t>
            </w:r>
          </w:p>
        </w:tc>
        <w:tc>
          <w:tcPr>
            <w:tcW w:w="2778" w:type="dxa"/>
            <w:shd w:val="clear" w:color="auto" w:fill="FFF2CC" w:themeFill="accent4" w:themeFillTint="33"/>
          </w:tcPr>
          <w:p w14:paraId="46C77F33" w14:textId="77777777" w:rsidR="000830B7" w:rsidRPr="007C32B8" w:rsidRDefault="000830B7" w:rsidP="005C787C">
            <w:r w:rsidRPr="007C32B8">
              <w:t>GAN</w:t>
            </w:r>
          </w:p>
        </w:tc>
        <w:tc>
          <w:tcPr>
            <w:tcW w:w="2779" w:type="dxa"/>
            <w:shd w:val="clear" w:color="auto" w:fill="DEEAF6" w:themeFill="accent5" w:themeFillTint="33"/>
          </w:tcPr>
          <w:p w14:paraId="6E67B1FF" w14:textId="77777777" w:rsidR="000830B7" w:rsidRPr="007C32B8" w:rsidRDefault="000830B7" w:rsidP="005C787C">
            <w:r w:rsidRPr="007C32B8">
              <w:t>Real</w:t>
            </w:r>
          </w:p>
        </w:tc>
      </w:tr>
      <w:tr w:rsidR="000830B7" w:rsidRPr="007C32B8" w14:paraId="424EBBE8" w14:textId="77777777" w:rsidTr="00BB3E1A">
        <w:trPr>
          <w:trHeight w:val="1178"/>
        </w:trPr>
        <w:tc>
          <w:tcPr>
            <w:tcW w:w="704" w:type="dxa"/>
          </w:tcPr>
          <w:p w14:paraId="63867967" w14:textId="77777777" w:rsidR="000830B7" w:rsidRPr="007C32B8" w:rsidRDefault="000830B7" w:rsidP="005C787C">
            <w:r w:rsidRPr="007C32B8">
              <w:t>1</w:t>
            </w:r>
          </w:p>
        </w:tc>
        <w:tc>
          <w:tcPr>
            <w:tcW w:w="2778" w:type="dxa"/>
            <w:shd w:val="clear" w:color="auto" w:fill="D9E2F3" w:themeFill="accent1" w:themeFillTint="33"/>
          </w:tcPr>
          <w:p w14:paraId="38EC5F73" w14:textId="77777777" w:rsidR="000830B7" w:rsidRPr="007C32B8" w:rsidRDefault="000830B7" w:rsidP="005C787C">
            <w:r w:rsidRPr="007C32B8">
              <w:rPr>
                <w:noProof/>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5C787C">
            <w:r w:rsidRPr="007C32B8">
              <w:t>P(real) = 1</w:t>
            </w:r>
          </w:p>
        </w:tc>
        <w:tc>
          <w:tcPr>
            <w:tcW w:w="2778" w:type="dxa"/>
            <w:shd w:val="clear" w:color="auto" w:fill="FBE4D5" w:themeFill="accent2" w:themeFillTint="33"/>
          </w:tcPr>
          <w:p w14:paraId="025F6643" w14:textId="77777777" w:rsidR="000830B7" w:rsidRPr="007C32B8" w:rsidRDefault="000830B7" w:rsidP="005C787C">
            <w:r w:rsidRPr="007C32B8">
              <w:rPr>
                <w:noProof/>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5C787C">
            <w:r w:rsidRPr="007C32B8">
              <w:t>P(real) = 0.999</w:t>
            </w:r>
          </w:p>
        </w:tc>
        <w:tc>
          <w:tcPr>
            <w:tcW w:w="2779" w:type="dxa"/>
            <w:shd w:val="clear" w:color="auto" w:fill="EDEDED" w:themeFill="accent3" w:themeFillTint="33"/>
          </w:tcPr>
          <w:p w14:paraId="37D4610D" w14:textId="77777777" w:rsidR="000830B7" w:rsidRPr="007C32B8" w:rsidRDefault="000830B7" w:rsidP="005C787C">
            <w:r w:rsidRPr="007C32B8">
              <w:rPr>
                <w:noProof/>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5C787C">
            <w:r w:rsidRPr="007C32B8">
              <w:t>P(real) = 0.026</w:t>
            </w:r>
          </w:p>
        </w:tc>
        <w:tc>
          <w:tcPr>
            <w:tcW w:w="2778" w:type="dxa"/>
            <w:shd w:val="clear" w:color="auto" w:fill="FFF2CC" w:themeFill="accent4" w:themeFillTint="33"/>
          </w:tcPr>
          <w:p w14:paraId="1E1FB96A" w14:textId="77777777" w:rsidR="000830B7" w:rsidRPr="007C32B8" w:rsidRDefault="000830B7" w:rsidP="005C787C">
            <w:r w:rsidRPr="007C32B8">
              <w:rPr>
                <w:noProof/>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5C787C">
            <w:r w:rsidRPr="007C32B8">
              <w:t>P(real) = 0.999</w:t>
            </w:r>
          </w:p>
        </w:tc>
        <w:tc>
          <w:tcPr>
            <w:tcW w:w="2779" w:type="dxa"/>
            <w:shd w:val="clear" w:color="auto" w:fill="DEEAF6" w:themeFill="accent5" w:themeFillTint="33"/>
          </w:tcPr>
          <w:p w14:paraId="4F5D729E" w14:textId="77777777" w:rsidR="000830B7" w:rsidRPr="007C32B8" w:rsidRDefault="000830B7" w:rsidP="005C787C">
            <w:r w:rsidRPr="007C32B8">
              <w:rPr>
                <w:noProof/>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5C787C">
            <w:r w:rsidRPr="007C32B8">
              <w:t>P(real) = 1</w:t>
            </w:r>
          </w:p>
        </w:tc>
      </w:tr>
      <w:tr w:rsidR="000830B7" w:rsidRPr="007C32B8" w14:paraId="674A4DBB" w14:textId="77777777" w:rsidTr="00BB3E1A">
        <w:trPr>
          <w:trHeight w:val="1178"/>
        </w:trPr>
        <w:tc>
          <w:tcPr>
            <w:tcW w:w="704" w:type="dxa"/>
            <w:tcBorders>
              <w:bottom w:val="single" w:sz="4" w:space="0" w:color="auto"/>
            </w:tcBorders>
          </w:tcPr>
          <w:p w14:paraId="618B7FDB" w14:textId="77777777" w:rsidR="000830B7" w:rsidRPr="007C32B8" w:rsidRDefault="000830B7" w:rsidP="005C787C">
            <w:r w:rsidRPr="007C32B8">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5C787C">
            <w:r w:rsidRPr="007C32B8">
              <w:rPr>
                <w:noProof/>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5C787C">
            <w:r w:rsidRPr="007C32B8">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5C787C">
            <w:r w:rsidRPr="007C32B8">
              <w:rPr>
                <w:noProof/>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5C787C">
            <w:r w:rsidRPr="007C32B8">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5C787C">
            <w:r w:rsidRPr="007C32B8">
              <w:rPr>
                <w:noProof/>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5C787C">
            <w:r w:rsidRPr="007C32B8">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5C787C">
            <w:r w:rsidRPr="007C32B8">
              <w:rPr>
                <w:noProof/>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5C787C">
            <w:r w:rsidRPr="007C32B8">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5C787C">
            <w:r w:rsidRPr="007C32B8">
              <w:rPr>
                <w:noProof/>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5C787C">
            <w:r w:rsidRPr="007C32B8">
              <w:t>P(real) = 1</w:t>
            </w:r>
          </w:p>
        </w:tc>
      </w:tr>
      <w:tr w:rsidR="000830B7" w:rsidRPr="007C32B8" w14:paraId="16B7C6CA" w14:textId="77777777" w:rsidTr="00BB3E1A">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5C787C">
            <w:r w:rsidRPr="007C32B8">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5C787C">
            <w:r w:rsidRPr="007C32B8">
              <w:rPr>
                <w:noProof/>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5C787C">
            <w:r w:rsidRPr="007C32B8">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5C787C">
            <w:r w:rsidRPr="007C32B8">
              <w:rPr>
                <w:noProof/>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5C787C">
            <w:r w:rsidRPr="007C32B8">
              <w:rPr>
                <w:noProof/>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5C787C">
            <w:r w:rsidRPr="007C32B8">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5C787C">
            <w:r w:rsidRPr="007C32B8">
              <w:rPr>
                <w:noProof/>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5C787C">
            <w:r w:rsidRPr="007C32B8">
              <w:rPr>
                <w:noProof/>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5C787C">
            <w:r w:rsidRPr="007C32B8">
              <w:t>P(real) = 1</w:t>
            </w:r>
          </w:p>
        </w:tc>
      </w:tr>
      <w:tr w:rsidR="000830B7" w:rsidRPr="007C32B8" w14:paraId="12232B94" w14:textId="77777777" w:rsidTr="00BB3E1A">
        <w:trPr>
          <w:trHeight w:val="1178"/>
        </w:trPr>
        <w:tc>
          <w:tcPr>
            <w:tcW w:w="704" w:type="dxa"/>
          </w:tcPr>
          <w:p w14:paraId="2351E1C4" w14:textId="77777777" w:rsidR="000830B7" w:rsidRPr="007C32B8" w:rsidRDefault="000830B7" w:rsidP="005C787C">
            <w:r w:rsidRPr="007C32B8">
              <w:t>4</w:t>
            </w:r>
          </w:p>
        </w:tc>
        <w:tc>
          <w:tcPr>
            <w:tcW w:w="2778" w:type="dxa"/>
            <w:shd w:val="clear" w:color="auto" w:fill="D9E2F3" w:themeFill="accent1" w:themeFillTint="33"/>
          </w:tcPr>
          <w:p w14:paraId="174EE064" w14:textId="77777777" w:rsidR="000830B7" w:rsidRPr="007C32B8" w:rsidRDefault="000830B7" w:rsidP="005C787C">
            <w:r w:rsidRPr="007C32B8">
              <w:rPr>
                <w:noProof/>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5C787C">
            <w:r w:rsidRPr="007C32B8">
              <w:t>P(real) = 0.526</w:t>
            </w:r>
          </w:p>
        </w:tc>
        <w:tc>
          <w:tcPr>
            <w:tcW w:w="2778" w:type="dxa"/>
            <w:shd w:val="clear" w:color="auto" w:fill="FBE4D5" w:themeFill="accent2" w:themeFillTint="33"/>
          </w:tcPr>
          <w:p w14:paraId="3A31501C" w14:textId="77777777" w:rsidR="000830B7" w:rsidRPr="007C32B8" w:rsidRDefault="000830B7" w:rsidP="005C787C">
            <w:r w:rsidRPr="007C32B8">
              <w:rPr>
                <w:noProof/>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5C787C">
            <w:r w:rsidRPr="007C32B8">
              <w:t>P(real) = 0.999</w:t>
            </w:r>
          </w:p>
        </w:tc>
        <w:tc>
          <w:tcPr>
            <w:tcW w:w="2779" w:type="dxa"/>
            <w:shd w:val="clear" w:color="auto" w:fill="EDEDED" w:themeFill="accent3" w:themeFillTint="33"/>
          </w:tcPr>
          <w:p w14:paraId="4016790A" w14:textId="77777777" w:rsidR="000830B7" w:rsidRPr="007C32B8" w:rsidRDefault="000830B7" w:rsidP="005C787C">
            <w:r w:rsidRPr="007C32B8">
              <w:rPr>
                <w:noProof/>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5C787C">
            <w:r w:rsidRPr="007C32B8">
              <w:t>P(real) = 0.005</w:t>
            </w:r>
          </w:p>
        </w:tc>
        <w:tc>
          <w:tcPr>
            <w:tcW w:w="2778" w:type="dxa"/>
            <w:shd w:val="clear" w:color="auto" w:fill="FFF2CC" w:themeFill="accent4" w:themeFillTint="33"/>
          </w:tcPr>
          <w:p w14:paraId="3FBC12AF" w14:textId="77777777" w:rsidR="000830B7" w:rsidRPr="007C32B8" w:rsidRDefault="000830B7" w:rsidP="005C787C">
            <w:r w:rsidRPr="007C32B8">
              <w:rPr>
                <w:noProof/>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5C787C">
            <w:r w:rsidRPr="007C32B8">
              <w:t>P(real) = 0.999</w:t>
            </w:r>
          </w:p>
        </w:tc>
        <w:tc>
          <w:tcPr>
            <w:tcW w:w="2779" w:type="dxa"/>
            <w:shd w:val="clear" w:color="auto" w:fill="DEEAF6" w:themeFill="accent5" w:themeFillTint="33"/>
          </w:tcPr>
          <w:p w14:paraId="14405DC6" w14:textId="77777777" w:rsidR="000830B7" w:rsidRPr="007C32B8" w:rsidRDefault="000830B7" w:rsidP="005C787C">
            <w:r w:rsidRPr="007C32B8">
              <w:rPr>
                <w:noProof/>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5C787C">
            <w:r w:rsidRPr="007C32B8">
              <w:t>P(real) = 1</w:t>
            </w:r>
          </w:p>
        </w:tc>
      </w:tr>
      <w:tr w:rsidR="000830B7" w:rsidRPr="007C32B8" w14:paraId="2E84BDE9" w14:textId="77777777" w:rsidTr="00BB3E1A">
        <w:trPr>
          <w:trHeight w:val="1178"/>
        </w:trPr>
        <w:tc>
          <w:tcPr>
            <w:tcW w:w="704" w:type="dxa"/>
          </w:tcPr>
          <w:p w14:paraId="6A4B773F" w14:textId="77777777" w:rsidR="000830B7" w:rsidRPr="007C32B8" w:rsidRDefault="000830B7" w:rsidP="005C787C">
            <w:r w:rsidRPr="007C32B8">
              <w:t>5</w:t>
            </w:r>
          </w:p>
        </w:tc>
        <w:tc>
          <w:tcPr>
            <w:tcW w:w="2778" w:type="dxa"/>
            <w:shd w:val="clear" w:color="auto" w:fill="D9E2F3" w:themeFill="accent1" w:themeFillTint="33"/>
          </w:tcPr>
          <w:p w14:paraId="6C2AABB6" w14:textId="77777777" w:rsidR="000830B7" w:rsidRPr="007C32B8" w:rsidRDefault="000830B7" w:rsidP="005C787C">
            <w:r w:rsidRPr="007C32B8">
              <w:rPr>
                <w:noProof/>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5C787C">
            <w:r w:rsidRPr="007C32B8">
              <w:t>P(real) = 0.526</w:t>
            </w:r>
          </w:p>
        </w:tc>
        <w:tc>
          <w:tcPr>
            <w:tcW w:w="2778" w:type="dxa"/>
            <w:shd w:val="clear" w:color="auto" w:fill="FBE4D5" w:themeFill="accent2" w:themeFillTint="33"/>
          </w:tcPr>
          <w:p w14:paraId="752B948D" w14:textId="77777777" w:rsidR="000830B7" w:rsidRPr="007C32B8" w:rsidRDefault="000830B7" w:rsidP="005C787C">
            <w:r w:rsidRPr="007C32B8">
              <w:rPr>
                <w:noProof/>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5C787C">
            <w:r w:rsidRPr="007C32B8">
              <w:t>P(real) = 0.999</w:t>
            </w:r>
          </w:p>
        </w:tc>
        <w:tc>
          <w:tcPr>
            <w:tcW w:w="2779" w:type="dxa"/>
            <w:shd w:val="clear" w:color="auto" w:fill="EDEDED" w:themeFill="accent3" w:themeFillTint="33"/>
          </w:tcPr>
          <w:p w14:paraId="1DEA4386" w14:textId="77777777" w:rsidR="000830B7" w:rsidRPr="007C32B8" w:rsidRDefault="000830B7" w:rsidP="005C787C">
            <w:r w:rsidRPr="007C32B8">
              <w:rPr>
                <w:noProof/>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5C787C">
            <w:r w:rsidRPr="007C32B8">
              <w:t>P(real) = 0.004</w:t>
            </w:r>
          </w:p>
        </w:tc>
        <w:tc>
          <w:tcPr>
            <w:tcW w:w="2778" w:type="dxa"/>
            <w:shd w:val="clear" w:color="auto" w:fill="FFF2CC" w:themeFill="accent4" w:themeFillTint="33"/>
          </w:tcPr>
          <w:p w14:paraId="42FC9D17" w14:textId="77777777" w:rsidR="000830B7" w:rsidRPr="007C32B8" w:rsidRDefault="000830B7" w:rsidP="005C787C">
            <w:r w:rsidRPr="007C32B8">
              <w:rPr>
                <w:noProof/>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5C787C">
            <w:r w:rsidRPr="007C32B8">
              <w:t>P(real) = 0.999</w:t>
            </w:r>
          </w:p>
        </w:tc>
        <w:tc>
          <w:tcPr>
            <w:tcW w:w="2779" w:type="dxa"/>
            <w:shd w:val="clear" w:color="auto" w:fill="DEEAF6" w:themeFill="accent5" w:themeFillTint="33"/>
          </w:tcPr>
          <w:p w14:paraId="1457AA0F" w14:textId="77777777" w:rsidR="000830B7" w:rsidRPr="007C32B8" w:rsidRDefault="000830B7" w:rsidP="005C787C">
            <w:r w:rsidRPr="007C32B8">
              <w:rPr>
                <w:noProof/>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5C787C">
            <w:r w:rsidRPr="007C32B8">
              <w:t>P(real) = 1</w:t>
            </w:r>
          </w:p>
        </w:tc>
      </w:tr>
      <w:tr w:rsidR="000830B7" w:rsidRPr="007C32B8" w14:paraId="0137F3E3" w14:textId="77777777" w:rsidTr="00BB3E1A">
        <w:trPr>
          <w:trHeight w:val="1178"/>
        </w:trPr>
        <w:tc>
          <w:tcPr>
            <w:tcW w:w="704" w:type="dxa"/>
          </w:tcPr>
          <w:p w14:paraId="35765775" w14:textId="77777777" w:rsidR="000830B7" w:rsidRPr="007C32B8" w:rsidRDefault="000830B7" w:rsidP="005C787C">
            <w:r w:rsidRPr="007C32B8">
              <w:t>6</w:t>
            </w:r>
          </w:p>
        </w:tc>
        <w:tc>
          <w:tcPr>
            <w:tcW w:w="2778" w:type="dxa"/>
            <w:shd w:val="clear" w:color="auto" w:fill="D9E2F3" w:themeFill="accent1" w:themeFillTint="33"/>
          </w:tcPr>
          <w:p w14:paraId="1805FCBF" w14:textId="77777777" w:rsidR="000830B7" w:rsidRPr="007C32B8" w:rsidRDefault="000830B7" w:rsidP="005C787C">
            <w:r w:rsidRPr="007C32B8">
              <w:rPr>
                <w:noProof/>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5C787C">
            <w:r w:rsidRPr="007C32B8">
              <w:t>P(real) = 0.526</w:t>
            </w:r>
          </w:p>
        </w:tc>
        <w:tc>
          <w:tcPr>
            <w:tcW w:w="2778" w:type="dxa"/>
            <w:shd w:val="clear" w:color="auto" w:fill="FBE4D5" w:themeFill="accent2" w:themeFillTint="33"/>
          </w:tcPr>
          <w:p w14:paraId="69071FD7" w14:textId="77777777" w:rsidR="000830B7" w:rsidRPr="007C32B8" w:rsidRDefault="000830B7" w:rsidP="005C787C">
            <w:r w:rsidRPr="007C32B8">
              <w:rPr>
                <w:noProof/>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5C787C">
            <w:r w:rsidRPr="007C32B8">
              <w:t>P(real) = 0.999</w:t>
            </w:r>
          </w:p>
        </w:tc>
        <w:tc>
          <w:tcPr>
            <w:tcW w:w="2779" w:type="dxa"/>
            <w:shd w:val="clear" w:color="auto" w:fill="EDEDED" w:themeFill="accent3" w:themeFillTint="33"/>
          </w:tcPr>
          <w:p w14:paraId="081FD098" w14:textId="77777777" w:rsidR="000830B7" w:rsidRPr="007C32B8" w:rsidRDefault="000830B7" w:rsidP="005C787C">
            <w:r w:rsidRPr="007C32B8">
              <w:rPr>
                <w:noProof/>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5C787C">
            <w:r w:rsidRPr="007C32B8">
              <w:t>P(real) = 0.003</w:t>
            </w:r>
          </w:p>
        </w:tc>
        <w:tc>
          <w:tcPr>
            <w:tcW w:w="2778" w:type="dxa"/>
            <w:shd w:val="clear" w:color="auto" w:fill="FFF2CC" w:themeFill="accent4" w:themeFillTint="33"/>
          </w:tcPr>
          <w:p w14:paraId="4852449A" w14:textId="77777777" w:rsidR="000830B7" w:rsidRPr="007C32B8" w:rsidRDefault="000830B7" w:rsidP="005C787C">
            <w:r w:rsidRPr="007C32B8">
              <w:rPr>
                <w:noProof/>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5C787C">
            <w:r w:rsidRPr="007C32B8">
              <w:t>P(real) = 0.999</w:t>
            </w:r>
          </w:p>
        </w:tc>
        <w:tc>
          <w:tcPr>
            <w:tcW w:w="2779" w:type="dxa"/>
            <w:shd w:val="clear" w:color="auto" w:fill="DEEAF6" w:themeFill="accent5" w:themeFillTint="33"/>
          </w:tcPr>
          <w:p w14:paraId="10422A63" w14:textId="77777777" w:rsidR="000830B7" w:rsidRPr="007C32B8" w:rsidRDefault="000830B7" w:rsidP="005C787C">
            <w:pPr>
              <w:rPr>
                <w:noProof/>
              </w:rPr>
            </w:pPr>
            <w:r w:rsidRPr="007C32B8">
              <w:rPr>
                <w:noProof/>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5C787C">
            <w:pPr>
              <w:rPr>
                <w:noProof/>
              </w:rPr>
            </w:pPr>
            <w:r w:rsidRPr="007C32B8">
              <w:t>P(real) = 1</w:t>
            </w:r>
          </w:p>
        </w:tc>
      </w:tr>
      <w:tr w:rsidR="000830B7" w:rsidRPr="007C32B8" w14:paraId="34E89971" w14:textId="77777777" w:rsidTr="00BB3E1A">
        <w:trPr>
          <w:trHeight w:val="1178"/>
        </w:trPr>
        <w:tc>
          <w:tcPr>
            <w:tcW w:w="704" w:type="dxa"/>
          </w:tcPr>
          <w:p w14:paraId="5A93EE88" w14:textId="77777777" w:rsidR="000830B7" w:rsidRPr="007C32B8" w:rsidRDefault="000830B7" w:rsidP="005C787C">
            <w:r w:rsidRPr="007C32B8">
              <w:lastRenderedPageBreak/>
              <w:t>7</w:t>
            </w:r>
          </w:p>
        </w:tc>
        <w:tc>
          <w:tcPr>
            <w:tcW w:w="2778" w:type="dxa"/>
            <w:shd w:val="clear" w:color="auto" w:fill="D9E2F3" w:themeFill="accent1" w:themeFillTint="33"/>
          </w:tcPr>
          <w:p w14:paraId="7832B18B" w14:textId="77777777" w:rsidR="000830B7" w:rsidRPr="007C32B8" w:rsidRDefault="000830B7" w:rsidP="005C787C">
            <w:r w:rsidRPr="007C32B8">
              <w:rPr>
                <w:noProof/>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5C787C">
            <w:r w:rsidRPr="007C32B8">
              <w:t>P(real) = 0.526</w:t>
            </w:r>
          </w:p>
        </w:tc>
        <w:tc>
          <w:tcPr>
            <w:tcW w:w="2778" w:type="dxa"/>
            <w:shd w:val="clear" w:color="auto" w:fill="FBE4D5" w:themeFill="accent2" w:themeFillTint="33"/>
          </w:tcPr>
          <w:p w14:paraId="564FAE30" w14:textId="77777777" w:rsidR="000830B7" w:rsidRPr="007C32B8" w:rsidRDefault="000830B7" w:rsidP="005C787C">
            <w:r w:rsidRPr="007C32B8">
              <w:rPr>
                <w:noProof/>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5C787C">
            <w:r w:rsidRPr="007C32B8">
              <w:t>P(real) = 0.999</w:t>
            </w:r>
          </w:p>
        </w:tc>
        <w:tc>
          <w:tcPr>
            <w:tcW w:w="2779" w:type="dxa"/>
            <w:shd w:val="clear" w:color="auto" w:fill="EDEDED" w:themeFill="accent3" w:themeFillTint="33"/>
          </w:tcPr>
          <w:p w14:paraId="57CD1285" w14:textId="77777777" w:rsidR="000830B7" w:rsidRPr="007C32B8" w:rsidRDefault="000830B7" w:rsidP="005C787C">
            <w:r w:rsidRPr="007C32B8">
              <w:rPr>
                <w:noProof/>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5C787C">
            <w:r w:rsidRPr="007C32B8">
              <w:t>P(real) = 0.003</w:t>
            </w:r>
          </w:p>
        </w:tc>
        <w:tc>
          <w:tcPr>
            <w:tcW w:w="2778" w:type="dxa"/>
            <w:shd w:val="clear" w:color="auto" w:fill="FFF2CC" w:themeFill="accent4" w:themeFillTint="33"/>
          </w:tcPr>
          <w:p w14:paraId="1A965C13" w14:textId="77777777" w:rsidR="000830B7" w:rsidRPr="007C32B8" w:rsidRDefault="000830B7" w:rsidP="005C787C">
            <w:r w:rsidRPr="007C32B8">
              <w:rPr>
                <w:noProof/>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5C787C">
            <w:r w:rsidRPr="007C32B8">
              <w:t>P(real) = 0.999</w:t>
            </w:r>
          </w:p>
        </w:tc>
        <w:tc>
          <w:tcPr>
            <w:tcW w:w="2779" w:type="dxa"/>
            <w:shd w:val="clear" w:color="auto" w:fill="DEEAF6" w:themeFill="accent5" w:themeFillTint="33"/>
          </w:tcPr>
          <w:p w14:paraId="4449F57F" w14:textId="77777777" w:rsidR="000830B7" w:rsidRPr="007C32B8" w:rsidRDefault="000830B7" w:rsidP="005C787C">
            <w:pPr>
              <w:rPr>
                <w:noProof/>
              </w:rPr>
            </w:pPr>
            <w:r w:rsidRPr="007C32B8">
              <w:rPr>
                <w:noProof/>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5C787C">
            <w:pPr>
              <w:rPr>
                <w:noProof/>
              </w:rPr>
            </w:pPr>
            <w:r w:rsidRPr="007C32B8">
              <w:t>P(real) = 1</w:t>
            </w:r>
          </w:p>
        </w:tc>
      </w:tr>
      <w:tr w:rsidR="000830B7" w:rsidRPr="007C32B8" w14:paraId="17785865" w14:textId="77777777" w:rsidTr="00BB3E1A">
        <w:trPr>
          <w:trHeight w:val="1178"/>
        </w:trPr>
        <w:tc>
          <w:tcPr>
            <w:tcW w:w="704" w:type="dxa"/>
          </w:tcPr>
          <w:p w14:paraId="5A534982" w14:textId="77777777" w:rsidR="000830B7" w:rsidRPr="007C32B8" w:rsidRDefault="000830B7" w:rsidP="005C787C">
            <w:r w:rsidRPr="007C32B8">
              <w:t>8</w:t>
            </w:r>
          </w:p>
        </w:tc>
        <w:tc>
          <w:tcPr>
            <w:tcW w:w="2778" w:type="dxa"/>
            <w:shd w:val="clear" w:color="auto" w:fill="D9E2F3" w:themeFill="accent1" w:themeFillTint="33"/>
          </w:tcPr>
          <w:p w14:paraId="4837E8AD" w14:textId="77777777" w:rsidR="000830B7" w:rsidRPr="007C32B8" w:rsidRDefault="000830B7" w:rsidP="005C787C">
            <w:r w:rsidRPr="007C32B8">
              <w:rPr>
                <w:noProof/>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5C787C">
            <w:r w:rsidRPr="007C32B8">
              <w:t>P(real) = 0.526</w:t>
            </w:r>
          </w:p>
        </w:tc>
        <w:tc>
          <w:tcPr>
            <w:tcW w:w="2778" w:type="dxa"/>
            <w:shd w:val="clear" w:color="auto" w:fill="FBE4D5" w:themeFill="accent2" w:themeFillTint="33"/>
          </w:tcPr>
          <w:p w14:paraId="4CFEF9E6" w14:textId="77777777" w:rsidR="000830B7" w:rsidRPr="007C32B8" w:rsidRDefault="000830B7" w:rsidP="005C787C">
            <w:r w:rsidRPr="007C32B8">
              <w:rPr>
                <w:noProof/>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5C787C">
            <w:r w:rsidRPr="007C32B8">
              <w:t>P(real) = 0.999</w:t>
            </w:r>
          </w:p>
        </w:tc>
        <w:tc>
          <w:tcPr>
            <w:tcW w:w="2779" w:type="dxa"/>
            <w:shd w:val="clear" w:color="auto" w:fill="EDEDED" w:themeFill="accent3" w:themeFillTint="33"/>
          </w:tcPr>
          <w:p w14:paraId="7DCE3A87" w14:textId="77777777" w:rsidR="000830B7" w:rsidRPr="007C32B8" w:rsidRDefault="000830B7" w:rsidP="005C787C">
            <w:r w:rsidRPr="007C32B8">
              <w:rPr>
                <w:noProof/>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5C787C">
            <w:r w:rsidRPr="007C32B8">
              <w:t>P(real) = 0.003</w:t>
            </w:r>
          </w:p>
        </w:tc>
        <w:tc>
          <w:tcPr>
            <w:tcW w:w="2778" w:type="dxa"/>
            <w:shd w:val="clear" w:color="auto" w:fill="FFF2CC" w:themeFill="accent4" w:themeFillTint="33"/>
          </w:tcPr>
          <w:p w14:paraId="321E41D8" w14:textId="77777777" w:rsidR="000830B7" w:rsidRPr="007C32B8" w:rsidRDefault="000830B7" w:rsidP="005C787C">
            <w:r w:rsidRPr="007C32B8">
              <w:rPr>
                <w:noProof/>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5C787C">
            <w:r w:rsidRPr="007C32B8">
              <w:t>P(real) = 0.999</w:t>
            </w:r>
          </w:p>
        </w:tc>
        <w:tc>
          <w:tcPr>
            <w:tcW w:w="2779" w:type="dxa"/>
            <w:shd w:val="clear" w:color="auto" w:fill="DEEAF6" w:themeFill="accent5" w:themeFillTint="33"/>
          </w:tcPr>
          <w:p w14:paraId="5BB735DC" w14:textId="77777777" w:rsidR="000830B7" w:rsidRPr="007C32B8" w:rsidRDefault="000830B7" w:rsidP="005C787C">
            <w:pPr>
              <w:rPr>
                <w:noProof/>
              </w:rPr>
            </w:pPr>
            <w:r w:rsidRPr="007C32B8">
              <w:rPr>
                <w:noProof/>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5C787C">
            <w:pPr>
              <w:rPr>
                <w:noProof/>
              </w:rPr>
            </w:pPr>
            <w:r w:rsidRPr="007C32B8">
              <w:t>P(real) = 1</w:t>
            </w:r>
          </w:p>
        </w:tc>
      </w:tr>
      <w:tr w:rsidR="000830B7" w:rsidRPr="007C32B8" w14:paraId="315A0437" w14:textId="77777777" w:rsidTr="00BB3E1A">
        <w:trPr>
          <w:trHeight w:val="1178"/>
        </w:trPr>
        <w:tc>
          <w:tcPr>
            <w:tcW w:w="704" w:type="dxa"/>
          </w:tcPr>
          <w:p w14:paraId="7EE3D642" w14:textId="77777777" w:rsidR="000830B7" w:rsidRPr="007C32B8" w:rsidRDefault="000830B7" w:rsidP="005C787C">
            <w:r w:rsidRPr="007C32B8">
              <w:t>9</w:t>
            </w:r>
          </w:p>
        </w:tc>
        <w:tc>
          <w:tcPr>
            <w:tcW w:w="2778" w:type="dxa"/>
            <w:shd w:val="clear" w:color="auto" w:fill="D9E2F3" w:themeFill="accent1" w:themeFillTint="33"/>
          </w:tcPr>
          <w:p w14:paraId="059F8B54" w14:textId="77777777" w:rsidR="000830B7" w:rsidRPr="007C32B8" w:rsidRDefault="000830B7" w:rsidP="005C787C">
            <w:r w:rsidRPr="007C32B8">
              <w:rPr>
                <w:noProof/>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5C787C">
            <w:r w:rsidRPr="007C32B8">
              <w:t>P(real) = 0.526</w:t>
            </w:r>
          </w:p>
        </w:tc>
        <w:tc>
          <w:tcPr>
            <w:tcW w:w="2778" w:type="dxa"/>
            <w:shd w:val="clear" w:color="auto" w:fill="FBE4D5" w:themeFill="accent2" w:themeFillTint="33"/>
          </w:tcPr>
          <w:p w14:paraId="1F5A7015" w14:textId="77777777" w:rsidR="000830B7" w:rsidRPr="007C32B8" w:rsidRDefault="000830B7" w:rsidP="005C787C">
            <w:r w:rsidRPr="007C32B8">
              <w:rPr>
                <w:noProof/>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5C787C">
            <w:r w:rsidRPr="007C32B8">
              <w:t>P(real) = 0.999</w:t>
            </w:r>
          </w:p>
        </w:tc>
        <w:tc>
          <w:tcPr>
            <w:tcW w:w="2779" w:type="dxa"/>
            <w:shd w:val="clear" w:color="auto" w:fill="EDEDED" w:themeFill="accent3" w:themeFillTint="33"/>
          </w:tcPr>
          <w:p w14:paraId="3FA0411D" w14:textId="77777777" w:rsidR="000830B7" w:rsidRPr="007C32B8" w:rsidRDefault="000830B7" w:rsidP="005C787C">
            <w:r w:rsidRPr="007C32B8">
              <w:rPr>
                <w:noProof/>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5C787C">
            <w:r w:rsidRPr="007C32B8">
              <w:t>P(real) = 0.002</w:t>
            </w:r>
          </w:p>
        </w:tc>
        <w:tc>
          <w:tcPr>
            <w:tcW w:w="2778" w:type="dxa"/>
            <w:shd w:val="clear" w:color="auto" w:fill="FFF2CC" w:themeFill="accent4" w:themeFillTint="33"/>
          </w:tcPr>
          <w:p w14:paraId="4328D571" w14:textId="77777777" w:rsidR="000830B7" w:rsidRPr="007C32B8" w:rsidRDefault="000830B7" w:rsidP="005C787C">
            <w:r w:rsidRPr="007C32B8">
              <w:rPr>
                <w:noProof/>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5C787C">
            <w:r w:rsidRPr="007C32B8">
              <w:t>P(real) = 0.999</w:t>
            </w:r>
          </w:p>
        </w:tc>
        <w:tc>
          <w:tcPr>
            <w:tcW w:w="2779" w:type="dxa"/>
            <w:shd w:val="clear" w:color="auto" w:fill="DEEAF6" w:themeFill="accent5" w:themeFillTint="33"/>
          </w:tcPr>
          <w:p w14:paraId="2BB63BDE" w14:textId="77777777" w:rsidR="000830B7" w:rsidRPr="007C32B8" w:rsidRDefault="000830B7" w:rsidP="005C787C">
            <w:pPr>
              <w:rPr>
                <w:noProof/>
              </w:rPr>
            </w:pPr>
            <w:r w:rsidRPr="007C32B8">
              <w:rPr>
                <w:noProof/>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5C787C">
            <w:pPr>
              <w:rPr>
                <w:noProof/>
              </w:rPr>
            </w:pPr>
            <w:r w:rsidRPr="007C32B8">
              <w:t>P(real) = 1</w:t>
            </w:r>
          </w:p>
        </w:tc>
      </w:tr>
      <w:tr w:rsidR="000830B7" w:rsidRPr="007C32B8" w14:paraId="04D7E123" w14:textId="77777777" w:rsidTr="00BB3E1A">
        <w:trPr>
          <w:trHeight w:val="1178"/>
        </w:trPr>
        <w:tc>
          <w:tcPr>
            <w:tcW w:w="704" w:type="dxa"/>
          </w:tcPr>
          <w:p w14:paraId="65608C7E" w14:textId="77777777" w:rsidR="000830B7" w:rsidRPr="007C32B8" w:rsidRDefault="000830B7" w:rsidP="005C787C">
            <w:r w:rsidRPr="007C32B8">
              <w:t>10</w:t>
            </w:r>
          </w:p>
        </w:tc>
        <w:tc>
          <w:tcPr>
            <w:tcW w:w="2778" w:type="dxa"/>
            <w:shd w:val="clear" w:color="auto" w:fill="D9E2F3" w:themeFill="accent1" w:themeFillTint="33"/>
          </w:tcPr>
          <w:p w14:paraId="43FAA7CC" w14:textId="77777777" w:rsidR="000830B7" w:rsidRPr="007C32B8" w:rsidRDefault="000830B7" w:rsidP="005C787C">
            <w:r w:rsidRPr="007C32B8">
              <w:rPr>
                <w:noProof/>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5C787C">
            <w:r w:rsidRPr="007C32B8">
              <w:t>P(real) = 0.526</w:t>
            </w:r>
          </w:p>
        </w:tc>
        <w:tc>
          <w:tcPr>
            <w:tcW w:w="2778" w:type="dxa"/>
            <w:shd w:val="clear" w:color="auto" w:fill="FBE4D5" w:themeFill="accent2" w:themeFillTint="33"/>
          </w:tcPr>
          <w:p w14:paraId="7210D886" w14:textId="77777777" w:rsidR="000830B7" w:rsidRPr="007C32B8" w:rsidRDefault="000830B7" w:rsidP="005C787C">
            <w:r w:rsidRPr="007C32B8">
              <w:rPr>
                <w:noProof/>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5C787C">
            <w:r w:rsidRPr="007C32B8">
              <w:t>P(real) = 0.999</w:t>
            </w:r>
          </w:p>
        </w:tc>
        <w:tc>
          <w:tcPr>
            <w:tcW w:w="2779" w:type="dxa"/>
            <w:shd w:val="clear" w:color="auto" w:fill="EDEDED" w:themeFill="accent3" w:themeFillTint="33"/>
          </w:tcPr>
          <w:p w14:paraId="04C00FA9" w14:textId="77777777" w:rsidR="000830B7" w:rsidRPr="007C32B8" w:rsidRDefault="000830B7" w:rsidP="005C787C">
            <w:r w:rsidRPr="007C32B8">
              <w:rPr>
                <w:noProof/>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5C787C">
            <w:r w:rsidRPr="007C32B8">
              <w:t>P(real) = 0.002</w:t>
            </w:r>
          </w:p>
        </w:tc>
        <w:tc>
          <w:tcPr>
            <w:tcW w:w="2778" w:type="dxa"/>
            <w:shd w:val="clear" w:color="auto" w:fill="FFF2CC" w:themeFill="accent4" w:themeFillTint="33"/>
          </w:tcPr>
          <w:p w14:paraId="5145EE44" w14:textId="77777777" w:rsidR="000830B7" w:rsidRPr="007C32B8" w:rsidRDefault="000830B7" w:rsidP="005C787C">
            <w:r w:rsidRPr="007C32B8">
              <w:rPr>
                <w:noProof/>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5C787C">
            <w:r w:rsidRPr="007C32B8">
              <w:t>P(real) = 0.999</w:t>
            </w:r>
          </w:p>
        </w:tc>
        <w:tc>
          <w:tcPr>
            <w:tcW w:w="2779" w:type="dxa"/>
            <w:shd w:val="clear" w:color="auto" w:fill="DEEAF6" w:themeFill="accent5" w:themeFillTint="33"/>
          </w:tcPr>
          <w:p w14:paraId="5F0A9825" w14:textId="77777777" w:rsidR="000830B7" w:rsidRPr="007C32B8" w:rsidRDefault="000830B7" w:rsidP="005C787C">
            <w:pPr>
              <w:rPr>
                <w:noProof/>
              </w:rPr>
            </w:pPr>
            <w:r w:rsidRPr="007C32B8">
              <w:rPr>
                <w:noProof/>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5C787C">
            <w:pPr>
              <w:rPr>
                <w:noProof/>
              </w:rPr>
            </w:pPr>
            <w:r w:rsidRPr="007C32B8">
              <w:t>P(real) = 1</w:t>
            </w:r>
          </w:p>
        </w:tc>
      </w:tr>
    </w:tbl>
    <w:p w14:paraId="68E4B52F" w14:textId="77777777" w:rsidR="000830B7" w:rsidRDefault="000830B7" w:rsidP="005C787C">
      <w:pPr>
        <w:sectPr w:rsidR="000830B7" w:rsidSect="00BB3E1A">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5C787C"/>
    <w:p w14:paraId="6DE7A6E9" w14:textId="77777777" w:rsidR="000830B7" w:rsidRPr="00A02CED" w:rsidRDefault="000830B7" w:rsidP="005C787C">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2" w:author="Gerhard Viljoen" w:date="2019-02-23T14:21:00Z" w:initials="GV">
    <w:p w14:paraId="0EE75599" w14:textId="77777777" w:rsidR="00BB3E1A" w:rsidRDefault="00BB3E1A" w:rsidP="005C787C">
      <w:pPr>
        <w:pStyle w:val="CommentText"/>
      </w:pPr>
      <w:r>
        <w:rPr>
          <w:rStyle w:val="CommentReference"/>
        </w:rPr>
        <w:annotationRef/>
      </w:r>
      <w:r>
        <w:t>I don’t think I got this right. Phi and Eta seem to be the same value (angle from x-axis)</w:t>
      </w:r>
    </w:p>
  </w:comment>
  <w:comment w:id="99" w:author="Gerhard Viljoen" w:date="2019-03-08T16:38:00Z" w:initials="GV">
    <w:p w14:paraId="7F03B8CF" w14:textId="77777777" w:rsidR="00BB3E1A" w:rsidRDefault="00BB3E1A" w:rsidP="005C787C">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6222D" w14:textId="77777777" w:rsidR="00521C07" w:rsidRDefault="00521C07" w:rsidP="005C787C">
      <w:r>
        <w:separator/>
      </w:r>
    </w:p>
  </w:endnote>
  <w:endnote w:type="continuationSeparator" w:id="0">
    <w:p w14:paraId="74B4493E" w14:textId="77777777" w:rsidR="00521C07" w:rsidRDefault="00521C07" w:rsidP="005C787C">
      <w:r>
        <w:continuationSeparator/>
      </w:r>
    </w:p>
  </w:endnote>
  <w:endnote w:type="continuationNotice" w:id="1">
    <w:p w14:paraId="7356C840" w14:textId="77777777" w:rsidR="00521C07" w:rsidRDefault="00521C07" w:rsidP="005C787C"/>
  </w:endnote>
  <w:endnote w:id="2">
    <w:p w14:paraId="69B274C5" w14:textId="77777777" w:rsidR="00BB3E1A" w:rsidRPr="001E2D78" w:rsidRDefault="00BB3E1A" w:rsidP="00667A60">
      <w:pPr>
        <w:pStyle w:val="EndnoteText"/>
      </w:pPr>
      <w:r>
        <w:rPr>
          <w:rStyle w:val="EndnoteReference"/>
        </w:rPr>
        <w:endnoteRef/>
      </w:r>
      <w:r>
        <w:t xml:space="preserve"> </w:t>
      </w:r>
      <w:r w:rsidRPr="001E2D78">
        <w:t>https://sigopt.com/solution/for-academi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3CC51696" w:rsidR="00BB3E1A" w:rsidRPr="00F34E6E" w:rsidRDefault="00BB3E1A" w:rsidP="00BB3E1A">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2BBB66B4" w:rsidR="00BB3E1A" w:rsidRPr="00C42ED3" w:rsidRDefault="00BB3E1A" w:rsidP="00BB3E1A">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7BCA64B1" w:rsidR="00BB3E1A" w:rsidRDefault="00BB3E1A"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67FA9E11" w:rsidR="00BB3E1A" w:rsidRDefault="00BB3E1A" w:rsidP="00646DDE">
    <w:pPr>
      <w:pStyle w:val="Footer-Right"/>
    </w:pPr>
    <w:r>
      <w:t xml:space="preserve">Christiaan Gerhardus Viljoen - </w:t>
    </w:r>
    <w:r>
      <w:fldChar w:fldCharType="begin"/>
    </w:r>
    <w:r>
      <w:instrText xml:space="preserve"> DATE  \@ "MMMM yyyy"  \* MERGEFORMAT </w:instrText>
    </w:r>
    <w:r>
      <w:fldChar w:fldCharType="separate"/>
    </w:r>
    <w:r>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2FE53" w14:textId="77777777" w:rsidR="00521C07" w:rsidRDefault="00521C07" w:rsidP="005C787C">
      <w:r>
        <w:separator/>
      </w:r>
    </w:p>
  </w:footnote>
  <w:footnote w:type="continuationSeparator" w:id="0">
    <w:p w14:paraId="0D1343F4" w14:textId="77777777" w:rsidR="00521C07" w:rsidRDefault="00521C07" w:rsidP="005C787C">
      <w:r>
        <w:continuationSeparator/>
      </w:r>
    </w:p>
  </w:footnote>
  <w:footnote w:type="continuationNotice" w:id="1">
    <w:p w14:paraId="45974038" w14:textId="77777777" w:rsidR="00521C07" w:rsidRDefault="00521C07" w:rsidP="005C7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BB3E1A" w:rsidRPr="00BD3742" w:rsidRDefault="00BB3E1A" w:rsidP="00BB3E1A">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3DE8ADDE" w:rsidR="00BB3E1A" w:rsidRPr="00D31F50" w:rsidRDefault="00BB3E1A" w:rsidP="00BB3E1A">
    <w:pPr>
      <w:pStyle w:val="Header1"/>
    </w:pPr>
    <w:r w:rsidRPr="00D31F50">
      <w:t xml:space="preserve">Chapter </w:t>
    </w:r>
    <w:fldSimple w:instr=" STYLEREF  &quot;Heading 1&quot; \n  \* MERGEFORMAT ">
      <w:r w:rsidR="00572E9A" w:rsidRPr="00572E9A">
        <w:rPr>
          <w:noProof/>
          <w:lang w:val="en-US"/>
        </w:rPr>
        <w:t>2</w:t>
      </w:r>
    </w:fldSimple>
    <w:r w:rsidRPr="00D31F50">
      <w:t xml:space="preserve">: </w:t>
    </w:r>
    <w:fldSimple w:instr=" STYLEREF  &quot;Heading 1&quot;  \* MERGEFORMAT ">
      <w:r w:rsidR="00572E9A" w:rsidRPr="00572E9A">
        <w:rPr>
          <w:noProof/>
          <w:lang w:val="en-US"/>
        </w:rPr>
        <w:t>Appendice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5F1F5BA1" w:rsidR="00BB3E1A" w:rsidRPr="00560D1B" w:rsidRDefault="00BB3E1A" w:rsidP="00BB3E1A">
    <w:pPr>
      <w:pStyle w:val="Header"/>
    </w:pPr>
    <w:r>
      <w:t xml:space="preserve">Deep Generative Models for </w:t>
    </w:r>
    <w:r>
      <w:fldChar w:fldCharType="begin"/>
    </w:r>
    <w:r>
      <w:instrText xml:space="preserve"> STYLEREF  "Title,Thesis Title"  \* MERGEFORMAT </w:instrText>
    </w:r>
    <w:r>
      <w:fldChar w:fldCharType="separate"/>
    </w:r>
    <w:r w:rsidR="00572E9A">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BB3E1A" w:rsidRPr="00560D1B" w:rsidRDefault="00BB3E1A" w:rsidP="00646DDE">
    <w:pPr>
      <w:pStyle w:val="Header"/>
    </w:pPr>
    <w:r>
      <w:fldChar w:fldCharType="begin"/>
    </w:r>
    <w:r>
      <w:instrText xml:space="preserve"> STYLEREF  "Title,Thesis Title"  \* MERGEFORMAT </w:instrText>
    </w:r>
    <w:r>
      <w:fldChar w:fldCharType="separate"/>
    </w:r>
    <w:r>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67A10E05" w:rsidR="00BB3E1A" w:rsidRDefault="00BB3E1A" w:rsidP="00646DDE">
    <w:pPr>
      <w:pStyle w:val="Header"/>
    </w:pPr>
    <w:r>
      <w:t xml:space="preserve">Chapter </w:t>
    </w:r>
    <w:fldSimple w:instr=" STYLEREF  &quot;Heading 1&quot; \n  \* MERGEFORMAT ">
      <w:r w:rsidR="00572E9A">
        <w:rPr>
          <w:noProof/>
        </w:rPr>
        <w:t>2</w:t>
      </w:r>
    </w:fldSimple>
    <w:r>
      <w:t xml:space="preserve">: </w:t>
    </w:r>
    <w:fldSimple w:instr=" STYLEREF  &quot;Heading 1&quot;  \* MERGEFORMAT ">
      <w:r w:rsidR="00572E9A">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7"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5"/>
  </w:num>
  <w:num w:numId="3">
    <w:abstractNumId w:val="3"/>
  </w:num>
  <w:num w:numId="4">
    <w:abstractNumId w:val="23"/>
  </w:num>
  <w:num w:numId="5">
    <w:abstractNumId w:val="20"/>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4"/>
  </w:num>
  <w:num w:numId="13">
    <w:abstractNumId w:val="7"/>
  </w:num>
  <w:num w:numId="14">
    <w:abstractNumId w:val="16"/>
  </w:num>
  <w:num w:numId="15">
    <w:abstractNumId w:val="1"/>
  </w:num>
  <w:num w:numId="16">
    <w:abstractNumId w:val="26"/>
  </w:num>
  <w:num w:numId="17">
    <w:abstractNumId w:val="29"/>
  </w:num>
  <w:num w:numId="18">
    <w:abstractNumId w:val="28"/>
  </w:num>
  <w:num w:numId="19">
    <w:abstractNumId w:val="0"/>
  </w:num>
  <w:num w:numId="20">
    <w:abstractNumId w:val="5"/>
  </w:num>
  <w:num w:numId="21">
    <w:abstractNumId w:val="18"/>
  </w:num>
  <w:num w:numId="22">
    <w:abstractNumId w:val="13"/>
  </w:num>
  <w:num w:numId="23">
    <w:abstractNumId w:val="21"/>
  </w:num>
  <w:num w:numId="24">
    <w:abstractNumId w:val="4"/>
  </w:num>
  <w:num w:numId="25">
    <w:abstractNumId w:val="6"/>
  </w:num>
  <w:num w:numId="26">
    <w:abstractNumId w:val="8"/>
  </w:num>
  <w:num w:numId="27">
    <w:abstractNumId w:val="12"/>
  </w:num>
  <w:num w:numId="28">
    <w:abstractNumId w:val="22"/>
  </w:num>
  <w:num w:numId="29">
    <w:abstractNumId w:val="19"/>
  </w:num>
  <w:num w:numId="3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43DF6"/>
    <w:rsid w:val="000830B7"/>
    <w:rsid w:val="000C3BBA"/>
    <w:rsid w:val="00106536"/>
    <w:rsid w:val="00116348"/>
    <w:rsid w:val="0011702A"/>
    <w:rsid w:val="00133FB2"/>
    <w:rsid w:val="00134ED2"/>
    <w:rsid w:val="0013730D"/>
    <w:rsid w:val="00143787"/>
    <w:rsid w:val="00151FB8"/>
    <w:rsid w:val="001A4690"/>
    <w:rsid w:val="001C3D79"/>
    <w:rsid w:val="001D2275"/>
    <w:rsid w:val="00201B38"/>
    <w:rsid w:val="00213BA8"/>
    <w:rsid w:val="002214EC"/>
    <w:rsid w:val="00242672"/>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21C07"/>
    <w:rsid w:val="00551F57"/>
    <w:rsid w:val="00572E9A"/>
    <w:rsid w:val="0059175C"/>
    <w:rsid w:val="0059380F"/>
    <w:rsid w:val="005A3B34"/>
    <w:rsid w:val="005C787C"/>
    <w:rsid w:val="005F048A"/>
    <w:rsid w:val="00606B04"/>
    <w:rsid w:val="006135EA"/>
    <w:rsid w:val="00646DDE"/>
    <w:rsid w:val="00661FBA"/>
    <w:rsid w:val="00667A60"/>
    <w:rsid w:val="006859EE"/>
    <w:rsid w:val="0068739D"/>
    <w:rsid w:val="006A3997"/>
    <w:rsid w:val="006B4A9B"/>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05480"/>
    <w:rsid w:val="00B329BF"/>
    <w:rsid w:val="00B335C1"/>
    <w:rsid w:val="00B41AB7"/>
    <w:rsid w:val="00B45ED0"/>
    <w:rsid w:val="00B553C4"/>
    <w:rsid w:val="00B76341"/>
    <w:rsid w:val="00BB3E1A"/>
    <w:rsid w:val="00BC0C1E"/>
    <w:rsid w:val="00BD0398"/>
    <w:rsid w:val="00BD454B"/>
    <w:rsid w:val="00BF2E32"/>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46AE1"/>
    <w:rsid w:val="00F47310"/>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5C787C"/>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uiPriority w:val="9"/>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53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4.png"/><Relationship Id="rId42" Type="http://schemas.openxmlformats.org/officeDocument/2006/relationships/image" Target="media/image30.png"/><Relationship Id="rId63" Type="http://schemas.openxmlformats.org/officeDocument/2006/relationships/image" Target="media/image50.png"/><Relationship Id="rId84" Type="http://schemas.openxmlformats.org/officeDocument/2006/relationships/image" Target="media/image68.png"/><Relationship Id="rId138" Type="http://schemas.openxmlformats.org/officeDocument/2006/relationships/image" Target="media/image119.png"/><Relationship Id="rId159" Type="http://schemas.openxmlformats.org/officeDocument/2006/relationships/footer" Target="footer4.xml"/><Relationship Id="rId170" Type="http://schemas.openxmlformats.org/officeDocument/2006/relationships/image" Target="media/image145.png"/><Relationship Id="rId191" Type="http://schemas.openxmlformats.org/officeDocument/2006/relationships/image" Target="media/image160.pn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image" Target="media/image210.png"/><Relationship Id="rId107" Type="http://schemas.openxmlformats.org/officeDocument/2006/relationships/image" Target="media/image91.png"/><Relationship Id="rId268" Type="http://schemas.openxmlformats.org/officeDocument/2006/relationships/image" Target="media/image231.png"/><Relationship Id="rId11" Type="http://schemas.openxmlformats.org/officeDocument/2006/relationships/image" Target="media/image4.png"/><Relationship Id="rId32" Type="http://schemas.openxmlformats.org/officeDocument/2006/relationships/header" Target="header1.xml"/><Relationship Id="rId53" Type="http://schemas.openxmlformats.org/officeDocument/2006/relationships/image" Target="media/image41.png"/><Relationship Id="rId74" Type="http://schemas.openxmlformats.org/officeDocument/2006/relationships/image" Target="media/image58.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9.png"/><Relationship Id="rId160" Type="http://schemas.openxmlformats.org/officeDocument/2006/relationships/hyperlink" Target="https://github.com/PsycheShaman/trdML-gerhard/blob/master/ana.C" TargetMode="External"/><Relationship Id="rId181" Type="http://schemas.openxmlformats.org/officeDocument/2006/relationships/image" Target="media/image153.png"/><Relationship Id="rId216" Type="http://schemas.openxmlformats.org/officeDocument/2006/relationships/image" Target="media/image184.png"/><Relationship Id="rId237" Type="http://schemas.openxmlformats.org/officeDocument/2006/relationships/image" Target="media/image200.png"/><Relationship Id="rId258" Type="http://schemas.openxmlformats.org/officeDocument/2006/relationships/image" Target="media/image221.png"/><Relationship Id="rId279" Type="http://schemas.microsoft.com/office/2011/relationships/people" Target="people.xml"/><Relationship Id="rId22" Type="http://schemas.openxmlformats.org/officeDocument/2006/relationships/image" Target="media/image15.png"/><Relationship Id="rId43" Type="http://schemas.openxmlformats.org/officeDocument/2006/relationships/image" Target="media/image31.png"/><Relationship Id="rId64" Type="http://schemas.openxmlformats.org/officeDocument/2006/relationships/image" Target="media/image51.png"/><Relationship Id="rId118" Type="http://schemas.openxmlformats.org/officeDocument/2006/relationships/image" Target="media/image99.png"/><Relationship Id="rId139" Type="http://schemas.openxmlformats.org/officeDocument/2006/relationships/image" Target="media/image120.png"/><Relationship Id="rId85" Type="http://schemas.openxmlformats.org/officeDocument/2006/relationships/image" Target="media/image69.png"/><Relationship Id="rId150" Type="http://schemas.openxmlformats.org/officeDocument/2006/relationships/image" Target="media/image131.png"/><Relationship Id="rId171" Type="http://schemas.openxmlformats.org/officeDocument/2006/relationships/image" Target="media/image146.png"/><Relationship Id="rId192" Type="http://schemas.openxmlformats.org/officeDocument/2006/relationships/image" Target="media/image161.pn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image" Target="media/image211.png"/><Relationship Id="rId269" Type="http://schemas.openxmlformats.org/officeDocument/2006/relationships/image" Target="media/image232.png"/><Relationship Id="rId12" Type="http://schemas.openxmlformats.org/officeDocument/2006/relationships/image" Target="media/image5.png"/><Relationship Id="rId33" Type="http://schemas.openxmlformats.org/officeDocument/2006/relationships/header" Target="header2.xml"/><Relationship Id="rId108" Type="http://schemas.openxmlformats.org/officeDocument/2006/relationships/image" Target="media/image92.png"/><Relationship Id="rId129" Type="http://schemas.openxmlformats.org/officeDocument/2006/relationships/image" Target="media/image110.png"/><Relationship Id="rId280" Type="http://schemas.openxmlformats.org/officeDocument/2006/relationships/theme" Target="theme/theme1.xml"/><Relationship Id="rId54" Type="http://schemas.openxmlformats.org/officeDocument/2006/relationships/image" Target="media/image42.png"/><Relationship Id="rId75" Type="http://schemas.openxmlformats.org/officeDocument/2006/relationships/image" Target="media/image59.png"/><Relationship Id="rId96" Type="http://schemas.openxmlformats.org/officeDocument/2006/relationships/image" Target="media/image80.png"/><Relationship Id="rId140" Type="http://schemas.openxmlformats.org/officeDocument/2006/relationships/image" Target="media/image121.png"/><Relationship Id="rId161" Type="http://schemas.openxmlformats.org/officeDocument/2006/relationships/hyperlink" Target="https://github.com/PsycheShaman/trdML-gerhard/blob/master/AliTRDdigitsExtract.cxx" TargetMode="External"/><Relationship Id="rId182" Type="http://schemas.openxmlformats.org/officeDocument/2006/relationships/image" Target="media/image154.png"/><Relationship Id="rId217" Type="http://schemas.openxmlformats.org/officeDocument/2006/relationships/image" Target="media/image185.png"/><Relationship Id="rId6" Type="http://schemas.openxmlformats.org/officeDocument/2006/relationships/footnotes" Target="footnotes.xml"/><Relationship Id="rId238" Type="http://schemas.openxmlformats.org/officeDocument/2006/relationships/image" Target="media/image201.png"/><Relationship Id="rId259" Type="http://schemas.openxmlformats.org/officeDocument/2006/relationships/image" Target="media/image222.png"/><Relationship Id="rId23" Type="http://schemas.openxmlformats.org/officeDocument/2006/relationships/image" Target="media/image16.png"/><Relationship Id="rId119" Type="http://schemas.openxmlformats.org/officeDocument/2006/relationships/image" Target="media/image100.png"/><Relationship Id="rId270" Type="http://schemas.openxmlformats.org/officeDocument/2006/relationships/image" Target="media/image233.png"/><Relationship Id="rId44" Type="http://schemas.openxmlformats.org/officeDocument/2006/relationships/image" Target="media/image32.png"/><Relationship Id="rId65" Type="http://schemas.openxmlformats.org/officeDocument/2006/relationships/hyperlink" Target="https://alimonitor.cern.ch/users/jobs.jsp" TargetMode="External"/><Relationship Id="rId86" Type="http://schemas.openxmlformats.org/officeDocument/2006/relationships/image" Target="media/image70.png"/><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hyperlink" Target="https://github.com/PsycheShaman/deep-gen" TargetMode="External"/><Relationship Id="rId193" Type="http://schemas.openxmlformats.org/officeDocument/2006/relationships/image" Target="media/image162.png"/><Relationship Id="rId202" Type="http://schemas.openxmlformats.org/officeDocument/2006/relationships/image" Target="media/image170.png"/><Relationship Id="rId207" Type="http://schemas.openxmlformats.org/officeDocument/2006/relationships/image" Target="media/image175.png"/><Relationship Id="rId223" Type="http://schemas.openxmlformats.org/officeDocument/2006/relationships/image" Target="media/image191.png"/><Relationship Id="rId228" Type="http://schemas.openxmlformats.org/officeDocument/2006/relationships/image" Target="media/image196.png"/><Relationship Id="rId244" Type="http://schemas.openxmlformats.org/officeDocument/2006/relationships/image" Target="media/image207.png"/><Relationship Id="rId249" Type="http://schemas.openxmlformats.org/officeDocument/2006/relationships/image" Target="media/image21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7.png"/><Relationship Id="rId109" Type="http://schemas.openxmlformats.org/officeDocument/2006/relationships/comments" Target="comments.xml"/><Relationship Id="rId260" Type="http://schemas.openxmlformats.org/officeDocument/2006/relationships/image" Target="media/image223.png"/><Relationship Id="rId265" Type="http://schemas.openxmlformats.org/officeDocument/2006/relationships/image" Target="media/image228.png"/><Relationship Id="rId34" Type="http://schemas.openxmlformats.org/officeDocument/2006/relationships/footer" Target="footer1.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image" Target="media/image127.png"/><Relationship Id="rId167" Type="http://schemas.openxmlformats.org/officeDocument/2006/relationships/image" Target="media/image142.png"/><Relationship Id="rId188" Type="http://schemas.openxmlformats.org/officeDocument/2006/relationships/image" Target="media/image157.png"/><Relationship Id="rId7" Type="http://schemas.openxmlformats.org/officeDocument/2006/relationships/endnotes" Target="endnotes.xml"/><Relationship Id="rId71" Type="http://schemas.openxmlformats.org/officeDocument/2006/relationships/hyperlink" Target="https://gitlab.cern.ch/cviljoen/msc-thesis-data" TargetMode="External"/><Relationship Id="rId92" Type="http://schemas.openxmlformats.org/officeDocument/2006/relationships/image" Target="media/image76.png"/><Relationship Id="rId162" Type="http://schemas.openxmlformats.org/officeDocument/2006/relationships/image" Target="media/image137.png"/><Relationship Id="rId183" Type="http://schemas.openxmlformats.org/officeDocument/2006/relationships/hyperlink" Target="https://github.com/PsycheShaman/msc-hpc" TargetMode="External"/><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hyperlink" Target="https://github.com/PsycheShaman/trdpid/blob/master/sim/sim.C" TargetMode="External"/><Relationship Id="rId239" Type="http://schemas.openxmlformats.org/officeDocument/2006/relationships/image" Target="media/image202.png"/><Relationship Id="rId2" Type="http://schemas.openxmlformats.org/officeDocument/2006/relationships/numbering" Target="numbering.xml"/><Relationship Id="rId29" Type="http://schemas.openxmlformats.org/officeDocument/2006/relationships/image" Target="media/image22.png"/><Relationship Id="rId250" Type="http://schemas.openxmlformats.org/officeDocument/2006/relationships/image" Target="media/image213.png"/><Relationship Id="rId255" Type="http://schemas.openxmlformats.org/officeDocument/2006/relationships/image" Target="media/image218.png"/><Relationship Id="rId271" Type="http://schemas.openxmlformats.org/officeDocument/2006/relationships/image" Target="media/image234.png"/><Relationship Id="rId276" Type="http://schemas.openxmlformats.org/officeDocument/2006/relationships/image" Target="media/image239.png"/><Relationship Id="rId24" Type="http://schemas.openxmlformats.org/officeDocument/2006/relationships/image" Target="media/image17.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2.png"/><Relationship Id="rId87" Type="http://schemas.openxmlformats.org/officeDocument/2006/relationships/image" Target="media/image71.png"/><Relationship Id="rId110" Type="http://schemas.microsoft.com/office/2011/relationships/commentsExtended" Target="commentsExtended.xml"/><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header" Target="header5.xml"/><Relationship Id="rId178" Type="http://schemas.openxmlformats.org/officeDocument/2006/relationships/image" Target="media/image150.png"/><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image" Target="media/image133.png"/><Relationship Id="rId173" Type="http://schemas.openxmlformats.org/officeDocument/2006/relationships/hyperlink" Target="https://github.com/PsycheShaman/Keras-GAN" TargetMode="External"/><Relationship Id="rId194" Type="http://schemas.openxmlformats.org/officeDocument/2006/relationships/image" Target="media/image163.png"/><Relationship Id="rId199" Type="http://schemas.openxmlformats.org/officeDocument/2006/relationships/image" Target="media/image168.png"/><Relationship Id="rId203" Type="http://schemas.openxmlformats.org/officeDocument/2006/relationships/image" Target="media/image171.png"/><Relationship Id="rId208" Type="http://schemas.openxmlformats.org/officeDocument/2006/relationships/image" Target="media/image176.png"/><Relationship Id="rId229" Type="http://schemas.openxmlformats.org/officeDocument/2006/relationships/image" Target="media/image197.png"/><Relationship Id="rId19" Type="http://schemas.openxmlformats.org/officeDocument/2006/relationships/image" Target="media/image12.png"/><Relationship Id="rId224" Type="http://schemas.openxmlformats.org/officeDocument/2006/relationships/image" Target="media/image192.png"/><Relationship Id="rId240" Type="http://schemas.openxmlformats.org/officeDocument/2006/relationships/image" Target="media/image203.png"/><Relationship Id="rId245" Type="http://schemas.openxmlformats.org/officeDocument/2006/relationships/image" Target="media/image208.png"/><Relationship Id="rId261" Type="http://schemas.openxmlformats.org/officeDocument/2006/relationships/image" Target="media/image224.png"/><Relationship Id="rId266" Type="http://schemas.openxmlformats.org/officeDocument/2006/relationships/image" Target="media/image229.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footer" Target="footer2.xml"/><Relationship Id="rId56" Type="http://schemas.openxmlformats.org/officeDocument/2006/relationships/header" Target="header3.xml"/><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3.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38.png"/><Relationship Id="rId184" Type="http://schemas.openxmlformats.org/officeDocument/2006/relationships/hyperlink" Target="https://github.com/PsycheShaman/hpc-mini" TargetMode="External"/><Relationship Id="rId189" Type="http://schemas.openxmlformats.org/officeDocument/2006/relationships/image" Target="media/image158.png"/><Relationship Id="rId219" Type="http://schemas.openxmlformats.org/officeDocument/2006/relationships/image" Target="media/image187.png"/><Relationship Id="rId3" Type="http://schemas.openxmlformats.org/officeDocument/2006/relationships/styles" Target="styles.xml"/><Relationship Id="rId214" Type="http://schemas.openxmlformats.org/officeDocument/2006/relationships/image" Target="media/image182.png"/><Relationship Id="rId230" Type="http://schemas.openxmlformats.org/officeDocument/2006/relationships/image" Target="media/image198.png"/><Relationship Id="rId235" Type="http://schemas.openxmlformats.org/officeDocument/2006/relationships/hyperlink" Target="https://github.com/PsycheShaman/trdpid/blob/master/sim/rec.C" TargetMode="External"/><Relationship Id="rId251" Type="http://schemas.openxmlformats.org/officeDocument/2006/relationships/image" Target="media/image214.png"/><Relationship Id="rId256" Type="http://schemas.openxmlformats.org/officeDocument/2006/relationships/image" Target="media/image219.png"/><Relationship Id="rId277" Type="http://schemas.openxmlformats.org/officeDocument/2006/relationships/image" Target="media/image240.png"/><Relationship Id="rId25" Type="http://schemas.openxmlformats.org/officeDocument/2006/relationships/image" Target="media/image18.png"/><Relationship Id="rId46" Type="http://schemas.openxmlformats.org/officeDocument/2006/relationships/image" Target="media/image34.png"/><Relationship Id="rId67" Type="http://schemas.openxmlformats.org/officeDocument/2006/relationships/hyperlink" Target="https://alimonitor.cern.ch/catalogue/" TargetMode="External"/><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footer" Target="footer3.xml"/><Relationship Id="rId272" Type="http://schemas.openxmlformats.org/officeDocument/2006/relationships/image" Target="media/image235.png"/><Relationship Id="rId20" Type="http://schemas.openxmlformats.org/officeDocument/2006/relationships/image" Target="media/image13.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67.png"/><Relationship Id="rId88" Type="http://schemas.openxmlformats.org/officeDocument/2006/relationships/image" Target="media/image72.png"/><Relationship Id="rId111" Type="http://schemas.microsoft.com/office/2016/09/relationships/commentsIds" Target="commentsIds.xml"/><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hyperlink" Target="https://github.com/eriklindernoren/Keras-GAN" TargetMode="External"/><Relationship Id="rId179" Type="http://schemas.openxmlformats.org/officeDocument/2006/relationships/image" Target="media/image151.png"/><Relationship Id="rId195" Type="http://schemas.openxmlformats.org/officeDocument/2006/relationships/image" Target="media/image164.png"/><Relationship Id="rId209" Type="http://schemas.openxmlformats.org/officeDocument/2006/relationships/image" Target="media/image177.png"/><Relationship Id="rId190" Type="http://schemas.openxmlformats.org/officeDocument/2006/relationships/image" Target="media/image159.png"/><Relationship Id="rId204" Type="http://schemas.openxmlformats.org/officeDocument/2006/relationships/image" Target="media/image172.png"/><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image" Target="media/image204.png"/><Relationship Id="rId246" Type="http://schemas.openxmlformats.org/officeDocument/2006/relationships/image" Target="media/image209.png"/><Relationship Id="rId267" Type="http://schemas.openxmlformats.org/officeDocument/2006/relationships/image" Target="media/image230.png"/><Relationship Id="rId15" Type="http://schemas.openxmlformats.org/officeDocument/2006/relationships/image" Target="media/image8.png"/><Relationship Id="rId36" Type="http://schemas.openxmlformats.org/officeDocument/2006/relationships/chart" Target="charts/chart1.xml"/><Relationship Id="rId57" Type="http://schemas.openxmlformats.org/officeDocument/2006/relationships/image" Target="media/image44.png"/><Relationship Id="rId106" Type="http://schemas.openxmlformats.org/officeDocument/2006/relationships/image" Target="media/image90.png"/><Relationship Id="rId127" Type="http://schemas.openxmlformats.org/officeDocument/2006/relationships/image" Target="media/image108.png"/><Relationship Id="rId262" Type="http://schemas.openxmlformats.org/officeDocument/2006/relationships/image" Target="media/image22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0.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164" Type="http://schemas.openxmlformats.org/officeDocument/2006/relationships/image" Target="media/image139.png"/><Relationship Id="rId169" Type="http://schemas.openxmlformats.org/officeDocument/2006/relationships/image" Target="media/image144.tiff"/><Relationship Id="rId185" Type="http://schemas.openxmlformats.org/officeDocument/2006/relationships/hyperlink" Target="https://github.com/PsycheShaman/MSc-thesis"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2.png"/><Relationship Id="rId210" Type="http://schemas.openxmlformats.org/officeDocument/2006/relationships/image" Target="media/image178.png"/><Relationship Id="rId215" Type="http://schemas.openxmlformats.org/officeDocument/2006/relationships/image" Target="media/image183.png"/><Relationship Id="rId236" Type="http://schemas.openxmlformats.org/officeDocument/2006/relationships/hyperlink" Target="https://github.com/PsycheShaman/trdpid/blob/master/sim/ana.C" TargetMode="External"/><Relationship Id="rId257" Type="http://schemas.openxmlformats.org/officeDocument/2006/relationships/image" Target="media/image220.png"/><Relationship Id="rId278" Type="http://schemas.openxmlformats.org/officeDocument/2006/relationships/fontTable" Target="fontTable.xml"/><Relationship Id="rId26" Type="http://schemas.openxmlformats.org/officeDocument/2006/relationships/image" Target="media/image19.png"/><Relationship Id="rId231" Type="http://schemas.openxmlformats.org/officeDocument/2006/relationships/image" Target="media/image199.jpeg"/><Relationship Id="rId252" Type="http://schemas.openxmlformats.org/officeDocument/2006/relationships/image" Target="media/image215.png"/><Relationship Id="rId273" Type="http://schemas.openxmlformats.org/officeDocument/2006/relationships/image" Target="media/image236.png"/><Relationship Id="rId47" Type="http://schemas.openxmlformats.org/officeDocument/2006/relationships/image" Target="media/image35.png"/><Relationship Id="rId68" Type="http://schemas.openxmlformats.org/officeDocument/2006/relationships/image" Target="media/image53.png"/><Relationship Id="rId89" Type="http://schemas.openxmlformats.org/officeDocument/2006/relationships/image" Target="media/image73.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47.png"/><Relationship Id="rId196" Type="http://schemas.openxmlformats.org/officeDocument/2006/relationships/image" Target="media/image165.png"/><Relationship Id="rId200" Type="http://schemas.openxmlformats.org/officeDocument/2006/relationships/image" Target="media/image169.png"/><Relationship Id="rId16" Type="http://schemas.openxmlformats.org/officeDocument/2006/relationships/image" Target="media/image9.png"/><Relationship Id="rId221" Type="http://schemas.openxmlformats.org/officeDocument/2006/relationships/image" Target="media/image189.png"/><Relationship Id="rId242" Type="http://schemas.openxmlformats.org/officeDocument/2006/relationships/image" Target="media/image205.png"/><Relationship Id="rId263" Type="http://schemas.openxmlformats.org/officeDocument/2006/relationships/image" Target="media/image226.png"/><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4.png"/><Relationship Id="rId165" Type="http://schemas.openxmlformats.org/officeDocument/2006/relationships/image" Target="media/image140.png"/><Relationship Id="rId186" Type="http://schemas.openxmlformats.org/officeDocument/2006/relationships/image" Target="media/image155.png"/><Relationship Id="rId211" Type="http://schemas.openxmlformats.org/officeDocument/2006/relationships/image" Target="media/image179.png"/><Relationship Id="rId232" Type="http://schemas.openxmlformats.org/officeDocument/2006/relationships/hyperlink" Target="https://github.com/PsycheShaman/trdpid/blob/master/sim/Config.C" TargetMode="External"/><Relationship Id="rId253" Type="http://schemas.openxmlformats.org/officeDocument/2006/relationships/image" Target="media/image216.png"/><Relationship Id="rId274" Type="http://schemas.openxmlformats.org/officeDocument/2006/relationships/image" Target="media/image237.png"/><Relationship Id="rId27" Type="http://schemas.openxmlformats.org/officeDocument/2006/relationships/image" Target="media/image20.png"/><Relationship Id="rId48" Type="http://schemas.openxmlformats.org/officeDocument/2006/relationships/image" Target="media/image36.png"/><Relationship Id="rId69" Type="http://schemas.openxmlformats.org/officeDocument/2006/relationships/image" Target="media/image54.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4.png"/><Relationship Id="rId155" Type="http://schemas.openxmlformats.org/officeDocument/2006/relationships/image" Target="media/image136.png"/><Relationship Id="rId176" Type="http://schemas.openxmlformats.org/officeDocument/2006/relationships/image" Target="media/image148.png"/><Relationship Id="rId197" Type="http://schemas.openxmlformats.org/officeDocument/2006/relationships/image" Target="media/image166.png"/><Relationship Id="rId201" Type="http://schemas.openxmlformats.org/officeDocument/2006/relationships/hyperlink" Target="https://github.com/alisw/AliRoot/blob/master/TRD/TRDbase/AliTRDSimParam.cxx" TargetMode="External"/><Relationship Id="rId222" Type="http://schemas.openxmlformats.org/officeDocument/2006/relationships/image" Target="media/image190.png"/><Relationship Id="rId243" Type="http://schemas.openxmlformats.org/officeDocument/2006/relationships/image" Target="media/image206.png"/><Relationship Id="rId264" Type="http://schemas.openxmlformats.org/officeDocument/2006/relationships/image" Target="media/image227.png"/><Relationship Id="rId17" Type="http://schemas.openxmlformats.org/officeDocument/2006/relationships/image" Target="media/image10.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7.png"/><Relationship Id="rId124" Type="http://schemas.openxmlformats.org/officeDocument/2006/relationships/image" Target="media/image105.png"/><Relationship Id="rId70" Type="http://schemas.openxmlformats.org/officeDocument/2006/relationships/image" Target="media/image55.png"/><Relationship Id="rId91" Type="http://schemas.openxmlformats.org/officeDocument/2006/relationships/image" Target="media/image75.png"/><Relationship Id="rId145" Type="http://schemas.openxmlformats.org/officeDocument/2006/relationships/image" Target="media/image126.png"/><Relationship Id="rId166" Type="http://schemas.openxmlformats.org/officeDocument/2006/relationships/image" Target="media/image141.png"/><Relationship Id="rId187" Type="http://schemas.openxmlformats.org/officeDocument/2006/relationships/image" Target="media/image156.pn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hyperlink" Target="https://github.com/PsycheShaman/trdpid/blob/master/sim/runtest.sh" TargetMode="External"/><Relationship Id="rId254" Type="http://schemas.openxmlformats.org/officeDocument/2006/relationships/image" Target="media/image217.png"/><Relationship Id="rId28" Type="http://schemas.openxmlformats.org/officeDocument/2006/relationships/image" Target="media/image21.png"/><Relationship Id="rId49" Type="http://schemas.openxmlformats.org/officeDocument/2006/relationships/image" Target="media/image37.png"/><Relationship Id="rId114" Type="http://schemas.openxmlformats.org/officeDocument/2006/relationships/image" Target="media/image95.png"/><Relationship Id="rId275" Type="http://schemas.openxmlformats.org/officeDocument/2006/relationships/image" Target="media/image238.png"/><Relationship Id="rId60" Type="http://schemas.openxmlformats.org/officeDocument/2006/relationships/image" Target="media/image47.png"/><Relationship Id="rId81" Type="http://schemas.openxmlformats.org/officeDocument/2006/relationships/image" Target="media/image65.png"/><Relationship Id="rId135" Type="http://schemas.openxmlformats.org/officeDocument/2006/relationships/image" Target="media/image116.png"/><Relationship Id="rId156" Type="http://schemas.openxmlformats.org/officeDocument/2006/relationships/header" Target="header4.xml"/><Relationship Id="rId177" Type="http://schemas.openxmlformats.org/officeDocument/2006/relationships/image" Target="media/image149.png"/><Relationship Id="rId198" Type="http://schemas.openxmlformats.org/officeDocument/2006/relationships/image" Target="media/image16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hard\Documents\MSc-thesis\Pion_efficiency_results_incremental_train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Pion efficiency previous model (data unseen)</c:v>
                </c:pt>
              </c:strCache>
            </c:strRef>
          </c:tx>
          <c:spPr>
            <a:ln w="25400" cap="rnd">
              <a:no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B$2:$B$6</c:f>
              <c:numCache>
                <c:formatCode>0.0000</c:formatCode>
                <c:ptCount val="5"/>
                <c:pt idx="1">
                  <c:v>1.4E-2</c:v>
                </c:pt>
                <c:pt idx="2">
                  <c:v>1.1599999999999999E-2</c:v>
                </c:pt>
              </c:numCache>
            </c:numRef>
          </c:yVal>
          <c:smooth val="0"/>
          <c:extLst>
            <c:ext xmlns:c16="http://schemas.microsoft.com/office/drawing/2014/chart" uri="{C3380CC4-5D6E-409C-BE32-E72D297353CC}">
              <c16:uniqueId val="{00000000-D3DF-4E30-B505-3F6AC6806BE7}"/>
            </c:ext>
          </c:extLst>
        </c:ser>
        <c:ser>
          <c:idx val="1"/>
          <c:order val="1"/>
          <c:tx>
            <c:strRef>
              <c:f>Sheet1!$C$1</c:f>
              <c:strCache>
                <c:ptCount val="1"/>
                <c:pt idx="0">
                  <c:v>Pion efficiency current model (data seen)</c:v>
                </c:pt>
              </c:strCache>
            </c:strRef>
          </c:tx>
          <c:spPr>
            <a:ln w="25400" cap="rnd">
              <a:noFill/>
              <a:round/>
            </a:ln>
            <a:effectLst/>
          </c:spPr>
          <c:marker>
            <c:symbol val="circle"/>
            <c:size val="5"/>
            <c:spPr>
              <a:solidFill>
                <a:schemeClr val="accent2"/>
              </a:solidFill>
              <a:ln w="9525">
                <a:solidFill>
                  <a:schemeClr val="accent2"/>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C$2:$C$6</c:f>
              <c:numCache>
                <c:formatCode>0.0000</c:formatCode>
                <c:ptCount val="5"/>
                <c:pt idx="0">
                  <c:v>1.2E-2</c:v>
                </c:pt>
                <c:pt idx="1">
                  <c:v>1.14E-2</c:v>
                </c:pt>
                <c:pt idx="2">
                  <c:v>1.5100000000000001E-2</c:v>
                </c:pt>
              </c:numCache>
            </c:numRef>
          </c:yVal>
          <c:smooth val="0"/>
          <c:extLst>
            <c:ext xmlns:c16="http://schemas.microsoft.com/office/drawing/2014/chart" uri="{C3380CC4-5D6E-409C-BE32-E72D297353CC}">
              <c16:uniqueId val="{00000001-D3DF-4E30-B505-3F6AC6806BE7}"/>
            </c:ext>
          </c:extLst>
        </c:ser>
        <c:dLbls>
          <c:showLegendKey val="0"/>
          <c:showVal val="0"/>
          <c:showCatName val="0"/>
          <c:showSerName val="0"/>
          <c:showPercent val="0"/>
          <c:showBubbleSize val="0"/>
        </c:dLbls>
        <c:axId val="602339576"/>
        <c:axId val="602338616"/>
      </c:scatterChart>
      <c:valAx>
        <c:axId val="602339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i="1">
                    <a:solidFill>
                      <a:sysClr val="windowText" lastClr="000000"/>
                    </a:solidFill>
                    <a:latin typeface="Cambria Math" panose="02040503050406030204" pitchFamily="18" charset="0"/>
                    <a:ea typeface="Cambria Math" panose="02040503050406030204" pitchFamily="18" charset="0"/>
                  </a:rPr>
                  <a:t>p</a:t>
                </a:r>
                <a:r>
                  <a:rPr lang="en-ZA">
                    <a:solidFill>
                      <a:sysClr val="windowText" lastClr="000000"/>
                    </a:solidFill>
                    <a:latin typeface="Cambria Math" panose="02040503050406030204" pitchFamily="18" charset="0"/>
                    <a:ea typeface="Cambria Math" panose="02040503050406030204" pitchFamily="18" charset="0"/>
                  </a:rPr>
                  <a:t> (G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8616"/>
        <c:crosses val="autoZero"/>
        <c:crossBetween val="midCat"/>
      </c:valAx>
      <c:valAx>
        <c:axId val="60233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 </a:t>
                </a:r>
                <a:endParaRPr lang="en-ZA" baseline="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9576"/>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69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690" b="0" i="0" u="none" strike="noStrike" kern="1200" baseline="0">
                <a:solidFill>
                  <a:schemeClr val="tx1"/>
                </a:solidFill>
                <a:latin typeface="Cambria Math" panose="02040503050406030204" pitchFamily="18" charset="0"/>
                <a:ea typeface="+mn-ea"/>
                <a:cs typeface="+mn-cs"/>
              </a:defRPr>
            </a:pPr>
            <a:endParaRPr lang="en-US"/>
          </a:p>
        </c:txPr>
      </c:legendEntry>
      <c:layout>
        <c:manualLayout>
          <c:xMode val="edge"/>
          <c:yMode val="edge"/>
          <c:x val="0.49956934845996387"/>
          <c:y val="0.47855032232427536"/>
          <c:w val="0.42415694243153196"/>
          <c:h val="0.12441547533178779"/>
        </c:manualLayout>
      </c:layout>
      <c:overlay val="0"/>
      <c:spPr>
        <a:solidFill>
          <a:schemeClr val="bg1"/>
        </a:solidFill>
        <a:ln>
          <a:solidFill>
            <a:schemeClr val="tx1"/>
          </a:solidFill>
        </a:ln>
        <a:effectLst/>
      </c:spPr>
      <c:txPr>
        <a:bodyPr rot="0" spcFirstLastPara="1" vertOverflow="ellipsis" vert="horz" wrap="square" anchor="ctr" anchorCtr="1"/>
        <a:lstStyle/>
        <a:p>
          <a:pPr>
            <a:defRPr sz="69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8159B6E6-79CA-4BAA-9374-6C6952EF6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66</Pages>
  <Words>24091</Words>
  <Characters>137319</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05</cp:revision>
  <cp:lastPrinted>2019-11-03T20:39:00Z</cp:lastPrinted>
  <dcterms:created xsi:type="dcterms:W3CDTF">2019-07-22T17:07:00Z</dcterms:created>
  <dcterms:modified xsi:type="dcterms:W3CDTF">2019-11-28T16:59:00Z</dcterms:modified>
</cp:coreProperties>
</file>